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7.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9ECB2" w14:textId="41EEB4D1" w:rsidR="00D62D58" w:rsidRPr="00BF79BC" w:rsidRDefault="00D62D58" w:rsidP="006759D4">
      <w:pPr>
        <w:pStyle w:val="SectionHeader-Green"/>
        <w:rPr>
          <w:rFonts w:asciiTheme="minorHAnsi" w:hAnsiTheme="minorHAnsi" w:cs="Calibri"/>
          <w:color w:val="2E74B5" w:themeColor="accent1" w:themeShade="BF"/>
          <w:sz w:val="110"/>
          <w:szCs w:val="110"/>
        </w:rPr>
      </w:pPr>
      <w:r w:rsidRPr="00BF79BC">
        <w:rPr>
          <w:rFonts w:asciiTheme="minorHAnsi" w:hAnsiTheme="minorHAnsi" w:cs="Calibri"/>
          <w:color w:val="2E74B5" w:themeColor="accent1" w:themeShade="BF"/>
          <w:sz w:val="110"/>
          <w:szCs w:val="110"/>
        </w:rPr>
        <w:t>Future Routes Fund</w:t>
      </w:r>
    </w:p>
    <w:p w14:paraId="12B0C261" w14:textId="08A61AA9" w:rsidR="00C06A43" w:rsidRPr="00BF79BC" w:rsidRDefault="00C06A43" w:rsidP="00C06A43">
      <w:pPr>
        <w:pStyle w:val="SectionHeader-Green"/>
        <w:rPr>
          <w:rFonts w:asciiTheme="minorHAnsi" w:hAnsiTheme="minorHAnsi" w:cs="Calibri"/>
          <w:color w:val="2E74B5" w:themeColor="accent1" w:themeShade="BF"/>
          <w:szCs w:val="96"/>
        </w:rPr>
      </w:pPr>
      <w:r w:rsidRPr="00BF79BC">
        <w:rPr>
          <w:rFonts w:asciiTheme="minorHAnsi" w:hAnsiTheme="minorHAnsi" w:cs="Calibri"/>
          <w:noProof/>
          <w:color w:val="2E74B5" w:themeColor="accent1" w:themeShade="BF"/>
          <w:szCs w:val="96"/>
          <w:lang w:eastAsia="en-GB"/>
        </w:rPr>
        <w:drawing>
          <wp:anchor distT="0" distB="0" distL="114300" distR="114300" simplePos="0" relativeHeight="251657219" behindDoc="1" locked="0" layoutInCell="1" allowOverlap="1" wp14:anchorId="03BA04A3" wp14:editId="777ED950">
            <wp:simplePos x="0" y="0"/>
            <wp:positionH relativeFrom="column">
              <wp:posOffset>5656580</wp:posOffset>
            </wp:positionH>
            <wp:positionV relativeFrom="paragraph">
              <wp:posOffset>413241</wp:posOffset>
            </wp:positionV>
            <wp:extent cx="2664127" cy="2534958"/>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rpl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4127" cy="2534958"/>
                    </a:xfrm>
                    <a:prstGeom prst="rect">
                      <a:avLst/>
                    </a:prstGeom>
                  </pic:spPr>
                </pic:pic>
              </a:graphicData>
            </a:graphic>
            <wp14:sizeRelH relativeFrom="margin">
              <wp14:pctWidth>0</wp14:pctWidth>
            </wp14:sizeRelH>
            <wp14:sizeRelV relativeFrom="margin">
              <wp14:pctHeight>0</wp14:pctHeight>
            </wp14:sizeRelV>
          </wp:anchor>
        </w:drawing>
      </w:r>
      <w:r w:rsidR="004B7268" w:rsidRPr="00BF79BC">
        <w:rPr>
          <w:rFonts w:asciiTheme="minorHAnsi" w:hAnsiTheme="minorHAnsi" w:cs="Calibri"/>
          <w:noProof/>
          <w:color w:val="2E74B5" w:themeColor="accent1" w:themeShade="BF"/>
          <w:szCs w:val="96"/>
          <w:lang w:val="en-US"/>
        </w:rPr>
        <w:t>Idea Submission Form</w:t>
      </w:r>
    </w:p>
    <w:p w14:paraId="32FFD41A" w14:textId="19026FA4" w:rsidR="00C06A43" w:rsidRPr="00BF79BC" w:rsidRDefault="00C06A43" w:rsidP="00C06A43">
      <w:pPr>
        <w:pStyle w:val="SectionHeader-Green"/>
        <w:rPr>
          <w:rFonts w:asciiTheme="minorHAnsi" w:hAnsiTheme="minorHAnsi" w:cs="Calibri"/>
          <w:color w:val="2E74B5" w:themeColor="accent1" w:themeShade="BF"/>
          <w:sz w:val="72"/>
          <w:szCs w:val="72"/>
        </w:rPr>
      </w:pPr>
      <w:r w:rsidRPr="00BF79BC">
        <w:rPr>
          <w:rFonts w:asciiTheme="minorHAnsi" w:hAnsiTheme="minorHAnsi" w:cs="Calibri"/>
          <w:color w:val="2E74B5" w:themeColor="accent1" w:themeShade="BF"/>
          <w:sz w:val="72"/>
          <w:szCs w:val="72"/>
        </w:rPr>
        <w:t>20</w:t>
      </w:r>
      <w:r w:rsidR="00BF79BC" w:rsidRPr="00BF79BC">
        <w:rPr>
          <w:rFonts w:asciiTheme="minorHAnsi" w:hAnsiTheme="minorHAnsi" w:cs="Calibri"/>
          <w:color w:val="2E74B5" w:themeColor="accent1" w:themeShade="BF"/>
          <w:sz w:val="72"/>
          <w:szCs w:val="72"/>
        </w:rPr>
        <w:t>2</w:t>
      </w:r>
      <w:r w:rsidR="00693C11">
        <w:rPr>
          <w:rFonts w:asciiTheme="minorHAnsi" w:hAnsiTheme="minorHAnsi" w:cs="Calibri"/>
          <w:color w:val="2E74B5" w:themeColor="accent1" w:themeShade="BF"/>
          <w:sz w:val="72"/>
          <w:szCs w:val="72"/>
        </w:rPr>
        <w:t>2</w:t>
      </w:r>
    </w:p>
    <w:p w14:paraId="745C366D" w14:textId="67597DF7" w:rsidR="00020FBB" w:rsidRPr="00BF79BC" w:rsidRDefault="000B1460" w:rsidP="00FB11C8">
      <w:pPr>
        <w:pStyle w:val="SectionHeader-Green"/>
        <w:rPr>
          <w:rFonts w:asciiTheme="minorHAnsi" w:hAnsiTheme="minorHAnsi"/>
          <w:color w:val="8F3A96"/>
          <w:sz w:val="90"/>
          <w:szCs w:val="90"/>
        </w:rPr>
      </w:pPr>
      <w:r w:rsidRPr="00BF79BC">
        <w:rPr>
          <w:rFonts w:asciiTheme="minorHAnsi" w:hAnsiTheme="minorHAnsi"/>
          <w:noProof/>
          <w:lang w:eastAsia="en-GB"/>
        </w:rPr>
        <w:drawing>
          <wp:anchor distT="0" distB="0" distL="114300" distR="114300" simplePos="0" relativeHeight="251657218" behindDoc="1" locked="0" layoutInCell="1" allowOverlap="1" wp14:anchorId="5481B2B0" wp14:editId="3C2409E4">
            <wp:simplePos x="0" y="0"/>
            <wp:positionH relativeFrom="page">
              <wp:posOffset>0</wp:posOffset>
            </wp:positionH>
            <wp:positionV relativeFrom="paragraph">
              <wp:posOffset>451812</wp:posOffset>
            </wp:positionV>
            <wp:extent cx="7729157" cy="6647030"/>
            <wp:effectExtent l="0" t="0" r="5715" b="1905"/>
            <wp:wrapNone/>
            <wp:docPr id="6" name="Picture 6" descr="young people litter picking in woodland park" title="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hutterstock_1248197401.jpg"/>
                    <pic:cNvPicPr/>
                  </pic:nvPicPr>
                  <pic:blipFill rotWithShape="1">
                    <a:blip r:embed="rId13" cstate="print">
                      <a:extLst>
                        <a:ext uri="{28A0092B-C50C-407E-A947-70E740481C1C}">
                          <a14:useLocalDpi xmlns:a14="http://schemas.microsoft.com/office/drawing/2010/main" val="0"/>
                        </a:ext>
                      </a:extLst>
                    </a:blip>
                    <a:srcRect l="11595" r="10886"/>
                    <a:stretch/>
                  </pic:blipFill>
                  <pic:spPr bwMode="auto">
                    <a:xfrm>
                      <a:off x="0" y="0"/>
                      <a:ext cx="7729157" cy="664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87D34B" w14:textId="47EA6909" w:rsidR="008F484D" w:rsidRPr="00BF79BC" w:rsidRDefault="008F484D" w:rsidP="008F484D">
      <w:pPr>
        <w:rPr>
          <w:rFonts w:asciiTheme="minorHAnsi" w:hAnsiTheme="minorHAnsi"/>
          <w:lang w:val="en-US"/>
        </w:rPr>
      </w:pPr>
    </w:p>
    <w:p w14:paraId="2F428D40" w14:textId="31342DC1" w:rsidR="008F484D" w:rsidRPr="00BF79BC" w:rsidRDefault="008F484D" w:rsidP="008F484D">
      <w:pPr>
        <w:tabs>
          <w:tab w:val="left" w:pos="5903"/>
        </w:tabs>
        <w:rPr>
          <w:rFonts w:asciiTheme="minorHAnsi" w:hAnsiTheme="minorHAnsi"/>
          <w:lang w:val="en-US"/>
        </w:rPr>
      </w:pPr>
      <w:r w:rsidRPr="00BF79BC">
        <w:rPr>
          <w:rFonts w:asciiTheme="minorHAnsi" w:hAnsiTheme="minorHAnsi"/>
          <w:lang w:val="en-US"/>
        </w:rPr>
        <w:tab/>
      </w:r>
    </w:p>
    <w:p w14:paraId="03CD5AD5" w14:textId="48D6E458" w:rsidR="008F484D" w:rsidRPr="00BF79BC" w:rsidRDefault="00BF79BC" w:rsidP="008F484D">
      <w:pPr>
        <w:tabs>
          <w:tab w:val="left" w:pos="5903"/>
        </w:tabs>
        <w:rPr>
          <w:rFonts w:asciiTheme="minorHAnsi" w:hAnsiTheme="minorHAnsi"/>
          <w:lang w:val="en-US"/>
        </w:rPr>
        <w:sectPr w:rsidR="008F484D" w:rsidRPr="00BF79BC" w:rsidSect="00061943">
          <w:headerReference w:type="default" r:id="rId14"/>
          <w:footerReference w:type="default" r:id="rId15"/>
          <w:footerReference w:type="first" r:id="rId16"/>
          <w:pgSz w:w="11906" w:h="16838"/>
          <w:pgMar w:top="720" w:right="720" w:bottom="720" w:left="720" w:header="708" w:footer="708" w:gutter="0"/>
          <w:pgNumType w:start="0"/>
          <w:cols w:space="708"/>
          <w:docGrid w:linePitch="360"/>
        </w:sectPr>
      </w:pPr>
      <w:r w:rsidRPr="00BF79BC">
        <w:rPr>
          <w:rFonts w:asciiTheme="minorHAnsi" w:hAnsiTheme="minorHAnsi"/>
          <w:noProof/>
          <w:lang w:eastAsia="en-GB"/>
        </w:rPr>
        <w:drawing>
          <wp:anchor distT="0" distB="0" distL="114300" distR="114300" simplePos="0" relativeHeight="251666448" behindDoc="0" locked="0" layoutInCell="1" allowOverlap="1" wp14:anchorId="0479BF2A" wp14:editId="723F456D">
            <wp:simplePos x="0" y="0"/>
            <wp:positionH relativeFrom="column">
              <wp:posOffset>112755</wp:posOffset>
            </wp:positionH>
            <wp:positionV relativeFrom="paragraph">
              <wp:posOffset>4802649</wp:posOffset>
            </wp:positionV>
            <wp:extent cx="1112808" cy="851458"/>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atureScot Master colour RGB.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12808" cy="851458"/>
                    </a:xfrm>
                    <a:prstGeom prst="rect">
                      <a:avLst/>
                    </a:prstGeom>
                  </pic:spPr>
                </pic:pic>
              </a:graphicData>
            </a:graphic>
            <wp14:sizeRelH relativeFrom="page">
              <wp14:pctWidth>0</wp14:pctWidth>
            </wp14:sizeRelH>
            <wp14:sizeRelV relativeFrom="page">
              <wp14:pctHeight>0</wp14:pctHeight>
            </wp14:sizeRelV>
          </wp:anchor>
        </w:drawing>
      </w:r>
      <w:r w:rsidR="00193A93" w:rsidRPr="00BF79BC">
        <w:rPr>
          <w:rFonts w:asciiTheme="minorHAnsi" w:hAnsiTheme="minorHAnsi"/>
          <w:noProof/>
          <w:lang w:eastAsia="en-GB"/>
        </w:rPr>
        <mc:AlternateContent>
          <mc:Choice Requires="wpg">
            <w:drawing>
              <wp:anchor distT="0" distB="0" distL="114300" distR="114300" simplePos="0" relativeHeight="251665424" behindDoc="0" locked="0" layoutInCell="1" allowOverlap="1" wp14:anchorId="29BEABE0" wp14:editId="785716D0">
                <wp:simplePos x="0" y="0"/>
                <wp:positionH relativeFrom="margin">
                  <wp:align>center</wp:align>
                </wp:positionH>
                <wp:positionV relativeFrom="paragraph">
                  <wp:posOffset>4861510</wp:posOffset>
                </wp:positionV>
                <wp:extent cx="8667750" cy="737235"/>
                <wp:effectExtent l="0" t="0" r="0" b="5715"/>
                <wp:wrapNone/>
                <wp:docPr id="22" name="Group 22"/>
                <wp:cNvGraphicFramePr/>
                <a:graphic xmlns:a="http://schemas.openxmlformats.org/drawingml/2006/main">
                  <a:graphicData uri="http://schemas.microsoft.com/office/word/2010/wordprocessingGroup">
                    <wpg:wgp>
                      <wpg:cNvGrpSpPr/>
                      <wpg:grpSpPr>
                        <a:xfrm>
                          <a:off x="0" y="0"/>
                          <a:ext cx="8667750" cy="737235"/>
                          <a:chOff x="0" y="0"/>
                          <a:chExt cx="8667750" cy="737235"/>
                        </a:xfrm>
                      </wpg:grpSpPr>
                      <wps:wsp>
                        <wps:cNvPr id="25" name="Rectangle 25"/>
                        <wps:cNvSpPr/>
                        <wps:spPr>
                          <a:xfrm>
                            <a:off x="0" y="0"/>
                            <a:ext cx="8667750" cy="737235"/>
                          </a:xfrm>
                          <a:prstGeom prst="rect">
                            <a:avLst/>
                          </a:prstGeom>
                          <a:solidFill>
                            <a:srgbClr val="FFFFFF">
                              <a:alpha val="8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
                        <wps:cNvSpPr txBox="1">
                          <a:spLocks noChangeArrowheads="1"/>
                        </wps:cNvSpPr>
                        <wps:spPr bwMode="auto">
                          <a:xfrm>
                            <a:off x="3925614" y="125266"/>
                            <a:ext cx="4004945" cy="579755"/>
                          </a:xfrm>
                          <a:prstGeom prst="rect">
                            <a:avLst/>
                          </a:prstGeom>
                          <a:noFill/>
                          <a:ln w="9525">
                            <a:noFill/>
                            <a:miter lim="800000"/>
                            <a:headEnd/>
                            <a:tailEnd/>
                          </a:ln>
                        </wps:spPr>
                        <wps:txbx>
                          <w:txbxContent>
                            <w:p w14:paraId="77AF2313" w14:textId="77777777" w:rsidR="00193A93" w:rsidRPr="00BF79BC" w:rsidRDefault="00193A93" w:rsidP="00193A93">
                              <w:pPr>
                                <w:ind w:left="360"/>
                                <w:rPr>
                                  <w:rFonts w:ascii="Calibri" w:hAnsi="Calibri"/>
                                  <w:sz w:val="40"/>
                                </w:rPr>
                              </w:pPr>
                              <w:r w:rsidRPr="00BF79BC">
                                <w:rPr>
                                  <w:rFonts w:ascii="Calibri" w:eastAsiaTheme="majorEastAsia" w:hAnsi="Calibri" w:cstheme="majorBidi"/>
                                  <w:b/>
                                  <w:sz w:val="56"/>
                                  <w:szCs w:val="72"/>
                                </w:rPr>
                                <w:t>#FutureRoutesFund</w:t>
                              </w:r>
                            </w:p>
                          </w:txbxContent>
                        </wps:txbx>
                        <wps:bodyPr rot="0" vert="horz" wrap="square" lIns="91440" tIns="45720" rIns="91440" bIns="45720" anchor="t" anchorCtr="0">
                          <a:noAutofit/>
                        </wps:bodyPr>
                      </wps:wsp>
                      <pic:pic xmlns:pic="http://schemas.openxmlformats.org/drawingml/2006/picture">
                        <pic:nvPicPr>
                          <pic:cNvPr id="28" name="Picture 2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711669" y="63062"/>
                            <a:ext cx="953135" cy="624840"/>
                          </a:xfrm>
                          <a:prstGeom prst="rect">
                            <a:avLst/>
                          </a:prstGeom>
                        </pic:spPr>
                      </pic:pic>
                    </wpg:wgp>
                  </a:graphicData>
                </a:graphic>
              </wp:anchor>
            </w:drawing>
          </mc:Choice>
          <mc:Fallback>
            <w:pict>
              <v:group w14:anchorId="29BEABE0" id="Group 22" o:spid="_x0000_s1026" style="position:absolute;margin-left:0;margin-top:382.8pt;width:682.5pt;height:58.05pt;z-index:251665424;mso-position-horizontal:center;mso-position-horizontal-relative:margin" coordsize="86677,7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">
                <v:rect id="Rectangle 25" o:spid="_x0000_s1027" style="position:absolute;width:86677;height:7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" stroked="f" strokeweight="1pt">
                  <v:fill opacity="55769f"/>
                </v:rect>
                <v:shapetype id="_x0000_t202" coordsize="21600,21600" o:spt="202" path="m,l,21600r21600,l21600,xe">
                  <v:stroke joinstyle="miter"/>
                  <v:path gradientshapeok="t" o:connecttype="rect"/>
                </v:shapetype>
                <v:shape id="_x0000_s1028" type="#_x0000_t202" style="position:absolute;left:39256;top:1252;width:40049;height:5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7AF2313" w14:textId="77777777" w:rsidR="00193A93" w:rsidRPr="00BF79BC" w:rsidRDefault="00193A93" w:rsidP="00193A93">
                        <w:pPr>
                          <w:ind w:left="360"/>
                          <w:rPr>
                            <w:rFonts w:ascii="Calibri" w:hAnsi="Calibri"/>
                            <w:sz w:val="40"/>
                          </w:rPr>
                        </w:pPr>
                        <w:r w:rsidRPr="00BF79BC">
                          <w:rPr>
                            <w:rFonts w:ascii="Calibri" w:eastAsiaTheme="majorEastAsia" w:hAnsi="Calibri" w:cstheme="majorBidi"/>
                            <w:b/>
                            <w:sz w:val="56"/>
                            <w:szCs w:val="72"/>
                          </w:rPr>
                          <w:t>#FutureRoutesFun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9" type="#_x0000_t75" style="position:absolute;left:27116;top:630;width:9532;height:6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">
                  <v:imagedata r:id="rId19" o:title=""/>
                  <v:path arrowok="t"/>
                </v:shape>
                <w10:wrap anchorx="margin"/>
              </v:group>
            </w:pict>
          </mc:Fallback>
        </mc:AlternateContent>
      </w:r>
      <w:r w:rsidR="008F484D" w:rsidRPr="00BF79BC">
        <w:rPr>
          <w:rFonts w:asciiTheme="minorHAnsi" w:hAnsiTheme="minorHAnsi"/>
          <w:lang w:val="en-US"/>
        </w:rPr>
        <w:tab/>
      </w:r>
    </w:p>
    <w:p w14:paraId="7C2153E4" w14:textId="77777777" w:rsidR="00DC0990" w:rsidRPr="00BF79BC" w:rsidRDefault="00DC0990" w:rsidP="00BF79BC">
      <w:pPr>
        <w:pStyle w:val="Subsection-Green"/>
        <w:rPr>
          <w:rFonts w:asciiTheme="minorHAnsi" w:hAnsiTheme="minorHAnsi"/>
        </w:rPr>
      </w:pPr>
    </w:p>
    <w:p w14:paraId="47BC04EF" w14:textId="398562CE" w:rsidR="00D260B8" w:rsidRPr="00693C11" w:rsidRDefault="00C7332E" w:rsidP="0067511E">
      <w:pPr>
        <w:jc w:val="center"/>
        <w:rPr>
          <w:rFonts w:asciiTheme="minorHAnsi" w:hAnsiTheme="minorHAnsi" w:cs="Calibri"/>
          <w:b/>
          <w:color w:val="2E74B5" w:themeColor="accent1" w:themeShade="BF"/>
          <w:sz w:val="36"/>
          <w:szCs w:val="36"/>
        </w:rPr>
      </w:pPr>
      <w:r w:rsidRPr="00693C11">
        <w:rPr>
          <w:rFonts w:asciiTheme="minorHAnsi" w:hAnsiTheme="minorHAnsi" w:cs="Calibri"/>
          <w:b/>
          <w:color w:val="2E74B5" w:themeColor="accent1" w:themeShade="BF"/>
          <w:sz w:val="36"/>
          <w:szCs w:val="36"/>
        </w:rPr>
        <w:t xml:space="preserve">The </w:t>
      </w:r>
      <w:r w:rsidR="00D260B8" w:rsidRPr="00693C11">
        <w:rPr>
          <w:rFonts w:asciiTheme="minorHAnsi" w:hAnsiTheme="minorHAnsi" w:cs="Calibri"/>
          <w:b/>
          <w:color w:val="2E74B5" w:themeColor="accent1" w:themeShade="BF"/>
          <w:sz w:val="36"/>
          <w:szCs w:val="36"/>
        </w:rPr>
        <w:t>Future Routes Fund</w:t>
      </w:r>
    </w:p>
    <w:p w14:paraId="4D2C4111" w14:textId="77777777" w:rsidR="00DB5F09" w:rsidRPr="00BF79BC" w:rsidRDefault="00DB5F09" w:rsidP="0067511E">
      <w:pPr>
        <w:jc w:val="center"/>
        <w:rPr>
          <w:rFonts w:asciiTheme="minorHAnsi" w:hAnsiTheme="minorHAnsi"/>
          <w:color w:val="8F3A96"/>
          <w:sz w:val="36"/>
          <w:szCs w:val="36"/>
        </w:rPr>
      </w:pPr>
    </w:p>
    <w:p w14:paraId="7D6B62A8" w14:textId="612964B0" w:rsidR="00324BE7" w:rsidRPr="00BF79BC" w:rsidRDefault="00324BE7" w:rsidP="00324BE7">
      <w:pPr>
        <w:rPr>
          <w:rFonts w:asciiTheme="minorHAnsi" w:hAnsiTheme="minorHAnsi"/>
          <w:sz w:val="28"/>
          <w:lang w:val="en-US"/>
        </w:rPr>
      </w:pPr>
      <w:r w:rsidRPr="00BF79BC">
        <w:rPr>
          <w:rFonts w:asciiTheme="minorHAnsi" w:hAnsiTheme="minorHAnsi"/>
          <w:sz w:val="28"/>
          <w:lang w:val="en-US"/>
        </w:rPr>
        <w:t xml:space="preserve">Before completing this form please read the </w:t>
      </w:r>
      <w:hyperlink r:id="rId20" w:history="1">
        <w:r w:rsidRPr="009009D8">
          <w:rPr>
            <w:rStyle w:val="Hyperlink"/>
            <w:rFonts w:asciiTheme="minorHAnsi" w:hAnsiTheme="minorHAnsi"/>
            <w:b/>
            <w:bCs/>
            <w:sz w:val="28"/>
            <w:lang w:val="en-US"/>
          </w:rPr>
          <w:t>Future Routes</w:t>
        </w:r>
        <w:r w:rsidR="00EA7F41" w:rsidRPr="009009D8">
          <w:rPr>
            <w:rStyle w:val="Hyperlink"/>
            <w:rFonts w:asciiTheme="minorHAnsi" w:hAnsiTheme="minorHAnsi"/>
            <w:b/>
            <w:bCs/>
            <w:sz w:val="28"/>
            <w:lang w:val="en-US"/>
          </w:rPr>
          <w:t xml:space="preserve"> Guidance</w:t>
        </w:r>
      </w:hyperlink>
      <w:r w:rsidRPr="00BF79BC">
        <w:rPr>
          <w:rFonts w:asciiTheme="minorHAnsi" w:hAnsiTheme="minorHAnsi"/>
          <w:sz w:val="28"/>
          <w:lang w:val="en-US"/>
        </w:rPr>
        <w:t>.</w:t>
      </w:r>
    </w:p>
    <w:p w14:paraId="1BB4C464" w14:textId="77777777" w:rsidR="00324BE7" w:rsidRPr="00BF79BC" w:rsidRDefault="00324BE7" w:rsidP="00324BE7">
      <w:pPr>
        <w:rPr>
          <w:rFonts w:asciiTheme="minorHAnsi" w:hAnsiTheme="minorHAnsi"/>
          <w:sz w:val="28"/>
          <w:lang w:val="en-US"/>
        </w:rPr>
      </w:pPr>
    </w:p>
    <w:p w14:paraId="00DEDF76" w14:textId="6CCE9A0D" w:rsidR="00324BE7" w:rsidRPr="00BF79BC" w:rsidRDefault="00324BE7" w:rsidP="00324BE7">
      <w:pPr>
        <w:rPr>
          <w:rFonts w:asciiTheme="minorHAnsi" w:hAnsiTheme="minorHAnsi"/>
          <w:sz w:val="28"/>
          <w:lang w:val="en-US"/>
        </w:rPr>
      </w:pPr>
      <w:r w:rsidRPr="00BF79BC">
        <w:rPr>
          <w:rFonts w:asciiTheme="minorHAnsi" w:hAnsiTheme="minorHAnsi"/>
          <w:sz w:val="28"/>
          <w:lang w:val="en-US"/>
        </w:rPr>
        <w:t>Please complete this idea submission form with as much information as possible to help us understand your idea. If you aren’t sure how to make your idea work or what it would involve, you should still submit your idea with as much detail as possible. We can support you to develop your ideas, so write down any thoughts or ideas you have even if you are not sure!</w:t>
      </w:r>
    </w:p>
    <w:p w14:paraId="012F6F03" w14:textId="4181CE80" w:rsidR="00324BE7" w:rsidRPr="00BF79BC" w:rsidRDefault="00324BE7" w:rsidP="00324BE7">
      <w:pPr>
        <w:rPr>
          <w:rFonts w:asciiTheme="minorHAnsi" w:hAnsiTheme="minorHAnsi"/>
          <w:sz w:val="28"/>
          <w:lang w:val="en-US"/>
        </w:rPr>
      </w:pPr>
    </w:p>
    <w:p w14:paraId="14036F3B" w14:textId="74D209F9" w:rsidR="001B465D" w:rsidRPr="00BF79BC" w:rsidRDefault="00CE0D6E" w:rsidP="00CE0D6E">
      <w:pPr>
        <w:rPr>
          <w:rFonts w:asciiTheme="minorHAnsi" w:hAnsiTheme="minorHAnsi"/>
          <w:sz w:val="28"/>
          <w:lang w:val="en-US"/>
        </w:rPr>
      </w:pPr>
      <w:r w:rsidRPr="00BF79BC">
        <w:rPr>
          <w:rFonts w:asciiTheme="minorHAnsi" w:hAnsiTheme="minorHAnsi"/>
          <w:sz w:val="28"/>
          <w:lang w:val="en-US"/>
        </w:rPr>
        <w:t xml:space="preserve">If you need </w:t>
      </w:r>
      <w:r w:rsidR="009B3AC2" w:rsidRPr="00BF79BC">
        <w:rPr>
          <w:rFonts w:asciiTheme="minorHAnsi" w:hAnsiTheme="minorHAnsi"/>
          <w:sz w:val="28"/>
          <w:lang w:val="en-US"/>
        </w:rPr>
        <w:t>help</w:t>
      </w:r>
      <w:r w:rsidRPr="00BF79BC">
        <w:rPr>
          <w:rFonts w:asciiTheme="minorHAnsi" w:hAnsiTheme="minorHAnsi"/>
          <w:sz w:val="28"/>
          <w:lang w:val="en-US"/>
        </w:rPr>
        <w:t xml:space="preserve"> or have any questions, you can contact us on the contact details at the bottom of this page. </w:t>
      </w:r>
    </w:p>
    <w:p w14:paraId="64AA277E" w14:textId="5F274A5B" w:rsidR="00AD785F" w:rsidRPr="00BF79BC" w:rsidRDefault="00AD785F" w:rsidP="00CE0D6E">
      <w:pPr>
        <w:rPr>
          <w:rFonts w:asciiTheme="minorHAnsi" w:hAnsiTheme="minorHAnsi"/>
          <w:sz w:val="28"/>
          <w:lang w:val="en-US"/>
        </w:rPr>
      </w:pPr>
    </w:p>
    <w:p w14:paraId="3BEB5EE1" w14:textId="380897C4" w:rsidR="00502696" w:rsidRPr="00BF79BC" w:rsidRDefault="00CE0D6E" w:rsidP="00324BE7">
      <w:pPr>
        <w:rPr>
          <w:rFonts w:asciiTheme="minorHAnsi" w:hAnsiTheme="minorHAnsi"/>
          <w:sz w:val="28"/>
          <w:lang w:val="en-US"/>
        </w:rPr>
      </w:pPr>
      <w:r w:rsidRPr="00BF79BC">
        <w:rPr>
          <w:rFonts w:asciiTheme="minorHAnsi" w:hAnsiTheme="minorHAnsi"/>
          <w:sz w:val="28"/>
          <w:lang w:val="en-US"/>
        </w:rPr>
        <w:t>You can request these documents as paper copies or in a different format</w:t>
      </w:r>
      <w:r w:rsidR="002824B0">
        <w:rPr>
          <w:rFonts w:asciiTheme="minorHAnsi" w:hAnsiTheme="minorHAnsi"/>
          <w:sz w:val="28"/>
          <w:lang w:val="en-US"/>
        </w:rPr>
        <w:t>, such as in another language</w:t>
      </w:r>
      <w:r w:rsidRPr="00BF79BC">
        <w:rPr>
          <w:rFonts w:asciiTheme="minorHAnsi" w:hAnsiTheme="minorHAnsi"/>
          <w:sz w:val="28"/>
          <w:lang w:val="en-US"/>
        </w:rPr>
        <w:t>.</w:t>
      </w:r>
      <w:r w:rsidR="001B465D" w:rsidRPr="00BF79BC">
        <w:rPr>
          <w:rFonts w:asciiTheme="minorHAnsi" w:hAnsiTheme="minorHAnsi"/>
          <w:sz w:val="28"/>
          <w:lang w:val="en-US"/>
        </w:rPr>
        <w:t xml:space="preserve"> </w:t>
      </w:r>
      <w:r w:rsidR="00324BE7" w:rsidRPr="00BF79BC">
        <w:rPr>
          <w:rFonts w:asciiTheme="minorHAnsi" w:hAnsiTheme="minorHAnsi"/>
          <w:sz w:val="28"/>
          <w:lang w:val="en-US"/>
        </w:rPr>
        <w:t>We are happy for you to submit t</w:t>
      </w:r>
      <w:r w:rsidR="002824B0">
        <w:rPr>
          <w:rFonts w:asciiTheme="minorHAnsi" w:hAnsiTheme="minorHAnsi"/>
          <w:sz w:val="28"/>
          <w:lang w:val="en-US"/>
        </w:rPr>
        <w:t xml:space="preserve">his form in a different format, </w:t>
      </w:r>
      <w:r w:rsidR="00324BE7" w:rsidRPr="00BF79BC">
        <w:rPr>
          <w:rFonts w:asciiTheme="minorHAnsi" w:hAnsiTheme="minorHAnsi"/>
          <w:sz w:val="28"/>
          <w:lang w:val="en-US"/>
        </w:rPr>
        <w:t xml:space="preserve">for example </w:t>
      </w:r>
      <w:r w:rsidR="007C5F1D">
        <w:rPr>
          <w:rFonts w:asciiTheme="minorHAnsi" w:hAnsiTheme="minorHAnsi"/>
          <w:sz w:val="28"/>
          <w:lang w:val="en-US"/>
        </w:rPr>
        <w:t xml:space="preserve">as a </w:t>
      </w:r>
      <w:r w:rsidR="00324BE7" w:rsidRPr="00BF79BC">
        <w:rPr>
          <w:rFonts w:asciiTheme="minorHAnsi" w:hAnsiTheme="minorHAnsi"/>
          <w:sz w:val="28"/>
          <w:lang w:val="en-US"/>
        </w:rPr>
        <w:t>video</w:t>
      </w:r>
      <w:r w:rsidR="002824B0">
        <w:rPr>
          <w:rFonts w:asciiTheme="minorHAnsi" w:hAnsiTheme="minorHAnsi"/>
          <w:sz w:val="28"/>
          <w:lang w:val="en-US"/>
        </w:rPr>
        <w:t xml:space="preserve"> or audio recording</w:t>
      </w:r>
      <w:r w:rsidR="00324BE7" w:rsidRPr="00BF79BC">
        <w:rPr>
          <w:rFonts w:asciiTheme="minorHAnsi" w:hAnsiTheme="minorHAnsi"/>
          <w:sz w:val="28"/>
          <w:lang w:val="en-US"/>
        </w:rPr>
        <w:t>. Please ensure you answer every question fully if you decide to do this.</w:t>
      </w:r>
    </w:p>
    <w:p w14:paraId="20905F12" w14:textId="4CF8D065" w:rsidR="00C7332E" w:rsidRPr="00BF79BC" w:rsidRDefault="00BF79BC">
      <w:pPr>
        <w:rPr>
          <w:rFonts w:asciiTheme="minorHAnsi" w:hAnsiTheme="minorHAnsi"/>
          <w:b/>
          <w:sz w:val="36"/>
          <w:lang w:val="en-US"/>
        </w:rPr>
      </w:pPr>
      <w:r w:rsidRPr="00BF79BC">
        <w:rPr>
          <w:rFonts w:asciiTheme="minorHAnsi" w:hAnsiTheme="minorHAnsi"/>
          <w:b/>
          <w:noProof/>
          <w:sz w:val="36"/>
          <w:lang w:eastAsia="en-GB"/>
        </w:rPr>
        <w:drawing>
          <wp:anchor distT="0" distB="0" distL="114300" distR="114300" simplePos="0" relativeHeight="251657231" behindDoc="0" locked="0" layoutInCell="1" allowOverlap="1" wp14:anchorId="70614754" wp14:editId="1BF7100A">
            <wp:simplePos x="0" y="0"/>
            <wp:positionH relativeFrom="page">
              <wp:posOffset>0</wp:posOffset>
            </wp:positionH>
            <wp:positionV relativeFrom="paragraph">
              <wp:posOffset>381676</wp:posOffset>
            </wp:positionV>
            <wp:extent cx="7548245" cy="3302635"/>
            <wp:effectExtent l="0" t="0" r="0" b="0"/>
            <wp:wrapTopAndBottom/>
            <wp:docPr id="3" name="Picture 3" descr="four young women laughing in a line in front of a green landscape" title="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utterstock_1182302119.jpg"/>
                    <pic:cNvPicPr/>
                  </pic:nvPicPr>
                  <pic:blipFill rotWithShape="1">
                    <a:blip r:embed="rId21" cstate="print">
                      <a:extLst>
                        <a:ext uri="{28A0092B-C50C-407E-A947-70E740481C1C}">
                          <a14:useLocalDpi xmlns:a14="http://schemas.microsoft.com/office/drawing/2010/main" val="0"/>
                        </a:ext>
                      </a:extLst>
                    </a:blip>
                    <a:srcRect t="17316" b="17043"/>
                    <a:stretch/>
                  </pic:blipFill>
                  <pic:spPr bwMode="auto">
                    <a:xfrm>
                      <a:off x="0" y="0"/>
                      <a:ext cx="7548245" cy="3302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332E" w:rsidRPr="00BF79BC">
        <w:rPr>
          <w:rFonts w:asciiTheme="minorHAnsi" w:hAnsiTheme="minorHAnsi"/>
          <w:b/>
          <w:sz w:val="36"/>
          <w:lang w:val="en-US"/>
        </w:rPr>
        <w:br w:type="page"/>
      </w:r>
    </w:p>
    <w:p w14:paraId="7559E604" w14:textId="68E1B9CA" w:rsidR="00D260B8" w:rsidRPr="00BF79BC" w:rsidRDefault="00D260B8" w:rsidP="00BF79BC">
      <w:pPr>
        <w:pStyle w:val="Heading1"/>
        <w:jc w:val="center"/>
        <w:rPr>
          <w:color w:val="2E74B5" w:themeColor="accent1" w:themeShade="BF"/>
        </w:rPr>
      </w:pPr>
      <w:r w:rsidRPr="00BF79BC">
        <w:rPr>
          <w:color w:val="2E74B5" w:themeColor="accent1" w:themeShade="BF"/>
        </w:rPr>
        <w:lastRenderedPageBreak/>
        <w:t xml:space="preserve">Part </w:t>
      </w:r>
      <w:r w:rsidR="00427293" w:rsidRPr="00BF79BC">
        <w:rPr>
          <w:color w:val="2E74B5" w:themeColor="accent1" w:themeShade="BF"/>
        </w:rPr>
        <w:t>One</w:t>
      </w:r>
      <w:r w:rsidRPr="00BF79BC">
        <w:rPr>
          <w:color w:val="2E74B5" w:themeColor="accent1" w:themeShade="BF"/>
        </w:rPr>
        <w:t xml:space="preserve">: </w:t>
      </w:r>
      <w:r w:rsidR="00E56B0D" w:rsidRPr="00BF79BC">
        <w:rPr>
          <w:color w:val="2E74B5" w:themeColor="accent1" w:themeShade="BF"/>
        </w:rPr>
        <w:t>About Your Team</w:t>
      </w:r>
    </w:p>
    <w:p w14:paraId="14DA1A05" w14:textId="41B2E3D0" w:rsidR="00D260B8" w:rsidRPr="00BF79BC" w:rsidRDefault="00E56B0D" w:rsidP="00BF79BC">
      <w:pPr>
        <w:pStyle w:val="Sub-subsection-Green"/>
      </w:pPr>
      <w:r w:rsidRPr="00BF79BC">
        <w:t>Please provide details about yo</w:t>
      </w:r>
      <w:r w:rsidR="00EE3AEE" w:rsidRPr="00BF79BC">
        <w:t>ur team. If you are submitting your idea as an individual, please put your details in the ‘Team Leader’ box. If you have more than five team members, please add rows in order to list everyone!</w:t>
      </w:r>
    </w:p>
    <w:p w14:paraId="025397E6" w14:textId="1572B58A" w:rsidR="00E449C0" w:rsidRPr="00BF79BC" w:rsidRDefault="00E449C0" w:rsidP="00BF79BC">
      <w:pPr>
        <w:pStyle w:val="Sub-subsection-Green"/>
      </w:pPr>
    </w:p>
    <w:p w14:paraId="3CB04F8D" w14:textId="5353A60C" w:rsidR="00D260B8" w:rsidRPr="00BF79BC" w:rsidRDefault="00BB44D3" w:rsidP="00BF79BC">
      <w:pPr>
        <w:pStyle w:val="Heading2"/>
      </w:pPr>
      <w:bookmarkStart w:id="0" w:name="_Hlk19692617"/>
      <w:r w:rsidRPr="00BF79BC">
        <w:t xml:space="preserve">What is your Team or Project name? </w:t>
      </w:r>
    </w:p>
    <w:bookmarkEnd w:id="0" w:displacedByCustomXml="next"/>
    <w:sdt>
      <w:sdtPr>
        <w:alias w:val="Type in your team or project name"/>
        <w:tag w:val="Type in your team or project name"/>
        <w:id w:val="1881289390"/>
        <w:placeholder>
          <w:docPart w:val="2AD2CF7A3082418E8D94D4A7C2A55285"/>
        </w:placeholder>
        <w:showingPlcHdr/>
        <w15:color w:val="8F3A96"/>
        <w:text/>
      </w:sdtPr>
      <w:sdtEndPr/>
      <w:sdtContent>
        <w:p w14:paraId="337E1559" w14:textId="55DD718E" w:rsidR="00E449C0" w:rsidRPr="00BF79BC" w:rsidRDefault="005628F5" w:rsidP="00BF79BC">
          <w:pPr>
            <w:pStyle w:val="Sub-subsection-Green"/>
          </w:pPr>
          <w:r w:rsidRPr="00BF79BC">
            <w:rPr>
              <w:rStyle w:val="PlaceholderText"/>
              <w:b/>
            </w:rPr>
            <w:t>Click or tap here to enter text.</w:t>
          </w:r>
        </w:p>
      </w:sdtContent>
    </w:sdt>
    <w:p w14:paraId="236D97DD" w14:textId="240AEC5E" w:rsidR="00BB44D3" w:rsidRPr="00BF79BC" w:rsidRDefault="00BB44D3" w:rsidP="00BB44D3">
      <w:pPr>
        <w:rPr>
          <w:rFonts w:asciiTheme="minorHAnsi" w:hAnsiTheme="minorHAnsi"/>
        </w:rPr>
      </w:pPr>
    </w:p>
    <w:p w14:paraId="521A8985" w14:textId="77777777" w:rsidR="00255B3F" w:rsidRPr="00BF79BC" w:rsidRDefault="00255B3F" w:rsidP="00BB44D3">
      <w:pPr>
        <w:rPr>
          <w:rFonts w:asciiTheme="minorHAnsi" w:hAnsiTheme="minorHAnsi"/>
        </w:rPr>
      </w:pPr>
    </w:p>
    <w:p w14:paraId="425679E6" w14:textId="134F415F" w:rsidR="00D260B8" w:rsidRPr="00BF79BC" w:rsidRDefault="00C664BD" w:rsidP="00BF79BC">
      <w:pPr>
        <w:pStyle w:val="Heading2"/>
      </w:pPr>
      <w:r w:rsidRPr="00BF79BC">
        <w:t>Team Leader’s Details</w:t>
      </w:r>
    </w:p>
    <w:p w14:paraId="628B8E8F" w14:textId="77777777" w:rsidR="00FE4732" w:rsidRPr="00BF79BC" w:rsidRDefault="00FE4732" w:rsidP="00FE4732">
      <w:pPr>
        <w:rPr>
          <w:rFonts w:asciiTheme="minorHAnsi" w:hAnsiTheme="minorHAnsi"/>
        </w:rPr>
      </w:pPr>
    </w:p>
    <w:tbl>
      <w:tblPr>
        <w:tblStyle w:val="TableGrid"/>
        <w:tblW w:w="0" w:type="auto"/>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3485"/>
        <w:gridCol w:w="1743"/>
        <w:gridCol w:w="1742"/>
        <w:gridCol w:w="3486"/>
      </w:tblGrid>
      <w:tr w:rsidR="005F57B9" w:rsidRPr="00BF79BC" w14:paraId="3CE8131E" w14:textId="77777777" w:rsidTr="00BF79BC">
        <w:trPr>
          <w:trHeight w:val="492"/>
        </w:trPr>
        <w:tc>
          <w:tcPr>
            <w:tcW w:w="3485" w:type="dxa"/>
            <w:tcBorders>
              <w:bottom w:val="single" w:sz="4" w:space="0" w:color="5B9BD5" w:themeColor="accent1"/>
              <w:right w:val="single" w:sz="4" w:space="0" w:color="5B9BD5" w:themeColor="accent1"/>
            </w:tcBorders>
            <w:vAlign w:val="center"/>
          </w:tcPr>
          <w:p w14:paraId="1F99F727" w14:textId="124DAC80" w:rsidR="005F57B9" w:rsidRPr="00BF79BC" w:rsidRDefault="005F57B9" w:rsidP="00C759AF">
            <w:pPr>
              <w:jc w:val="center"/>
              <w:rPr>
                <w:rFonts w:asciiTheme="minorHAnsi" w:hAnsiTheme="minorHAnsi"/>
                <w:b/>
                <w:bCs/>
                <w:sz w:val="28"/>
                <w:szCs w:val="28"/>
              </w:rPr>
            </w:pPr>
            <w:r w:rsidRPr="00BF79BC">
              <w:rPr>
                <w:rFonts w:asciiTheme="minorHAnsi" w:hAnsiTheme="minorHAnsi"/>
                <w:b/>
                <w:bCs/>
                <w:sz w:val="28"/>
                <w:szCs w:val="28"/>
              </w:rPr>
              <w:t>Name</w:t>
            </w:r>
          </w:p>
        </w:tc>
        <w:tc>
          <w:tcPr>
            <w:tcW w:w="3485" w:type="dxa"/>
            <w:gridSpan w:val="2"/>
            <w:tcBorders>
              <w:left w:val="single" w:sz="4" w:space="0" w:color="5B9BD5" w:themeColor="accent1"/>
              <w:bottom w:val="single" w:sz="4" w:space="0" w:color="5B9BD5" w:themeColor="accent1"/>
              <w:right w:val="single" w:sz="4" w:space="0" w:color="5B9BD5" w:themeColor="accent1"/>
            </w:tcBorders>
            <w:vAlign w:val="center"/>
          </w:tcPr>
          <w:p w14:paraId="70AB575A" w14:textId="3CA08B6D" w:rsidR="005F57B9" w:rsidRPr="00BF79BC" w:rsidRDefault="00CE49C8" w:rsidP="00C759AF">
            <w:pPr>
              <w:jc w:val="center"/>
              <w:rPr>
                <w:rFonts w:asciiTheme="minorHAnsi" w:hAnsiTheme="minorHAnsi"/>
                <w:b/>
                <w:bCs/>
                <w:sz w:val="28"/>
                <w:szCs w:val="28"/>
              </w:rPr>
            </w:pPr>
            <w:r w:rsidRPr="00BF79BC">
              <w:rPr>
                <w:rFonts w:asciiTheme="minorHAnsi" w:hAnsiTheme="minorHAnsi"/>
                <w:b/>
                <w:bCs/>
                <w:sz w:val="28"/>
                <w:szCs w:val="28"/>
              </w:rPr>
              <w:t>Age</w:t>
            </w:r>
          </w:p>
        </w:tc>
        <w:tc>
          <w:tcPr>
            <w:tcW w:w="3486" w:type="dxa"/>
            <w:tcBorders>
              <w:left w:val="single" w:sz="4" w:space="0" w:color="5B9BD5" w:themeColor="accent1"/>
              <w:bottom w:val="single" w:sz="4" w:space="0" w:color="5B9BD5" w:themeColor="accent1"/>
            </w:tcBorders>
            <w:vAlign w:val="center"/>
          </w:tcPr>
          <w:p w14:paraId="7842FCC5" w14:textId="3A1D9CEB" w:rsidR="005F57B9" w:rsidRPr="00BF79BC" w:rsidRDefault="005F57B9" w:rsidP="00C759AF">
            <w:pPr>
              <w:jc w:val="center"/>
              <w:rPr>
                <w:rFonts w:asciiTheme="minorHAnsi" w:hAnsiTheme="minorHAnsi"/>
                <w:b/>
                <w:bCs/>
                <w:sz w:val="28"/>
                <w:szCs w:val="28"/>
              </w:rPr>
            </w:pPr>
            <w:r w:rsidRPr="00BF79BC">
              <w:rPr>
                <w:rFonts w:asciiTheme="minorHAnsi" w:hAnsiTheme="minorHAnsi"/>
                <w:b/>
                <w:bCs/>
                <w:sz w:val="28"/>
                <w:szCs w:val="28"/>
              </w:rPr>
              <w:t>Postcode (eg. EH12 5EZ)</w:t>
            </w:r>
          </w:p>
        </w:tc>
      </w:tr>
      <w:tr w:rsidR="005F57B9" w:rsidRPr="00BF79BC" w14:paraId="46AC8860" w14:textId="77777777" w:rsidTr="00BF79BC">
        <w:trPr>
          <w:trHeight w:val="1015"/>
        </w:trPr>
        <w:sdt>
          <w:sdtPr>
            <w:rPr>
              <w:rFonts w:asciiTheme="minorHAnsi" w:hAnsiTheme="minorHAnsi"/>
              <w:sz w:val="28"/>
              <w:szCs w:val="28"/>
            </w:rPr>
            <w:id w:val="-1926109330"/>
            <w:placeholder>
              <w:docPart w:val="2B4D9C948ABB4A3D82E077A8CF33B423"/>
            </w:placeholder>
            <w:showingPlcHdr/>
            <w15:color w:val="8F3A96"/>
            <w:text/>
          </w:sdtPr>
          <w:sdtEndPr/>
          <w:sdtContent>
            <w:tc>
              <w:tcPr>
                <w:tcW w:w="3485" w:type="dxa"/>
                <w:tcBorders>
                  <w:top w:val="single" w:sz="4" w:space="0" w:color="5B9BD5" w:themeColor="accent1"/>
                  <w:bottom w:val="nil"/>
                  <w:right w:val="single" w:sz="4" w:space="0" w:color="5B9BD5" w:themeColor="accent1"/>
                </w:tcBorders>
                <w:vAlign w:val="center"/>
              </w:tcPr>
              <w:p w14:paraId="2E3241FD" w14:textId="19F8C123" w:rsidR="005F57B9" w:rsidRPr="00BF79BC" w:rsidRDefault="005628F5" w:rsidP="00C759AF">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sdt>
          <w:sdtPr>
            <w:rPr>
              <w:rFonts w:asciiTheme="minorHAnsi" w:hAnsiTheme="minorHAnsi"/>
              <w:sz w:val="28"/>
              <w:szCs w:val="28"/>
            </w:rPr>
            <w:alias w:val="Choose team leader's age"/>
            <w:tag w:val="Choose team leader's age"/>
            <w:id w:val="469868600"/>
            <w:placeholder>
              <w:docPart w:val="9F11D807DB7D40E694848B0B9872B7ED"/>
            </w:placeholder>
            <w:showingPlcHdr/>
            <w15:color w:val="8F3A96"/>
            <w:comboBox>
              <w:listItem w:value="Choose an item."/>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comboBox>
          </w:sdtPr>
          <w:sdtEndPr/>
          <w:sdtContent>
            <w:tc>
              <w:tcPr>
                <w:tcW w:w="3485" w:type="dxa"/>
                <w:gridSpan w:val="2"/>
                <w:tcBorders>
                  <w:top w:val="single" w:sz="4" w:space="0" w:color="5B9BD5" w:themeColor="accent1"/>
                  <w:left w:val="single" w:sz="4" w:space="0" w:color="5B9BD5" w:themeColor="accent1"/>
                  <w:bottom w:val="nil"/>
                  <w:right w:val="single" w:sz="4" w:space="0" w:color="5B9BD5" w:themeColor="accent1"/>
                </w:tcBorders>
                <w:vAlign w:val="center"/>
              </w:tcPr>
              <w:p w14:paraId="591A4373" w14:textId="2D5EFAAB" w:rsidR="005F57B9" w:rsidRPr="00BF79BC" w:rsidRDefault="005628F5" w:rsidP="005F1793">
                <w:pPr>
                  <w:jc w:val="center"/>
                  <w:rPr>
                    <w:rFonts w:asciiTheme="minorHAnsi" w:hAnsiTheme="minorHAnsi"/>
                    <w:sz w:val="28"/>
                    <w:szCs w:val="28"/>
                  </w:rPr>
                </w:pPr>
                <w:r w:rsidRPr="00BF79BC">
                  <w:rPr>
                    <w:rStyle w:val="PlaceholderText"/>
                    <w:rFonts w:asciiTheme="minorHAnsi" w:hAnsiTheme="minorHAnsi"/>
                  </w:rPr>
                  <w:t>Choose an item.</w:t>
                </w:r>
              </w:p>
            </w:tc>
          </w:sdtContent>
        </w:sdt>
        <w:sdt>
          <w:sdtPr>
            <w:rPr>
              <w:rFonts w:asciiTheme="minorHAnsi" w:hAnsiTheme="minorHAnsi"/>
              <w:sz w:val="28"/>
              <w:szCs w:val="28"/>
            </w:rPr>
            <w:alias w:val="Enter the team leader's postcode"/>
            <w:tag w:val="Enter the team leader's postcode"/>
            <w:id w:val="-2037338516"/>
            <w:placeholder>
              <w:docPart w:val="051779827A0E4200BDE3B3424146E60D"/>
            </w:placeholder>
            <w:showingPlcHdr/>
            <w15:color w:val="8F3A96"/>
            <w:text/>
          </w:sdtPr>
          <w:sdtEndPr/>
          <w:sdtContent>
            <w:tc>
              <w:tcPr>
                <w:tcW w:w="3486" w:type="dxa"/>
                <w:tcBorders>
                  <w:top w:val="single" w:sz="4" w:space="0" w:color="5B9BD5" w:themeColor="accent1"/>
                  <w:left w:val="single" w:sz="4" w:space="0" w:color="5B9BD5" w:themeColor="accent1"/>
                  <w:bottom w:val="nil"/>
                </w:tcBorders>
                <w:vAlign w:val="center"/>
              </w:tcPr>
              <w:p w14:paraId="5F9A89FD" w14:textId="0B29F612" w:rsidR="005F57B9" w:rsidRPr="00BF79BC" w:rsidRDefault="005628F5" w:rsidP="005F1793">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tr>
      <w:tr w:rsidR="00F85CF6" w:rsidRPr="00BF79BC" w14:paraId="1510FE9B" w14:textId="77777777" w:rsidTr="00AC5DC0">
        <w:trPr>
          <w:trHeight w:val="1177"/>
        </w:trPr>
        <w:tc>
          <w:tcPr>
            <w:tcW w:w="10456" w:type="dxa"/>
            <w:gridSpan w:val="4"/>
            <w:tcBorders>
              <w:top w:val="nil"/>
              <w:bottom w:val="nil"/>
            </w:tcBorders>
            <w:vAlign w:val="center"/>
          </w:tcPr>
          <w:p w14:paraId="28245657" w14:textId="3AE662C5" w:rsidR="00F85CF6" w:rsidRPr="00BF79BC" w:rsidRDefault="00E476F5" w:rsidP="00C759AF">
            <w:pPr>
              <w:jc w:val="center"/>
              <w:rPr>
                <w:rFonts w:asciiTheme="minorHAnsi" w:hAnsiTheme="minorHAnsi"/>
                <w:sz w:val="28"/>
                <w:szCs w:val="28"/>
              </w:rPr>
            </w:pPr>
            <w:r w:rsidRPr="00BF79BC">
              <w:rPr>
                <w:rFonts w:asciiTheme="minorHAnsi" w:hAnsiTheme="minorHAnsi"/>
                <w:sz w:val="28"/>
                <w:szCs w:val="28"/>
              </w:rPr>
              <w:t>Please provide the Team Leader’s contact details so that we can contact them about this submission</w:t>
            </w:r>
          </w:p>
        </w:tc>
      </w:tr>
      <w:tr w:rsidR="00F85CF6" w:rsidRPr="00BF79BC" w14:paraId="44DE482F" w14:textId="77777777" w:rsidTr="00BF79BC">
        <w:trPr>
          <w:trHeight w:val="619"/>
        </w:trPr>
        <w:tc>
          <w:tcPr>
            <w:tcW w:w="5228" w:type="dxa"/>
            <w:gridSpan w:val="2"/>
            <w:tcBorders>
              <w:top w:val="nil"/>
              <w:bottom w:val="single" w:sz="4" w:space="0" w:color="5B9BD5" w:themeColor="accent1"/>
              <w:right w:val="single" w:sz="4" w:space="0" w:color="5B9BD5" w:themeColor="accent1"/>
            </w:tcBorders>
            <w:vAlign w:val="center"/>
          </w:tcPr>
          <w:p w14:paraId="2E540A0E" w14:textId="36CA37E8" w:rsidR="00F85CF6" w:rsidRPr="00BF79BC" w:rsidRDefault="00F85CF6" w:rsidP="00C759AF">
            <w:pPr>
              <w:jc w:val="center"/>
              <w:rPr>
                <w:rFonts w:asciiTheme="minorHAnsi" w:hAnsiTheme="minorHAnsi"/>
                <w:b/>
                <w:bCs/>
                <w:sz w:val="28"/>
                <w:szCs w:val="28"/>
              </w:rPr>
            </w:pPr>
            <w:r w:rsidRPr="00BF79BC">
              <w:rPr>
                <w:rFonts w:asciiTheme="minorHAnsi" w:hAnsiTheme="minorHAnsi"/>
                <w:b/>
                <w:bCs/>
                <w:sz w:val="28"/>
                <w:szCs w:val="28"/>
              </w:rPr>
              <w:t>Mobile number</w:t>
            </w:r>
          </w:p>
        </w:tc>
        <w:tc>
          <w:tcPr>
            <w:tcW w:w="5228" w:type="dxa"/>
            <w:gridSpan w:val="2"/>
            <w:tcBorders>
              <w:top w:val="nil"/>
              <w:left w:val="single" w:sz="4" w:space="0" w:color="5B9BD5" w:themeColor="accent1"/>
              <w:bottom w:val="single" w:sz="4" w:space="0" w:color="5B9BD5" w:themeColor="accent1"/>
            </w:tcBorders>
            <w:vAlign w:val="center"/>
          </w:tcPr>
          <w:p w14:paraId="0CFC448B" w14:textId="41AE6071" w:rsidR="00F85CF6" w:rsidRPr="00BF79BC" w:rsidRDefault="00F85CF6" w:rsidP="00C759AF">
            <w:pPr>
              <w:jc w:val="center"/>
              <w:rPr>
                <w:rFonts w:asciiTheme="minorHAnsi" w:hAnsiTheme="minorHAnsi"/>
                <w:b/>
                <w:bCs/>
                <w:sz w:val="28"/>
                <w:szCs w:val="28"/>
              </w:rPr>
            </w:pPr>
            <w:r w:rsidRPr="00BF79BC">
              <w:rPr>
                <w:rFonts w:asciiTheme="minorHAnsi" w:hAnsiTheme="minorHAnsi"/>
                <w:b/>
                <w:bCs/>
                <w:sz w:val="28"/>
                <w:szCs w:val="28"/>
              </w:rPr>
              <w:t>Email address</w:t>
            </w:r>
            <w:r w:rsidR="00C759AF" w:rsidRPr="00BF79BC">
              <w:rPr>
                <w:rFonts w:asciiTheme="minorHAnsi" w:hAnsiTheme="minorHAnsi"/>
                <w:b/>
                <w:bCs/>
                <w:sz w:val="28"/>
                <w:szCs w:val="28"/>
              </w:rPr>
              <w:t xml:space="preserve"> (that is regularly checked)</w:t>
            </w:r>
          </w:p>
        </w:tc>
      </w:tr>
      <w:tr w:rsidR="00F85CF6" w:rsidRPr="00BF79BC" w14:paraId="4FE4A08A" w14:textId="77777777" w:rsidTr="00BF79BC">
        <w:trPr>
          <w:trHeight w:val="801"/>
        </w:trPr>
        <w:sdt>
          <w:sdtPr>
            <w:rPr>
              <w:rFonts w:asciiTheme="minorHAnsi" w:hAnsiTheme="minorHAnsi"/>
              <w:sz w:val="28"/>
              <w:szCs w:val="28"/>
            </w:rPr>
            <w:alias w:val="Enter team leader's mobile number"/>
            <w:tag w:val="Enter team leader's mobile number"/>
            <w:id w:val="-1019544029"/>
            <w:placeholder>
              <w:docPart w:val="1068C80690AA4714A17CF9AEA987D0FD"/>
            </w:placeholder>
            <w:showingPlcHdr/>
            <w15:color w:val="8F3A96"/>
            <w:text/>
          </w:sdtPr>
          <w:sdtEndPr/>
          <w:sdtContent>
            <w:tc>
              <w:tcPr>
                <w:tcW w:w="5228" w:type="dxa"/>
                <w:gridSpan w:val="2"/>
                <w:tcBorders>
                  <w:top w:val="single" w:sz="4" w:space="0" w:color="5B9BD5" w:themeColor="accent1"/>
                  <w:right w:val="single" w:sz="4" w:space="0" w:color="5B9BD5" w:themeColor="accent1"/>
                </w:tcBorders>
                <w:vAlign w:val="center"/>
              </w:tcPr>
              <w:p w14:paraId="2BE90910" w14:textId="01B98472" w:rsidR="00F85CF6" w:rsidRPr="00BF79BC" w:rsidRDefault="00F85CF6" w:rsidP="00C759AF">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sdt>
          <w:sdtPr>
            <w:rPr>
              <w:rFonts w:asciiTheme="minorHAnsi" w:hAnsiTheme="minorHAnsi"/>
              <w:sz w:val="28"/>
              <w:szCs w:val="28"/>
            </w:rPr>
            <w:alias w:val="Enter team leader's email address"/>
            <w:tag w:val="Enter team leader's email address"/>
            <w:id w:val="1722706906"/>
            <w:placeholder>
              <w:docPart w:val="53796AC769D54C3DBD85690ACCD93E2D"/>
            </w:placeholder>
            <w:showingPlcHdr/>
            <w15:color w:val="8F3A96"/>
            <w:text/>
          </w:sdtPr>
          <w:sdtEndPr/>
          <w:sdtContent>
            <w:tc>
              <w:tcPr>
                <w:tcW w:w="5228" w:type="dxa"/>
                <w:gridSpan w:val="2"/>
                <w:tcBorders>
                  <w:top w:val="single" w:sz="4" w:space="0" w:color="5B9BD5" w:themeColor="accent1"/>
                  <w:left w:val="single" w:sz="4" w:space="0" w:color="5B9BD5" w:themeColor="accent1"/>
                </w:tcBorders>
                <w:vAlign w:val="center"/>
              </w:tcPr>
              <w:p w14:paraId="401DBCE6" w14:textId="7A8A08AC" w:rsidR="00F85CF6" w:rsidRPr="00BF79BC" w:rsidRDefault="00F85CF6" w:rsidP="00C759AF">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tr>
    </w:tbl>
    <w:p w14:paraId="37470E73" w14:textId="7A7C2FB2" w:rsidR="00D260B8" w:rsidRPr="00BF79BC" w:rsidRDefault="00255B3F" w:rsidP="00BF79BC">
      <w:pPr>
        <w:pStyle w:val="Heading2"/>
      </w:pPr>
      <w:r w:rsidRPr="00BF79BC">
        <w:lastRenderedPageBreak/>
        <w:t>T</w:t>
      </w:r>
      <w:r w:rsidR="00C664BD" w:rsidRPr="00BF79BC">
        <w:t>eam Member’s Details</w:t>
      </w:r>
    </w:p>
    <w:tbl>
      <w:tblPr>
        <w:tblStyle w:val="TableGrid"/>
        <w:tblW w:w="10617" w:type="dxa"/>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4025"/>
        <w:gridCol w:w="3052"/>
        <w:gridCol w:w="3540"/>
      </w:tblGrid>
      <w:tr w:rsidR="00E4080F" w:rsidRPr="00BF79BC" w14:paraId="58F201E7" w14:textId="77777777" w:rsidTr="00BF79BC">
        <w:trPr>
          <w:trHeight w:val="582"/>
        </w:trPr>
        <w:tc>
          <w:tcPr>
            <w:tcW w:w="4025" w:type="dxa"/>
            <w:tcBorders>
              <w:bottom w:val="single" w:sz="4" w:space="0" w:color="5B9BD5" w:themeColor="accent1"/>
              <w:right w:val="single" w:sz="4" w:space="0" w:color="5B9BD5" w:themeColor="accent1"/>
            </w:tcBorders>
            <w:vAlign w:val="center"/>
          </w:tcPr>
          <w:p w14:paraId="12E99D7A" w14:textId="5E079551" w:rsidR="00E4080F" w:rsidRPr="00BF79BC" w:rsidRDefault="00E4080F" w:rsidP="00BF79BC">
            <w:pPr>
              <w:pStyle w:val="Sub-subsection-Green"/>
            </w:pPr>
            <w:r w:rsidRPr="00BF79BC">
              <w:t>Name</w:t>
            </w:r>
          </w:p>
        </w:tc>
        <w:tc>
          <w:tcPr>
            <w:tcW w:w="3052" w:type="dxa"/>
            <w:tcBorders>
              <w:left w:val="single" w:sz="4" w:space="0" w:color="5B9BD5" w:themeColor="accent1"/>
              <w:bottom w:val="single" w:sz="4" w:space="0" w:color="5B9BD5" w:themeColor="accent1"/>
              <w:right w:val="single" w:sz="4" w:space="0" w:color="5B9BD5" w:themeColor="accent1"/>
            </w:tcBorders>
            <w:vAlign w:val="center"/>
          </w:tcPr>
          <w:p w14:paraId="274B1F9F" w14:textId="12EC10E1" w:rsidR="00E4080F" w:rsidRPr="00BF79BC" w:rsidRDefault="00E4080F" w:rsidP="00BF79BC">
            <w:pPr>
              <w:pStyle w:val="Sub-subsection-Green"/>
            </w:pPr>
            <w:r w:rsidRPr="00BF79BC">
              <w:t>Date of Birth</w:t>
            </w:r>
          </w:p>
        </w:tc>
        <w:tc>
          <w:tcPr>
            <w:tcW w:w="3540" w:type="dxa"/>
            <w:tcBorders>
              <w:left w:val="single" w:sz="4" w:space="0" w:color="5B9BD5" w:themeColor="accent1"/>
              <w:bottom w:val="single" w:sz="4" w:space="0" w:color="5B9BD5" w:themeColor="accent1"/>
            </w:tcBorders>
            <w:vAlign w:val="center"/>
          </w:tcPr>
          <w:p w14:paraId="0808E97C" w14:textId="05B5E116" w:rsidR="00E4080F" w:rsidRPr="00BF79BC" w:rsidRDefault="00DC1731" w:rsidP="00BF79BC">
            <w:pPr>
              <w:pStyle w:val="Sub-subsection-Green"/>
            </w:pPr>
            <w:r w:rsidRPr="00BF79BC">
              <w:t>Postcode (eg. EH12 5EZ)</w:t>
            </w:r>
          </w:p>
        </w:tc>
      </w:tr>
      <w:tr w:rsidR="00E4080F" w:rsidRPr="00BF79BC" w14:paraId="230CF777" w14:textId="77777777" w:rsidTr="00BF79BC">
        <w:trPr>
          <w:trHeight w:val="1462"/>
        </w:trPr>
        <w:sdt>
          <w:sdtPr>
            <w:alias w:val="Enter a team member's name"/>
            <w:tag w:val="Enter a team member's name"/>
            <w:id w:val="-1008592344"/>
            <w:placeholder>
              <w:docPart w:val="87CC0371041F4404A562FDCF1343BFA1"/>
            </w:placeholder>
            <w:showingPlcHdr/>
            <w15:color w:val="8F3A96"/>
            <w:text/>
          </w:sdtPr>
          <w:sdtEnd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573FDC2C" w14:textId="5A966DCE" w:rsidR="00E4080F" w:rsidRPr="00BF79BC" w:rsidRDefault="00455627" w:rsidP="00BF79BC">
                <w:pPr>
                  <w:pStyle w:val="Sub-subsection-Green"/>
                </w:pPr>
                <w:r w:rsidRPr="00BF79BC">
                  <w:rPr>
                    <w:rStyle w:val="PlaceholderText"/>
                    <w:b/>
                    <w:sz w:val="22"/>
                    <w:szCs w:val="22"/>
                  </w:rPr>
                  <w:t>Click or tap here to enter text.</w:t>
                </w:r>
              </w:p>
            </w:tc>
          </w:sdtContent>
        </w:sdt>
        <w:sdt>
          <w:sdtPr>
            <w:alias w:val="Choose team member's age"/>
            <w:tag w:val="Choose team member's age"/>
            <w:id w:val="-1588446450"/>
            <w:placeholder>
              <w:docPart w:val="23EA6AF2A3B54D3284732B760CE27791"/>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47EE7B58" w14:textId="724A8125" w:rsidR="00E4080F" w:rsidRPr="00BF79BC" w:rsidRDefault="00455627" w:rsidP="00BF79BC">
                <w:pPr>
                  <w:pStyle w:val="Sub-subsection-Green"/>
                </w:pPr>
                <w:r w:rsidRPr="00BF79BC">
                  <w:rPr>
                    <w:rStyle w:val="PlaceholderText"/>
                    <w:b/>
                    <w:sz w:val="24"/>
                  </w:rPr>
                  <w:t>Choose an item.</w:t>
                </w:r>
              </w:p>
            </w:tc>
          </w:sdtContent>
        </w:sdt>
        <w:sdt>
          <w:sdtPr>
            <w:alias w:val="Enter the team member's postcode"/>
            <w:tag w:val="Enter the team member's postcode"/>
            <w:id w:val="-350035189"/>
            <w:placeholder>
              <w:docPart w:val="186D2AFE57DA4E72A172174F8D967551"/>
            </w:placeholder>
            <w:showingPlcHdr/>
            <w15:color w:val="8F3A96"/>
            <w:text/>
          </w:sdtPr>
          <w:sdtEnd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22FEC65F" w14:textId="4202CC3A" w:rsidR="00E4080F" w:rsidRPr="00BF79BC" w:rsidRDefault="00C16EF9" w:rsidP="00BF79BC">
                <w:pPr>
                  <w:pStyle w:val="Sub-subsection-Green"/>
                </w:pPr>
                <w:r w:rsidRPr="00BF79BC">
                  <w:rPr>
                    <w:rStyle w:val="PlaceholderText"/>
                    <w:b/>
                    <w:sz w:val="24"/>
                    <w:szCs w:val="24"/>
                  </w:rPr>
                  <w:t>Click or tap here to enter text.</w:t>
                </w:r>
              </w:p>
            </w:tc>
          </w:sdtContent>
        </w:sdt>
      </w:tr>
      <w:tr w:rsidR="00C16EF9" w:rsidRPr="00BF79BC" w14:paraId="2EE45EB5" w14:textId="77777777" w:rsidTr="00BF79BC">
        <w:trPr>
          <w:trHeight w:val="1462"/>
        </w:trPr>
        <w:sdt>
          <w:sdtPr>
            <w:alias w:val="Enter a team member's name"/>
            <w:tag w:val="Enter a team member's name"/>
            <w:id w:val="-1295527724"/>
            <w:placeholder>
              <w:docPart w:val="92672B14D49045DEB3340734ECA3CF73"/>
            </w:placeholder>
            <w:showingPlcHdr/>
            <w15:color w:val="8F3A96"/>
            <w:text/>
          </w:sdtPr>
          <w:sdtEnd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437E589C" w14:textId="5CDE730C" w:rsidR="00C16EF9" w:rsidRPr="00BF79BC" w:rsidRDefault="00C16EF9" w:rsidP="00BF79BC">
                <w:pPr>
                  <w:pStyle w:val="Sub-subsection-Green"/>
                </w:pPr>
                <w:r w:rsidRPr="00BF79BC">
                  <w:rPr>
                    <w:rStyle w:val="PlaceholderText"/>
                    <w:b/>
                    <w:sz w:val="22"/>
                    <w:szCs w:val="22"/>
                  </w:rPr>
                  <w:t>Click or tap here to enter text.</w:t>
                </w:r>
              </w:p>
            </w:tc>
          </w:sdtContent>
        </w:sdt>
        <w:sdt>
          <w:sdtPr>
            <w:alias w:val="Choose team member's age"/>
            <w:tag w:val="Choose team member's age"/>
            <w:id w:val="65002338"/>
            <w:placeholder>
              <w:docPart w:val="4DD35632B32448569D4FA79B9B288598"/>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611A4458" w14:textId="5927D89E" w:rsidR="00C16EF9" w:rsidRPr="00BF79BC" w:rsidRDefault="00C16EF9" w:rsidP="00BF79BC">
                <w:pPr>
                  <w:pStyle w:val="Sub-subsection-Green"/>
                </w:pPr>
                <w:r w:rsidRPr="00BF79BC">
                  <w:rPr>
                    <w:rStyle w:val="PlaceholderText"/>
                    <w:b/>
                    <w:sz w:val="24"/>
                  </w:rPr>
                  <w:t>Choose an item.</w:t>
                </w:r>
              </w:p>
            </w:tc>
          </w:sdtContent>
        </w:sdt>
        <w:sdt>
          <w:sdtPr>
            <w:alias w:val="Enter the team member's postcode"/>
            <w:tag w:val="Enter the team member's postcode"/>
            <w:id w:val="175160492"/>
            <w:placeholder>
              <w:docPart w:val="FBE10B511185466DB4B26DD8E06CC522"/>
            </w:placeholder>
            <w:showingPlcHdr/>
            <w15:color w:val="8F3A96"/>
            <w:text/>
          </w:sdtPr>
          <w:sdtEnd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47BCBE7B" w14:textId="1BA8DC3D" w:rsidR="00C16EF9" w:rsidRPr="00BF79BC" w:rsidRDefault="00C16EF9" w:rsidP="00BF79BC">
                <w:pPr>
                  <w:pStyle w:val="Sub-subsection-Green"/>
                </w:pPr>
                <w:r w:rsidRPr="00BF79BC">
                  <w:rPr>
                    <w:rStyle w:val="PlaceholderText"/>
                    <w:b/>
                    <w:sz w:val="24"/>
                    <w:szCs w:val="24"/>
                  </w:rPr>
                  <w:t>Click or tap here to enter text.</w:t>
                </w:r>
              </w:p>
            </w:tc>
          </w:sdtContent>
        </w:sdt>
      </w:tr>
      <w:tr w:rsidR="00C16EF9" w:rsidRPr="00BF79BC" w14:paraId="7FC60BCC" w14:textId="77777777" w:rsidTr="00BF79BC">
        <w:trPr>
          <w:trHeight w:val="1462"/>
        </w:trPr>
        <w:sdt>
          <w:sdtPr>
            <w:alias w:val="Enter a team member's name"/>
            <w:tag w:val="Enter a team member's name"/>
            <w:id w:val="1329638030"/>
            <w:placeholder>
              <w:docPart w:val="6C48370BB5FC4394B09E614A940BABFC"/>
            </w:placeholder>
            <w:showingPlcHdr/>
            <w15:color w:val="8F3A96"/>
            <w:text/>
          </w:sdtPr>
          <w:sdtEnd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0A12206C" w14:textId="2EEB3BA4" w:rsidR="00C16EF9" w:rsidRPr="00BF79BC" w:rsidRDefault="00C16EF9" w:rsidP="00BF79BC">
                <w:pPr>
                  <w:pStyle w:val="Sub-subsection-Green"/>
                </w:pPr>
                <w:r w:rsidRPr="00BF79BC">
                  <w:rPr>
                    <w:rStyle w:val="PlaceholderText"/>
                    <w:b/>
                    <w:sz w:val="22"/>
                    <w:szCs w:val="22"/>
                  </w:rPr>
                  <w:t>Click or tap here to enter text.</w:t>
                </w:r>
              </w:p>
            </w:tc>
          </w:sdtContent>
        </w:sdt>
        <w:sdt>
          <w:sdtPr>
            <w:alias w:val="Choose team member's age"/>
            <w:tag w:val="Choose team member's age"/>
            <w:id w:val="-437055311"/>
            <w:placeholder>
              <w:docPart w:val="A5EFFB7DD72F4A23A50862CEA3C3243C"/>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74727A77" w14:textId="54C21E15" w:rsidR="00C16EF9" w:rsidRPr="00BF79BC" w:rsidRDefault="00C16EF9" w:rsidP="00BF79BC">
                <w:pPr>
                  <w:pStyle w:val="Sub-subsection-Green"/>
                </w:pPr>
                <w:r w:rsidRPr="00BF79BC">
                  <w:rPr>
                    <w:rStyle w:val="PlaceholderText"/>
                    <w:b/>
                    <w:sz w:val="24"/>
                  </w:rPr>
                  <w:t>Choose an item.</w:t>
                </w:r>
              </w:p>
            </w:tc>
          </w:sdtContent>
        </w:sdt>
        <w:sdt>
          <w:sdtPr>
            <w:alias w:val="Enter the team member's postcode"/>
            <w:tag w:val="Enter the team member's postcode"/>
            <w:id w:val="-670405473"/>
            <w:placeholder>
              <w:docPart w:val="9B539C9011A743AFBCD1D23FF988CF08"/>
            </w:placeholder>
            <w:showingPlcHdr/>
            <w15:color w:val="8F3A96"/>
            <w:text/>
          </w:sdtPr>
          <w:sdtEnd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66D12003" w14:textId="2C018E3F" w:rsidR="00C16EF9" w:rsidRPr="00BF79BC" w:rsidRDefault="00C16EF9" w:rsidP="00BF79BC">
                <w:pPr>
                  <w:pStyle w:val="Sub-subsection-Green"/>
                </w:pPr>
                <w:r w:rsidRPr="00BF79BC">
                  <w:rPr>
                    <w:rStyle w:val="PlaceholderText"/>
                    <w:b/>
                    <w:sz w:val="24"/>
                    <w:szCs w:val="24"/>
                  </w:rPr>
                  <w:t>Click or tap here to enter text.</w:t>
                </w:r>
              </w:p>
            </w:tc>
          </w:sdtContent>
        </w:sdt>
      </w:tr>
      <w:tr w:rsidR="00C16EF9" w:rsidRPr="00BF79BC" w14:paraId="7F68CEAD" w14:textId="77777777" w:rsidTr="00BF79BC">
        <w:trPr>
          <w:trHeight w:val="1451"/>
        </w:trPr>
        <w:sdt>
          <w:sdtPr>
            <w:alias w:val="Enter a team member's name"/>
            <w:tag w:val="Enter a team member's name"/>
            <w:id w:val="1153947630"/>
            <w:placeholder>
              <w:docPart w:val="4DFDC06230F5445598A3D6C386702A0D"/>
            </w:placeholder>
            <w:showingPlcHdr/>
            <w15:color w:val="8F3A96"/>
            <w:text/>
          </w:sdtPr>
          <w:sdtEnd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6BBF82D9" w14:textId="205409C3" w:rsidR="00C16EF9" w:rsidRPr="00BF79BC" w:rsidRDefault="00C16EF9" w:rsidP="00BF79BC">
                <w:pPr>
                  <w:pStyle w:val="Sub-subsection-Green"/>
                </w:pPr>
                <w:r w:rsidRPr="00BF79BC">
                  <w:rPr>
                    <w:rStyle w:val="PlaceholderText"/>
                    <w:b/>
                    <w:sz w:val="22"/>
                    <w:szCs w:val="22"/>
                  </w:rPr>
                  <w:t>Click or tap here to enter text.</w:t>
                </w:r>
              </w:p>
            </w:tc>
          </w:sdtContent>
        </w:sdt>
        <w:sdt>
          <w:sdtPr>
            <w:alias w:val="Choose team member's age"/>
            <w:tag w:val="Choose team member's age"/>
            <w:id w:val="-486478331"/>
            <w:placeholder>
              <w:docPart w:val="90B32B0B2F644BFE92DE4C3E8D0E1AFD"/>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2D0BB4D8" w14:textId="57C4CF07" w:rsidR="00C16EF9" w:rsidRPr="00BF79BC" w:rsidRDefault="00C16EF9" w:rsidP="00BF79BC">
                <w:pPr>
                  <w:pStyle w:val="Sub-subsection-Green"/>
                </w:pPr>
                <w:r w:rsidRPr="00BF79BC">
                  <w:rPr>
                    <w:rStyle w:val="PlaceholderText"/>
                    <w:b/>
                    <w:sz w:val="24"/>
                  </w:rPr>
                  <w:t>Choose an item.</w:t>
                </w:r>
              </w:p>
            </w:tc>
          </w:sdtContent>
        </w:sdt>
        <w:sdt>
          <w:sdtPr>
            <w:alias w:val="Enter the team member's postcode"/>
            <w:tag w:val="Enter the team member's postcode"/>
            <w:id w:val="-670958008"/>
            <w:placeholder>
              <w:docPart w:val="775F461D731C4CC4B21D57F2B9CB885B"/>
            </w:placeholder>
            <w:showingPlcHdr/>
            <w15:color w:val="8F3A96"/>
            <w:text/>
          </w:sdtPr>
          <w:sdtEnd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35259F9B" w14:textId="3C1AB993" w:rsidR="00C16EF9" w:rsidRPr="00BF79BC" w:rsidRDefault="00C16EF9" w:rsidP="00BF79BC">
                <w:pPr>
                  <w:pStyle w:val="Sub-subsection-Green"/>
                </w:pPr>
                <w:r w:rsidRPr="00BF79BC">
                  <w:rPr>
                    <w:rStyle w:val="PlaceholderText"/>
                    <w:b/>
                    <w:sz w:val="24"/>
                    <w:szCs w:val="24"/>
                  </w:rPr>
                  <w:t>Click or tap here to enter text.</w:t>
                </w:r>
              </w:p>
            </w:tc>
          </w:sdtContent>
        </w:sdt>
      </w:tr>
      <w:tr w:rsidR="00C16EF9" w:rsidRPr="00BF79BC" w14:paraId="5C8677C9" w14:textId="77777777" w:rsidTr="00BF79BC">
        <w:trPr>
          <w:trHeight w:val="1462"/>
        </w:trPr>
        <w:sdt>
          <w:sdtPr>
            <w:alias w:val="Enter a team member's name"/>
            <w:tag w:val="Enter a team member's name"/>
            <w:id w:val="-1354798576"/>
            <w:placeholder>
              <w:docPart w:val="8C97835A52A049AB8571022C6636163F"/>
            </w:placeholder>
            <w:showingPlcHdr/>
            <w15:color w:val="8F3A96"/>
            <w:text/>
          </w:sdtPr>
          <w:sdtEndPr/>
          <w:sdtContent>
            <w:tc>
              <w:tcPr>
                <w:tcW w:w="4025" w:type="dxa"/>
                <w:tcBorders>
                  <w:top w:val="single" w:sz="4" w:space="0" w:color="5B9BD5" w:themeColor="accent1"/>
                  <w:right w:val="single" w:sz="4" w:space="0" w:color="5B9BD5" w:themeColor="accent1"/>
                </w:tcBorders>
                <w:vAlign w:val="center"/>
              </w:tcPr>
              <w:p w14:paraId="72CDCD16" w14:textId="1A788EC7" w:rsidR="00C16EF9" w:rsidRPr="00BF79BC" w:rsidRDefault="00C16EF9" w:rsidP="00BF79BC">
                <w:pPr>
                  <w:pStyle w:val="Sub-subsection-Green"/>
                </w:pPr>
                <w:r w:rsidRPr="00BF79BC">
                  <w:rPr>
                    <w:rStyle w:val="PlaceholderText"/>
                    <w:b/>
                    <w:sz w:val="22"/>
                    <w:szCs w:val="22"/>
                  </w:rPr>
                  <w:t>Click or tap here to enter text.</w:t>
                </w:r>
              </w:p>
            </w:tc>
          </w:sdtContent>
        </w:sdt>
        <w:sdt>
          <w:sdtPr>
            <w:alias w:val="Choose team member's age"/>
            <w:tag w:val="Choose team member's age"/>
            <w:id w:val="1652406801"/>
            <w:placeholder>
              <w:docPart w:val="165D64DF2CEB450FA59ABCE46CE9996D"/>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3052" w:type="dxa"/>
                <w:tcBorders>
                  <w:top w:val="single" w:sz="4" w:space="0" w:color="5B9BD5" w:themeColor="accent1"/>
                  <w:left w:val="single" w:sz="4" w:space="0" w:color="5B9BD5" w:themeColor="accent1"/>
                  <w:right w:val="single" w:sz="4" w:space="0" w:color="5B9BD5" w:themeColor="accent1"/>
                </w:tcBorders>
                <w:vAlign w:val="center"/>
              </w:tcPr>
              <w:p w14:paraId="5C41CA23" w14:textId="41E39699" w:rsidR="00C16EF9" w:rsidRPr="00BF79BC" w:rsidRDefault="00C16EF9" w:rsidP="00BF79BC">
                <w:pPr>
                  <w:pStyle w:val="Sub-subsection-Green"/>
                </w:pPr>
                <w:r w:rsidRPr="00BF79BC">
                  <w:rPr>
                    <w:rStyle w:val="PlaceholderText"/>
                    <w:b/>
                    <w:sz w:val="24"/>
                  </w:rPr>
                  <w:t>Choose an item.</w:t>
                </w:r>
              </w:p>
            </w:tc>
          </w:sdtContent>
        </w:sdt>
        <w:sdt>
          <w:sdtPr>
            <w:alias w:val="Enter the team member's postcode"/>
            <w:tag w:val="Enter the team member's postcode"/>
            <w:id w:val="1628977236"/>
            <w:placeholder>
              <w:docPart w:val="07E6E0D7E01649BAAB3D4A65326544AB"/>
            </w:placeholder>
            <w:showingPlcHdr/>
            <w15:color w:val="8F3A96"/>
            <w:text/>
          </w:sdtPr>
          <w:sdtEndPr/>
          <w:sdtContent>
            <w:tc>
              <w:tcPr>
                <w:tcW w:w="3540" w:type="dxa"/>
                <w:tcBorders>
                  <w:top w:val="single" w:sz="4" w:space="0" w:color="5B9BD5" w:themeColor="accent1"/>
                  <w:left w:val="single" w:sz="4" w:space="0" w:color="5B9BD5" w:themeColor="accent1"/>
                </w:tcBorders>
                <w:vAlign w:val="center"/>
              </w:tcPr>
              <w:p w14:paraId="62F49860" w14:textId="278369E1" w:rsidR="00C16EF9" w:rsidRPr="00BF79BC" w:rsidRDefault="00C16EF9" w:rsidP="00BF79BC">
                <w:pPr>
                  <w:pStyle w:val="Sub-subsection-Green"/>
                </w:pPr>
                <w:r w:rsidRPr="00BF79BC">
                  <w:rPr>
                    <w:rStyle w:val="PlaceholderText"/>
                    <w:b/>
                    <w:sz w:val="24"/>
                    <w:szCs w:val="24"/>
                  </w:rPr>
                  <w:t>Click or tap here to enter text.</w:t>
                </w:r>
              </w:p>
            </w:tc>
          </w:sdtContent>
        </w:sdt>
      </w:tr>
    </w:tbl>
    <w:p w14:paraId="2F256AF1" w14:textId="423C03F2" w:rsidR="00A86989" w:rsidRPr="00BF79BC" w:rsidRDefault="00A86989" w:rsidP="00BF79BC">
      <w:pPr>
        <w:pStyle w:val="Sub-subsection-Green"/>
      </w:pPr>
    </w:p>
    <w:p w14:paraId="6F1EC289" w14:textId="4F6AEE7D" w:rsidR="0061695D" w:rsidRPr="00BF79BC" w:rsidRDefault="00652DC2" w:rsidP="00BF79BC">
      <w:pPr>
        <w:pStyle w:val="ListParagraph"/>
        <w:ind w:left="284"/>
        <w:rPr>
          <w:rFonts w:asciiTheme="minorHAnsi" w:hAnsiTheme="minorHAnsi"/>
          <w:sz w:val="28"/>
        </w:rPr>
      </w:pPr>
      <w:r w:rsidRPr="00BF79BC">
        <w:rPr>
          <w:rFonts w:asciiTheme="minorHAnsi" w:hAnsiTheme="minorHAnsi"/>
          <w:sz w:val="28"/>
        </w:rPr>
        <w:t>Tell us a bit about yourself or your team – for example what your interests are, how you met, what you do together</w:t>
      </w:r>
      <w:r w:rsidR="00080BFD" w:rsidRPr="00BF79BC">
        <w:rPr>
          <w:rFonts w:asciiTheme="minorHAnsi" w:hAnsiTheme="minorHAnsi"/>
          <w:sz w:val="28"/>
        </w:rPr>
        <w:t xml:space="preserve">, are any of you involved with nature (volunteering, hobbies etc.) </w:t>
      </w:r>
      <w:r w:rsidRPr="00BF79BC">
        <w:rPr>
          <w:rFonts w:asciiTheme="minorHAnsi" w:hAnsiTheme="minorHAnsi"/>
          <w:sz w:val="28"/>
        </w:rPr>
        <w:t xml:space="preserve">You can include photos, videos, links, or any other documents. (Max </w:t>
      </w:r>
      <w:r w:rsidR="00080BFD" w:rsidRPr="00BF79BC">
        <w:rPr>
          <w:rFonts w:asciiTheme="minorHAnsi" w:hAnsiTheme="minorHAnsi"/>
          <w:sz w:val="28"/>
        </w:rPr>
        <w:t>100</w:t>
      </w:r>
      <w:r w:rsidRPr="00BF79BC">
        <w:rPr>
          <w:rFonts w:asciiTheme="minorHAnsi" w:hAnsiTheme="minorHAnsi"/>
          <w:sz w:val="28"/>
        </w:rPr>
        <w:t xml:space="preserve"> words). </w:t>
      </w:r>
    </w:p>
    <w:p w14:paraId="54E98A77" w14:textId="544C0C4C" w:rsidR="00AF54AE" w:rsidRPr="00BF79BC" w:rsidRDefault="00BF79BC" w:rsidP="00AF54AE">
      <w:pPr>
        <w:rPr>
          <w:rFonts w:asciiTheme="minorHAnsi" w:hAnsiTheme="minorHAnsi"/>
        </w:rPr>
      </w:pPr>
      <w:r w:rsidRPr="00BF79BC">
        <w:rPr>
          <w:rFonts w:asciiTheme="minorHAnsi" w:hAnsiTheme="minorHAnsi"/>
          <w:noProof/>
          <w:lang w:eastAsia="en-GB"/>
        </w:rPr>
        <mc:AlternateContent>
          <mc:Choice Requires="wps">
            <w:drawing>
              <wp:anchor distT="45720" distB="45720" distL="114300" distR="114300" simplePos="0" relativeHeight="251657221" behindDoc="0" locked="0" layoutInCell="1" allowOverlap="1" wp14:anchorId="7C3ECB0E" wp14:editId="053E6A92">
                <wp:simplePos x="0" y="0"/>
                <wp:positionH relativeFrom="column">
                  <wp:posOffset>347980</wp:posOffset>
                </wp:positionH>
                <wp:positionV relativeFrom="paragraph">
                  <wp:posOffset>114688</wp:posOffset>
                </wp:positionV>
                <wp:extent cx="5963920" cy="1814830"/>
                <wp:effectExtent l="0" t="0" r="1778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814830"/>
                        </a:xfrm>
                        <a:prstGeom prst="rect">
                          <a:avLst/>
                        </a:prstGeom>
                        <a:solidFill>
                          <a:srgbClr val="FFFFFF"/>
                        </a:solidFill>
                        <a:ln w="9525">
                          <a:solidFill>
                            <a:schemeClr val="accent1"/>
                          </a:solidFill>
                          <a:miter lim="800000"/>
                          <a:headEnd/>
                          <a:tailEnd/>
                        </a:ln>
                      </wps:spPr>
                      <wps:txbx>
                        <w:txbxContent>
                          <w:sdt>
                            <w:sdtPr>
                              <w:alias w:val="Tell us about yourself/your team"/>
                              <w:tag w:val="Tell us about yourself/your team"/>
                              <w:id w:val="292020462"/>
                              <w:placeholder>
                                <w:docPart w:val="836562AE1C7D4EC48F046DA8FA5B570C"/>
                              </w:placeholder>
                              <w:showingPlcHdr/>
                              <w15:color w:val="8F3A96"/>
                              <w:text/>
                            </w:sdtPr>
                            <w:sdtEndPr/>
                            <w:sdtContent>
                              <w:p w14:paraId="0C097B14" w14:textId="7972CC61" w:rsidR="00BE1E10" w:rsidRDefault="00BE1E10">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3ECB0E" id="Text Box 2" o:spid="_x0000_s1030" type="#_x0000_t202" style="position:absolute;margin-left:27.4pt;margin-top:9.05pt;width:469.6pt;height:142.9pt;z-index:25165722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" strokecolor="#5b9bd5 [3204]">
                <v:textbox>
                  <w:txbxContent>
                    <w:sdt>
                      <w:sdtPr>
                        <w:alias w:val="Tell us about yourself/your team"/>
                        <w:tag w:val="Tell us about yourself/your team"/>
                        <w:id w:val="292020462"/>
                        <w:placeholder>
                          <w:docPart w:val="836562AE1C7D4EC48F046DA8FA5B570C"/>
                        </w:placeholder>
                        <w:showingPlcHdr/>
                        <w15:color w:val="8F3A96"/>
                        <w:text/>
                      </w:sdtPr>
                      <w:sdtEndPr/>
                      <w:sdtContent>
                        <w:p w14:paraId="0C097B14" w14:textId="7972CC61" w:rsidR="00BE1E10" w:rsidRDefault="00BE1E10">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62DD3A89" w14:textId="77777777" w:rsidR="00652DC2" w:rsidRPr="00BF79BC" w:rsidRDefault="00652DC2" w:rsidP="00652DC2">
      <w:pPr>
        <w:rPr>
          <w:rFonts w:asciiTheme="minorHAnsi" w:hAnsiTheme="minorHAnsi"/>
        </w:rPr>
      </w:pPr>
    </w:p>
    <w:p w14:paraId="069A8511" w14:textId="77777777" w:rsidR="006778E2" w:rsidRPr="00BF79BC" w:rsidRDefault="006778E2" w:rsidP="006778E2">
      <w:pPr>
        <w:rPr>
          <w:rFonts w:asciiTheme="minorHAnsi" w:hAnsiTheme="minorHAnsi"/>
        </w:rPr>
      </w:pPr>
    </w:p>
    <w:p w14:paraId="14A25E69" w14:textId="77777777" w:rsidR="00652DC2" w:rsidRPr="00BF79BC" w:rsidRDefault="00652DC2">
      <w:pPr>
        <w:rPr>
          <w:rFonts w:asciiTheme="minorHAnsi" w:eastAsiaTheme="majorEastAsia" w:hAnsiTheme="minorHAnsi" w:cstheme="majorBidi"/>
          <w:b/>
          <w:color w:val="2691AA"/>
          <w:sz w:val="36"/>
          <w:szCs w:val="28"/>
        </w:rPr>
      </w:pPr>
      <w:r w:rsidRPr="00BF79BC">
        <w:rPr>
          <w:rFonts w:asciiTheme="minorHAnsi" w:hAnsiTheme="minorHAnsi"/>
        </w:rPr>
        <w:br w:type="page"/>
      </w:r>
    </w:p>
    <w:p w14:paraId="66DC8C19" w14:textId="00871D8B" w:rsidR="00D260B8" w:rsidRPr="00BF79BC" w:rsidRDefault="00C7332E" w:rsidP="00BF79BC">
      <w:pPr>
        <w:pStyle w:val="Heading1"/>
        <w:jc w:val="center"/>
        <w:rPr>
          <w:color w:val="2E74B5" w:themeColor="accent1" w:themeShade="BF"/>
        </w:rPr>
      </w:pPr>
      <w:r w:rsidRPr="00BF79BC">
        <w:rPr>
          <w:color w:val="2E74B5" w:themeColor="accent1" w:themeShade="BF"/>
        </w:rPr>
        <w:lastRenderedPageBreak/>
        <w:t xml:space="preserve">Part </w:t>
      </w:r>
      <w:r w:rsidR="00427293" w:rsidRPr="00BF79BC">
        <w:rPr>
          <w:color w:val="2E74B5" w:themeColor="accent1" w:themeShade="BF"/>
        </w:rPr>
        <w:t>Two</w:t>
      </w:r>
      <w:r w:rsidRPr="00BF79BC">
        <w:rPr>
          <w:color w:val="2E74B5" w:themeColor="accent1" w:themeShade="BF"/>
        </w:rPr>
        <w:t xml:space="preserve">: </w:t>
      </w:r>
      <w:r w:rsidR="00B54675" w:rsidRPr="00BF79BC">
        <w:rPr>
          <w:color w:val="2E74B5" w:themeColor="accent1" w:themeShade="BF"/>
        </w:rPr>
        <w:t>About Your Idea</w:t>
      </w:r>
    </w:p>
    <w:p w14:paraId="69563594" w14:textId="6B22944F" w:rsidR="00A13812" w:rsidRPr="00BF79BC" w:rsidRDefault="00A13812" w:rsidP="00BF79BC">
      <w:pPr>
        <w:pStyle w:val="Heading2"/>
      </w:pPr>
      <w:r w:rsidRPr="00BF79BC">
        <w:t>Is your idea completely new, or will the Future Routes Fun</w:t>
      </w:r>
      <w:r w:rsidR="002824B0">
        <w:t xml:space="preserve">d money be used for an existing </w:t>
      </w:r>
      <w:r w:rsidRPr="00BF79BC">
        <w:t>project/</w:t>
      </w:r>
      <w:r w:rsidR="002824B0">
        <w:t>event/</w:t>
      </w:r>
      <w:r w:rsidRPr="00BF79BC">
        <w:t>idea</w:t>
      </w:r>
      <w:r w:rsidR="002824B0">
        <w:t xml:space="preserve"> that is already running</w:t>
      </w:r>
      <w:r w:rsidRPr="00BF79BC">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1560"/>
      </w:tblGrid>
      <w:tr w:rsidR="00A13812" w:rsidRPr="00BF79BC" w14:paraId="1E50E49D" w14:textId="77777777" w:rsidTr="00AC5DC0">
        <w:trPr>
          <w:trHeight w:val="504"/>
        </w:trPr>
        <w:tc>
          <w:tcPr>
            <w:tcW w:w="2110" w:type="dxa"/>
          </w:tcPr>
          <w:p w14:paraId="186849FD" w14:textId="1BA5C8E7" w:rsidR="00A13812" w:rsidRPr="00BF79BC" w:rsidRDefault="00A13812" w:rsidP="00BF79BC">
            <w:pPr>
              <w:pStyle w:val="Sub-subsection-Green"/>
            </w:pPr>
            <w:r w:rsidRPr="00BF79BC">
              <w:t>New Project</w:t>
            </w:r>
          </w:p>
        </w:tc>
        <w:sdt>
          <w:sdtPr>
            <w:id w:val="37946610"/>
            <w15:color w:val="8F3A96"/>
            <w14:checkbox>
              <w14:checked w14:val="0"/>
              <w14:checkedState w14:val="0052" w14:font="Wingdings 2"/>
              <w14:uncheckedState w14:val="2610" w14:font="MS Gothic"/>
            </w14:checkbox>
          </w:sdtPr>
          <w:sdtEndPr/>
          <w:sdtContent>
            <w:tc>
              <w:tcPr>
                <w:tcW w:w="1560" w:type="dxa"/>
              </w:tcPr>
              <w:p w14:paraId="73EB20A9" w14:textId="5981E8C0" w:rsidR="00A13812" w:rsidRPr="00BF79BC" w:rsidRDefault="00D77FE5" w:rsidP="00BF79BC">
                <w:pPr>
                  <w:pStyle w:val="Sub-subsection-Green"/>
                </w:pPr>
                <w:r w:rsidRPr="00BF79BC">
                  <w:rPr>
                    <w:rFonts w:ascii="Segoe UI Symbol" w:eastAsia="MS Gothic" w:hAnsi="Segoe UI Symbol" w:cs="Segoe UI Symbol"/>
                  </w:rPr>
                  <w:t>☐</w:t>
                </w:r>
              </w:p>
            </w:tc>
          </w:sdtContent>
        </w:sdt>
      </w:tr>
      <w:tr w:rsidR="00A13812" w:rsidRPr="00BF79BC" w14:paraId="79D446EC" w14:textId="77777777" w:rsidTr="00AC5DC0">
        <w:trPr>
          <w:trHeight w:val="322"/>
        </w:trPr>
        <w:tc>
          <w:tcPr>
            <w:tcW w:w="2110" w:type="dxa"/>
          </w:tcPr>
          <w:p w14:paraId="205F2032" w14:textId="7D4878A3" w:rsidR="00A13812" w:rsidRPr="00BF79BC" w:rsidRDefault="00A13812" w:rsidP="00BF79BC">
            <w:pPr>
              <w:pStyle w:val="Sub-subsection-Green"/>
            </w:pPr>
            <w:r w:rsidRPr="00BF79BC">
              <w:t>Existing Project</w:t>
            </w:r>
          </w:p>
        </w:tc>
        <w:sdt>
          <w:sdtPr>
            <w:id w:val="1536386758"/>
            <w15:color w:val="8F3A96"/>
            <w14:checkbox>
              <w14:checked w14:val="0"/>
              <w14:checkedState w14:val="0052" w14:font="Wingdings 2"/>
              <w14:uncheckedState w14:val="2610" w14:font="MS Gothic"/>
            </w14:checkbox>
          </w:sdtPr>
          <w:sdtEndPr/>
          <w:sdtContent>
            <w:tc>
              <w:tcPr>
                <w:tcW w:w="1560" w:type="dxa"/>
              </w:tcPr>
              <w:p w14:paraId="7C62EABD" w14:textId="0A15040F" w:rsidR="00A13812" w:rsidRPr="00BF79BC" w:rsidRDefault="00A86989" w:rsidP="00BF79BC">
                <w:pPr>
                  <w:pStyle w:val="Sub-subsection-Green"/>
                </w:pPr>
                <w:r w:rsidRPr="00BF79BC">
                  <w:rPr>
                    <w:rFonts w:ascii="Segoe UI Symbol" w:eastAsia="MS Gothic" w:hAnsi="Segoe UI Symbol" w:cs="Segoe UI Symbol"/>
                  </w:rPr>
                  <w:t>☐</w:t>
                </w:r>
              </w:p>
            </w:tc>
          </w:sdtContent>
        </w:sdt>
      </w:tr>
    </w:tbl>
    <w:p w14:paraId="34C72CBB" w14:textId="3BFC3F61" w:rsidR="00A13812" w:rsidRPr="00BF79BC" w:rsidRDefault="00A13812" w:rsidP="00BF79BC">
      <w:pPr>
        <w:pStyle w:val="Sub-subsection-Green"/>
      </w:pPr>
    </w:p>
    <w:p w14:paraId="4920CC0A" w14:textId="1EDFD8E5" w:rsidR="00BF79BC" w:rsidRDefault="00A13812" w:rsidP="00BF79BC">
      <w:pPr>
        <w:pStyle w:val="ListParagraph"/>
        <w:ind w:left="284"/>
        <w:rPr>
          <w:rFonts w:asciiTheme="minorHAnsi" w:hAnsiTheme="minorHAnsi"/>
        </w:rPr>
      </w:pPr>
      <w:r w:rsidRPr="00BF79BC">
        <w:rPr>
          <w:rStyle w:val="Heading2Char"/>
        </w:rPr>
        <w:t>Please tell us about your idea.</w:t>
      </w:r>
      <w:r w:rsidRPr="00BF79BC">
        <w:rPr>
          <w:rFonts w:asciiTheme="minorHAnsi" w:hAnsiTheme="minorHAnsi"/>
        </w:rPr>
        <w:t xml:space="preserve"> </w:t>
      </w:r>
    </w:p>
    <w:p w14:paraId="6FA97211" w14:textId="0C90977F" w:rsidR="00A13812" w:rsidRPr="00BF79BC" w:rsidRDefault="00BF79BC" w:rsidP="00BF79BC">
      <w:pPr>
        <w:pStyle w:val="ListParagraph"/>
        <w:ind w:left="284"/>
        <w:rPr>
          <w:rFonts w:asciiTheme="minorHAnsi" w:hAnsiTheme="minorHAnsi"/>
          <w:sz w:val="28"/>
        </w:rPr>
      </w:pPr>
      <w:r w:rsidRPr="00BF79BC">
        <w:rPr>
          <w:rStyle w:val="Heading2Char"/>
          <w:noProof/>
          <w:lang w:eastAsia="en-GB"/>
        </w:rPr>
        <mc:AlternateContent>
          <mc:Choice Requires="wps">
            <w:drawing>
              <wp:anchor distT="45720" distB="45720" distL="114300" distR="114300" simplePos="0" relativeHeight="251657222" behindDoc="0" locked="0" layoutInCell="1" allowOverlap="1" wp14:anchorId="28955743" wp14:editId="3C0D6A2D">
                <wp:simplePos x="0" y="0"/>
                <wp:positionH relativeFrom="margin">
                  <wp:posOffset>300355</wp:posOffset>
                </wp:positionH>
                <wp:positionV relativeFrom="paragraph">
                  <wp:posOffset>751923</wp:posOffset>
                </wp:positionV>
                <wp:extent cx="5902325" cy="5561330"/>
                <wp:effectExtent l="0" t="0" r="22225" b="203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325" cy="5561330"/>
                        </a:xfrm>
                        <a:prstGeom prst="rect">
                          <a:avLst/>
                        </a:prstGeom>
                        <a:solidFill>
                          <a:srgbClr val="FFFFFF"/>
                        </a:solidFill>
                        <a:ln w="9525">
                          <a:solidFill>
                            <a:schemeClr val="accent1"/>
                          </a:solidFill>
                          <a:miter lim="800000"/>
                          <a:headEnd/>
                          <a:tailEnd/>
                        </a:ln>
                      </wps:spPr>
                      <wps:txbx>
                        <w:txbxContent>
                          <w:sdt>
                            <w:sdtPr>
                              <w:alias w:val="Tell us about your idea here"/>
                              <w:tag w:val="Tell us about your idea here"/>
                              <w:id w:val="632985907"/>
                              <w:showingPlcHdr/>
                              <w15:color w:val="8F3A96"/>
                              <w:text/>
                            </w:sdtPr>
                            <w:sdtEndPr/>
                            <w:sdtContent>
                              <w:p w14:paraId="4EBB224D" w14:textId="77777777" w:rsidR="00AC5DC0" w:rsidRDefault="00AC5DC0" w:rsidP="00AC5DC0">
                                <w:r w:rsidRPr="00726278">
                                  <w:rPr>
                                    <w:rStyle w:val="PlaceholderText"/>
                                  </w:rPr>
                                  <w:t>Click or tap</w:t>
                                </w:r>
                                <w:r>
                                  <w:rPr>
                                    <w:rStyle w:val="PlaceholderText"/>
                                  </w:rPr>
                                  <w:t xml:space="preserve"> here to en</w:t>
                                </w:r>
                                <w:r w:rsidRPr="00726278">
                                  <w:rPr>
                                    <w:rStyle w:val="PlaceholderText"/>
                                  </w:rPr>
                                  <w:t>ter text.</w:t>
                                </w:r>
                              </w:p>
                            </w:sdtContent>
                          </w:sdt>
                          <w:p w14:paraId="7C1FB484" w14:textId="77777777" w:rsidR="00AC5DC0" w:rsidRDefault="00AC5DC0" w:rsidP="00AC5D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55743" id="_x0000_s1031" type="#_x0000_t202" style="position:absolute;left:0;text-align:left;margin-left:23.65pt;margin-top:59.2pt;width:464.75pt;height:437.9pt;z-index:25165722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" strokecolor="#5b9bd5 [3204]">
                <v:textbox>
                  <w:txbxContent>
                    <w:sdt>
                      <w:sdtPr>
                        <w:alias w:val="Tell us about your idea here"/>
                        <w:tag w:val="Tell us about your idea here"/>
                        <w:id w:val="632985907"/>
                        <w:showingPlcHdr/>
                        <w15:color w:val="8F3A96"/>
                        <w:text/>
                      </w:sdtPr>
                      <w:sdtEndPr/>
                      <w:sdtContent>
                        <w:p w14:paraId="4EBB224D" w14:textId="77777777" w:rsidR="00AC5DC0" w:rsidRDefault="00AC5DC0" w:rsidP="00AC5DC0">
                          <w:r w:rsidRPr="00726278">
                            <w:rPr>
                              <w:rStyle w:val="PlaceholderText"/>
                            </w:rPr>
                            <w:t>Click or tap</w:t>
                          </w:r>
                          <w:r>
                            <w:rPr>
                              <w:rStyle w:val="PlaceholderText"/>
                            </w:rPr>
                            <w:t xml:space="preserve"> here to en</w:t>
                          </w:r>
                          <w:r w:rsidRPr="00726278">
                            <w:rPr>
                              <w:rStyle w:val="PlaceholderText"/>
                            </w:rPr>
                            <w:t>ter text.</w:t>
                          </w:r>
                        </w:p>
                      </w:sdtContent>
                    </w:sdt>
                    <w:p w14:paraId="7C1FB484" w14:textId="77777777" w:rsidR="00AC5DC0" w:rsidRDefault="00AC5DC0" w:rsidP="00AC5DC0"/>
                  </w:txbxContent>
                </v:textbox>
                <w10:wrap type="square" anchorx="margin"/>
              </v:shape>
            </w:pict>
          </mc:Fallback>
        </mc:AlternateContent>
      </w:r>
      <w:r w:rsidR="00A13812" w:rsidRPr="00BF79BC">
        <w:rPr>
          <w:rFonts w:asciiTheme="minorHAnsi" w:hAnsiTheme="minorHAnsi"/>
          <w:sz w:val="28"/>
        </w:rPr>
        <w:t>You should descri</w:t>
      </w:r>
      <w:r w:rsidR="00AE0910" w:rsidRPr="00BF79BC">
        <w:rPr>
          <w:rFonts w:asciiTheme="minorHAnsi" w:hAnsiTheme="minorHAnsi"/>
          <w:sz w:val="28"/>
        </w:rPr>
        <w:t>b</w:t>
      </w:r>
      <w:r w:rsidR="00A13812" w:rsidRPr="00BF79BC">
        <w:rPr>
          <w:rFonts w:asciiTheme="minorHAnsi" w:hAnsiTheme="minorHAnsi"/>
          <w:sz w:val="28"/>
        </w:rPr>
        <w:t>e what you want your idea to achieve, how you are going to do it, and what you will spend the money on. Please provide as much details as possible to help us understand our idea. (Maximum 400 words)</w:t>
      </w:r>
      <w:r w:rsidR="00A13812" w:rsidRPr="00BF79BC">
        <w:rPr>
          <w:rFonts w:asciiTheme="minorHAnsi" w:hAnsiTheme="minorHAnsi"/>
          <w:sz w:val="36"/>
          <w:lang w:val="en-US"/>
        </w:rPr>
        <w:br w:type="page"/>
      </w:r>
    </w:p>
    <w:p w14:paraId="5050770C" w14:textId="3B195C8F" w:rsidR="00C2573E" w:rsidRPr="00BF79BC" w:rsidRDefault="00C2573E" w:rsidP="00A967B3">
      <w:pPr>
        <w:pStyle w:val="ListParagraph"/>
        <w:rPr>
          <w:rFonts w:asciiTheme="minorHAnsi" w:hAnsiTheme="minorHAnsi"/>
          <w:sz w:val="28"/>
        </w:rPr>
      </w:pPr>
      <w:r w:rsidRPr="00BF79BC">
        <w:rPr>
          <w:rFonts w:asciiTheme="minorHAnsi" w:hAnsiTheme="minorHAnsi"/>
          <w:sz w:val="28"/>
        </w:rPr>
        <w:lastRenderedPageBreak/>
        <w:t>Why is your idea important and how would your idea connect young people with nature and make a positive impact on the environment?  (Maximum 200 words)</w:t>
      </w:r>
    </w:p>
    <w:p w14:paraId="39F3F13C" w14:textId="5700ADF1" w:rsidR="00C2573E" w:rsidRPr="00BF79BC" w:rsidRDefault="00BF79BC" w:rsidP="00C2573E">
      <w:pPr>
        <w:rPr>
          <w:rFonts w:asciiTheme="minorHAnsi" w:hAnsiTheme="minorHAnsi"/>
        </w:rPr>
      </w:pPr>
      <w:r w:rsidRPr="00BF79BC">
        <w:rPr>
          <w:rFonts w:asciiTheme="minorHAnsi" w:hAnsiTheme="minorHAnsi"/>
          <w:noProof/>
          <w:lang w:eastAsia="en-GB"/>
        </w:rPr>
        <mc:AlternateContent>
          <mc:Choice Requires="wps">
            <w:drawing>
              <wp:anchor distT="45720" distB="45720" distL="114300" distR="114300" simplePos="0" relativeHeight="251657228" behindDoc="0" locked="0" layoutInCell="1" allowOverlap="1" wp14:anchorId="225EB74D" wp14:editId="252988C5">
                <wp:simplePos x="0" y="0"/>
                <wp:positionH relativeFrom="column">
                  <wp:posOffset>348615</wp:posOffset>
                </wp:positionH>
                <wp:positionV relativeFrom="paragraph">
                  <wp:posOffset>126563</wp:posOffset>
                </wp:positionV>
                <wp:extent cx="5963920" cy="2183130"/>
                <wp:effectExtent l="0" t="0" r="17780"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218313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2022462874"/>
                              <w:showingPlcHdr/>
                              <w15:color w:val="8F3A96"/>
                              <w:text/>
                            </w:sdtPr>
                            <w:sdtEndPr/>
                            <w:sdtContent>
                              <w:p w14:paraId="6DC2414F" w14:textId="77777777" w:rsidR="00C2573E" w:rsidRDefault="00C2573E" w:rsidP="00C2573E">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5EB74D" id="_x0000_s1032" type="#_x0000_t202" style="position:absolute;margin-left:27.45pt;margin-top:9.95pt;width:469.6pt;height:171.9pt;z-index:2516572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" strokecolor="#5b9bd5 [3204]">
                <v:textbox>
                  <w:txbxContent>
                    <w:sdt>
                      <w:sdtPr>
                        <w:alias w:val="Write your answer here"/>
                        <w:tag w:val="Write your answer here"/>
                        <w:id w:val="-2022462874"/>
                        <w:showingPlcHdr/>
                        <w15:color w:val="8F3A96"/>
                        <w:text/>
                      </w:sdtPr>
                      <w:sdtEndPr/>
                      <w:sdtContent>
                        <w:p w14:paraId="6DC2414F" w14:textId="77777777" w:rsidR="00C2573E" w:rsidRDefault="00C2573E" w:rsidP="00C2573E">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5E7A5786" w14:textId="77777777" w:rsidR="00C2573E" w:rsidRPr="00BF79BC" w:rsidRDefault="00C2573E" w:rsidP="00C2573E">
      <w:pPr>
        <w:rPr>
          <w:rFonts w:asciiTheme="minorHAnsi" w:hAnsiTheme="minorHAnsi"/>
        </w:rPr>
      </w:pPr>
    </w:p>
    <w:p w14:paraId="167C8986" w14:textId="77777777" w:rsidR="00C2573E" w:rsidRPr="00BF79BC" w:rsidRDefault="00C2573E" w:rsidP="00C2573E">
      <w:pPr>
        <w:rPr>
          <w:rFonts w:asciiTheme="minorHAnsi" w:hAnsiTheme="minorHAnsi"/>
        </w:rPr>
      </w:pPr>
    </w:p>
    <w:p w14:paraId="42B484FD" w14:textId="77777777" w:rsidR="00C2573E" w:rsidRPr="00BF79BC" w:rsidRDefault="00C2573E" w:rsidP="00C2573E">
      <w:pPr>
        <w:rPr>
          <w:rFonts w:asciiTheme="minorHAnsi" w:hAnsiTheme="minorHAnsi"/>
        </w:rPr>
      </w:pPr>
    </w:p>
    <w:p w14:paraId="663EA6A0" w14:textId="77777777" w:rsidR="00271255" w:rsidRPr="00BF79BC" w:rsidRDefault="00271255" w:rsidP="00A967B3">
      <w:pPr>
        <w:ind w:left="720"/>
        <w:rPr>
          <w:rFonts w:asciiTheme="minorHAnsi" w:hAnsiTheme="minorHAnsi"/>
        </w:rPr>
      </w:pPr>
    </w:p>
    <w:p w14:paraId="29F8EE7A" w14:textId="58249911" w:rsidR="005840A7" w:rsidRDefault="005840A7" w:rsidP="00BF79BC">
      <w:pPr>
        <w:pStyle w:val="Heading2"/>
      </w:pPr>
      <w:r w:rsidRPr="00BF79BC">
        <w:t xml:space="preserve">Which of these </w:t>
      </w:r>
      <w:r w:rsidR="00C612BD" w:rsidRPr="00BF79BC">
        <w:t>outcomes</w:t>
      </w:r>
      <w:r w:rsidRPr="00BF79BC">
        <w:t xml:space="preserve"> would your idea help to achieve?</w:t>
      </w:r>
    </w:p>
    <w:p w14:paraId="0F1105F5" w14:textId="791E4100" w:rsidR="00607893" w:rsidRPr="00607893" w:rsidRDefault="00607893" w:rsidP="00607893">
      <w:pPr>
        <w:rPr>
          <w:sz w:val="28"/>
        </w:rPr>
      </w:pPr>
      <w:r>
        <w:rPr>
          <w:sz w:val="28"/>
        </w:rPr>
        <w:t>(</w:t>
      </w:r>
      <w:r w:rsidRPr="00607893">
        <w:rPr>
          <w:sz w:val="28"/>
        </w:rPr>
        <w:t>Remember, ideas must meet at least t</w:t>
      </w:r>
      <w:r>
        <w:rPr>
          <w:sz w:val="28"/>
        </w:rPr>
        <w:t>wo of the outcomes of the fund).</w:t>
      </w:r>
    </w:p>
    <w:tbl>
      <w:tblPr>
        <w:tblStyle w:val="TableGrid"/>
        <w:tblW w:w="9289"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8014"/>
      </w:tblGrid>
      <w:tr w:rsidR="00271255" w:rsidRPr="00BF79BC" w14:paraId="05AA2495" w14:textId="3E83D9DA" w:rsidTr="00AE16B2">
        <w:trPr>
          <w:trHeight w:val="666"/>
        </w:trPr>
        <w:sdt>
          <w:sdtPr>
            <w:rPr>
              <w:rFonts w:asciiTheme="minorHAnsi" w:hAnsiTheme="minorHAnsi"/>
            </w:rPr>
            <w:id w:val="1138380480"/>
            <w15:color w:val="8F3A96"/>
            <w14:checkbox>
              <w14:checked w14:val="0"/>
              <w14:checkedState w14:val="0052" w14:font="Wingdings 2"/>
              <w14:uncheckedState w14:val="2610" w14:font="MS Gothic"/>
            </w14:checkbox>
          </w:sdtPr>
          <w:sdtEndPr/>
          <w:sdtContent>
            <w:tc>
              <w:tcPr>
                <w:tcW w:w="1275" w:type="dxa"/>
                <w:vAlign w:val="center"/>
              </w:tcPr>
              <w:p w14:paraId="682C7051" w14:textId="58AFF13C" w:rsidR="00271255" w:rsidRPr="00BF79BC" w:rsidRDefault="00271255" w:rsidP="00271255">
                <w:pPr>
                  <w:rPr>
                    <w:rFonts w:asciiTheme="minorHAnsi" w:hAnsiTheme="minorHAnsi"/>
                  </w:rPr>
                </w:pPr>
                <w:r w:rsidRPr="00BF79BC">
                  <w:rPr>
                    <w:rFonts w:ascii="Segoe UI Symbol" w:eastAsia="MS Gothic" w:hAnsi="Segoe UI Symbol" w:cs="Segoe UI Symbol"/>
                  </w:rPr>
                  <w:t>☐</w:t>
                </w:r>
              </w:p>
            </w:tc>
          </w:sdtContent>
        </w:sdt>
        <w:tc>
          <w:tcPr>
            <w:tcW w:w="8014" w:type="dxa"/>
            <w:vAlign w:val="center"/>
          </w:tcPr>
          <w:p w14:paraId="6349461A" w14:textId="63A208EF" w:rsidR="00271255" w:rsidRPr="00BF79BC" w:rsidRDefault="00271255" w:rsidP="00271255">
            <w:pPr>
              <w:rPr>
                <w:rFonts w:asciiTheme="minorHAnsi" w:hAnsiTheme="minorHAnsi"/>
                <w:sz w:val="28"/>
                <w:szCs w:val="28"/>
              </w:rPr>
            </w:pPr>
            <w:r w:rsidRPr="00BF79BC">
              <w:rPr>
                <w:rFonts w:asciiTheme="minorHAnsi" w:hAnsiTheme="minorHAnsi"/>
                <w:sz w:val="28"/>
                <w:szCs w:val="28"/>
              </w:rPr>
              <w:t>Young people can improve their local environment</w:t>
            </w:r>
          </w:p>
        </w:tc>
      </w:tr>
      <w:tr w:rsidR="00271255" w:rsidRPr="00BF79BC" w14:paraId="1E376AFA" w14:textId="4912AFD7" w:rsidTr="00AE16B2">
        <w:trPr>
          <w:trHeight w:val="666"/>
        </w:trPr>
        <w:sdt>
          <w:sdtPr>
            <w:rPr>
              <w:rFonts w:asciiTheme="minorHAnsi" w:hAnsiTheme="minorHAnsi"/>
            </w:rPr>
            <w:id w:val="-2134238255"/>
            <w15:color w:val="8F3A96"/>
            <w14:checkbox>
              <w14:checked w14:val="0"/>
              <w14:checkedState w14:val="0052" w14:font="Wingdings 2"/>
              <w14:uncheckedState w14:val="2610" w14:font="MS Gothic"/>
            </w14:checkbox>
          </w:sdtPr>
          <w:sdtEndPr/>
          <w:sdtContent>
            <w:tc>
              <w:tcPr>
                <w:tcW w:w="1275" w:type="dxa"/>
                <w:vAlign w:val="center"/>
              </w:tcPr>
              <w:p w14:paraId="25D202E4" w14:textId="70C67A83" w:rsidR="00271255" w:rsidRPr="00BF79BC" w:rsidRDefault="00271255" w:rsidP="00271255">
                <w:pPr>
                  <w:rPr>
                    <w:rFonts w:asciiTheme="minorHAnsi" w:hAnsiTheme="minorHAnsi"/>
                  </w:rPr>
                </w:pPr>
                <w:r w:rsidRPr="00BF79BC">
                  <w:rPr>
                    <w:rFonts w:ascii="Segoe UI Symbol" w:eastAsia="MS Gothic" w:hAnsi="Segoe UI Symbol" w:cs="Segoe UI Symbol"/>
                  </w:rPr>
                  <w:t>☐</w:t>
                </w:r>
              </w:p>
            </w:tc>
          </w:sdtContent>
        </w:sdt>
        <w:tc>
          <w:tcPr>
            <w:tcW w:w="8014" w:type="dxa"/>
            <w:vAlign w:val="center"/>
          </w:tcPr>
          <w:p w14:paraId="6CF0A6E4" w14:textId="5A3DA8FE" w:rsidR="00271255" w:rsidRPr="00BF79BC" w:rsidRDefault="00271255" w:rsidP="00271255">
            <w:pPr>
              <w:rPr>
                <w:rFonts w:asciiTheme="minorHAnsi" w:hAnsiTheme="minorHAnsi"/>
                <w:sz w:val="28"/>
                <w:szCs w:val="28"/>
              </w:rPr>
            </w:pPr>
            <w:r w:rsidRPr="00BF79BC">
              <w:rPr>
                <w:rFonts w:asciiTheme="minorHAnsi" w:hAnsiTheme="minorHAnsi"/>
                <w:sz w:val="28"/>
                <w:szCs w:val="28"/>
              </w:rPr>
              <w:t>Young people can be engaged in their community through nature</w:t>
            </w:r>
          </w:p>
        </w:tc>
      </w:tr>
      <w:tr w:rsidR="00271255" w:rsidRPr="00BF79BC" w14:paraId="65B0DEFB" w14:textId="18F3A99A" w:rsidTr="00AE16B2">
        <w:trPr>
          <w:trHeight w:val="1222"/>
        </w:trPr>
        <w:sdt>
          <w:sdtPr>
            <w:rPr>
              <w:rFonts w:asciiTheme="minorHAnsi" w:hAnsiTheme="minorHAnsi"/>
            </w:rPr>
            <w:id w:val="-158010831"/>
            <w15:color w:val="8F3A96"/>
            <w14:checkbox>
              <w14:checked w14:val="0"/>
              <w14:checkedState w14:val="0052" w14:font="Wingdings 2"/>
              <w14:uncheckedState w14:val="2610" w14:font="MS Gothic"/>
            </w14:checkbox>
          </w:sdtPr>
          <w:sdtEndPr/>
          <w:sdtContent>
            <w:tc>
              <w:tcPr>
                <w:tcW w:w="1275" w:type="dxa"/>
                <w:vAlign w:val="center"/>
              </w:tcPr>
              <w:p w14:paraId="1C3F66C4" w14:textId="462CC9AA" w:rsidR="00271255" w:rsidRPr="00BF79BC" w:rsidRDefault="00271255" w:rsidP="00271255">
                <w:pPr>
                  <w:rPr>
                    <w:rFonts w:asciiTheme="minorHAnsi" w:hAnsiTheme="minorHAnsi"/>
                  </w:rPr>
                </w:pPr>
                <w:r w:rsidRPr="00BF79BC">
                  <w:rPr>
                    <w:rFonts w:ascii="Segoe UI Symbol" w:eastAsia="MS Gothic" w:hAnsi="Segoe UI Symbol" w:cs="Segoe UI Symbol"/>
                  </w:rPr>
                  <w:t>☐</w:t>
                </w:r>
              </w:p>
            </w:tc>
          </w:sdtContent>
        </w:sdt>
        <w:tc>
          <w:tcPr>
            <w:tcW w:w="8014" w:type="dxa"/>
            <w:vAlign w:val="center"/>
          </w:tcPr>
          <w:p w14:paraId="56BE35DC" w14:textId="0A88EEE5" w:rsidR="00271255" w:rsidRPr="00BF79BC" w:rsidRDefault="00271255" w:rsidP="00271255">
            <w:pPr>
              <w:rPr>
                <w:rFonts w:asciiTheme="minorHAnsi" w:hAnsiTheme="minorHAnsi"/>
                <w:sz w:val="28"/>
                <w:szCs w:val="28"/>
              </w:rPr>
            </w:pPr>
            <w:r w:rsidRPr="00BF79BC">
              <w:rPr>
                <w:rFonts w:asciiTheme="minorHAnsi" w:hAnsiTheme="minorHAnsi"/>
                <w:sz w:val="28"/>
                <w:szCs w:val="28"/>
              </w:rPr>
              <w:t>Young people can increase their knowledge and understanding of Scottish nature</w:t>
            </w:r>
          </w:p>
        </w:tc>
      </w:tr>
      <w:tr w:rsidR="00271255" w:rsidRPr="00BF79BC" w14:paraId="7ED1F7AA" w14:textId="672BF342" w:rsidTr="00AE16B2">
        <w:trPr>
          <w:trHeight w:val="666"/>
        </w:trPr>
        <w:sdt>
          <w:sdtPr>
            <w:rPr>
              <w:rFonts w:asciiTheme="minorHAnsi" w:hAnsiTheme="minorHAnsi"/>
            </w:rPr>
            <w:id w:val="-1358730615"/>
            <w15:color w:val="8F3A96"/>
            <w14:checkbox>
              <w14:checked w14:val="0"/>
              <w14:checkedState w14:val="0052" w14:font="Wingdings 2"/>
              <w14:uncheckedState w14:val="2610" w14:font="MS Gothic"/>
            </w14:checkbox>
          </w:sdtPr>
          <w:sdtEndPr/>
          <w:sdtContent>
            <w:tc>
              <w:tcPr>
                <w:tcW w:w="1275" w:type="dxa"/>
                <w:vAlign w:val="center"/>
              </w:tcPr>
              <w:p w14:paraId="5F79821D" w14:textId="3F415B72" w:rsidR="00271255" w:rsidRPr="00BF79BC" w:rsidRDefault="00271255" w:rsidP="00271255">
                <w:pPr>
                  <w:rPr>
                    <w:rFonts w:asciiTheme="minorHAnsi" w:hAnsiTheme="minorHAnsi"/>
                  </w:rPr>
                </w:pPr>
                <w:r w:rsidRPr="00BF79BC">
                  <w:rPr>
                    <w:rFonts w:ascii="Segoe UI Symbol" w:eastAsia="MS Gothic" w:hAnsi="Segoe UI Symbol" w:cs="Segoe UI Symbol"/>
                  </w:rPr>
                  <w:t>☐</w:t>
                </w:r>
              </w:p>
            </w:tc>
          </w:sdtContent>
        </w:sdt>
        <w:tc>
          <w:tcPr>
            <w:tcW w:w="8014" w:type="dxa"/>
            <w:vAlign w:val="center"/>
          </w:tcPr>
          <w:p w14:paraId="1C20075E" w14:textId="4594E192" w:rsidR="00271255" w:rsidRPr="00BF79BC" w:rsidRDefault="00271255" w:rsidP="00271255">
            <w:pPr>
              <w:rPr>
                <w:rFonts w:asciiTheme="minorHAnsi" w:hAnsiTheme="minorHAnsi"/>
                <w:sz w:val="28"/>
                <w:szCs w:val="28"/>
              </w:rPr>
            </w:pPr>
            <w:r w:rsidRPr="00BF79BC">
              <w:rPr>
                <w:rFonts w:asciiTheme="minorHAnsi" w:hAnsiTheme="minorHAnsi"/>
                <w:sz w:val="28"/>
                <w:szCs w:val="28"/>
              </w:rPr>
              <w:t>Young people have more opportunities to connect to nature</w:t>
            </w:r>
            <w:r w:rsidR="00EA7F41">
              <w:rPr>
                <w:rFonts w:asciiTheme="minorHAnsi" w:hAnsiTheme="minorHAnsi"/>
                <w:sz w:val="28"/>
                <w:szCs w:val="28"/>
              </w:rPr>
              <w:t xml:space="preserve"> and take action for nature and climate</w:t>
            </w:r>
          </w:p>
        </w:tc>
      </w:tr>
    </w:tbl>
    <w:p w14:paraId="32D69967" w14:textId="5D5C1F7C" w:rsidR="005840A7" w:rsidRPr="00BF79BC" w:rsidRDefault="005840A7" w:rsidP="005840A7">
      <w:pPr>
        <w:rPr>
          <w:rFonts w:asciiTheme="minorHAnsi" w:hAnsiTheme="minorHAnsi"/>
        </w:rPr>
      </w:pPr>
    </w:p>
    <w:p w14:paraId="63022C4D" w14:textId="263BB015" w:rsidR="00BF79BC" w:rsidRDefault="004C14AF" w:rsidP="00A967B3">
      <w:pPr>
        <w:pStyle w:val="ListParagraph"/>
        <w:rPr>
          <w:rFonts w:asciiTheme="minorHAnsi" w:hAnsiTheme="minorHAnsi"/>
        </w:rPr>
      </w:pPr>
      <w:r w:rsidRPr="00BF79BC">
        <w:rPr>
          <w:rStyle w:val="Heading2Char"/>
        </w:rPr>
        <w:t>How many young people do you hope to engage through your idea?</w:t>
      </w:r>
      <w:r w:rsidRPr="00BF79BC">
        <w:rPr>
          <w:rFonts w:asciiTheme="minorHAnsi" w:hAnsiTheme="minorHAnsi"/>
        </w:rPr>
        <w:t xml:space="preserve"> </w:t>
      </w:r>
    </w:p>
    <w:p w14:paraId="519AA98E" w14:textId="4407317C" w:rsidR="004C14AF" w:rsidRPr="00BF79BC" w:rsidRDefault="004C14AF" w:rsidP="00A967B3">
      <w:pPr>
        <w:pStyle w:val="ListParagraph"/>
        <w:rPr>
          <w:rFonts w:asciiTheme="minorHAnsi" w:hAnsiTheme="minorHAnsi"/>
          <w:sz w:val="28"/>
        </w:rPr>
      </w:pPr>
      <w:r w:rsidRPr="00BF79BC">
        <w:rPr>
          <w:rFonts w:asciiTheme="minorHAnsi" w:hAnsiTheme="minorHAnsi"/>
          <w:sz w:val="28"/>
        </w:rPr>
        <w:t>(If you aren’t sure you can write your best guess).</w:t>
      </w:r>
    </w:p>
    <w:p w14:paraId="6A418B4A" w14:textId="66401D43" w:rsidR="00080BFD" w:rsidRPr="00BF79BC" w:rsidRDefault="00BF79BC" w:rsidP="00080BFD">
      <w:pPr>
        <w:rPr>
          <w:rFonts w:asciiTheme="minorHAnsi" w:hAnsiTheme="minorHAnsi"/>
        </w:rPr>
      </w:pPr>
      <w:r w:rsidRPr="00BF79BC">
        <w:rPr>
          <w:rFonts w:asciiTheme="minorHAnsi" w:hAnsiTheme="minorHAnsi"/>
          <w:noProof/>
          <w:lang w:eastAsia="en-GB"/>
        </w:rPr>
        <mc:AlternateContent>
          <mc:Choice Requires="wps">
            <w:drawing>
              <wp:anchor distT="45720" distB="45720" distL="114300" distR="114300" simplePos="0" relativeHeight="251657223" behindDoc="0" locked="0" layoutInCell="1" allowOverlap="1" wp14:anchorId="0A6131E9" wp14:editId="7824080B">
                <wp:simplePos x="0" y="0"/>
                <wp:positionH relativeFrom="column">
                  <wp:posOffset>347980</wp:posOffset>
                </wp:positionH>
                <wp:positionV relativeFrom="paragraph">
                  <wp:posOffset>135898</wp:posOffset>
                </wp:positionV>
                <wp:extent cx="5963920" cy="450215"/>
                <wp:effectExtent l="0" t="0" r="17780" b="2603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450215"/>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468120122"/>
                              <w:showingPlcHdr/>
                              <w15:color w:val="8F3A96"/>
                              <w:text/>
                            </w:sdtPr>
                            <w:sdtEndPr/>
                            <w:sdtContent>
                              <w:p w14:paraId="581A62E3"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131E9" id="_x0000_s1033" type="#_x0000_t202" style="position:absolute;margin-left:27.4pt;margin-top:10.7pt;width:469.6pt;height:35.45pt;z-index:25165722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" strokecolor="#5b9bd5 [3204]">
                <v:textbox>
                  <w:txbxContent>
                    <w:sdt>
                      <w:sdtPr>
                        <w:alias w:val="Write your answer here"/>
                        <w:tag w:val="Write your answer here"/>
                        <w:id w:val="-468120122"/>
                        <w:showingPlcHdr/>
                        <w15:color w:val="8F3A96"/>
                        <w:text/>
                      </w:sdtPr>
                      <w:sdtEndPr/>
                      <w:sdtContent>
                        <w:p w14:paraId="581A62E3"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34AA96FE" w14:textId="200176A1" w:rsidR="004C14AF" w:rsidRPr="00BF79BC" w:rsidRDefault="004C14AF" w:rsidP="00080BFD">
      <w:pPr>
        <w:tabs>
          <w:tab w:val="left" w:pos="3084"/>
        </w:tabs>
        <w:rPr>
          <w:rFonts w:asciiTheme="minorHAnsi" w:hAnsiTheme="minorHAnsi"/>
        </w:rPr>
      </w:pPr>
    </w:p>
    <w:p w14:paraId="17A1934D" w14:textId="77777777" w:rsidR="00BF79BC" w:rsidRDefault="00BF79BC" w:rsidP="00A967B3">
      <w:pPr>
        <w:pStyle w:val="ListParagraph"/>
        <w:rPr>
          <w:rStyle w:val="Heading2Char"/>
        </w:rPr>
      </w:pPr>
    </w:p>
    <w:p w14:paraId="53BBA5B3" w14:textId="57E4D899" w:rsidR="00BF79BC" w:rsidRDefault="004C14AF" w:rsidP="00A967B3">
      <w:pPr>
        <w:pStyle w:val="ListParagraph"/>
        <w:rPr>
          <w:rFonts w:asciiTheme="minorHAnsi" w:hAnsiTheme="minorHAnsi"/>
        </w:rPr>
      </w:pPr>
      <w:r w:rsidRPr="00BF79BC">
        <w:rPr>
          <w:rStyle w:val="Heading2Char"/>
        </w:rPr>
        <w:t>How long will your idea take to complete</w:t>
      </w:r>
      <w:r w:rsidRPr="00BF79BC">
        <w:rPr>
          <w:rFonts w:asciiTheme="minorHAnsi" w:hAnsiTheme="minorHAnsi"/>
        </w:rPr>
        <w:t xml:space="preserve"> </w:t>
      </w:r>
    </w:p>
    <w:p w14:paraId="44EB7D29" w14:textId="6F79F6EC" w:rsidR="00080BFD" w:rsidRPr="00BF79BC" w:rsidRDefault="004C14AF" w:rsidP="00BF79BC">
      <w:pPr>
        <w:pStyle w:val="ListParagraph"/>
        <w:rPr>
          <w:rFonts w:asciiTheme="minorHAnsi" w:hAnsiTheme="minorHAnsi"/>
          <w:sz w:val="28"/>
        </w:rPr>
      </w:pPr>
      <w:r w:rsidRPr="00BF79BC">
        <w:rPr>
          <w:rFonts w:asciiTheme="minorHAnsi" w:hAnsiTheme="minorHAnsi"/>
          <w:sz w:val="28"/>
        </w:rPr>
        <w:t>(</w:t>
      </w:r>
      <w:proofErr w:type="gramStart"/>
      <w:r w:rsidRPr="00BF79BC">
        <w:rPr>
          <w:rFonts w:asciiTheme="minorHAnsi" w:hAnsiTheme="minorHAnsi"/>
          <w:sz w:val="28"/>
        </w:rPr>
        <w:t>for</w:t>
      </w:r>
      <w:proofErr w:type="gramEnd"/>
      <w:r w:rsidRPr="00BF79BC">
        <w:rPr>
          <w:rFonts w:asciiTheme="minorHAnsi" w:hAnsiTheme="minorHAnsi"/>
          <w:sz w:val="28"/>
        </w:rPr>
        <w:t xml:space="preserve"> example a one-off event, 2 months, 6 months?)</w:t>
      </w:r>
    </w:p>
    <w:p w14:paraId="51E13419" w14:textId="3502A203" w:rsidR="00080BFD" w:rsidRPr="00BF79BC" w:rsidRDefault="00BF79BC" w:rsidP="00080BFD">
      <w:pPr>
        <w:rPr>
          <w:rFonts w:asciiTheme="minorHAnsi" w:hAnsiTheme="minorHAnsi"/>
        </w:rPr>
      </w:pPr>
      <w:r w:rsidRPr="00BF79BC">
        <w:rPr>
          <w:rFonts w:asciiTheme="minorHAnsi" w:hAnsiTheme="minorHAnsi"/>
          <w:noProof/>
          <w:lang w:eastAsia="en-GB"/>
        </w:rPr>
        <mc:AlternateContent>
          <mc:Choice Requires="wps">
            <w:drawing>
              <wp:anchor distT="45720" distB="45720" distL="114300" distR="114300" simplePos="0" relativeHeight="251657227" behindDoc="0" locked="0" layoutInCell="1" allowOverlap="1" wp14:anchorId="192D6EA2" wp14:editId="58E3D382">
                <wp:simplePos x="0" y="0"/>
                <wp:positionH relativeFrom="column">
                  <wp:posOffset>347980</wp:posOffset>
                </wp:positionH>
                <wp:positionV relativeFrom="paragraph">
                  <wp:posOffset>107958</wp:posOffset>
                </wp:positionV>
                <wp:extent cx="5963920" cy="450215"/>
                <wp:effectExtent l="0" t="0" r="17780" b="260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450215"/>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1016966052"/>
                              <w:showingPlcHdr/>
                              <w15:color w:val="8F3A96"/>
                              <w:text/>
                            </w:sdtPr>
                            <w:sdtEndPr/>
                            <w:sdtContent>
                              <w:p w14:paraId="021043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D6EA2" id="_x0000_s1034" type="#_x0000_t202" style="position:absolute;margin-left:27.4pt;margin-top:8.5pt;width:469.6pt;height:35.45pt;z-index:2516572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" strokecolor="#5b9bd5 [3204]">
                <v:textbox>
                  <w:txbxContent>
                    <w:sdt>
                      <w:sdtPr>
                        <w:alias w:val="Write your answer here"/>
                        <w:tag w:val="Write your answer here"/>
                        <w:id w:val="1016966052"/>
                        <w:showingPlcHdr/>
                        <w15:color w:val="8F3A96"/>
                        <w:text/>
                      </w:sdtPr>
                      <w:sdtEndPr/>
                      <w:sdtContent>
                        <w:p w14:paraId="021043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23236FDF" w14:textId="3150D8A4" w:rsidR="00080BFD" w:rsidRPr="00BF79BC" w:rsidRDefault="00080BFD" w:rsidP="00080BFD">
      <w:pPr>
        <w:rPr>
          <w:rFonts w:asciiTheme="minorHAnsi" w:hAnsiTheme="minorHAnsi"/>
        </w:rPr>
      </w:pPr>
    </w:p>
    <w:p w14:paraId="670A1F9F" w14:textId="0A6C000A" w:rsidR="00394A62" w:rsidRPr="00BF79BC" w:rsidRDefault="00394A62" w:rsidP="00080BFD">
      <w:pPr>
        <w:rPr>
          <w:rFonts w:asciiTheme="minorHAnsi" w:hAnsiTheme="minorHAnsi"/>
        </w:rPr>
      </w:pPr>
    </w:p>
    <w:p w14:paraId="6C4A3AF9" w14:textId="77777777" w:rsidR="00394A62" w:rsidRPr="00BF79BC" w:rsidRDefault="00394A62" w:rsidP="00080BFD">
      <w:pPr>
        <w:rPr>
          <w:rFonts w:asciiTheme="minorHAnsi" w:hAnsiTheme="minorHAnsi"/>
        </w:rPr>
      </w:pPr>
    </w:p>
    <w:p w14:paraId="4115CC88" w14:textId="5154B90C" w:rsidR="000A4923" w:rsidRPr="00BF79BC" w:rsidRDefault="000A4923" w:rsidP="00BF79BC">
      <w:pPr>
        <w:pStyle w:val="Heading2"/>
      </w:pPr>
      <w:r w:rsidRPr="00BF79BC">
        <w:lastRenderedPageBreak/>
        <w:t>Please list any other organisations/networks/clubs/communities that you could work with to make your idea happen.</w:t>
      </w:r>
    </w:p>
    <w:p w14:paraId="13E75247" w14:textId="77777777" w:rsidR="00080BFD" w:rsidRPr="00BF79BC" w:rsidRDefault="00080BFD" w:rsidP="00080BFD">
      <w:pPr>
        <w:rPr>
          <w:rFonts w:asciiTheme="minorHAnsi" w:hAnsiTheme="minorHAnsi"/>
        </w:rPr>
      </w:pPr>
      <w:r w:rsidRPr="00BF79BC">
        <w:rPr>
          <w:rFonts w:asciiTheme="minorHAnsi" w:hAnsiTheme="minorHAnsi"/>
          <w:noProof/>
          <w:lang w:eastAsia="en-GB"/>
        </w:rPr>
        <mc:AlternateContent>
          <mc:Choice Requires="wps">
            <w:drawing>
              <wp:anchor distT="45720" distB="45720" distL="114300" distR="114300" simplePos="0" relativeHeight="251657224" behindDoc="0" locked="0" layoutInCell="1" allowOverlap="1" wp14:anchorId="038A98DE" wp14:editId="4E3B7D01">
                <wp:simplePos x="0" y="0"/>
                <wp:positionH relativeFrom="column">
                  <wp:posOffset>348615</wp:posOffset>
                </wp:positionH>
                <wp:positionV relativeFrom="paragraph">
                  <wp:posOffset>15240</wp:posOffset>
                </wp:positionV>
                <wp:extent cx="5963920" cy="1379220"/>
                <wp:effectExtent l="0" t="0" r="1778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37922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834766826"/>
                              <w:showingPlcHdr/>
                              <w15:color w:val="8F3A96"/>
                              <w:text/>
                            </w:sdtPr>
                            <w:sdtEndPr/>
                            <w:sdtContent>
                              <w:p w14:paraId="25B290E0"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A98DE" id="_x0000_s1035" type="#_x0000_t202" style="position:absolute;margin-left:27.45pt;margin-top:1.2pt;width:469.6pt;height:108.6pt;z-index:251657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" strokecolor="#5b9bd5 [3204]">
                <v:textbox>
                  <w:txbxContent>
                    <w:sdt>
                      <w:sdtPr>
                        <w:alias w:val="Write your answer here"/>
                        <w:tag w:val="Write your answer here"/>
                        <w:id w:val="-834766826"/>
                        <w:showingPlcHdr/>
                        <w15:color w:val="8F3A96"/>
                        <w:text/>
                      </w:sdtPr>
                      <w:sdtEndPr/>
                      <w:sdtContent>
                        <w:p w14:paraId="25B290E0"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2C4C3B45" w14:textId="77777777" w:rsidR="00080BFD" w:rsidRPr="00BF79BC" w:rsidRDefault="00080BFD" w:rsidP="00080BFD">
      <w:pPr>
        <w:rPr>
          <w:rFonts w:asciiTheme="minorHAnsi" w:hAnsiTheme="minorHAnsi"/>
        </w:rPr>
      </w:pPr>
    </w:p>
    <w:p w14:paraId="3A4BEB62" w14:textId="5E560196" w:rsidR="000A4923" w:rsidRPr="00BF79BC" w:rsidRDefault="000A4923" w:rsidP="000A4923">
      <w:pPr>
        <w:rPr>
          <w:rFonts w:asciiTheme="minorHAnsi" w:hAnsiTheme="minorHAnsi"/>
        </w:rPr>
      </w:pPr>
    </w:p>
    <w:p w14:paraId="74D93B23" w14:textId="77777777" w:rsidR="00A051AC" w:rsidRPr="00BF79BC" w:rsidRDefault="00A051AC" w:rsidP="00D77FE5">
      <w:pPr>
        <w:ind w:left="720"/>
        <w:rPr>
          <w:rFonts w:asciiTheme="minorHAnsi" w:hAnsiTheme="minorHAnsi"/>
        </w:rPr>
      </w:pPr>
    </w:p>
    <w:p w14:paraId="15DE72D9" w14:textId="75C46D25" w:rsidR="003570A0" w:rsidRPr="00BF79BC" w:rsidRDefault="003570A0" w:rsidP="00D77FE5">
      <w:pPr>
        <w:ind w:left="720"/>
        <w:rPr>
          <w:rFonts w:asciiTheme="minorHAnsi" w:hAnsiTheme="minorHAnsi"/>
        </w:rPr>
      </w:pPr>
    </w:p>
    <w:p w14:paraId="7640DA02" w14:textId="350B493B" w:rsidR="00080BFD" w:rsidRPr="00BF79BC" w:rsidRDefault="000A4923" w:rsidP="00BF79BC">
      <w:pPr>
        <w:pStyle w:val="Heading2"/>
      </w:pPr>
      <w:r w:rsidRPr="00BF79BC">
        <w:t xml:space="preserve">What challenges do you think you might have to overcome to make sure your idea is a success? </w:t>
      </w:r>
    </w:p>
    <w:p w14:paraId="30F87F01" w14:textId="2C72F3F4" w:rsidR="00080BFD" w:rsidRPr="00BF79BC" w:rsidRDefault="00BF79BC" w:rsidP="00080BFD">
      <w:pPr>
        <w:rPr>
          <w:rFonts w:asciiTheme="minorHAnsi" w:hAnsiTheme="minorHAnsi"/>
        </w:rPr>
      </w:pPr>
      <w:r w:rsidRPr="00BF79BC">
        <w:rPr>
          <w:rFonts w:asciiTheme="minorHAnsi" w:hAnsiTheme="minorHAnsi"/>
          <w:noProof/>
          <w:lang w:eastAsia="en-GB"/>
        </w:rPr>
        <mc:AlternateContent>
          <mc:Choice Requires="wps">
            <w:drawing>
              <wp:anchor distT="45720" distB="45720" distL="114300" distR="114300" simplePos="0" relativeHeight="251657225" behindDoc="0" locked="0" layoutInCell="1" allowOverlap="1" wp14:anchorId="482D2201" wp14:editId="70D706A8">
                <wp:simplePos x="0" y="0"/>
                <wp:positionH relativeFrom="column">
                  <wp:posOffset>347980</wp:posOffset>
                </wp:positionH>
                <wp:positionV relativeFrom="paragraph">
                  <wp:posOffset>27634</wp:posOffset>
                </wp:positionV>
                <wp:extent cx="5963920" cy="1814830"/>
                <wp:effectExtent l="0" t="0" r="17780"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814830"/>
                        </a:xfrm>
                        <a:prstGeom prst="rect">
                          <a:avLst/>
                        </a:prstGeom>
                        <a:solidFill>
                          <a:srgbClr val="FFFFFF"/>
                        </a:solidFill>
                        <a:ln w="9525">
                          <a:solidFill>
                            <a:schemeClr val="accent1"/>
                          </a:solidFill>
                          <a:miter lim="800000"/>
                          <a:headEnd/>
                          <a:tailEnd/>
                        </a:ln>
                      </wps:spPr>
                      <wps:txbx>
                        <w:txbxContent>
                          <w:sdt>
                            <w:sdtPr>
                              <w:alias w:val="Write about any challenges here"/>
                              <w:tag w:val="Write about any challenges here"/>
                              <w:id w:val="410133330"/>
                              <w:showingPlcHdr/>
                              <w15:color w:val="8F3A96"/>
                              <w:text/>
                            </w:sdtPr>
                            <w:sdtEndPr/>
                            <w:sdtContent>
                              <w:p w14:paraId="2275853B"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D2201" id="_x0000_s1036" type="#_x0000_t202" style="position:absolute;margin-left:27.4pt;margin-top:2.2pt;width:469.6pt;height:142.9pt;z-index:25165722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" strokecolor="#5b9bd5 [3204]">
                <v:textbox>
                  <w:txbxContent>
                    <w:sdt>
                      <w:sdtPr>
                        <w:alias w:val="Write about any challenges here"/>
                        <w:tag w:val="Write about any challenges here"/>
                        <w:id w:val="410133330"/>
                        <w:showingPlcHdr/>
                        <w15:color w:val="8F3A96"/>
                        <w:text/>
                      </w:sdtPr>
                      <w:sdtEndPr/>
                      <w:sdtContent>
                        <w:p w14:paraId="2275853B"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0FDBE08A" w14:textId="77777777" w:rsidR="000A4923" w:rsidRPr="00BF79BC" w:rsidRDefault="000A4923" w:rsidP="00080BFD">
      <w:pPr>
        <w:ind w:left="360"/>
        <w:rPr>
          <w:rFonts w:asciiTheme="minorHAnsi" w:hAnsiTheme="minorHAnsi"/>
        </w:rPr>
      </w:pPr>
    </w:p>
    <w:p w14:paraId="344D2D9E" w14:textId="5903D807" w:rsidR="000A4923" w:rsidRPr="00BF79BC" w:rsidRDefault="000A4923" w:rsidP="000A4923">
      <w:pPr>
        <w:rPr>
          <w:rFonts w:asciiTheme="minorHAnsi" w:hAnsiTheme="minorHAnsi"/>
        </w:rPr>
      </w:pPr>
    </w:p>
    <w:p w14:paraId="4AC99A9E" w14:textId="77777777" w:rsidR="00A051AC" w:rsidRPr="00BF79BC" w:rsidRDefault="00A051AC" w:rsidP="00D77FE5">
      <w:pPr>
        <w:ind w:left="720"/>
        <w:rPr>
          <w:rFonts w:asciiTheme="minorHAnsi" w:hAnsiTheme="minorHAnsi"/>
        </w:rPr>
      </w:pPr>
    </w:p>
    <w:p w14:paraId="40218B82" w14:textId="77777777" w:rsidR="00A051AC" w:rsidRPr="00BF79BC" w:rsidRDefault="00A051AC" w:rsidP="00D77FE5">
      <w:pPr>
        <w:ind w:left="720"/>
        <w:rPr>
          <w:rFonts w:asciiTheme="minorHAnsi" w:hAnsiTheme="minorHAnsi"/>
        </w:rPr>
      </w:pPr>
    </w:p>
    <w:p w14:paraId="0262F34E" w14:textId="35943DD8" w:rsidR="00080BFD" w:rsidRPr="00BF79BC" w:rsidRDefault="000A4923" w:rsidP="00BF79BC">
      <w:pPr>
        <w:pStyle w:val="Heading2"/>
      </w:pPr>
      <w:r w:rsidRPr="00BF79BC">
        <w:t>How will you make your idea accessible to all young people (consider reasons why young people might find it difficult to get involved such as a disability, language barriers or additional support)?</w:t>
      </w:r>
    </w:p>
    <w:p w14:paraId="291C9C0D" w14:textId="77777777" w:rsidR="00080BFD" w:rsidRPr="00BF79BC" w:rsidRDefault="00080BFD" w:rsidP="00080BFD">
      <w:pPr>
        <w:rPr>
          <w:rFonts w:asciiTheme="minorHAnsi" w:hAnsiTheme="minorHAnsi"/>
        </w:rPr>
      </w:pPr>
      <w:r w:rsidRPr="00BF79BC">
        <w:rPr>
          <w:rFonts w:asciiTheme="minorHAnsi" w:hAnsiTheme="minorHAnsi"/>
          <w:noProof/>
          <w:lang w:eastAsia="en-GB"/>
        </w:rPr>
        <mc:AlternateContent>
          <mc:Choice Requires="wps">
            <w:drawing>
              <wp:anchor distT="45720" distB="45720" distL="114300" distR="114300" simplePos="0" relativeHeight="251657226" behindDoc="0" locked="0" layoutInCell="1" allowOverlap="1" wp14:anchorId="6C72D4BA" wp14:editId="4D077B68">
                <wp:simplePos x="0" y="0"/>
                <wp:positionH relativeFrom="column">
                  <wp:posOffset>347980</wp:posOffset>
                </wp:positionH>
                <wp:positionV relativeFrom="paragraph">
                  <wp:posOffset>19685</wp:posOffset>
                </wp:positionV>
                <wp:extent cx="5963920" cy="1814830"/>
                <wp:effectExtent l="0" t="0" r="17780" b="139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81483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1319950983"/>
                              <w:showingPlcHdr/>
                              <w15:color w:val="8F3A96"/>
                              <w:text/>
                            </w:sdtPr>
                            <w:sdtEndPr/>
                            <w:sdtContent>
                              <w:p w14:paraId="7777B0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72D4BA" id="_x0000_s1037" type="#_x0000_t202" style="position:absolute;margin-left:27.4pt;margin-top:1.55pt;width:469.6pt;height:142.9pt;z-index:25165722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" strokecolor="#5b9bd5 [3204]">
                <v:textbox>
                  <w:txbxContent>
                    <w:sdt>
                      <w:sdtPr>
                        <w:alias w:val="Write your answer here"/>
                        <w:tag w:val="Write your answer here"/>
                        <w:id w:val="-1319950983"/>
                        <w:showingPlcHdr/>
                        <w15:color w:val="8F3A96"/>
                        <w:text/>
                      </w:sdtPr>
                      <w:sdtEndPr/>
                      <w:sdtContent>
                        <w:p w14:paraId="7777B0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499B78B7" w14:textId="77777777" w:rsidR="00080BFD" w:rsidRPr="00BF79BC" w:rsidRDefault="00080BFD" w:rsidP="00080BFD">
      <w:pPr>
        <w:rPr>
          <w:rFonts w:asciiTheme="minorHAnsi" w:hAnsiTheme="minorHAnsi"/>
        </w:rPr>
      </w:pPr>
    </w:p>
    <w:p w14:paraId="6B6A4B4E" w14:textId="77777777" w:rsidR="00080BFD" w:rsidRPr="00BF79BC" w:rsidRDefault="00080BFD" w:rsidP="00080BFD">
      <w:pPr>
        <w:rPr>
          <w:rFonts w:asciiTheme="minorHAnsi" w:hAnsiTheme="minorHAnsi"/>
        </w:rPr>
      </w:pPr>
    </w:p>
    <w:p w14:paraId="6CC66E81" w14:textId="755816F7" w:rsidR="000A4923" w:rsidRPr="00BF79BC" w:rsidRDefault="000A4923" w:rsidP="002F477B">
      <w:pPr>
        <w:rPr>
          <w:rFonts w:asciiTheme="minorHAnsi" w:hAnsiTheme="minorHAnsi"/>
        </w:rPr>
      </w:pPr>
    </w:p>
    <w:p w14:paraId="2B16648F" w14:textId="77777777" w:rsidR="00C2573E" w:rsidRPr="00BF79BC" w:rsidRDefault="00C2573E">
      <w:pPr>
        <w:rPr>
          <w:rFonts w:asciiTheme="minorHAnsi" w:eastAsiaTheme="majorEastAsia" w:hAnsiTheme="minorHAnsi" w:cstheme="majorBidi"/>
          <w:b/>
          <w:color w:val="8F3A96"/>
          <w:sz w:val="36"/>
          <w:szCs w:val="28"/>
        </w:rPr>
      </w:pPr>
      <w:r w:rsidRPr="00BF79BC">
        <w:rPr>
          <w:rFonts w:asciiTheme="minorHAnsi" w:hAnsiTheme="minorHAnsi"/>
          <w:color w:val="8F3A96"/>
        </w:rPr>
        <w:br w:type="page"/>
      </w:r>
    </w:p>
    <w:p w14:paraId="4F75E96E" w14:textId="6D09C6A4" w:rsidR="002F477B" w:rsidRPr="00BF79BC" w:rsidRDefault="008356B8" w:rsidP="00BF79BC">
      <w:pPr>
        <w:pStyle w:val="Heading1"/>
        <w:jc w:val="center"/>
        <w:rPr>
          <w:color w:val="2E74B5" w:themeColor="accent1" w:themeShade="BF"/>
        </w:rPr>
      </w:pPr>
      <w:r w:rsidRPr="00BF79BC">
        <w:rPr>
          <w:color w:val="2E74B5" w:themeColor="accent1" w:themeShade="BF"/>
        </w:rPr>
        <w:lastRenderedPageBreak/>
        <w:t>Part Three: Your Project Support</w:t>
      </w:r>
    </w:p>
    <w:p w14:paraId="19494248" w14:textId="6509B58C" w:rsidR="002F477B" w:rsidRPr="00BF79BC" w:rsidRDefault="002F477B" w:rsidP="00BF79BC">
      <w:pPr>
        <w:pStyle w:val="ListParagraph"/>
        <w:ind w:left="284"/>
        <w:rPr>
          <w:rFonts w:asciiTheme="minorHAnsi" w:hAnsiTheme="minorHAnsi"/>
          <w:sz w:val="28"/>
        </w:rPr>
      </w:pPr>
      <w:r w:rsidRPr="00BF79BC">
        <w:rPr>
          <w:rFonts w:asciiTheme="minorHAnsi" w:hAnsiTheme="minorHAnsi"/>
          <w:sz w:val="28"/>
        </w:rPr>
        <w:t xml:space="preserve">Please provide the details of your Project Support. For more information about the Project Support please see </w:t>
      </w:r>
      <w:r w:rsidR="00EA7F41">
        <w:rPr>
          <w:rFonts w:asciiTheme="minorHAnsi" w:hAnsiTheme="minorHAnsi"/>
          <w:sz w:val="28"/>
        </w:rPr>
        <w:t xml:space="preserve">the </w:t>
      </w:r>
      <w:r w:rsidRPr="00EA7F41">
        <w:rPr>
          <w:rFonts w:asciiTheme="minorHAnsi" w:hAnsiTheme="minorHAnsi"/>
          <w:sz w:val="28"/>
        </w:rPr>
        <w:t>Guidance.</w:t>
      </w:r>
    </w:p>
    <w:p w14:paraId="6424D958" w14:textId="5E82CABA" w:rsidR="002F477B" w:rsidRPr="00BF79BC" w:rsidRDefault="002F477B" w:rsidP="002F477B">
      <w:pPr>
        <w:rPr>
          <w:rFonts w:asciiTheme="minorHAnsi" w:hAnsiTheme="minorHAnsi"/>
        </w:rPr>
      </w:pPr>
    </w:p>
    <w:p w14:paraId="5AA83C60" w14:textId="51415AD3" w:rsidR="007063A4" w:rsidRPr="00BF79BC" w:rsidRDefault="007063A4" w:rsidP="002F477B">
      <w:pPr>
        <w:rPr>
          <w:rFonts w:asciiTheme="minorHAnsi" w:hAnsiTheme="minorHAnsi"/>
        </w:rPr>
      </w:pPr>
    </w:p>
    <w:tbl>
      <w:tblPr>
        <w:tblStyle w:val="TableGrid"/>
        <w:tblW w:w="0" w:type="auto"/>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3485"/>
        <w:gridCol w:w="1743"/>
        <w:gridCol w:w="1742"/>
        <w:gridCol w:w="3486"/>
      </w:tblGrid>
      <w:tr w:rsidR="003570A0" w:rsidRPr="00BF79BC" w14:paraId="5F48A175" w14:textId="77777777" w:rsidTr="00BF79BC">
        <w:trPr>
          <w:trHeight w:val="492"/>
        </w:trPr>
        <w:tc>
          <w:tcPr>
            <w:tcW w:w="3485" w:type="dxa"/>
            <w:tcBorders>
              <w:bottom w:val="single" w:sz="4" w:space="0" w:color="5B9BD5" w:themeColor="accent1"/>
              <w:right w:val="single" w:sz="4" w:space="0" w:color="5B9BD5" w:themeColor="accent1"/>
            </w:tcBorders>
            <w:vAlign w:val="center"/>
          </w:tcPr>
          <w:p w14:paraId="3C225CC0" w14:textId="54E00776" w:rsidR="003570A0" w:rsidRPr="00BF79BC" w:rsidRDefault="003570A0" w:rsidP="00584CF0">
            <w:pPr>
              <w:jc w:val="center"/>
              <w:rPr>
                <w:rFonts w:asciiTheme="minorHAnsi" w:hAnsiTheme="minorHAnsi"/>
                <w:b/>
                <w:bCs/>
                <w:sz w:val="28"/>
                <w:szCs w:val="28"/>
              </w:rPr>
            </w:pPr>
            <w:r w:rsidRPr="00BF79BC">
              <w:rPr>
                <w:rFonts w:asciiTheme="minorHAnsi" w:hAnsiTheme="minorHAnsi"/>
                <w:b/>
                <w:bCs/>
                <w:sz w:val="28"/>
                <w:szCs w:val="28"/>
              </w:rPr>
              <w:t>Project Support’s Name</w:t>
            </w:r>
          </w:p>
        </w:tc>
        <w:tc>
          <w:tcPr>
            <w:tcW w:w="3485" w:type="dxa"/>
            <w:gridSpan w:val="2"/>
            <w:tcBorders>
              <w:left w:val="single" w:sz="4" w:space="0" w:color="5B9BD5" w:themeColor="accent1"/>
              <w:bottom w:val="single" w:sz="4" w:space="0" w:color="5B9BD5" w:themeColor="accent1"/>
              <w:right w:val="single" w:sz="4" w:space="0" w:color="5B9BD5" w:themeColor="accent1"/>
            </w:tcBorders>
            <w:vAlign w:val="center"/>
          </w:tcPr>
          <w:p w14:paraId="0D4D035A" w14:textId="2CD610B1" w:rsidR="003570A0" w:rsidRPr="00BF79BC" w:rsidRDefault="003570A0" w:rsidP="00584CF0">
            <w:pPr>
              <w:jc w:val="center"/>
              <w:rPr>
                <w:rFonts w:asciiTheme="minorHAnsi" w:hAnsiTheme="minorHAnsi"/>
                <w:b/>
                <w:bCs/>
                <w:sz w:val="28"/>
                <w:szCs w:val="28"/>
              </w:rPr>
            </w:pPr>
            <w:r w:rsidRPr="00BF79BC">
              <w:rPr>
                <w:rFonts w:asciiTheme="minorHAnsi" w:hAnsiTheme="minorHAnsi"/>
                <w:b/>
                <w:bCs/>
                <w:sz w:val="28"/>
                <w:szCs w:val="28"/>
              </w:rPr>
              <w:t>How do you know them?</w:t>
            </w:r>
          </w:p>
        </w:tc>
        <w:tc>
          <w:tcPr>
            <w:tcW w:w="3486" w:type="dxa"/>
            <w:tcBorders>
              <w:left w:val="single" w:sz="4" w:space="0" w:color="5B9BD5" w:themeColor="accent1"/>
              <w:bottom w:val="single" w:sz="4" w:space="0" w:color="5B9BD5" w:themeColor="accent1"/>
            </w:tcBorders>
            <w:vAlign w:val="center"/>
          </w:tcPr>
          <w:p w14:paraId="5E863FC0" w14:textId="62D7BC3C" w:rsidR="003570A0" w:rsidRPr="00BF79BC" w:rsidRDefault="003570A0" w:rsidP="00584CF0">
            <w:pPr>
              <w:jc w:val="center"/>
              <w:rPr>
                <w:rFonts w:asciiTheme="minorHAnsi" w:hAnsiTheme="minorHAnsi"/>
                <w:b/>
                <w:bCs/>
                <w:sz w:val="28"/>
                <w:szCs w:val="28"/>
              </w:rPr>
            </w:pPr>
            <w:r w:rsidRPr="00BF79BC">
              <w:rPr>
                <w:rFonts w:asciiTheme="minorHAnsi" w:hAnsiTheme="minorHAnsi"/>
                <w:b/>
                <w:bCs/>
                <w:sz w:val="28"/>
                <w:szCs w:val="28"/>
              </w:rPr>
              <w:t>What is their job/role/position?</w:t>
            </w:r>
          </w:p>
        </w:tc>
      </w:tr>
      <w:tr w:rsidR="003570A0" w:rsidRPr="00BF79BC" w14:paraId="084C5762" w14:textId="77777777" w:rsidTr="00BF79BC">
        <w:trPr>
          <w:trHeight w:val="1015"/>
        </w:trPr>
        <w:sdt>
          <w:sdtPr>
            <w:rPr>
              <w:rFonts w:asciiTheme="minorHAnsi" w:hAnsiTheme="minorHAnsi"/>
              <w:sz w:val="28"/>
              <w:szCs w:val="28"/>
            </w:rPr>
            <w:alias w:val="Enter the Project Support's Name"/>
            <w:tag w:val="Enter the Project Support's Name"/>
            <w:id w:val="1504781937"/>
            <w:placeholder>
              <w:docPart w:val="C08B6B853C4F44759FBFECB0DD378629"/>
            </w:placeholder>
            <w:showingPlcHdr/>
            <w15:color w:val="8F3A96"/>
            <w:text/>
          </w:sdtPr>
          <w:sdtEndPr/>
          <w:sdtContent>
            <w:tc>
              <w:tcPr>
                <w:tcW w:w="3485" w:type="dxa"/>
                <w:tcBorders>
                  <w:top w:val="single" w:sz="4" w:space="0" w:color="5B9BD5" w:themeColor="accent1"/>
                  <w:bottom w:val="nil"/>
                  <w:right w:val="single" w:sz="4" w:space="0" w:color="5B9BD5" w:themeColor="accent1"/>
                </w:tcBorders>
                <w:vAlign w:val="center"/>
              </w:tcPr>
              <w:p w14:paraId="0066F740" w14:textId="77777777" w:rsidR="003570A0" w:rsidRPr="00BF79BC" w:rsidRDefault="003570A0" w:rsidP="00584CF0">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sdt>
          <w:sdtPr>
            <w:rPr>
              <w:rFonts w:asciiTheme="minorHAnsi" w:hAnsiTheme="minorHAnsi"/>
              <w:sz w:val="28"/>
              <w:szCs w:val="28"/>
            </w:rPr>
            <w:alias w:val="Briefly describe how you know them"/>
            <w:tag w:val="Briefly describe how you know them"/>
            <w:id w:val="522901727"/>
            <w:placeholder>
              <w:docPart w:val="B170D8A41F6040CA9427937A2E5C7336"/>
            </w:placeholder>
            <w:showingPlcHdr/>
            <w15:color w:val="8F3A96"/>
            <w:comboBox>
              <w:listItem w:value="Choose an item."/>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comboBox>
          </w:sdtPr>
          <w:sdtEndPr/>
          <w:sdtContent>
            <w:tc>
              <w:tcPr>
                <w:tcW w:w="3485" w:type="dxa"/>
                <w:gridSpan w:val="2"/>
                <w:tcBorders>
                  <w:top w:val="single" w:sz="4" w:space="0" w:color="5B9BD5" w:themeColor="accent1"/>
                  <w:left w:val="single" w:sz="4" w:space="0" w:color="5B9BD5" w:themeColor="accent1"/>
                  <w:bottom w:val="nil"/>
                  <w:right w:val="single" w:sz="4" w:space="0" w:color="5B9BD5" w:themeColor="accent1"/>
                </w:tcBorders>
                <w:vAlign w:val="center"/>
              </w:tcPr>
              <w:p w14:paraId="0927FB64" w14:textId="77777777" w:rsidR="003570A0" w:rsidRPr="00BF79BC" w:rsidRDefault="003570A0" w:rsidP="00584CF0">
                <w:pPr>
                  <w:jc w:val="center"/>
                  <w:rPr>
                    <w:rFonts w:asciiTheme="minorHAnsi" w:hAnsiTheme="minorHAnsi"/>
                    <w:sz w:val="28"/>
                    <w:szCs w:val="28"/>
                  </w:rPr>
                </w:pPr>
                <w:r w:rsidRPr="00BF79BC">
                  <w:rPr>
                    <w:rStyle w:val="PlaceholderText"/>
                    <w:rFonts w:asciiTheme="minorHAnsi" w:hAnsiTheme="minorHAnsi"/>
                  </w:rPr>
                  <w:t>Choose an item.</w:t>
                </w:r>
              </w:p>
            </w:tc>
          </w:sdtContent>
        </w:sdt>
        <w:sdt>
          <w:sdtPr>
            <w:rPr>
              <w:rFonts w:asciiTheme="minorHAnsi" w:hAnsiTheme="minorHAnsi"/>
              <w:sz w:val="28"/>
              <w:szCs w:val="28"/>
            </w:rPr>
            <w:alias w:val="What is their job/role?"/>
            <w:tag w:val="What is their job/role?"/>
            <w:id w:val="1234513815"/>
            <w:placeholder>
              <w:docPart w:val="BBADE0CDED2C4E5789F216F1EE00C923"/>
            </w:placeholder>
            <w:showingPlcHdr/>
            <w15:color w:val="8F3A96"/>
            <w:text/>
          </w:sdtPr>
          <w:sdtEndPr/>
          <w:sdtContent>
            <w:tc>
              <w:tcPr>
                <w:tcW w:w="3486" w:type="dxa"/>
                <w:tcBorders>
                  <w:top w:val="single" w:sz="4" w:space="0" w:color="5B9BD5" w:themeColor="accent1"/>
                  <w:left w:val="single" w:sz="4" w:space="0" w:color="5B9BD5" w:themeColor="accent1"/>
                  <w:bottom w:val="nil"/>
                </w:tcBorders>
                <w:vAlign w:val="center"/>
              </w:tcPr>
              <w:p w14:paraId="5DE3D417" w14:textId="77777777" w:rsidR="003570A0" w:rsidRPr="00BF79BC" w:rsidRDefault="003570A0" w:rsidP="00584CF0">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tr>
      <w:tr w:rsidR="003570A0" w:rsidRPr="00BF79BC" w14:paraId="4CE04272" w14:textId="77777777" w:rsidTr="00584CF0">
        <w:trPr>
          <w:trHeight w:val="1177"/>
        </w:trPr>
        <w:tc>
          <w:tcPr>
            <w:tcW w:w="10456" w:type="dxa"/>
            <w:gridSpan w:val="4"/>
            <w:tcBorders>
              <w:top w:val="nil"/>
              <w:bottom w:val="nil"/>
            </w:tcBorders>
            <w:vAlign w:val="center"/>
          </w:tcPr>
          <w:p w14:paraId="3ED6400E" w14:textId="77777777" w:rsidR="003570A0" w:rsidRPr="00BF79BC" w:rsidRDefault="003570A0" w:rsidP="00584CF0">
            <w:pPr>
              <w:jc w:val="center"/>
              <w:rPr>
                <w:rFonts w:asciiTheme="minorHAnsi" w:hAnsiTheme="minorHAnsi"/>
                <w:sz w:val="28"/>
                <w:szCs w:val="28"/>
              </w:rPr>
            </w:pPr>
          </w:p>
          <w:p w14:paraId="6CE28A2B" w14:textId="77777777" w:rsidR="003570A0" w:rsidRPr="00BF79BC" w:rsidRDefault="003570A0" w:rsidP="00584CF0">
            <w:pPr>
              <w:jc w:val="center"/>
              <w:rPr>
                <w:rFonts w:asciiTheme="minorHAnsi" w:hAnsiTheme="minorHAnsi"/>
                <w:sz w:val="28"/>
                <w:szCs w:val="28"/>
              </w:rPr>
            </w:pPr>
            <w:r w:rsidRPr="00BF79BC">
              <w:rPr>
                <w:rFonts w:asciiTheme="minorHAnsi" w:hAnsiTheme="minorHAnsi"/>
                <w:sz w:val="28"/>
                <w:szCs w:val="28"/>
              </w:rPr>
              <w:t>Please provide the Project Support’s contact details in case we need to contact them about this submission</w:t>
            </w:r>
          </w:p>
          <w:p w14:paraId="73C0F768" w14:textId="3C643F70" w:rsidR="003570A0" w:rsidRPr="00BF79BC" w:rsidRDefault="003570A0" w:rsidP="00584CF0">
            <w:pPr>
              <w:jc w:val="center"/>
              <w:rPr>
                <w:rFonts w:asciiTheme="minorHAnsi" w:hAnsiTheme="minorHAnsi"/>
                <w:sz w:val="28"/>
                <w:szCs w:val="28"/>
              </w:rPr>
            </w:pPr>
          </w:p>
        </w:tc>
      </w:tr>
      <w:tr w:rsidR="003570A0" w:rsidRPr="00BF79BC" w14:paraId="13F95314" w14:textId="77777777" w:rsidTr="00BF79BC">
        <w:trPr>
          <w:trHeight w:val="619"/>
        </w:trPr>
        <w:tc>
          <w:tcPr>
            <w:tcW w:w="5228" w:type="dxa"/>
            <w:gridSpan w:val="2"/>
            <w:tcBorders>
              <w:top w:val="nil"/>
              <w:bottom w:val="single" w:sz="4" w:space="0" w:color="5B9BD5" w:themeColor="accent1"/>
              <w:right w:val="single" w:sz="4" w:space="0" w:color="5B9BD5" w:themeColor="accent1"/>
            </w:tcBorders>
            <w:vAlign w:val="center"/>
          </w:tcPr>
          <w:p w14:paraId="5261FE62" w14:textId="77777777" w:rsidR="003570A0" w:rsidRPr="00BF79BC" w:rsidRDefault="003570A0" w:rsidP="00584CF0">
            <w:pPr>
              <w:jc w:val="center"/>
              <w:rPr>
                <w:rFonts w:asciiTheme="minorHAnsi" w:hAnsiTheme="minorHAnsi"/>
                <w:b/>
                <w:bCs/>
                <w:sz w:val="28"/>
                <w:szCs w:val="28"/>
              </w:rPr>
            </w:pPr>
            <w:r w:rsidRPr="00BF79BC">
              <w:rPr>
                <w:rFonts w:asciiTheme="minorHAnsi" w:hAnsiTheme="minorHAnsi"/>
                <w:b/>
                <w:bCs/>
                <w:sz w:val="28"/>
                <w:szCs w:val="28"/>
              </w:rPr>
              <w:t>Mobile number</w:t>
            </w:r>
          </w:p>
        </w:tc>
        <w:tc>
          <w:tcPr>
            <w:tcW w:w="5228" w:type="dxa"/>
            <w:gridSpan w:val="2"/>
            <w:tcBorders>
              <w:top w:val="nil"/>
              <w:left w:val="single" w:sz="4" w:space="0" w:color="5B9BD5" w:themeColor="accent1"/>
              <w:bottom w:val="single" w:sz="4" w:space="0" w:color="5B9BD5" w:themeColor="accent1"/>
            </w:tcBorders>
            <w:vAlign w:val="center"/>
          </w:tcPr>
          <w:p w14:paraId="1468CFD1" w14:textId="77777777" w:rsidR="003570A0" w:rsidRPr="00BF79BC" w:rsidRDefault="003570A0" w:rsidP="00584CF0">
            <w:pPr>
              <w:jc w:val="center"/>
              <w:rPr>
                <w:rFonts w:asciiTheme="minorHAnsi" w:hAnsiTheme="minorHAnsi"/>
                <w:b/>
                <w:bCs/>
                <w:sz w:val="28"/>
                <w:szCs w:val="28"/>
              </w:rPr>
            </w:pPr>
            <w:r w:rsidRPr="00BF79BC">
              <w:rPr>
                <w:rFonts w:asciiTheme="minorHAnsi" w:hAnsiTheme="minorHAnsi"/>
                <w:b/>
                <w:bCs/>
                <w:sz w:val="28"/>
                <w:szCs w:val="28"/>
              </w:rPr>
              <w:t>Email address (that is regularly checked)</w:t>
            </w:r>
          </w:p>
        </w:tc>
      </w:tr>
      <w:tr w:rsidR="003570A0" w:rsidRPr="00BF79BC" w14:paraId="552055CC" w14:textId="77777777" w:rsidTr="00BF79BC">
        <w:trPr>
          <w:trHeight w:val="801"/>
        </w:trPr>
        <w:sdt>
          <w:sdtPr>
            <w:rPr>
              <w:rFonts w:asciiTheme="minorHAnsi" w:hAnsiTheme="minorHAnsi"/>
              <w:sz w:val="28"/>
              <w:szCs w:val="28"/>
            </w:rPr>
            <w:alias w:val="Enter project support's mobile number"/>
            <w:tag w:val="Enter project support's mobile number"/>
            <w:id w:val="190810048"/>
            <w:placeholder>
              <w:docPart w:val="AE052C6479DC4BCD85BDC18ACC3798B6"/>
            </w:placeholder>
            <w:showingPlcHdr/>
            <w15:color w:val="8F3A96"/>
            <w:text/>
          </w:sdtPr>
          <w:sdtEndPr/>
          <w:sdtContent>
            <w:tc>
              <w:tcPr>
                <w:tcW w:w="5228" w:type="dxa"/>
                <w:gridSpan w:val="2"/>
                <w:tcBorders>
                  <w:top w:val="single" w:sz="4" w:space="0" w:color="5B9BD5" w:themeColor="accent1"/>
                  <w:right w:val="single" w:sz="4" w:space="0" w:color="5B9BD5" w:themeColor="accent1"/>
                </w:tcBorders>
                <w:vAlign w:val="center"/>
              </w:tcPr>
              <w:p w14:paraId="5EF4EB0C" w14:textId="77777777" w:rsidR="003570A0" w:rsidRPr="00BF79BC" w:rsidRDefault="003570A0" w:rsidP="00584CF0">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sdt>
          <w:sdtPr>
            <w:rPr>
              <w:rFonts w:asciiTheme="minorHAnsi" w:hAnsiTheme="minorHAnsi"/>
              <w:sz w:val="28"/>
              <w:szCs w:val="28"/>
            </w:rPr>
            <w:alias w:val="Enter the project support's email address"/>
            <w:tag w:val="Enter the project support's email address"/>
            <w:id w:val="961766512"/>
            <w:placeholder>
              <w:docPart w:val="2973B796C7AE43F68571F855B2A2D69F"/>
            </w:placeholder>
            <w:showingPlcHdr/>
            <w15:color w:val="8F3A96"/>
            <w:text/>
          </w:sdtPr>
          <w:sdtEndPr/>
          <w:sdtContent>
            <w:tc>
              <w:tcPr>
                <w:tcW w:w="5228" w:type="dxa"/>
                <w:gridSpan w:val="2"/>
                <w:tcBorders>
                  <w:top w:val="single" w:sz="4" w:space="0" w:color="5B9BD5" w:themeColor="accent1"/>
                  <w:left w:val="single" w:sz="4" w:space="0" w:color="5B9BD5" w:themeColor="accent1"/>
                </w:tcBorders>
                <w:vAlign w:val="center"/>
              </w:tcPr>
              <w:p w14:paraId="74EA21D1" w14:textId="77777777" w:rsidR="003570A0" w:rsidRPr="00BF79BC" w:rsidRDefault="003570A0" w:rsidP="00584CF0">
                <w:pPr>
                  <w:jc w:val="center"/>
                  <w:rPr>
                    <w:rFonts w:asciiTheme="minorHAnsi" w:hAnsiTheme="minorHAnsi"/>
                    <w:sz w:val="28"/>
                    <w:szCs w:val="28"/>
                  </w:rPr>
                </w:pPr>
                <w:r w:rsidRPr="00BF79BC">
                  <w:rPr>
                    <w:rStyle w:val="PlaceholderText"/>
                    <w:rFonts w:asciiTheme="minorHAnsi" w:hAnsiTheme="minorHAnsi"/>
                  </w:rPr>
                  <w:t>Click or tap here to enter text.</w:t>
                </w:r>
              </w:p>
            </w:tc>
          </w:sdtContent>
        </w:sdt>
      </w:tr>
    </w:tbl>
    <w:p w14:paraId="6D85DC71" w14:textId="4403C7FA" w:rsidR="008356B8" w:rsidRPr="00BF79BC" w:rsidRDefault="007063A4" w:rsidP="00BF79BC">
      <w:pPr>
        <w:pStyle w:val="Heading1"/>
        <w:jc w:val="center"/>
        <w:rPr>
          <w:color w:val="2E74B5" w:themeColor="accent1" w:themeShade="BF"/>
        </w:rPr>
      </w:pPr>
      <w:r w:rsidRPr="00BF79BC">
        <w:rPr>
          <w:color w:val="2E74B5" w:themeColor="accent1" w:themeShade="BF"/>
        </w:rPr>
        <w:br w:type="page"/>
      </w:r>
      <w:r w:rsidR="008356B8" w:rsidRPr="00BF79BC">
        <w:rPr>
          <w:color w:val="2E74B5" w:themeColor="accent1" w:themeShade="BF"/>
        </w:rPr>
        <w:lastRenderedPageBreak/>
        <w:t>Part Four: Budget</w:t>
      </w:r>
    </w:p>
    <w:p w14:paraId="169FEB4B" w14:textId="1BE0DFF7" w:rsidR="002A326C" w:rsidRPr="00BF79BC" w:rsidRDefault="002A326C" w:rsidP="00BF79BC">
      <w:pPr>
        <w:pStyle w:val="Heading2"/>
      </w:pPr>
      <w:r w:rsidRPr="00BF79BC">
        <w:t>Please use the table below to list all of the costs involved with your idea.</w:t>
      </w:r>
    </w:p>
    <w:p w14:paraId="31FA6AE8" w14:textId="02FC1AA6" w:rsidR="00D323D4" w:rsidRPr="00BF79BC" w:rsidRDefault="002A326C" w:rsidP="002A326C">
      <w:pPr>
        <w:spacing w:after="200"/>
        <w:jc w:val="both"/>
        <w:rPr>
          <w:rFonts w:asciiTheme="minorHAnsi" w:hAnsiTheme="minorHAnsi"/>
          <w:sz w:val="28"/>
        </w:rPr>
      </w:pPr>
      <w:r w:rsidRPr="00BF79BC">
        <w:rPr>
          <w:rFonts w:asciiTheme="minorHAnsi" w:hAnsiTheme="minorHAnsi"/>
          <w:sz w:val="28"/>
        </w:rPr>
        <w:t>It is important to research how much everything will cost so that you can ask for the right amount of money. If you don’t know exactly how much something will cost, put down your best guess</w:t>
      </w:r>
      <w:r w:rsidR="00D323D4" w:rsidRPr="00BF79BC">
        <w:rPr>
          <w:rFonts w:asciiTheme="minorHAnsi" w:hAnsiTheme="minorHAnsi"/>
          <w:sz w:val="28"/>
        </w:rPr>
        <w:t xml:space="preserve"> – we can support you to develop your budget if your idea is successful. Remember to consider things like insurance if needed for your idea.</w:t>
      </w:r>
    </w:p>
    <w:p w14:paraId="10125040" w14:textId="4DA8388A" w:rsidR="002A326C" w:rsidRPr="00BF79BC" w:rsidRDefault="002A326C" w:rsidP="002A326C">
      <w:pPr>
        <w:spacing w:after="200"/>
        <w:jc w:val="both"/>
        <w:rPr>
          <w:rFonts w:asciiTheme="minorHAnsi" w:hAnsiTheme="minorHAnsi"/>
          <w:sz w:val="28"/>
        </w:rPr>
      </w:pPr>
      <w:r w:rsidRPr="00BF79BC">
        <w:rPr>
          <w:rFonts w:asciiTheme="minorHAnsi" w:hAnsiTheme="minorHAnsi"/>
          <w:sz w:val="28"/>
        </w:rPr>
        <w:t xml:space="preserve"> Please provide as much information as possible to show you have thought through what costs are involved in the project.</w:t>
      </w:r>
    </w:p>
    <w:tbl>
      <w:tblPr>
        <w:tblStyle w:val="TableGrid"/>
        <w:tblW w:w="9918" w:type="dxa"/>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3622"/>
        <w:gridCol w:w="2765"/>
        <w:gridCol w:w="3531"/>
      </w:tblGrid>
      <w:tr w:rsidR="002A326C" w:rsidRPr="00BF79BC" w14:paraId="546573C5" w14:textId="77777777" w:rsidTr="00BF79BC">
        <w:trPr>
          <w:trHeight w:val="559"/>
        </w:trPr>
        <w:tc>
          <w:tcPr>
            <w:tcW w:w="3622" w:type="dxa"/>
            <w:tcBorders>
              <w:bottom w:val="single" w:sz="4" w:space="0" w:color="5B9BD5" w:themeColor="accent1"/>
              <w:right w:val="single" w:sz="4" w:space="0" w:color="5B9BD5" w:themeColor="accent1"/>
            </w:tcBorders>
            <w:vAlign w:val="center"/>
          </w:tcPr>
          <w:p w14:paraId="15049F5E" w14:textId="208753AF" w:rsidR="002A326C" w:rsidRPr="00BF79BC" w:rsidRDefault="002A326C" w:rsidP="00584CF0">
            <w:pPr>
              <w:jc w:val="center"/>
              <w:rPr>
                <w:rFonts w:asciiTheme="minorHAnsi" w:hAnsiTheme="minorHAnsi"/>
                <w:b/>
                <w:bCs/>
                <w:sz w:val="24"/>
                <w:szCs w:val="24"/>
              </w:rPr>
            </w:pPr>
            <w:r w:rsidRPr="00BF79BC">
              <w:rPr>
                <w:rFonts w:asciiTheme="minorHAnsi" w:hAnsiTheme="minorHAnsi"/>
                <w:color w:val="FF0000"/>
                <w:sz w:val="28"/>
              </w:rPr>
              <w:t xml:space="preserve"> </w:t>
            </w:r>
            <w:r w:rsidRPr="00BF79BC">
              <w:rPr>
                <w:rFonts w:asciiTheme="minorHAnsi" w:hAnsiTheme="minorHAnsi"/>
                <w:b/>
                <w:bCs/>
                <w:sz w:val="24"/>
                <w:szCs w:val="24"/>
              </w:rPr>
              <w:t>Item</w:t>
            </w:r>
          </w:p>
        </w:tc>
        <w:tc>
          <w:tcPr>
            <w:tcW w:w="2765" w:type="dxa"/>
            <w:tcBorders>
              <w:left w:val="single" w:sz="4" w:space="0" w:color="5B9BD5" w:themeColor="accent1"/>
              <w:bottom w:val="single" w:sz="4" w:space="0" w:color="5B9BD5" w:themeColor="accent1"/>
              <w:right w:val="single" w:sz="4" w:space="0" w:color="5B9BD5" w:themeColor="accent1"/>
            </w:tcBorders>
            <w:vAlign w:val="center"/>
          </w:tcPr>
          <w:p w14:paraId="6D6283A1" w14:textId="427240CF" w:rsidR="002A326C" w:rsidRPr="00BF79BC" w:rsidRDefault="002A326C" w:rsidP="00584CF0">
            <w:pPr>
              <w:jc w:val="center"/>
              <w:rPr>
                <w:rFonts w:asciiTheme="minorHAnsi" w:hAnsiTheme="minorHAnsi"/>
                <w:b/>
                <w:bCs/>
                <w:sz w:val="24"/>
                <w:szCs w:val="24"/>
              </w:rPr>
            </w:pPr>
            <w:r w:rsidRPr="00BF79BC">
              <w:rPr>
                <w:rFonts w:asciiTheme="minorHAnsi" w:hAnsiTheme="minorHAnsi"/>
                <w:b/>
                <w:bCs/>
                <w:sz w:val="24"/>
                <w:szCs w:val="24"/>
              </w:rPr>
              <w:t>How much will it cost?</w:t>
            </w:r>
          </w:p>
        </w:tc>
        <w:tc>
          <w:tcPr>
            <w:tcW w:w="3531" w:type="dxa"/>
            <w:tcBorders>
              <w:left w:val="single" w:sz="4" w:space="0" w:color="5B9BD5" w:themeColor="accent1"/>
              <w:bottom w:val="single" w:sz="4" w:space="0" w:color="5B9BD5" w:themeColor="accent1"/>
            </w:tcBorders>
            <w:vAlign w:val="center"/>
          </w:tcPr>
          <w:p w14:paraId="7760B750" w14:textId="77777777" w:rsidR="002A326C" w:rsidRPr="00BF79BC" w:rsidRDefault="002A326C" w:rsidP="00584CF0">
            <w:pPr>
              <w:jc w:val="center"/>
              <w:rPr>
                <w:rFonts w:asciiTheme="minorHAnsi" w:hAnsiTheme="minorHAnsi"/>
                <w:b/>
                <w:bCs/>
                <w:sz w:val="24"/>
                <w:szCs w:val="24"/>
              </w:rPr>
            </w:pPr>
            <w:r w:rsidRPr="00BF79BC">
              <w:rPr>
                <w:rFonts w:asciiTheme="minorHAnsi" w:hAnsiTheme="minorHAnsi"/>
                <w:b/>
                <w:bCs/>
                <w:sz w:val="24"/>
                <w:szCs w:val="24"/>
              </w:rPr>
              <w:t>Can this be donated or given ‘in kind’?</w:t>
            </w:r>
          </w:p>
        </w:tc>
      </w:tr>
      <w:tr w:rsidR="002A326C" w:rsidRPr="00BF79BC" w14:paraId="5AA8B046" w14:textId="77777777" w:rsidTr="00BF79BC">
        <w:trPr>
          <w:trHeight w:val="274"/>
        </w:trPr>
        <w:sdt>
          <w:sdtPr>
            <w:rPr>
              <w:rFonts w:asciiTheme="minorHAnsi" w:hAnsiTheme="minorHAnsi"/>
              <w:sz w:val="24"/>
              <w:szCs w:val="24"/>
            </w:rPr>
            <w:alias w:val="Enter an item"/>
            <w:tag w:val="Enter an item"/>
            <w:id w:val="-23096110"/>
            <w:placeholder>
              <w:docPart w:val="C27BFA2D05944E3ABF6EE7F7D9330000"/>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53172235" w14:textId="448B3AF2" w:rsidR="002A326C" w:rsidRPr="00BF79BC" w:rsidRDefault="00D3240D" w:rsidP="00584CF0">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724992211"/>
            <w:placeholder>
              <w:docPart w:val="2C10176F12094B39A923BB7AC296598A"/>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9883CB2" w14:textId="1B6D1554" w:rsidR="002A326C" w:rsidRPr="00BF79BC" w:rsidRDefault="00D77FE5" w:rsidP="00584CF0">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1432965258"/>
            <w:placeholder>
              <w:docPart w:val="9B4DF4814EEF42D2BF43EF1CAD4AB1C5"/>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3A8D52A7" w14:textId="54606935" w:rsidR="002A326C" w:rsidRPr="00BF79BC" w:rsidRDefault="00B73E46" w:rsidP="00584CF0">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A76914" w:rsidRPr="00BF79BC" w14:paraId="1071EC17" w14:textId="77777777" w:rsidTr="00BF79BC">
        <w:trPr>
          <w:trHeight w:val="274"/>
        </w:trPr>
        <w:sdt>
          <w:sdtPr>
            <w:rPr>
              <w:rFonts w:asciiTheme="minorHAnsi" w:hAnsiTheme="minorHAnsi"/>
              <w:sz w:val="24"/>
              <w:szCs w:val="24"/>
            </w:rPr>
            <w:alias w:val="Enter an item"/>
            <w:tag w:val="Enter an item"/>
            <w:id w:val="-1108579505"/>
            <w:placeholder>
              <w:docPart w:val="ED36E22D36D242BBB87A9BC142D4141B"/>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56F0612F" w14:textId="0C2C071C"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1821653391"/>
            <w:placeholder>
              <w:docPart w:val="BD47FA7EB3854B518BBD8A633A48CD4C"/>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ECD286E" w14:textId="24CFE6A9"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1027374985"/>
            <w:placeholder>
              <w:docPart w:val="0837AACADF134821B7243C639C9D9975"/>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7F94F46D" w14:textId="7B709667"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A76914" w:rsidRPr="00BF79BC" w14:paraId="040E855B" w14:textId="77777777" w:rsidTr="00BF79BC">
        <w:trPr>
          <w:trHeight w:val="274"/>
        </w:trPr>
        <w:sdt>
          <w:sdtPr>
            <w:rPr>
              <w:rFonts w:asciiTheme="minorHAnsi" w:hAnsiTheme="minorHAnsi"/>
              <w:sz w:val="24"/>
              <w:szCs w:val="24"/>
            </w:rPr>
            <w:alias w:val="Enter an item"/>
            <w:tag w:val="Enter an item"/>
            <w:id w:val="1317223641"/>
            <w:placeholder>
              <w:docPart w:val="868AB0617C2A40E98602915D35B8188E"/>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7D7AF6CF" w14:textId="5AC9C1FC"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811866309"/>
            <w:placeholder>
              <w:docPart w:val="8DA5417B79244DBDB20259B8C5379965"/>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15B55D6" w14:textId="1F754A11"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1802413538"/>
            <w:placeholder>
              <w:docPart w:val="1D827E4B5F8C44B5909A590240E59367"/>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57F8EFA6" w14:textId="1E35AEE4"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A76914" w:rsidRPr="00BF79BC" w14:paraId="48C7EE87" w14:textId="77777777" w:rsidTr="00BF79BC">
        <w:trPr>
          <w:trHeight w:val="283"/>
        </w:trPr>
        <w:sdt>
          <w:sdtPr>
            <w:rPr>
              <w:rFonts w:asciiTheme="minorHAnsi" w:hAnsiTheme="minorHAnsi"/>
              <w:sz w:val="24"/>
              <w:szCs w:val="24"/>
            </w:rPr>
            <w:alias w:val="Enter an item"/>
            <w:tag w:val="Enter an item"/>
            <w:id w:val="625657563"/>
            <w:placeholder>
              <w:docPart w:val="4468766F83DA4BFCAFCFA582D59184D3"/>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3C1EA390" w14:textId="1309C7F6"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308912228"/>
            <w:placeholder>
              <w:docPart w:val="8B04BDDCC9AE436EB257F712770120A9"/>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E75AB4B" w14:textId="378866C3"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1834868219"/>
            <w:placeholder>
              <w:docPart w:val="92F7A0687DF94429B89AF9C7EA5B4317"/>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0339503D" w14:textId="2FF4615D"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A76914" w:rsidRPr="00BF79BC" w14:paraId="27D96228" w14:textId="77777777" w:rsidTr="00BF79BC">
        <w:trPr>
          <w:trHeight w:val="274"/>
        </w:trPr>
        <w:sdt>
          <w:sdtPr>
            <w:rPr>
              <w:rFonts w:asciiTheme="minorHAnsi" w:hAnsiTheme="minorHAnsi"/>
              <w:sz w:val="24"/>
              <w:szCs w:val="24"/>
            </w:rPr>
            <w:alias w:val="Enter an item"/>
            <w:tag w:val="Enter an item"/>
            <w:id w:val="1568375498"/>
            <w:placeholder>
              <w:docPart w:val="EEC47161B85F44B98731C8593725B827"/>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39169DFE" w14:textId="711804D5"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341058624"/>
            <w:placeholder>
              <w:docPart w:val="354A5A0E927647B98ABC2B9625071A42"/>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3B7E7CD" w14:textId="0627D865"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838616706"/>
            <w:placeholder>
              <w:docPart w:val="6091C580E78A4465AE9679348E837756"/>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314464BD" w14:textId="3AE9D39F"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A76914" w:rsidRPr="00BF79BC" w14:paraId="7F24FEC0" w14:textId="77777777" w:rsidTr="00BF79BC">
        <w:trPr>
          <w:trHeight w:val="274"/>
        </w:trPr>
        <w:sdt>
          <w:sdtPr>
            <w:rPr>
              <w:rFonts w:asciiTheme="minorHAnsi" w:hAnsiTheme="minorHAnsi"/>
              <w:sz w:val="24"/>
              <w:szCs w:val="24"/>
            </w:rPr>
            <w:alias w:val="Enter an item"/>
            <w:tag w:val="Enter an item"/>
            <w:id w:val="157896196"/>
            <w:placeholder>
              <w:docPart w:val="E8187C7DF91741B4B90AE7683404E3E9"/>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5997548C" w14:textId="25A9B992"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1675994114"/>
            <w:placeholder>
              <w:docPart w:val="E0EC1277386F456EB95F1FEFBCFCA755"/>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D936BA8" w14:textId="2358EB33"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1069799026"/>
            <w:placeholder>
              <w:docPart w:val="D7DE7FD025B045E9B7426CFFAD30FEB4"/>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3B95DBFB" w14:textId="35D44679" w:rsidR="00A76914" w:rsidRPr="00BF79BC" w:rsidRDefault="00A76914" w:rsidP="00A76914">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D77FE5" w:rsidRPr="00BF79BC" w14:paraId="6A64D43F" w14:textId="77777777" w:rsidTr="00BF79BC">
        <w:trPr>
          <w:trHeight w:val="283"/>
        </w:trPr>
        <w:sdt>
          <w:sdtPr>
            <w:rPr>
              <w:rFonts w:asciiTheme="minorHAnsi" w:hAnsiTheme="minorHAnsi"/>
              <w:sz w:val="24"/>
              <w:szCs w:val="24"/>
            </w:rPr>
            <w:alias w:val="Enter an item"/>
            <w:tag w:val="Enter an item"/>
            <w:id w:val="1562839016"/>
            <w:placeholder>
              <w:docPart w:val="CC98E616C2194309AD7A53F5348BF218"/>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0B687E97" w14:textId="75569FFD"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1885005670"/>
            <w:placeholder>
              <w:docPart w:val="61FC571CC668438789099017B0ABD8DA"/>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2CD0F9E" w14:textId="30DED780"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598305374"/>
            <w:placeholder>
              <w:docPart w:val="A554C085E0C044DFA9413BAAF09FCE54"/>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4FDCF30B" w14:textId="570ECF57"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D77FE5" w:rsidRPr="00BF79BC" w14:paraId="3E22B956" w14:textId="77777777" w:rsidTr="00BF79BC">
        <w:trPr>
          <w:trHeight w:val="283"/>
        </w:trPr>
        <w:sdt>
          <w:sdtPr>
            <w:rPr>
              <w:rFonts w:asciiTheme="minorHAnsi" w:hAnsiTheme="minorHAnsi"/>
              <w:sz w:val="24"/>
              <w:szCs w:val="24"/>
            </w:rPr>
            <w:alias w:val="Enter an item"/>
            <w:tag w:val="Enter an item"/>
            <w:id w:val="1773669044"/>
            <w:placeholder>
              <w:docPart w:val="A66F293963CA4A97879801DA0F411F2F"/>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0DD37FDB" w14:textId="724F7B85"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653449132"/>
            <w:placeholder>
              <w:docPart w:val="2269A312097E499FA2E4B2169813793A"/>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5DCB41A" w14:textId="558E3D42"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1910342195"/>
            <w:placeholder>
              <w:docPart w:val="C16A960B42194E789F31C3D126A9095A"/>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7EF5FE1E" w14:textId="6BF5712C"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D77FE5" w:rsidRPr="00BF79BC" w14:paraId="522CB1CA" w14:textId="77777777" w:rsidTr="00BF79BC">
        <w:trPr>
          <w:trHeight w:val="283"/>
        </w:trPr>
        <w:sdt>
          <w:sdtPr>
            <w:rPr>
              <w:rFonts w:asciiTheme="minorHAnsi" w:hAnsiTheme="minorHAnsi"/>
              <w:sz w:val="24"/>
              <w:szCs w:val="24"/>
            </w:rPr>
            <w:alias w:val="Enter an item"/>
            <w:tag w:val="Enter an item"/>
            <w:id w:val="1514421193"/>
            <w:placeholder>
              <w:docPart w:val="85135886062F4D6F9ED3E797E8BE5146"/>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6E393A65" w14:textId="058CE860"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547382657"/>
            <w:placeholder>
              <w:docPart w:val="DF771EDFB9454726B1CAB9949F79AA44"/>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4822C81" w14:textId="6C3B44F0"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1789458508"/>
            <w:placeholder>
              <w:docPart w:val="10F71C1E3E4748A2BCAE6B121DCD9864"/>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30F2156D" w14:textId="6027E5BF"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D77FE5" w:rsidRPr="00BF79BC" w14:paraId="2B36A0FD" w14:textId="77777777" w:rsidTr="00BF79BC">
        <w:trPr>
          <w:trHeight w:val="283"/>
        </w:trPr>
        <w:sdt>
          <w:sdtPr>
            <w:rPr>
              <w:rFonts w:asciiTheme="minorHAnsi" w:hAnsiTheme="minorHAnsi"/>
              <w:sz w:val="24"/>
              <w:szCs w:val="24"/>
            </w:rPr>
            <w:alias w:val="Enter an item"/>
            <w:tag w:val="Enter an item"/>
            <w:id w:val="1814139783"/>
            <w:placeholder>
              <w:docPart w:val="C690445A4A5C41C9BD9633A5BEB3B49B"/>
            </w:placeholder>
            <w:showingPlcHdr/>
            <w15:color w:val="8F3A96"/>
            <w:text/>
          </w:sdtPr>
          <w:sdtEndPr/>
          <w:sdtContent>
            <w:tc>
              <w:tcPr>
                <w:tcW w:w="3622" w:type="dxa"/>
                <w:tcBorders>
                  <w:top w:val="single" w:sz="4" w:space="0" w:color="5B9BD5" w:themeColor="accent1"/>
                  <w:bottom w:val="single" w:sz="4" w:space="0" w:color="5B9BD5" w:themeColor="accent1"/>
                  <w:right w:val="single" w:sz="4" w:space="0" w:color="5B9BD5" w:themeColor="accent1"/>
                </w:tcBorders>
              </w:tcPr>
              <w:p w14:paraId="6DCF744A" w14:textId="29106606"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Enter the cost of the item"/>
            <w:tag w:val="Enter the cost of the item"/>
            <w:id w:val="59440287"/>
            <w:placeholder>
              <w:docPart w:val="4875350EF62442C681413F0036CEE15B"/>
            </w:placeholder>
            <w:showingPlcHdr/>
            <w15:color w:val="8F3A96"/>
            <w:text/>
          </w:sdtPr>
          <w:sdtEnd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AAD27D4" w14:textId="059D6E83"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sdt>
          <w:sdtPr>
            <w:rPr>
              <w:rFonts w:asciiTheme="minorHAnsi" w:hAnsiTheme="minorHAnsi"/>
              <w:sz w:val="24"/>
              <w:szCs w:val="24"/>
            </w:rPr>
            <w:alias w:val="Write your answer here"/>
            <w:tag w:val="Write your answer here"/>
            <w:id w:val="-763067827"/>
            <w:placeholder>
              <w:docPart w:val="AF958646884E4FA1A52D4CECA224F3A1"/>
            </w:placeholder>
            <w:showingPlcHdr/>
            <w15:color w:val="8F3A96"/>
            <w:text/>
          </w:sdtPr>
          <w:sdtEndPr/>
          <w:sdtContent>
            <w:tc>
              <w:tcPr>
                <w:tcW w:w="3531" w:type="dxa"/>
                <w:tcBorders>
                  <w:top w:val="single" w:sz="4" w:space="0" w:color="5B9BD5" w:themeColor="accent1"/>
                  <w:left w:val="single" w:sz="4" w:space="0" w:color="5B9BD5" w:themeColor="accent1"/>
                  <w:bottom w:val="single" w:sz="4" w:space="0" w:color="5B9BD5" w:themeColor="accent1"/>
                </w:tcBorders>
              </w:tcPr>
              <w:p w14:paraId="6FDDCE0C" w14:textId="6D1F9890" w:rsidR="00D77FE5" w:rsidRPr="00BF79BC" w:rsidRDefault="00D77FE5" w:rsidP="00D77FE5">
                <w:pPr>
                  <w:rPr>
                    <w:rFonts w:asciiTheme="minorHAnsi" w:hAnsiTheme="minorHAnsi"/>
                    <w:sz w:val="24"/>
                    <w:szCs w:val="24"/>
                  </w:rPr>
                </w:pPr>
                <w:r w:rsidRPr="00BF79BC">
                  <w:rPr>
                    <w:rStyle w:val="PlaceholderText"/>
                    <w:rFonts w:asciiTheme="minorHAnsi" w:hAnsiTheme="minorHAnsi"/>
                  </w:rPr>
                  <w:t>Click or tap here to enter text.</w:t>
                </w:r>
              </w:p>
            </w:tc>
          </w:sdtContent>
        </w:sdt>
      </w:tr>
      <w:tr w:rsidR="00D77FE5" w:rsidRPr="00BF79BC" w14:paraId="00D15477" w14:textId="77777777" w:rsidTr="00BF79BC">
        <w:trPr>
          <w:trHeight w:val="274"/>
        </w:trPr>
        <w:tc>
          <w:tcPr>
            <w:tcW w:w="3622" w:type="dxa"/>
            <w:tcBorders>
              <w:top w:val="single" w:sz="4" w:space="0" w:color="5B9BD5" w:themeColor="accent1"/>
              <w:right w:val="single" w:sz="4" w:space="0" w:color="5B9BD5" w:themeColor="accent1"/>
            </w:tcBorders>
          </w:tcPr>
          <w:p w14:paraId="392F5A44" w14:textId="77777777" w:rsidR="00D77FE5" w:rsidRPr="00BF79BC" w:rsidRDefault="00D77FE5" w:rsidP="00D77FE5">
            <w:pPr>
              <w:rPr>
                <w:rFonts w:asciiTheme="minorHAnsi" w:hAnsiTheme="minorHAnsi"/>
                <w:sz w:val="24"/>
                <w:szCs w:val="24"/>
              </w:rPr>
            </w:pPr>
            <w:r w:rsidRPr="00BF79BC">
              <w:rPr>
                <w:rFonts w:asciiTheme="minorHAnsi" w:hAnsiTheme="minorHAnsi"/>
                <w:b/>
                <w:bCs/>
                <w:sz w:val="24"/>
                <w:szCs w:val="24"/>
              </w:rPr>
              <w:t>TOTAL COST OF IDEA</w:t>
            </w:r>
            <w:r w:rsidRPr="00BF79BC">
              <w:rPr>
                <w:rFonts w:asciiTheme="minorHAnsi" w:hAnsiTheme="minorHAnsi"/>
                <w:sz w:val="24"/>
                <w:szCs w:val="24"/>
              </w:rPr>
              <w:t>:</w:t>
            </w:r>
          </w:p>
        </w:tc>
        <w:tc>
          <w:tcPr>
            <w:tcW w:w="2765" w:type="dxa"/>
            <w:tcBorders>
              <w:top w:val="single" w:sz="4" w:space="0" w:color="5B9BD5" w:themeColor="accent1"/>
              <w:left w:val="single" w:sz="4" w:space="0" w:color="5B9BD5" w:themeColor="accent1"/>
              <w:right w:val="single" w:sz="4" w:space="0" w:color="5B9BD5" w:themeColor="accent1"/>
            </w:tcBorders>
          </w:tcPr>
          <w:p w14:paraId="68A6B353" w14:textId="4B219C79" w:rsidR="00D77FE5" w:rsidRPr="00BF79BC" w:rsidRDefault="002725C4" w:rsidP="00D77FE5">
            <w:pPr>
              <w:rPr>
                <w:rFonts w:asciiTheme="minorHAnsi" w:hAnsiTheme="minorHAnsi"/>
                <w:sz w:val="24"/>
                <w:szCs w:val="24"/>
              </w:rPr>
            </w:pPr>
            <w:r w:rsidRPr="00BF79BC">
              <w:rPr>
                <w:rFonts w:asciiTheme="minorHAnsi" w:hAnsiTheme="minorHAnsi"/>
                <w:sz w:val="24"/>
                <w:szCs w:val="24"/>
              </w:rPr>
              <w:fldChar w:fldCharType="begin"/>
            </w:r>
            <w:r w:rsidRPr="00BF79BC">
              <w:rPr>
                <w:rFonts w:asciiTheme="minorHAnsi" w:hAnsiTheme="minorHAnsi"/>
                <w:sz w:val="24"/>
                <w:szCs w:val="24"/>
              </w:rPr>
              <w:instrText xml:space="preserve"> =SUM(ABOVE) \# "0" </w:instrText>
            </w:r>
            <w:r w:rsidRPr="00BF79BC">
              <w:rPr>
                <w:rFonts w:asciiTheme="minorHAnsi" w:hAnsiTheme="minorHAnsi"/>
                <w:sz w:val="24"/>
                <w:szCs w:val="24"/>
              </w:rPr>
              <w:fldChar w:fldCharType="separate"/>
            </w:r>
            <w:r w:rsidRPr="00BF79BC">
              <w:rPr>
                <w:rFonts w:asciiTheme="minorHAnsi" w:hAnsiTheme="minorHAnsi"/>
                <w:noProof/>
                <w:sz w:val="24"/>
                <w:szCs w:val="24"/>
              </w:rPr>
              <w:t>0</w:t>
            </w:r>
            <w:r w:rsidRPr="00BF79BC">
              <w:rPr>
                <w:rFonts w:asciiTheme="minorHAnsi" w:hAnsiTheme="minorHAnsi"/>
                <w:sz w:val="24"/>
                <w:szCs w:val="24"/>
              </w:rPr>
              <w:fldChar w:fldCharType="end"/>
            </w:r>
          </w:p>
        </w:tc>
        <w:tc>
          <w:tcPr>
            <w:tcW w:w="3531" w:type="dxa"/>
            <w:tcBorders>
              <w:top w:val="single" w:sz="4" w:space="0" w:color="5B9BD5" w:themeColor="accent1"/>
              <w:left w:val="single" w:sz="4" w:space="0" w:color="5B9BD5" w:themeColor="accent1"/>
            </w:tcBorders>
          </w:tcPr>
          <w:p w14:paraId="5E3A6213" w14:textId="77777777" w:rsidR="00D77FE5" w:rsidRPr="00BF79BC" w:rsidRDefault="00D77FE5" w:rsidP="00D77FE5">
            <w:pPr>
              <w:rPr>
                <w:rFonts w:asciiTheme="minorHAnsi" w:hAnsiTheme="minorHAnsi"/>
                <w:sz w:val="24"/>
                <w:szCs w:val="24"/>
              </w:rPr>
            </w:pPr>
          </w:p>
        </w:tc>
      </w:tr>
    </w:tbl>
    <w:p w14:paraId="79A1F95F" w14:textId="5B98AC7A" w:rsidR="002A326C" w:rsidRPr="002824B0" w:rsidRDefault="002824B0" w:rsidP="002A326C">
      <w:pPr>
        <w:rPr>
          <w:rFonts w:asciiTheme="minorHAnsi" w:hAnsiTheme="minorHAnsi"/>
          <w:i/>
        </w:rPr>
      </w:pPr>
      <w:r w:rsidRPr="002824B0">
        <w:rPr>
          <w:rFonts w:asciiTheme="minorHAnsi" w:hAnsiTheme="minorHAnsi"/>
          <w:i/>
        </w:rPr>
        <w:t>‘In-kind’ describes a donation of a product or service made by an organisation, instead of a cash donation</w:t>
      </w:r>
    </w:p>
    <w:p w14:paraId="198DEA2F" w14:textId="77777777" w:rsidR="002824B0" w:rsidRPr="00BF79BC" w:rsidRDefault="002824B0" w:rsidP="002A326C">
      <w:pPr>
        <w:rPr>
          <w:rFonts w:asciiTheme="minorHAnsi" w:hAnsiTheme="minorHAnsi"/>
          <w:i/>
          <w:sz w:val="24"/>
          <w:szCs w:val="24"/>
        </w:rPr>
      </w:pPr>
    </w:p>
    <w:p w14:paraId="545E9319" w14:textId="7E8137D6" w:rsidR="00D77FE5" w:rsidRPr="00BF79BC" w:rsidRDefault="00D323D4" w:rsidP="00BF79BC">
      <w:pPr>
        <w:pStyle w:val="Heading2"/>
      </w:pPr>
      <w:r w:rsidRPr="00BF79BC">
        <w:rPr>
          <w:noProof/>
          <w:lang w:eastAsia="en-GB"/>
        </w:rPr>
        <w:lastRenderedPageBreak/>
        <mc:AlternateContent>
          <mc:Choice Requires="wps">
            <w:drawing>
              <wp:anchor distT="45720" distB="45720" distL="114300" distR="114300" simplePos="0" relativeHeight="251657229" behindDoc="0" locked="0" layoutInCell="1" allowOverlap="1" wp14:anchorId="50610C9C" wp14:editId="20A17377">
                <wp:simplePos x="0" y="0"/>
                <wp:positionH relativeFrom="margin">
                  <wp:posOffset>-635</wp:posOffset>
                </wp:positionH>
                <wp:positionV relativeFrom="paragraph">
                  <wp:posOffset>684530</wp:posOffset>
                </wp:positionV>
                <wp:extent cx="6447155" cy="1076960"/>
                <wp:effectExtent l="0" t="0" r="10795" b="2794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7155" cy="107696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85235066"/>
                              <w:showingPlcHdr/>
                              <w15:color w:val="8F3A96"/>
                              <w:text/>
                            </w:sdtPr>
                            <w:sdtEndPr/>
                            <w:sdtContent>
                              <w:p w14:paraId="6FE236D6"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10C9C" id="_x0000_s1038" type="#_x0000_t202" style="position:absolute;margin-left:-.05pt;margin-top:53.9pt;width:507.65pt;height:84.8pt;z-index:25165722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" strokecolor="#5b9bd5 [3204]">
                <v:textbox>
                  <w:txbxContent>
                    <w:sdt>
                      <w:sdtPr>
                        <w:alias w:val="Write your answer here"/>
                        <w:tag w:val="Write your answer here"/>
                        <w:id w:val="-85235066"/>
                        <w:showingPlcHdr/>
                        <w15:color w:val="8F3A96"/>
                        <w:text/>
                      </w:sdtPr>
                      <w:sdtEndPr/>
                      <w:sdtContent>
                        <w:p w14:paraId="6FE236D6"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anchorx="margin"/>
              </v:shape>
            </w:pict>
          </mc:Fallback>
        </mc:AlternateContent>
      </w:r>
      <w:r w:rsidR="002A326C" w:rsidRPr="00BF79BC">
        <w:t xml:space="preserve">If you make any surplus from your event </w:t>
      </w:r>
      <w:r w:rsidR="002A326C" w:rsidRPr="00BF79BC">
        <w:rPr>
          <w:b w:val="0"/>
        </w:rPr>
        <w:t>(if you raise more money than you spend)</w:t>
      </w:r>
      <w:r w:rsidR="002A326C" w:rsidRPr="00BF79BC">
        <w:t>, or you have any equipment left over</w:t>
      </w:r>
      <w:r w:rsidR="00BF79BC">
        <w:t>,</w:t>
      </w:r>
      <w:r w:rsidR="002A326C" w:rsidRPr="00BF79BC">
        <w:t xml:space="preserve"> how will this be used? </w:t>
      </w:r>
    </w:p>
    <w:p w14:paraId="4B3DFA87" w14:textId="0CBE3150" w:rsidR="00D77FE5" w:rsidRPr="00BF79BC" w:rsidRDefault="00D77FE5" w:rsidP="00D77FE5">
      <w:pPr>
        <w:rPr>
          <w:rFonts w:asciiTheme="minorHAnsi" w:hAnsiTheme="minorHAnsi"/>
        </w:rPr>
      </w:pPr>
    </w:p>
    <w:p w14:paraId="74190C14" w14:textId="0C37C72C" w:rsidR="00D77FE5" w:rsidRPr="00BF79BC" w:rsidRDefault="00D77FE5" w:rsidP="00BF79BC">
      <w:pPr>
        <w:pStyle w:val="Heading1"/>
        <w:jc w:val="center"/>
        <w:rPr>
          <w:color w:val="2E74B5" w:themeColor="accent1" w:themeShade="BF"/>
        </w:rPr>
      </w:pPr>
      <w:r w:rsidRPr="00BF79BC">
        <w:rPr>
          <w:color w:val="2E74B5" w:themeColor="accent1" w:themeShade="BF"/>
        </w:rPr>
        <w:lastRenderedPageBreak/>
        <w:t>Part Four: Additional Information</w:t>
      </w:r>
    </w:p>
    <w:p w14:paraId="1AF54669" w14:textId="60DB4F66" w:rsidR="00D77FE5" w:rsidRPr="00BF79BC" w:rsidRDefault="00D77FE5" w:rsidP="00BF79BC">
      <w:pPr>
        <w:pStyle w:val="Heading2"/>
      </w:pPr>
      <w:r w:rsidRPr="00BF79BC">
        <w:rPr>
          <w:noProof/>
          <w:lang w:eastAsia="en-GB"/>
        </w:rPr>
        <mc:AlternateContent>
          <mc:Choice Requires="wps">
            <w:drawing>
              <wp:anchor distT="45720" distB="45720" distL="114300" distR="114300" simplePos="0" relativeHeight="251657230" behindDoc="0" locked="0" layoutInCell="1" allowOverlap="1" wp14:anchorId="1E6D7B5D" wp14:editId="2B123977">
                <wp:simplePos x="0" y="0"/>
                <wp:positionH relativeFrom="margin">
                  <wp:align>left</wp:align>
                </wp:positionH>
                <wp:positionV relativeFrom="paragraph">
                  <wp:posOffset>590862</wp:posOffset>
                </wp:positionV>
                <wp:extent cx="6539865" cy="7175500"/>
                <wp:effectExtent l="0" t="0" r="13335"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9865" cy="7175500"/>
                        </a:xfrm>
                        <a:prstGeom prst="rect">
                          <a:avLst/>
                        </a:prstGeom>
                        <a:solidFill>
                          <a:srgbClr val="FFFFFF"/>
                        </a:solidFill>
                        <a:ln w="9525">
                          <a:solidFill>
                            <a:schemeClr val="accent1"/>
                          </a:solidFill>
                          <a:miter lim="800000"/>
                          <a:headEnd/>
                          <a:tailEnd/>
                        </a:ln>
                      </wps:spPr>
                      <wps:txbx>
                        <w:txbxContent>
                          <w:sdt>
                            <w:sdtPr>
                              <w:alias w:val="Use this space to tell us any other information"/>
                              <w:tag w:val="Use this space to tell us any other information"/>
                              <w:id w:val="-292134898"/>
                              <w:showingPlcHdr/>
                              <w15:color w:val="8F3A96"/>
                              <w:text/>
                            </w:sdtPr>
                            <w:sdtEndPr/>
                            <w:sdtContent>
                              <w:p w14:paraId="219F376C"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D7B5D" id="_x0000_s1039" type="#_x0000_t202" style="position:absolute;margin-left:0;margin-top:46.5pt;width:514.95pt;height:565pt;z-index:25165723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" strokecolor="#5b9bd5 [3204]">
                <v:textbox>
                  <w:txbxContent>
                    <w:sdt>
                      <w:sdtPr>
                        <w:alias w:val="Use this space to tell us any other information"/>
                        <w:tag w:val="Use this space to tell us any other information"/>
                        <w:id w:val="-292134898"/>
                        <w:showingPlcHdr/>
                        <w15:color w:val="8F3A96"/>
                        <w:text/>
                      </w:sdtPr>
                      <w:sdtEndPr/>
                      <w:sdtContent>
                        <w:p w14:paraId="219F376C"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anchorx="margin"/>
              </v:shape>
            </w:pict>
          </mc:Fallback>
        </mc:AlternateContent>
      </w:r>
      <w:r w:rsidR="00C17707" w:rsidRPr="00BF79BC">
        <w:t>Is there anything else you’d like to tell us about your idea that may help your idea submission?</w:t>
      </w:r>
    </w:p>
    <w:p w14:paraId="3E12FBD5" w14:textId="77777777" w:rsidR="00D77FE5" w:rsidRPr="00BF79BC" w:rsidRDefault="00D77FE5" w:rsidP="00C17707">
      <w:pPr>
        <w:rPr>
          <w:rFonts w:asciiTheme="minorHAnsi" w:hAnsiTheme="minorHAnsi"/>
          <w:b/>
          <w:sz w:val="32"/>
        </w:rPr>
      </w:pPr>
    </w:p>
    <w:p w14:paraId="1EEF6C7A" w14:textId="16A1C0C5" w:rsidR="00D77FE5" w:rsidRPr="00BF79BC" w:rsidRDefault="00D77FE5" w:rsidP="00BF79BC">
      <w:pPr>
        <w:pStyle w:val="Heading1"/>
        <w:jc w:val="center"/>
        <w:rPr>
          <w:color w:val="2E74B5" w:themeColor="accent1" w:themeShade="BF"/>
        </w:rPr>
      </w:pPr>
      <w:r w:rsidRPr="00BF79BC">
        <w:rPr>
          <w:color w:val="2E74B5" w:themeColor="accent1" w:themeShade="BF"/>
        </w:rPr>
        <w:br w:type="page"/>
      </w:r>
      <w:r w:rsidRPr="00BF79BC">
        <w:rPr>
          <w:color w:val="2E74B5" w:themeColor="accent1" w:themeShade="BF"/>
        </w:rPr>
        <w:lastRenderedPageBreak/>
        <w:t>Part Five: Signature</w:t>
      </w:r>
      <w:r w:rsidR="00144ACC" w:rsidRPr="00BF79BC">
        <w:rPr>
          <w:color w:val="2E74B5" w:themeColor="accent1" w:themeShade="BF"/>
        </w:rPr>
        <w:t>s &amp; Submitting Your Idea</w:t>
      </w:r>
    </w:p>
    <w:p w14:paraId="70BF53B2" w14:textId="6B00AFCB" w:rsidR="00B72397" w:rsidRPr="00BF79BC" w:rsidRDefault="00B72397" w:rsidP="00B72397">
      <w:pPr>
        <w:rPr>
          <w:rFonts w:asciiTheme="minorHAnsi" w:hAnsiTheme="minorHAnsi" w:cs="Calibri"/>
          <w:bCs/>
          <w:sz w:val="28"/>
        </w:rPr>
      </w:pPr>
      <w:r w:rsidRPr="00BF79BC">
        <w:rPr>
          <w:rFonts w:asciiTheme="minorHAnsi" w:hAnsiTheme="minorHAnsi" w:cs="Calibri"/>
          <w:bCs/>
          <w:sz w:val="28"/>
        </w:rPr>
        <w:t>All data provided will be protected in accordance with the General Da</w:t>
      </w:r>
      <w:r w:rsidR="002824B0">
        <w:rPr>
          <w:rFonts w:asciiTheme="minorHAnsi" w:hAnsiTheme="minorHAnsi" w:cs="Calibri"/>
          <w:bCs/>
          <w:sz w:val="28"/>
        </w:rPr>
        <w:t>ta Protection Regulations (GDPR - the laws that protect your data)</w:t>
      </w:r>
      <w:r w:rsidRPr="00BF79BC">
        <w:rPr>
          <w:rFonts w:asciiTheme="minorHAnsi" w:hAnsiTheme="minorHAnsi" w:cs="Calibri"/>
          <w:bCs/>
          <w:sz w:val="28"/>
        </w:rPr>
        <w:t xml:space="preserve">. Your personal information can be removed from our system at any time if you no longer </w:t>
      </w:r>
      <w:r w:rsidR="00BF79BC">
        <w:rPr>
          <w:rFonts w:asciiTheme="minorHAnsi" w:hAnsiTheme="minorHAnsi" w:cs="Calibri"/>
          <w:bCs/>
          <w:sz w:val="28"/>
        </w:rPr>
        <w:t>want</w:t>
      </w:r>
      <w:r w:rsidRPr="00BF79BC">
        <w:rPr>
          <w:rFonts w:asciiTheme="minorHAnsi" w:hAnsiTheme="minorHAnsi" w:cs="Calibri"/>
          <w:bCs/>
          <w:sz w:val="28"/>
        </w:rPr>
        <w:t xml:space="preserve"> to be part of this project.  </w:t>
      </w:r>
    </w:p>
    <w:p w14:paraId="0CF85BEB" w14:textId="06C162D2" w:rsidR="00B72397" w:rsidRPr="00BF79BC" w:rsidRDefault="009009D8" w:rsidP="00B72397">
      <w:pPr>
        <w:rPr>
          <w:rFonts w:asciiTheme="minorHAnsi" w:hAnsiTheme="minorHAnsi" w:cs="Calibri"/>
          <w:b/>
          <w:sz w:val="28"/>
        </w:rPr>
      </w:pPr>
      <w:sdt>
        <w:sdtPr>
          <w:rPr>
            <w:rFonts w:asciiTheme="minorHAnsi" w:hAnsiTheme="minorHAnsi"/>
          </w:rPr>
          <w:id w:val="-148908825"/>
          <w15:color w:val="8F3A96"/>
          <w14:checkbox>
            <w14:checked w14:val="0"/>
            <w14:checkedState w14:val="0052" w14:font="Wingdings 2"/>
            <w14:uncheckedState w14:val="2610" w14:font="MS Gothic"/>
          </w14:checkbox>
        </w:sdtPr>
        <w:sdtEndPr/>
        <w:sdtContent>
          <w:r w:rsidR="00D65FB3" w:rsidRPr="00BF79BC">
            <w:rPr>
              <w:rFonts w:ascii="Segoe UI Symbol" w:eastAsia="MS Gothic" w:hAnsi="Segoe UI Symbol" w:cs="Segoe UI Symbol"/>
            </w:rPr>
            <w:t>☐</w:t>
          </w:r>
        </w:sdtContent>
      </w:sdt>
      <w:r w:rsidR="00D65FB3" w:rsidRPr="00BF79BC">
        <w:rPr>
          <w:rFonts w:asciiTheme="minorHAnsi" w:hAnsiTheme="minorHAnsi" w:cs="Calibri"/>
          <w:b/>
          <w:sz w:val="28"/>
        </w:rPr>
        <w:t xml:space="preserve"> </w:t>
      </w:r>
      <w:r w:rsidR="00B72397" w:rsidRPr="00BF79BC">
        <w:rPr>
          <w:rFonts w:asciiTheme="minorHAnsi" w:hAnsiTheme="minorHAnsi" w:cs="Calibri"/>
          <w:b/>
          <w:sz w:val="28"/>
        </w:rPr>
        <w:t xml:space="preserve">Please tick here to consent to </w:t>
      </w:r>
      <w:r w:rsidR="00BF79BC">
        <w:rPr>
          <w:rFonts w:asciiTheme="minorHAnsi" w:hAnsiTheme="minorHAnsi" w:cs="Calibri"/>
          <w:b/>
          <w:sz w:val="28"/>
        </w:rPr>
        <w:t>NatureScot</w:t>
      </w:r>
      <w:r w:rsidR="00B72397" w:rsidRPr="00BF79BC">
        <w:rPr>
          <w:rFonts w:asciiTheme="minorHAnsi" w:hAnsiTheme="minorHAnsi" w:cs="Calibri"/>
          <w:b/>
          <w:sz w:val="28"/>
        </w:rPr>
        <w:t xml:space="preserve"> holding your personal details for the purposes of this project. We will</w:t>
      </w:r>
      <w:r w:rsidR="00E813D0" w:rsidRPr="00BF79BC">
        <w:rPr>
          <w:rFonts w:asciiTheme="minorHAnsi" w:hAnsiTheme="minorHAnsi" w:cs="Calibri"/>
          <w:b/>
          <w:sz w:val="28"/>
        </w:rPr>
        <w:t xml:space="preserve"> </w:t>
      </w:r>
      <w:r w:rsidR="00B72397" w:rsidRPr="00BF79BC">
        <w:rPr>
          <w:rFonts w:asciiTheme="minorHAnsi" w:hAnsiTheme="minorHAnsi" w:cs="Calibri"/>
          <w:b/>
          <w:sz w:val="28"/>
        </w:rPr>
        <w:t xml:space="preserve">use your contact details to </w:t>
      </w:r>
      <w:r w:rsidR="00E813D0" w:rsidRPr="00BF79BC">
        <w:rPr>
          <w:rFonts w:asciiTheme="minorHAnsi" w:hAnsiTheme="minorHAnsi" w:cs="Calibri"/>
          <w:b/>
          <w:sz w:val="28"/>
        </w:rPr>
        <w:t>contact you about anything related to the Future Routes Fund</w:t>
      </w:r>
      <w:r w:rsidR="00B72397" w:rsidRPr="00BF79BC">
        <w:rPr>
          <w:rFonts w:asciiTheme="minorHAnsi" w:hAnsiTheme="minorHAnsi" w:cs="Calibri"/>
          <w:b/>
          <w:sz w:val="28"/>
        </w:rPr>
        <w:t xml:space="preserve">. </w:t>
      </w:r>
    </w:p>
    <w:p w14:paraId="47793B6F" w14:textId="40D8BF3D" w:rsidR="009C2E35" w:rsidRPr="00BF79BC" w:rsidRDefault="00764045" w:rsidP="009C2E35">
      <w:pPr>
        <w:spacing w:after="200"/>
        <w:rPr>
          <w:rFonts w:asciiTheme="minorHAnsi" w:hAnsiTheme="minorHAnsi"/>
          <w:b/>
          <w:sz w:val="28"/>
        </w:rPr>
      </w:pPr>
      <w:r w:rsidRPr="00BF79BC">
        <w:rPr>
          <w:rFonts w:asciiTheme="minorHAnsi" w:hAnsiTheme="minorHAnsi"/>
          <w:noProof/>
          <w:sz w:val="28"/>
          <w:lang w:eastAsia="en-GB"/>
        </w:rPr>
        <mc:AlternateContent>
          <mc:Choice Requires="wps">
            <w:drawing>
              <wp:anchor distT="0" distB="0" distL="114300" distR="114300" simplePos="0" relativeHeight="251663376" behindDoc="1" locked="0" layoutInCell="1" allowOverlap="1" wp14:anchorId="15FC6CBC" wp14:editId="69CD0228">
                <wp:simplePos x="0" y="0"/>
                <wp:positionH relativeFrom="page">
                  <wp:align>left</wp:align>
                </wp:positionH>
                <wp:positionV relativeFrom="paragraph">
                  <wp:posOffset>408146</wp:posOffset>
                </wp:positionV>
                <wp:extent cx="8197850" cy="1328579"/>
                <wp:effectExtent l="0" t="0" r="0" b="5080"/>
                <wp:wrapNone/>
                <wp:docPr id="12" name="Rectangle 12"/>
                <wp:cNvGraphicFramePr/>
                <a:graphic xmlns:a="http://schemas.openxmlformats.org/drawingml/2006/main">
                  <a:graphicData uri="http://schemas.microsoft.com/office/word/2010/wordprocessingShape">
                    <wps:wsp>
                      <wps:cNvSpPr/>
                      <wps:spPr>
                        <a:xfrm>
                          <a:off x="0" y="0"/>
                          <a:ext cx="8197850" cy="1328579"/>
                        </a:xfrm>
                        <a:prstGeom prst="rect">
                          <a:avLst/>
                        </a:prstGeom>
                        <a:solidFill>
                          <a:schemeClr val="accent6">
                            <a:lumMod val="60000"/>
                            <a:lumOff val="40000"/>
                            <a:alpha val="23137"/>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71BD5" id="Rectangle 12" o:spid="_x0000_s1026" style="position:absolute;margin-left:0;margin-top:32.15pt;width:645.5pt;height:104.6pt;z-index:-2516531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" fillcolor="#a8d08d [1945]" stroked="f" strokeweight="1pt">
                <v:fill opacity="15163f"/>
                <w10:wrap anchorx="page"/>
              </v:rect>
            </w:pict>
          </mc:Fallback>
        </mc:AlternateContent>
      </w:r>
      <w:r w:rsidR="009C2E35" w:rsidRPr="00BF79BC">
        <w:rPr>
          <w:rFonts w:asciiTheme="minorHAnsi" w:hAnsiTheme="minorHAnsi"/>
          <w:i/>
          <w:sz w:val="28"/>
        </w:rPr>
        <w:t>If completing this form digitally, typing your name below acts as a signature</w:t>
      </w:r>
    </w:p>
    <w:p w14:paraId="138F04FF" w14:textId="37548756" w:rsidR="00B72397" w:rsidRPr="00BF79BC" w:rsidRDefault="00B72397" w:rsidP="00C17707">
      <w:pPr>
        <w:spacing w:after="200"/>
        <w:rPr>
          <w:rFonts w:asciiTheme="minorHAnsi" w:hAnsiTheme="minorHAnsi"/>
          <w:sz w:val="14"/>
          <w:szCs w:val="10"/>
        </w:rPr>
      </w:pPr>
    </w:p>
    <w:p w14:paraId="10283564" w14:textId="77777777" w:rsidR="00144ACC" w:rsidRPr="00BF79BC" w:rsidRDefault="00144ACC" w:rsidP="00C17707">
      <w:pPr>
        <w:spacing w:after="200"/>
        <w:rPr>
          <w:rFonts w:asciiTheme="minorHAnsi" w:hAnsiTheme="minorHAnsi"/>
          <w:sz w:val="28"/>
        </w:rPr>
      </w:pPr>
      <w:r w:rsidRPr="00BF79BC">
        <w:rPr>
          <w:rFonts w:asciiTheme="minorHAnsi" w:hAnsiTheme="minorHAnsi"/>
          <w:sz w:val="28"/>
        </w:rPr>
        <w:t xml:space="preserve">Team Leader’s Name: </w:t>
      </w:r>
      <w:sdt>
        <w:sdtPr>
          <w:rPr>
            <w:rFonts w:asciiTheme="minorHAnsi" w:hAnsiTheme="minorHAnsi"/>
            <w:sz w:val="28"/>
          </w:rPr>
          <w:alias w:val="Team Leader should type their name here"/>
          <w:tag w:val="Team leader shoudl type their name here"/>
          <w:id w:val="-1305076533"/>
          <w:placeholder>
            <w:docPart w:val="A3A44FE954A04158938C44B4FBC450A3"/>
          </w:placeholder>
          <w:showingPlcHdr/>
          <w15:color w:val="8F3A96"/>
          <w:text/>
        </w:sdtPr>
        <w:sdtEndPr/>
        <w:sdtContent>
          <w:r w:rsidRPr="00BF79BC">
            <w:rPr>
              <w:rStyle w:val="PlaceholderText"/>
              <w:rFonts w:asciiTheme="minorHAnsi" w:hAnsiTheme="minorHAnsi"/>
            </w:rPr>
            <w:t>Click or tap here to enter text.</w:t>
          </w:r>
        </w:sdtContent>
      </w:sdt>
      <w:r w:rsidRPr="00BF79BC">
        <w:rPr>
          <w:rFonts w:asciiTheme="minorHAnsi" w:hAnsiTheme="minorHAnsi"/>
          <w:sz w:val="28"/>
        </w:rPr>
        <w:t xml:space="preserve">  </w:t>
      </w:r>
    </w:p>
    <w:p w14:paraId="2E1F3E6E" w14:textId="77777777" w:rsidR="00144ACC" w:rsidRPr="00BF79BC" w:rsidRDefault="00144ACC" w:rsidP="001E7F2C">
      <w:pPr>
        <w:spacing w:after="200"/>
        <w:rPr>
          <w:rFonts w:asciiTheme="minorHAnsi" w:hAnsiTheme="minorHAnsi"/>
          <w:sz w:val="28"/>
        </w:rPr>
      </w:pPr>
    </w:p>
    <w:p w14:paraId="229AD985" w14:textId="112684FC" w:rsidR="001E7F2C" w:rsidRPr="00BF79BC" w:rsidRDefault="00144ACC" w:rsidP="001E7F2C">
      <w:pPr>
        <w:spacing w:after="200"/>
        <w:rPr>
          <w:rFonts w:asciiTheme="minorHAnsi" w:hAnsiTheme="minorHAnsi"/>
          <w:sz w:val="28"/>
        </w:rPr>
      </w:pPr>
      <w:r w:rsidRPr="00BF79BC">
        <w:rPr>
          <w:rFonts w:asciiTheme="minorHAnsi" w:hAnsiTheme="minorHAnsi"/>
          <w:sz w:val="28"/>
        </w:rPr>
        <w:t>Team Leader’s Signature</w:t>
      </w:r>
      <w:r w:rsidR="00C17707" w:rsidRPr="00BF79BC">
        <w:rPr>
          <w:rFonts w:asciiTheme="minorHAnsi" w:hAnsiTheme="minorHAnsi"/>
          <w:sz w:val="28"/>
        </w:rPr>
        <w:t>:</w:t>
      </w:r>
      <w:r w:rsidR="007A35A5" w:rsidRPr="00BF79BC">
        <w:rPr>
          <w:rFonts w:asciiTheme="minorHAnsi" w:hAnsiTheme="minorHAnsi"/>
          <w:sz w:val="28"/>
        </w:rPr>
        <w:t xml:space="preserve"> </w:t>
      </w:r>
      <w:sdt>
        <w:sdtPr>
          <w:rPr>
            <w:rFonts w:asciiTheme="minorHAnsi" w:hAnsiTheme="minorHAnsi"/>
            <w:sz w:val="28"/>
          </w:rPr>
          <w:alias w:val="Team Leader should type their name here"/>
          <w:tag w:val="Team leader shoudl type their name here"/>
          <w:id w:val="-1192693114"/>
          <w:placeholder>
            <w:docPart w:val="FDE04F5E512B4AFCBE3F70B2A228B0DB"/>
          </w:placeholder>
          <w:showingPlcHdr/>
          <w15:color w:val="8F3A96"/>
          <w:text/>
        </w:sdtPr>
        <w:sdtEndPr/>
        <w:sdtContent>
          <w:r w:rsidR="00720D4E" w:rsidRPr="00BF79BC">
            <w:rPr>
              <w:rStyle w:val="PlaceholderText"/>
              <w:rFonts w:asciiTheme="minorHAnsi" w:hAnsiTheme="minorHAnsi"/>
            </w:rPr>
            <w:t>Click or tap here to enter text.</w:t>
          </w:r>
        </w:sdtContent>
      </w:sdt>
      <w:r w:rsidRPr="00BF79BC">
        <w:rPr>
          <w:rFonts w:asciiTheme="minorHAnsi" w:hAnsiTheme="minorHAnsi"/>
          <w:sz w:val="28"/>
        </w:rPr>
        <w:t xml:space="preserve">               </w:t>
      </w:r>
      <w:r w:rsidR="00C17707" w:rsidRPr="00BF79BC">
        <w:rPr>
          <w:rFonts w:asciiTheme="minorHAnsi" w:hAnsiTheme="minorHAnsi"/>
          <w:sz w:val="28"/>
        </w:rPr>
        <w:t>Date:</w:t>
      </w:r>
      <w:r w:rsidR="00720D4E" w:rsidRPr="00BF79BC">
        <w:rPr>
          <w:rFonts w:asciiTheme="minorHAnsi" w:hAnsiTheme="minorHAnsi"/>
          <w:sz w:val="28"/>
        </w:rPr>
        <w:t xml:space="preserve"> </w:t>
      </w:r>
      <w:sdt>
        <w:sdtPr>
          <w:rPr>
            <w:rFonts w:asciiTheme="minorHAnsi" w:hAnsiTheme="minorHAnsi"/>
            <w:sz w:val="28"/>
          </w:rPr>
          <w:alias w:val="Team Leader should type their name here"/>
          <w:tag w:val="Team leader shoudl type their name here"/>
          <w:id w:val="1212695046"/>
          <w:placeholder>
            <w:docPart w:val="6CAAEF05E6AB43E087D150AB98FC9EC7"/>
          </w:placeholder>
          <w:showingPlcHdr/>
          <w15:color w:val="8F3A96"/>
          <w:text/>
        </w:sdtPr>
        <w:sdtEndPr/>
        <w:sdtContent>
          <w:r w:rsidR="001E7F2C" w:rsidRPr="00BF79BC">
            <w:rPr>
              <w:rStyle w:val="PlaceholderText"/>
              <w:rFonts w:asciiTheme="minorHAnsi" w:hAnsiTheme="minorHAnsi"/>
            </w:rPr>
            <w:t>Click or tap here to enter text.</w:t>
          </w:r>
        </w:sdtContent>
      </w:sdt>
    </w:p>
    <w:p w14:paraId="2EE85DAB" w14:textId="0FFF8396" w:rsidR="00144ACC" w:rsidRPr="00BF79BC" w:rsidRDefault="00144ACC" w:rsidP="00C17707">
      <w:pPr>
        <w:spacing w:after="200"/>
        <w:rPr>
          <w:rFonts w:asciiTheme="minorHAnsi" w:hAnsiTheme="minorHAnsi"/>
          <w:b/>
          <w:sz w:val="16"/>
          <w:szCs w:val="10"/>
        </w:rPr>
      </w:pPr>
    </w:p>
    <w:p w14:paraId="5867CDE2" w14:textId="0C7F3E07" w:rsidR="005C5EAD" w:rsidRPr="00BF79BC" w:rsidRDefault="005C5EAD" w:rsidP="00C17707">
      <w:pPr>
        <w:spacing w:after="200"/>
        <w:rPr>
          <w:rFonts w:asciiTheme="minorHAnsi" w:hAnsiTheme="minorHAnsi"/>
          <w:b/>
          <w:sz w:val="28"/>
          <w:szCs w:val="28"/>
        </w:rPr>
      </w:pPr>
      <w:r w:rsidRPr="00BF79BC">
        <w:rPr>
          <w:rFonts w:asciiTheme="minorHAnsi" w:hAnsiTheme="minorHAnsi"/>
          <w:b/>
          <w:sz w:val="28"/>
          <w:szCs w:val="28"/>
        </w:rPr>
        <w:t xml:space="preserve">Once you have completed </w:t>
      </w:r>
      <w:r w:rsidR="00252DCD" w:rsidRPr="00BF79BC">
        <w:rPr>
          <w:rFonts w:asciiTheme="minorHAnsi" w:hAnsiTheme="minorHAnsi"/>
          <w:b/>
          <w:sz w:val="28"/>
          <w:szCs w:val="28"/>
        </w:rPr>
        <w:t>every part of this</w:t>
      </w:r>
      <w:r w:rsidRPr="00BF79BC">
        <w:rPr>
          <w:rFonts w:asciiTheme="minorHAnsi" w:hAnsiTheme="minorHAnsi"/>
          <w:b/>
          <w:sz w:val="28"/>
          <w:szCs w:val="28"/>
        </w:rPr>
        <w:t xml:space="preserve"> form</w:t>
      </w:r>
      <w:r w:rsidR="00404583" w:rsidRPr="00BF79BC">
        <w:rPr>
          <w:rFonts w:asciiTheme="minorHAnsi" w:hAnsiTheme="minorHAnsi"/>
          <w:b/>
          <w:sz w:val="28"/>
          <w:szCs w:val="28"/>
        </w:rPr>
        <w:t>,</w:t>
      </w:r>
      <w:r w:rsidRPr="00BF79BC">
        <w:rPr>
          <w:rFonts w:asciiTheme="minorHAnsi" w:hAnsiTheme="minorHAnsi"/>
          <w:b/>
          <w:sz w:val="28"/>
          <w:szCs w:val="28"/>
        </w:rPr>
        <w:t xml:space="preserve"> you are ready to submit your idea! </w:t>
      </w:r>
      <w:r w:rsidR="007A35A5" w:rsidRPr="00BF79BC">
        <w:rPr>
          <w:rFonts w:asciiTheme="minorHAnsi" w:hAnsiTheme="minorHAnsi"/>
          <w:b/>
          <w:sz w:val="28"/>
          <w:szCs w:val="28"/>
        </w:rPr>
        <w:t xml:space="preserve">Make sure everyone in your team </w:t>
      </w:r>
      <w:r w:rsidR="00252DCD" w:rsidRPr="00BF79BC">
        <w:rPr>
          <w:rFonts w:asciiTheme="minorHAnsi" w:hAnsiTheme="minorHAnsi"/>
          <w:b/>
          <w:sz w:val="28"/>
          <w:szCs w:val="28"/>
        </w:rPr>
        <w:t xml:space="preserve">has read the submission and is happy to submit it! </w:t>
      </w:r>
      <w:r w:rsidR="007A35A5" w:rsidRPr="00BF79BC">
        <w:rPr>
          <w:rFonts w:asciiTheme="minorHAnsi" w:hAnsiTheme="minorHAnsi"/>
          <w:b/>
          <w:sz w:val="28"/>
          <w:szCs w:val="28"/>
        </w:rPr>
        <w:t xml:space="preserve"> </w:t>
      </w:r>
      <w:r w:rsidR="00F11496" w:rsidRPr="00BF79BC">
        <w:rPr>
          <w:rFonts w:asciiTheme="minorHAnsi" w:hAnsiTheme="minorHAnsi"/>
          <w:b/>
          <w:sz w:val="28"/>
          <w:szCs w:val="28"/>
        </w:rPr>
        <w:t xml:space="preserve">Remember to tweet </w:t>
      </w:r>
      <w:r w:rsidR="00F11496" w:rsidRPr="00BF79BC">
        <w:rPr>
          <w:rFonts w:asciiTheme="minorHAnsi" w:hAnsiTheme="minorHAnsi"/>
          <w:b/>
          <w:color w:val="2E74B5" w:themeColor="accent1" w:themeShade="BF"/>
          <w:sz w:val="28"/>
          <w:szCs w:val="28"/>
        </w:rPr>
        <w:t xml:space="preserve">#FutureRoutesFund </w:t>
      </w:r>
      <w:r w:rsidR="00F11496" w:rsidRPr="00BF79BC">
        <w:rPr>
          <w:rFonts w:asciiTheme="minorHAnsi" w:hAnsiTheme="minorHAnsi"/>
          <w:b/>
          <w:sz w:val="28"/>
          <w:szCs w:val="28"/>
        </w:rPr>
        <w:t xml:space="preserve">to tell us </w:t>
      </w:r>
      <w:r w:rsidR="00163878" w:rsidRPr="00BF79BC">
        <w:rPr>
          <w:rFonts w:asciiTheme="minorHAnsi" w:hAnsiTheme="minorHAnsi"/>
          <w:b/>
          <w:sz w:val="28"/>
          <w:szCs w:val="28"/>
        </w:rPr>
        <w:t>you are getting involved</w:t>
      </w:r>
      <w:r w:rsidR="00F11496" w:rsidRPr="00BF79BC">
        <w:rPr>
          <w:rFonts w:asciiTheme="minorHAnsi" w:hAnsiTheme="minorHAnsi"/>
          <w:b/>
          <w:sz w:val="28"/>
          <w:szCs w:val="28"/>
        </w:rPr>
        <w:t>!</w:t>
      </w:r>
    </w:p>
    <w:p w14:paraId="63AA023C" w14:textId="77777777" w:rsidR="00C17707" w:rsidRPr="00BF79BC" w:rsidRDefault="00C17707" w:rsidP="00C17707">
      <w:pPr>
        <w:pStyle w:val="Default"/>
        <w:rPr>
          <w:rFonts w:asciiTheme="minorHAnsi" w:hAnsiTheme="minorHAnsi"/>
          <w:sz w:val="28"/>
          <w:szCs w:val="28"/>
        </w:rPr>
      </w:pPr>
    </w:p>
    <w:p w14:paraId="0C24A6EB" w14:textId="6103CE0E" w:rsidR="00C17707" w:rsidRDefault="00C17707" w:rsidP="00C17707">
      <w:pPr>
        <w:rPr>
          <w:rFonts w:asciiTheme="minorHAnsi" w:hAnsiTheme="minorHAnsi"/>
          <w:sz w:val="28"/>
          <w:szCs w:val="24"/>
        </w:rPr>
      </w:pPr>
      <w:r w:rsidRPr="00BF79BC">
        <w:rPr>
          <w:rFonts w:asciiTheme="minorHAnsi" w:hAnsiTheme="minorHAnsi"/>
          <w:sz w:val="28"/>
          <w:szCs w:val="24"/>
        </w:rPr>
        <w:t xml:space="preserve">Please </w:t>
      </w:r>
      <w:r w:rsidR="00144ACC" w:rsidRPr="00BF79BC">
        <w:rPr>
          <w:rFonts w:asciiTheme="minorHAnsi" w:hAnsiTheme="minorHAnsi"/>
          <w:sz w:val="28"/>
          <w:szCs w:val="24"/>
        </w:rPr>
        <w:t>send</w:t>
      </w:r>
      <w:r w:rsidRPr="00BF79BC">
        <w:rPr>
          <w:rFonts w:asciiTheme="minorHAnsi" w:hAnsiTheme="minorHAnsi"/>
          <w:sz w:val="28"/>
          <w:szCs w:val="24"/>
        </w:rPr>
        <w:t xml:space="preserve"> your completed </w:t>
      </w:r>
      <w:r w:rsidR="00144ACC" w:rsidRPr="00BF79BC">
        <w:rPr>
          <w:rFonts w:asciiTheme="minorHAnsi" w:hAnsiTheme="minorHAnsi"/>
          <w:sz w:val="28"/>
          <w:szCs w:val="24"/>
        </w:rPr>
        <w:t>Idea Submission Fo</w:t>
      </w:r>
      <w:r w:rsidRPr="00BF79BC">
        <w:rPr>
          <w:rFonts w:asciiTheme="minorHAnsi" w:hAnsiTheme="minorHAnsi"/>
          <w:sz w:val="28"/>
          <w:szCs w:val="24"/>
        </w:rPr>
        <w:t xml:space="preserve">rm </w:t>
      </w:r>
      <w:r w:rsidR="00946E48" w:rsidRPr="00BF79BC">
        <w:rPr>
          <w:rFonts w:asciiTheme="minorHAnsi" w:hAnsiTheme="minorHAnsi"/>
          <w:sz w:val="28"/>
          <w:szCs w:val="24"/>
        </w:rPr>
        <w:t>to us by post or email</w:t>
      </w:r>
      <w:r w:rsidR="00144ACC" w:rsidRPr="00BF79BC">
        <w:rPr>
          <w:rFonts w:asciiTheme="minorHAnsi" w:hAnsiTheme="minorHAnsi"/>
          <w:sz w:val="28"/>
          <w:szCs w:val="24"/>
        </w:rPr>
        <w:t>:</w:t>
      </w:r>
    </w:p>
    <w:p w14:paraId="6A04DA75" w14:textId="77777777" w:rsidR="00BF79BC" w:rsidRPr="00BF79BC" w:rsidRDefault="00BF79BC" w:rsidP="00C17707">
      <w:pPr>
        <w:rPr>
          <w:rFonts w:asciiTheme="minorHAnsi" w:hAnsiTheme="minorHAnsi"/>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776"/>
      </w:tblGrid>
      <w:tr w:rsidR="00144ACC" w:rsidRPr="00BF79BC" w14:paraId="14300D4D" w14:textId="77777777" w:rsidTr="00BF79BC">
        <w:trPr>
          <w:trHeight w:val="233"/>
        </w:trPr>
        <w:tc>
          <w:tcPr>
            <w:tcW w:w="4776" w:type="dxa"/>
            <w:tcBorders>
              <w:bottom w:val="single" w:sz="4" w:space="0" w:color="5B9BD5" w:themeColor="accent1"/>
            </w:tcBorders>
          </w:tcPr>
          <w:p w14:paraId="551A5388" w14:textId="3E3C49A5" w:rsidR="00144ACC" w:rsidRPr="00BF79BC" w:rsidRDefault="00144ACC" w:rsidP="00C17707">
            <w:pPr>
              <w:rPr>
                <w:rFonts w:asciiTheme="minorHAnsi" w:hAnsiTheme="minorHAnsi"/>
                <w:sz w:val="28"/>
                <w:szCs w:val="24"/>
              </w:rPr>
            </w:pPr>
            <w:r w:rsidRPr="00BF79BC">
              <w:rPr>
                <w:rFonts w:asciiTheme="minorHAnsi" w:hAnsiTheme="minorHAnsi"/>
                <w:b/>
                <w:bCs/>
                <w:sz w:val="28"/>
                <w:szCs w:val="24"/>
              </w:rPr>
              <w:t>Post</w:t>
            </w:r>
            <w:r w:rsidR="00855FCA" w:rsidRPr="00BF79BC">
              <w:rPr>
                <w:rFonts w:asciiTheme="minorHAnsi" w:hAnsiTheme="minorHAnsi"/>
                <w:b/>
                <w:bCs/>
                <w:sz w:val="28"/>
                <w:szCs w:val="24"/>
              </w:rPr>
              <w:t xml:space="preserve"> (no stamp needed)</w:t>
            </w:r>
          </w:p>
        </w:tc>
        <w:tc>
          <w:tcPr>
            <w:tcW w:w="4776" w:type="dxa"/>
            <w:tcBorders>
              <w:bottom w:val="single" w:sz="4" w:space="0" w:color="5B9BD5" w:themeColor="accent1"/>
            </w:tcBorders>
          </w:tcPr>
          <w:p w14:paraId="6E036B16" w14:textId="73608FC7" w:rsidR="00144ACC" w:rsidRPr="00BF79BC" w:rsidRDefault="00144ACC" w:rsidP="00C17707">
            <w:pPr>
              <w:rPr>
                <w:rFonts w:asciiTheme="minorHAnsi" w:hAnsiTheme="minorHAnsi"/>
                <w:b/>
                <w:bCs/>
                <w:sz w:val="28"/>
                <w:szCs w:val="24"/>
              </w:rPr>
            </w:pPr>
            <w:r w:rsidRPr="00BF79BC">
              <w:rPr>
                <w:rFonts w:asciiTheme="minorHAnsi" w:hAnsiTheme="minorHAnsi"/>
                <w:b/>
                <w:bCs/>
                <w:sz w:val="28"/>
                <w:szCs w:val="24"/>
              </w:rPr>
              <w:t>Email</w:t>
            </w:r>
          </w:p>
        </w:tc>
      </w:tr>
      <w:tr w:rsidR="00144ACC" w:rsidRPr="00BF79BC" w14:paraId="2B2222AD" w14:textId="77777777" w:rsidTr="00BF79BC">
        <w:trPr>
          <w:trHeight w:val="1810"/>
        </w:trPr>
        <w:tc>
          <w:tcPr>
            <w:tcW w:w="4776" w:type="dxa"/>
            <w:tcBorders>
              <w:top w:val="single" w:sz="4" w:space="0" w:color="5B9BD5" w:themeColor="accent1"/>
            </w:tcBorders>
          </w:tcPr>
          <w:p w14:paraId="2F77CD06" w14:textId="77777777" w:rsidR="00855FCA" w:rsidRPr="00BF79BC" w:rsidRDefault="00144ACC" w:rsidP="00855FCA">
            <w:pPr>
              <w:rPr>
                <w:rFonts w:asciiTheme="minorHAnsi" w:hAnsiTheme="minorHAnsi"/>
                <w:color w:val="FF0000"/>
                <w:sz w:val="28"/>
                <w:szCs w:val="24"/>
              </w:rPr>
            </w:pPr>
            <w:r w:rsidRPr="00BF79BC">
              <w:rPr>
                <w:rFonts w:asciiTheme="minorHAnsi" w:hAnsiTheme="minorHAnsi"/>
                <w:color w:val="FF0000"/>
                <w:sz w:val="28"/>
                <w:szCs w:val="24"/>
              </w:rPr>
              <w:t>Future Routes Fund</w:t>
            </w:r>
          </w:p>
          <w:p w14:paraId="258F8CF6" w14:textId="40F3F96C" w:rsidR="00855FCA" w:rsidRPr="00BF79BC" w:rsidRDefault="00855FCA" w:rsidP="00855FCA">
            <w:pPr>
              <w:rPr>
                <w:rFonts w:asciiTheme="minorHAnsi" w:hAnsiTheme="minorHAnsi"/>
                <w:color w:val="FF0000"/>
                <w:sz w:val="28"/>
                <w:szCs w:val="24"/>
              </w:rPr>
            </w:pPr>
            <w:r w:rsidRPr="00BF79BC">
              <w:rPr>
                <w:rFonts w:asciiTheme="minorHAnsi" w:hAnsiTheme="minorHAnsi"/>
                <w:color w:val="FF0000"/>
                <w:sz w:val="28"/>
                <w:szCs w:val="24"/>
              </w:rPr>
              <w:t>Young Scot Freepost</w:t>
            </w:r>
          </w:p>
          <w:p w14:paraId="0F1F7217" w14:textId="77777777" w:rsidR="00855FCA" w:rsidRPr="00BF79BC" w:rsidRDefault="00855FCA" w:rsidP="00855FCA">
            <w:pPr>
              <w:rPr>
                <w:rFonts w:asciiTheme="minorHAnsi" w:hAnsiTheme="minorHAnsi"/>
                <w:color w:val="FF0000"/>
                <w:sz w:val="28"/>
                <w:szCs w:val="24"/>
              </w:rPr>
            </w:pPr>
            <w:r w:rsidRPr="00BF79BC">
              <w:rPr>
                <w:rFonts w:asciiTheme="minorHAnsi" w:hAnsiTheme="minorHAnsi"/>
                <w:color w:val="FF0000"/>
                <w:sz w:val="28"/>
                <w:szCs w:val="24"/>
              </w:rPr>
              <w:t>EH 1077</w:t>
            </w:r>
          </w:p>
          <w:p w14:paraId="4468A316" w14:textId="77777777" w:rsidR="00855FCA" w:rsidRPr="00BF79BC" w:rsidRDefault="00855FCA" w:rsidP="00855FCA">
            <w:pPr>
              <w:rPr>
                <w:rFonts w:asciiTheme="minorHAnsi" w:hAnsiTheme="minorHAnsi"/>
                <w:color w:val="FF0000"/>
                <w:sz w:val="28"/>
                <w:szCs w:val="24"/>
              </w:rPr>
            </w:pPr>
            <w:r w:rsidRPr="00BF79BC">
              <w:rPr>
                <w:rFonts w:asciiTheme="minorHAnsi" w:hAnsiTheme="minorHAnsi"/>
                <w:color w:val="FF0000"/>
                <w:sz w:val="28"/>
                <w:szCs w:val="24"/>
              </w:rPr>
              <w:t>Edinburgh</w:t>
            </w:r>
          </w:p>
          <w:p w14:paraId="127B0271" w14:textId="7D456ED0" w:rsidR="00144ACC" w:rsidRPr="00BF79BC" w:rsidRDefault="00855FCA" w:rsidP="00855FCA">
            <w:pPr>
              <w:rPr>
                <w:rFonts w:asciiTheme="minorHAnsi" w:hAnsiTheme="minorHAnsi"/>
                <w:sz w:val="28"/>
                <w:szCs w:val="24"/>
              </w:rPr>
            </w:pPr>
            <w:r w:rsidRPr="00BF79BC">
              <w:rPr>
                <w:rFonts w:asciiTheme="minorHAnsi" w:hAnsiTheme="minorHAnsi"/>
                <w:color w:val="FF0000"/>
                <w:sz w:val="28"/>
                <w:szCs w:val="24"/>
              </w:rPr>
              <w:t>EH12 0BR</w:t>
            </w:r>
          </w:p>
        </w:tc>
        <w:tc>
          <w:tcPr>
            <w:tcW w:w="4776" w:type="dxa"/>
            <w:tcBorders>
              <w:top w:val="single" w:sz="4" w:space="0" w:color="5B9BD5" w:themeColor="accent1"/>
            </w:tcBorders>
          </w:tcPr>
          <w:p w14:paraId="3CFECF71" w14:textId="53BC532C" w:rsidR="00144ACC" w:rsidRPr="00BF79BC" w:rsidRDefault="009009D8" w:rsidP="00144ACC">
            <w:pPr>
              <w:rPr>
                <w:rFonts w:asciiTheme="minorHAnsi" w:hAnsiTheme="minorHAnsi"/>
                <w:sz w:val="32"/>
                <w:szCs w:val="24"/>
              </w:rPr>
            </w:pPr>
            <w:hyperlink r:id="rId22" w:history="1">
              <w:r w:rsidR="00BF79BC" w:rsidRPr="00BF79BC">
                <w:rPr>
                  <w:rStyle w:val="Hyperlink"/>
                  <w:rFonts w:asciiTheme="minorHAnsi" w:hAnsiTheme="minorHAnsi"/>
                  <w:sz w:val="24"/>
                </w:rPr>
                <w:t>Futureroutesfund@nature.scot</w:t>
              </w:r>
            </w:hyperlink>
            <w:r w:rsidR="00BF79BC" w:rsidRPr="00BF79BC">
              <w:rPr>
                <w:rFonts w:asciiTheme="minorHAnsi" w:hAnsiTheme="minorHAnsi"/>
                <w:sz w:val="24"/>
              </w:rPr>
              <w:t xml:space="preserve"> </w:t>
            </w:r>
          </w:p>
          <w:p w14:paraId="141956C3" w14:textId="77777777" w:rsidR="00144ACC" w:rsidRPr="00BF79BC" w:rsidRDefault="00144ACC" w:rsidP="00C17707">
            <w:pPr>
              <w:rPr>
                <w:rFonts w:asciiTheme="minorHAnsi" w:hAnsiTheme="minorHAnsi"/>
                <w:sz w:val="28"/>
                <w:szCs w:val="24"/>
              </w:rPr>
            </w:pPr>
          </w:p>
        </w:tc>
      </w:tr>
    </w:tbl>
    <w:p w14:paraId="77AB3071" w14:textId="4057F12A" w:rsidR="009C2E35" w:rsidRPr="00BF79BC" w:rsidRDefault="008D601A" w:rsidP="00C17707">
      <w:pPr>
        <w:rPr>
          <w:rFonts w:asciiTheme="minorHAnsi" w:hAnsiTheme="minorHAnsi"/>
          <w:sz w:val="28"/>
          <w:szCs w:val="24"/>
        </w:rPr>
      </w:pPr>
      <w:r w:rsidRPr="00BF79BC">
        <w:rPr>
          <w:rFonts w:asciiTheme="minorHAnsi" w:hAnsiTheme="minorHAnsi"/>
          <w:noProof/>
          <w:sz w:val="28"/>
          <w:lang w:eastAsia="en-GB"/>
        </w:rPr>
        <mc:AlternateContent>
          <mc:Choice Requires="wps">
            <w:drawing>
              <wp:anchor distT="0" distB="0" distL="114300" distR="114300" simplePos="0" relativeHeight="251661328" behindDoc="1" locked="0" layoutInCell="1" allowOverlap="1" wp14:anchorId="21BFC228" wp14:editId="10903A10">
                <wp:simplePos x="0" y="0"/>
                <wp:positionH relativeFrom="page">
                  <wp:align>left</wp:align>
                </wp:positionH>
                <wp:positionV relativeFrom="paragraph">
                  <wp:posOffset>118308</wp:posOffset>
                </wp:positionV>
                <wp:extent cx="8198367" cy="1163782"/>
                <wp:effectExtent l="0" t="0" r="0" b="0"/>
                <wp:wrapNone/>
                <wp:docPr id="245" name="Rectangle 245"/>
                <wp:cNvGraphicFramePr/>
                <a:graphic xmlns:a="http://schemas.openxmlformats.org/drawingml/2006/main">
                  <a:graphicData uri="http://schemas.microsoft.com/office/word/2010/wordprocessingShape">
                    <wps:wsp>
                      <wps:cNvSpPr/>
                      <wps:spPr>
                        <a:xfrm>
                          <a:off x="0" y="0"/>
                          <a:ext cx="8198367" cy="1163782"/>
                        </a:xfrm>
                        <a:prstGeom prst="rect">
                          <a:avLst/>
                        </a:prstGeom>
                        <a:solidFill>
                          <a:schemeClr val="accent6">
                            <a:lumMod val="60000"/>
                            <a:lumOff val="40000"/>
                            <a:alpha val="23137"/>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71C5D" id="Rectangle 245" o:spid="_x0000_s1026" style="position:absolute;margin-left:0;margin-top:9.3pt;width:645.55pt;height:91.65pt;z-index:-2516551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" fillcolor="#a8d08d [1945]" stroked="f" strokeweight="1pt">
                <v:fill opacity="15163f"/>
                <w10:wrap anchorx="page"/>
              </v:rect>
            </w:pict>
          </mc:Fallback>
        </mc:AlternateContent>
      </w:r>
    </w:p>
    <w:p w14:paraId="4B2001A5" w14:textId="5055FB97" w:rsidR="00946E48" w:rsidRPr="00BF79BC" w:rsidRDefault="00946E48" w:rsidP="00C17707">
      <w:pPr>
        <w:rPr>
          <w:rFonts w:asciiTheme="minorHAnsi" w:hAnsiTheme="minorHAnsi"/>
          <w:sz w:val="28"/>
          <w:szCs w:val="24"/>
        </w:rPr>
      </w:pPr>
      <w:r w:rsidRPr="00BF79BC">
        <w:rPr>
          <w:rFonts w:asciiTheme="minorHAnsi" w:hAnsiTheme="minorHAnsi"/>
          <w:sz w:val="28"/>
          <w:szCs w:val="24"/>
        </w:rPr>
        <w:t xml:space="preserve">The deadline to submit your ideas is </w:t>
      </w:r>
      <w:r w:rsidR="0090639D" w:rsidRPr="00BF79BC">
        <w:rPr>
          <w:rFonts w:asciiTheme="minorHAnsi" w:hAnsiTheme="minorHAnsi"/>
          <w:b/>
          <w:sz w:val="28"/>
          <w:szCs w:val="24"/>
        </w:rPr>
        <w:t>Sunday</w:t>
      </w:r>
      <w:r w:rsidR="007B3B29" w:rsidRPr="00BF79BC">
        <w:rPr>
          <w:rFonts w:asciiTheme="minorHAnsi" w:hAnsiTheme="minorHAnsi"/>
          <w:b/>
          <w:sz w:val="28"/>
          <w:szCs w:val="24"/>
        </w:rPr>
        <w:t xml:space="preserve"> </w:t>
      </w:r>
      <w:r w:rsidR="009009D8">
        <w:rPr>
          <w:rFonts w:asciiTheme="minorHAnsi" w:hAnsiTheme="minorHAnsi"/>
          <w:b/>
          <w:sz w:val="28"/>
          <w:szCs w:val="24"/>
        </w:rPr>
        <w:t>29</w:t>
      </w:r>
      <w:r w:rsidR="00EA7F41" w:rsidRPr="00EA7F41">
        <w:rPr>
          <w:rFonts w:asciiTheme="minorHAnsi" w:hAnsiTheme="minorHAnsi"/>
          <w:b/>
          <w:sz w:val="28"/>
          <w:szCs w:val="24"/>
          <w:vertAlign w:val="superscript"/>
        </w:rPr>
        <w:t>th</w:t>
      </w:r>
      <w:r w:rsidR="00EA7F41">
        <w:rPr>
          <w:rFonts w:asciiTheme="minorHAnsi" w:hAnsiTheme="minorHAnsi"/>
          <w:b/>
          <w:sz w:val="28"/>
          <w:szCs w:val="24"/>
        </w:rPr>
        <w:t xml:space="preserve"> </w:t>
      </w:r>
      <w:r w:rsidR="009009D8">
        <w:rPr>
          <w:rFonts w:asciiTheme="minorHAnsi" w:hAnsiTheme="minorHAnsi"/>
          <w:b/>
          <w:sz w:val="28"/>
          <w:szCs w:val="24"/>
        </w:rPr>
        <w:t>May</w:t>
      </w:r>
      <w:bookmarkStart w:id="1" w:name="_GoBack"/>
      <w:bookmarkEnd w:id="1"/>
    </w:p>
    <w:p w14:paraId="286A1689" w14:textId="7AE6AD51" w:rsidR="00946E48" w:rsidRPr="00BF79BC" w:rsidRDefault="00C363ED" w:rsidP="00C17707">
      <w:pPr>
        <w:rPr>
          <w:rFonts w:asciiTheme="minorHAnsi" w:hAnsiTheme="minorHAnsi"/>
          <w:sz w:val="28"/>
          <w:szCs w:val="24"/>
        </w:rPr>
      </w:pPr>
      <w:r w:rsidRPr="00BF79BC">
        <w:rPr>
          <w:rFonts w:asciiTheme="minorHAnsi" w:hAnsiTheme="minorHAnsi"/>
          <w:sz w:val="28"/>
          <w:szCs w:val="24"/>
        </w:rPr>
        <w:t xml:space="preserve">You will hear back about your idea </w:t>
      </w:r>
      <w:r w:rsidR="007B3B29" w:rsidRPr="00BF79BC">
        <w:rPr>
          <w:rFonts w:asciiTheme="minorHAnsi" w:hAnsiTheme="minorHAnsi"/>
          <w:sz w:val="28"/>
          <w:szCs w:val="24"/>
        </w:rPr>
        <w:t>in the week beginning</w:t>
      </w:r>
      <w:r w:rsidR="007B3B29" w:rsidRPr="00BF79BC">
        <w:rPr>
          <w:rFonts w:asciiTheme="minorHAnsi" w:hAnsiTheme="minorHAnsi"/>
          <w:b/>
          <w:sz w:val="28"/>
          <w:szCs w:val="24"/>
        </w:rPr>
        <w:t xml:space="preserve"> </w:t>
      </w:r>
      <w:r w:rsidR="00EA7F41">
        <w:rPr>
          <w:rFonts w:asciiTheme="minorHAnsi" w:hAnsiTheme="minorHAnsi"/>
          <w:b/>
          <w:sz w:val="28"/>
          <w:szCs w:val="24"/>
        </w:rPr>
        <w:t>2</w:t>
      </w:r>
      <w:r w:rsidR="00BF79BC" w:rsidRPr="00BF79BC">
        <w:rPr>
          <w:rFonts w:asciiTheme="minorHAnsi" w:hAnsiTheme="minorHAnsi"/>
          <w:b/>
          <w:sz w:val="28"/>
          <w:szCs w:val="24"/>
        </w:rPr>
        <w:t>0</w:t>
      </w:r>
      <w:r w:rsidR="0090639D" w:rsidRPr="00BF79BC">
        <w:rPr>
          <w:rFonts w:asciiTheme="minorHAnsi" w:hAnsiTheme="minorHAnsi"/>
          <w:b/>
          <w:sz w:val="28"/>
          <w:szCs w:val="24"/>
          <w:vertAlign w:val="superscript"/>
        </w:rPr>
        <w:t>th</w:t>
      </w:r>
      <w:r w:rsidR="0090639D" w:rsidRPr="00BF79BC">
        <w:rPr>
          <w:rFonts w:asciiTheme="minorHAnsi" w:hAnsiTheme="minorHAnsi"/>
          <w:b/>
          <w:sz w:val="28"/>
          <w:szCs w:val="24"/>
        </w:rPr>
        <w:t xml:space="preserve"> </w:t>
      </w:r>
      <w:r w:rsidR="00EA7F41">
        <w:rPr>
          <w:rFonts w:asciiTheme="minorHAnsi" w:hAnsiTheme="minorHAnsi"/>
          <w:b/>
          <w:sz w:val="28"/>
          <w:szCs w:val="24"/>
        </w:rPr>
        <w:t>June</w:t>
      </w:r>
      <w:r w:rsidR="0090639D" w:rsidRPr="00BF79BC">
        <w:rPr>
          <w:rFonts w:asciiTheme="minorHAnsi" w:hAnsiTheme="minorHAnsi"/>
          <w:b/>
          <w:sz w:val="28"/>
          <w:szCs w:val="24"/>
        </w:rPr>
        <w:t xml:space="preserve"> </w:t>
      </w:r>
    </w:p>
    <w:p w14:paraId="0D1FC57D" w14:textId="77777777" w:rsidR="00764045" w:rsidRPr="00BF79BC" w:rsidRDefault="00764045">
      <w:pPr>
        <w:rPr>
          <w:rFonts w:asciiTheme="minorHAnsi" w:hAnsiTheme="minorHAnsi"/>
          <w:sz w:val="16"/>
          <w:szCs w:val="24"/>
        </w:rPr>
      </w:pPr>
    </w:p>
    <w:p w14:paraId="1F234592" w14:textId="40CCD54D" w:rsidR="00B72397" w:rsidRPr="00BF79BC" w:rsidRDefault="00252DCD">
      <w:pPr>
        <w:rPr>
          <w:rFonts w:asciiTheme="minorHAnsi" w:hAnsiTheme="minorHAnsi"/>
          <w:sz w:val="28"/>
          <w:szCs w:val="24"/>
        </w:rPr>
      </w:pPr>
      <w:r w:rsidRPr="00BF79BC">
        <w:rPr>
          <w:rFonts w:asciiTheme="minorHAnsi" w:hAnsiTheme="minorHAnsi"/>
          <w:sz w:val="28"/>
          <w:szCs w:val="24"/>
        </w:rPr>
        <w:t xml:space="preserve">We will ensure that successful applications cover a wide range of activity across Scotland so unfortunately not all applications will be successful. </w:t>
      </w:r>
    </w:p>
    <w:p w14:paraId="25FB08A5" w14:textId="77777777" w:rsidR="00BF79BC" w:rsidRDefault="00BF79BC">
      <w:pPr>
        <w:spacing w:after="160" w:line="259" w:lineRule="auto"/>
        <w:rPr>
          <w:rFonts w:asciiTheme="minorHAnsi" w:eastAsiaTheme="majorEastAsia" w:hAnsiTheme="minorHAnsi" w:cstheme="majorBidi"/>
          <w:b/>
          <w:color w:val="2E74B5" w:themeColor="accent1" w:themeShade="BF"/>
          <w:sz w:val="36"/>
          <w:szCs w:val="28"/>
        </w:rPr>
      </w:pPr>
      <w:r>
        <w:rPr>
          <w:rFonts w:asciiTheme="minorHAnsi" w:hAnsiTheme="minorHAnsi"/>
        </w:rPr>
        <w:br w:type="page"/>
      </w:r>
    </w:p>
    <w:p w14:paraId="6F75E9AC" w14:textId="66AE6F75" w:rsidR="008D6615" w:rsidRDefault="00BF79BC" w:rsidP="00BF79BC">
      <w:pPr>
        <w:pStyle w:val="Heading1"/>
        <w:jc w:val="center"/>
        <w:rPr>
          <w:color w:val="2E74B5" w:themeColor="accent1" w:themeShade="BF"/>
        </w:rPr>
      </w:pPr>
      <w:r w:rsidRPr="00BF79BC">
        <w:rPr>
          <w:rFonts w:asciiTheme="minorHAnsi" w:hAnsiTheme="minorHAnsi"/>
          <w:noProof/>
          <w:lang w:eastAsia="en-GB"/>
        </w:rPr>
        <w:lastRenderedPageBreak/>
        <w:drawing>
          <wp:anchor distT="0" distB="0" distL="114300" distR="114300" simplePos="0" relativeHeight="251668496" behindDoc="0" locked="0" layoutInCell="1" allowOverlap="1" wp14:anchorId="459886D9" wp14:editId="6C0F9C21">
            <wp:simplePos x="0" y="0"/>
            <wp:positionH relativeFrom="column">
              <wp:posOffset>4612632</wp:posOffset>
            </wp:positionH>
            <wp:positionV relativeFrom="paragraph">
              <wp:posOffset>120394</wp:posOffset>
            </wp:positionV>
            <wp:extent cx="2038350" cy="1558925"/>
            <wp:effectExtent l="0" t="0" r="0" b="0"/>
            <wp:wrapNone/>
            <wp:docPr id="17" name="Picture 17" title="NatureSc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atureScot Master colour RGB.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38350" cy="1558925"/>
                    </a:xfrm>
                    <a:prstGeom prst="rect">
                      <a:avLst/>
                    </a:prstGeom>
                  </pic:spPr>
                </pic:pic>
              </a:graphicData>
            </a:graphic>
            <wp14:sizeRelH relativeFrom="page">
              <wp14:pctWidth>0</wp14:pctWidth>
            </wp14:sizeRelH>
            <wp14:sizeRelV relativeFrom="page">
              <wp14:pctHeight>0</wp14:pctHeight>
            </wp14:sizeRelV>
          </wp:anchor>
        </w:drawing>
      </w:r>
      <w:r w:rsidR="008D6615" w:rsidRPr="00BF79BC">
        <w:rPr>
          <w:color w:val="2E74B5" w:themeColor="accent1" w:themeShade="BF"/>
        </w:rPr>
        <w:t>Background Information</w:t>
      </w:r>
    </w:p>
    <w:p w14:paraId="288E2624" w14:textId="65C721C4" w:rsidR="00BF79BC" w:rsidRDefault="00BF79BC" w:rsidP="00BF79BC"/>
    <w:p w14:paraId="2367446E" w14:textId="24FDEF41" w:rsidR="00BF79BC" w:rsidRDefault="00BF79BC" w:rsidP="00BF79BC">
      <w:pPr>
        <w:pStyle w:val="Heading2"/>
      </w:pPr>
      <w:r w:rsidRPr="00BF79BC">
        <w:t xml:space="preserve">Who is </w:t>
      </w:r>
      <w:r>
        <w:t>NatureScot?</w:t>
      </w:r>
    </w:p>
    <w:p w14:paraId="3CD043DD" w14:textId="67C00CEE" w:rsidR="00BF79BC" w:rsidRDefault="00BF79BC" w:rsidP="00BF79BC">
      <w:pPr>
        <w:ind w:right="3378"/>
        <w:rPr>
          <w:rFonts w:asciiTheme="minorHAnsi" w:hAnsiTheme="minorHAnsi"/>
          <w:sz w:val="28"/>
          <w:szCs w:val="28"/>
          <w:lang w:val="en-US"/>
        </w:rPr>
      </w:pPr>
      <w:r>
        <w:rPr>
          <w:rFonts w:asciiTheme="minorHAnsi" w:hAnsiTheme="minorHAnsi"/>
          <w:sz w:val="28"/>
          <w:szCs w:val="28"/>
          <w:lang w:val="en-US"/>
        </w:rPr>
        <w:t>NatureScot</w:t>
      </w:r>
      <w:r w:rsidRPr="00BF79BC">
        <w:rPr>
          <w:rFonts w:asciiTheme="minorHAnsi" w:hAnsiTheme="minorHAnsi"/>
          <w:sz w:val="28"/>
          <w:szCs w:val="28"/>
          <w:lang w:val="en-US"/>
        </w:rPr>
        <w:t xml:space="preserve"> is the government funded body that looks</w:t>
      </w:r>
      <w:r w:rsidR="00693C11">
        <w:rPr>
          <w:rFonts w:asciiTheme="minorHAnsi" w:hAnsiTheme="minorHAnsi"/>
          <w:sz w:val="28"/>
          <w:szCs w:val="28"/>
          <w:lang w:val="en-US"/>
        </w:rPr>
        <w:t xml:space="preserve"> after all of Scotland’s nature</w:t>
      </w:r>
      <w:r w:rsidRPr="00BF79BC">
        <w:rPr>
          <w:rFonts w:asciiTheme="minorHAnsi" w:hAnsiTheme="minorHAnsi"/>
          <w:sz w:val="28"/>
          <w:szCs w:val="28"/>
          <w:lang w:val="en-US"/>
        </w:rPr>
        <w:t xml:space="preserve">. For more information visit </w:t>
      </w:r>
      <w:hyperlink r:id="rId24" w:history="1">
        <w:r w:rsidRPr="00D222FD">
          <w:rPr>
            <w:rStyle w:val="Hyperlink"/>
            <w:rFonts w:asciiTheme="minorHAnsi" w:hAnsiTheme="minorHAnsi"/>
            <w:sz w:val="28"/>
            <w:szCs w:val="28"/>
            <w:lang w:val="en-US"/>
          </w:rPr>
          <w:t>www.nature.scot</w:t>
        </w:r>
      </w:hyperlink>
    </w:p>
    <w:p w14:paraId="2838E477" w14:textId="04539E61" w:rsidR="00BF79BC" w:rsidRDefault="00BF79BC" w:rsidP="00BF79BC">
      <w:pPr>
        <w:rPr>
          <w:rFonts w:asciiTheme="minorHAnsi" w:hAnsiTheme="minorHAnsi"/>
          <w:sz w:val="28"/>
          <w:szCs w:val="28"/>
          <w:lang w:val="en-US"/>
        </w:rPr>
      </w:pPr>
    </w:p>
    <w:p w14:paraId="44829638" w14:textId="2B20474E" w:rsidR="00BF79BC" w:rsidRDefault="00BF79BC" w:rsidP="00BF79BC">
      <w:pPr>
        <w:pStyle w:val="Heading2"/>
      </w:pPr>
      <w:r w:rsidRPr="00BF79BC">
        <w:rPr>
          <w:rFonts w:asciiTheme="minorHAnsi" w:hAnsiTheme="minorHAnsi"/>
          <w:noProof/>
          <w:lang w:eastAsia="en-GB"/>
        </w:rPr>
        <w:drawing>
          <wp:anchor distT="0" distB="0" distL="114300" distR="114300" simplePos="0" relativeHeight="251657217" behindDoc="0" locked="0" layoutInCell="1" allowOverlap="1" wp14:anchorId="21DF54AA" wp14:editId="61BC6CA4">
            <wp:simplePos x="0" y="0"/>
            <wp:positionH relativeFrom="column">
              <wp:posOffset>4981575</wp:posOffset>
            </wp:positionH>
            <wp:positionV relativeFrom="paragraph">
              <wp:posOffset>201114</wp:posOffset>
            </wp:positionV>
            <wp:extent cx="1224280" cy="767715"/>
            <wp:effectExtent l="0" t="0" r="0" b="0"/>
            <wp:wrapNone/>
            <wp:docPr id="235" name="Picture 235" title="Young Sc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280" cy="767715"/>
                    </a:xfrm>
                    <a:prstGeom prst="rect">
                      <a:avLst/>
                    </a:prstGeom>
                    <a:noFill/>
                  </pic:spPr>
                </pic:pic>
              </a:graphicData>
            </a:graphic>
            <wp14:sizeRelH relativeFrom="page">
              <wp14:pctWidth>0</wp14:pctWidth>
            </wp14:sizeRelH>
            <wp14:sizeRelV relativeFrom="page">
              <wp14:pctHeight>0</wp14:pctHeight>
            </wp14:sizeRelV>
          </wp:anchor>
        </w:drawing>
      </w:r>
      <w:r w:rsidRPr="00BF79BC">
        <w:t>Who is Young Scot?</w:t>
      </w:r>
    </w:p>
    <w:p w14:paraId="2C50229B" w14:textId="4CFD43D6" w:rsidR="00BF79BC" w:rsidRDefault="00BF79BC" w:rsidP="00BF79BC">
      <w:pPr>
        <w:ind w:right="3378"/>
        <w:rPr>
          <w:rFonts w:asciiTheme="minorHAnsi" w:hAnsiTheme="minorHAnsi"/>
          <w:sz w:val="28"/>
          <w:szCs w:val="28"/>
          <w:lang w:val="en-US"/>
        </w:rPr>
      </w:pPr>
      <w:r w:rsidRPr="00BF79BC">
        <w:rPr>
          <w:rFonts w:asciiTheme="minorHAnsi" w:hAnsiTheme="minorHAnsi"/>
          <w:sz w:val="28"/>
          <w:szCs w:val="28"/>
          <w:lang w:val="en-US"/>
        </w:rPr>
        <w:t xml:space="preserve">Young Scot is Scotland’s national youth information and citizenship charity for young people aged 11-26 in Scotland. For more information visit </w:t>
      </w:r>
      <w:hyperlink r:id="rId26" w:history="1">
        <w:r w:rsidRPr="00D222FD">
          <w:rPr>
            <w:rStyle w:val="Hyperlink"/>
            <w:rFonts w:asciiTheme="minorHAnsi" w:hAnsiTheme="minorHAnsi"/>
            <w:sz w:val="28"/>
            <w:szCs w:val="28"/>
            <w:lang w:val="en-US"/>
          </w:rPr>
          <w:t>www.youngscot.net</w:t>
        </w:r>
      </w:hyperlink>
    </w:p>
    <w:p w14:paraId="376F141D" w14:textId="47506923" w:rsidR="00BF79BC" w:rsidRDefault="00BF79BC" w:rsidP="00BF79BC">
      <w:pPr>
        <w:rPr>
          <w:rFonts w:asciiTheme="minorHAnsi" w:hAnsiTheme="minorHAnsi"/>
          <w:sz w:val="28"/>
          <w:szCs w:val="28"/>
          <w:lang w:val="en-US"/>
        </w:rPr>
      </w:pPr>
    </w:p>
    <w:p w14:paraId="5255FE84" w14:textId="2F191829" w:rsidR="00BF79BC" w:rsidRDefault="00BF79BC" w:rsidP="00BF79BC">
      <w:pPr>
        <w:pStyle w:val="Heading2"/>
      </w:pPr>
      <w:r w:rsidRPr="00BF79BC">
        <w:t>Who is ReRoute?</w:t>
      </w:r>
    </w:p>
    <w:p w14:paraId="2B6E2BEA" w14:textId="64EB1975" w:rsidR="00BF79BC" w:rsidRPr="00BF79BC" w:rsidRDefault="00BF79BC" w:rsidP="00BF79BC">
      <w:pPr>
        <w:ind w:right="3378"/>
      </w:pPr>
      <w:r w:rsidRPr="00BF79BC">
        <w:rPr>
          <w:rFonts w:asciiTheme="minorHAnsi" w:hAnsiTheme="minorHAnsi"/>
          <w:noProof/>
          <w:lang w:eastAsia="en-GB"/>
        </w:rPr>
        <w:drawing>
          <wp:anchor distT="0" distB="0" distL="114300" distR="114300" simplePos="0" relativeHeight="251670544" behindDoc="0" locked="0" layoutInCell="1" allowOverlap="1" wp14:anchorId="2FCF30B9" wp14:editId="38B23C30">
            <wp:simplePos x="0" y="0"/>
            <wp:positionH relativeFrom="column">
              <wp:posOffset>4553585</wp:posOffset>
            </wp:positionH>
            <wp:positionV relativeFrom="paragraph">
              <wp:posOffset>79582</wp:posOffset>
            </wp:positionV>
            <wp:extent cx="2256790" cy="635000"/>
            <wp:effectExtent l="0" t="0" r="0" b="0"/>
            <wp:wrapNone/>
            <wp:docPr id="234" name="Picture 234" title="ReRou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790" cy="635000"/>
                    </a:xfrm>
                    <a:prstGeom prst="rect">
                      <a:avLst/>
                    </a:prstGeom>
                    <a:noFill/>
                  </pic:spPr>
                </pic:pic>
              </a:graphicData>
            </a:graphic>
            <wp14:sizeRelH relativeFrom="page">
              <wp14:pctWidth>0</wp14:pctWidth>
            </wp14:sizeRelH>
            <wp14:sizeRelV relativeFrom="page">
              <wp14:pctHeight>0</wp14:pctHeight>
            </wp14:sizeRelV>
          </wp:anchor>
        </w:drawing>
      </w:r>
      <w:r w:rsidRPr="00BF79BC">
        <w:rPr>
          <w:rFonts w:asciiTheme="minorHAnsi" w:hAnsiTheme="minorHAnsi"/>
          <w:sz w:val="28"/>
          <w:szCs w:val="28"/>
          <w:lang w:val="en-US"/>
        </w:rPr>
        <w:t xml:space="preserve">ReRoute is a group of young people who </w:t>
      </w:r>
      <w:r>
        <w:rPr>
          <w:rFonts w:asciiTheme="minorHAnsi" w:hAnsiTheme="minorHAnsi"/>
          <w:sz w:val="28"/>
          <w:szCs w:val="28"/>
          <w:lang w:val="en-US"/>
        </w:rPr>
        <w:t>worked with NatureScot</w:t>
      </w:r>
      <w:r w:rsidRPr="00BF79BC">
        <w:rPr>
          <w:rFonts w:asciiTheme="minorHAnsi" w:hAnsiTheme="minorHAnsi"/>
          <w:sz w:val="28"/>
          <w:szCs w:val="28"/>
          <w:lang w:val="en-US"/>
        </w:rPr>
        <w:t xml:space="preserve"> and Young Scot to engage young people in Scotland’s amazing nature and Scotland’s Biodiversity Strategy. </w:t>
      </w:r>
      <w:r>
        <w:rPr>
          <w:rFonts w:asciiTheme="minorHAnsi" w:hAnsiTheme="minorHAnsi"/>
          <w:sz w:val="28"/>
          <w:szCs w:val="28"/>
          <w:lang w:val="en-US"/>
        </w:rPr>
        <w:t xml:space="preserve">ReRoute set up the Future Routes Fund to empower young people to take action for nature. </w:t>
      </w:r>
      <w:r w:rsidRPr="00BF79BC">
        <w:rPr>
          <w:rFonts w:asciiTheme="minorHAnsi" w:hAnsiTheme="minorHAnsi"/>
          <w:sz w:val="28"/>
          <w:szCs w:val="28"/>
          <w:lang w:val="en-US"/>
        </w:rPr>
        <w:t>To find out more</w:t>
      </w:r>
      <w:r>
        <w:rPr>
          <w:rFonts w:asciiTheme="minorHAnsi" w:hAnsiTheme="minorHAnsi"/>
          <w:sz w:val="28"/>
          <w:szCs w:val="28"/>
          <w:lang w:val="en-US"/>
        </w:rPr>
        <w:t xml:space="preserve"> on ReRoute</w:t>
      </w:r>
      <w:r w:rsidRPr="00BF79BC">
        <w:rPr>
          <w:rFonts w:asciiTheme="minorHAnsi" w:hAnsiTheme="minorHAnsi"/>
          <w:sz w:val="28"/>
          <w:szCs w:val="28"/>
          <w:lang w:val="en-US"/>
        </w:rPr>
        <w:t xml:space="preserve"> visit </w:t>
      </w:r>
      <w:hyperlink r:id="rId28" w:history="1">
        <w:r w:rsidRPr="00D222FD">
          <w:rPr>
            <w:rStyle w:val="Hyperlink"/>
            <w:rFonts w:asciiTheme="minorHAnsi" w:hAnsiTheme="minorHAnsi"/>
            <w:sz w:val="28"/>
            <w:szCs w:val="28"/>
            <w:lang w:val="en-US"/>
          </w:rPr>
          <w:t>www.young.scot/reroute</w:t>
        </w:r>
      </w:hyperlink>
      <w:r>
        <w:rPr>
          <w:rFonts w:asciiTheme="minorHAnsi" w:hAnsiTheme="minorHAnsi"/>
          <w:sz w:val="28"/>
          <w:szCs w:val="28"/>
          <w:lang w:val="en-US"/>
        </w:rPr>
        <w:t>.</w:t>
      </w:r>
    </w:p>
    <w:p w14:paraId="63B47F92" w14:textId="77777777" w:rsidR="005B4C04" w:rsidRPr="00BF79BC" w:rsidRDefault="005B4C04" w:rsidP="005B4C04">
      <w:pPr>
        <w:rPr>
          <w:rFonts w:asciiTheme="minorHAnsi" w:hAnsiTheme="minorHAnsi"/>
        </w:rPr>
      </w:pPr>
    </w:p>
    <w:p w14:paraId="5D0B06EB" w14:textId="19D7C213" w:rsidR="00D260B8" w:rsidRPr="00BF79BC" w:rsidRDefault="00317AC9" w:rsidP="001F537A">
      <w:pPr>
        <w:pStyle w:val="Title"/>
        <w:rPr>
          <w:rFonts w:asciiTheme="minorHAnsi" w:hAnsiTheme="minorHAnsi"/>
        </w:rPr>
      </w:pPr>
      <w:r w:rsidRPr="00BF79BC">
        <w:rPr>
          <w:rFonts w:asciiTheme="minorHAnsi" w:hAnsiTheme="minorHAnsi"/>
          <w:noProof/>
          <w:sz w:val="28"/>
          <w:szCs w:val="28"/>
          <w:lang w:eastAsia="en-GB"/>
        </w:rPr>
        <mc:AlternateContent>
          <mc:Choice Requires="wps">
            <w:drawing>
              <wp:anchor distT="45720" distB="45720" distL="114300" distR="114300" simplePos="0" relativeHeight="251659280" behindDoc="0" locked="0" layoutInCell="1" allowOverlap="1" wp14:anchorId="053D0E53" wp14:editId="6281CCEE">
                <wp:simplePos x="0" y="0"/>
                <wp:positionH relativeFrom="margin">
                  <wp:align>center</wp:align>
                </wp:positionH>
                <wp:positionV relativeFrom="paragraph">
                  <wp:posOffset>1244441</wp:posOffset>
                </wp:positionV>
                <wp:extent cx="2221230" cy="5499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230" cy="549910"/>
                        </a:xfrm>
                        <a:prstGeom prst="rect">
                          <a:avLst/>
                        </a:prstGeom>
                        <a:noFill/>
                        <a:ln w="9525">
                          <a:noFill/>
                          <a:miter lim="800000"/>
                          <a:headEnd/>
                          <a:tailEnd/>
                        </a:ln>
                      </wps:spPr>
                      <wps:txbx>
                        <w:txbxContent>
                          <w:p w14:paraId="3D21762E" w14:textId="77777777" w:rsidR="00317AC9" w:rsidRPr="00BF79BC" w:rsidRDefault="00317AC9" w:rsidP="00317AC9">
                            <w:pPr>
                              <w:rPr>
                                <w:rFonts w:ascii="Calibri" w:hAnsi="Calibri"/>
                                <w:color w:val="2E74B5" w:themeColor="accent1" w:themeShade="BF"/>
                                <w:sz w:val="28"/>
                              </w:rPr>
                            </w:pPr>
                            <w:r w:rsidRPr="00BF79BC">
                              <w:rPr>
                                <w:rFonts w:ascii="Calibri" w:eastAsiaTheme="majorEastAsia" w:hAnsi="Calibri" w:cstheme="majorBidi"/>
                                <w:b/>
                                <w:color w:val="2E74B5" w:themeColor="accent1" w:themeShade="BF"/>
                                <w:sz w:val="32"/>
                                <w:szCs w:val="72"/>
                              </w:rPr>
                              <w:t>#FutureRoutesF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3D0E53" id="_x0000_s1040" type="#_x0000_t202" style="position:absolute;margin-left:0;margin-top:98pt;width:174.9pt;height:43.3pt;z-index:251659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" filled="f" stroked="f">
                <v:textbox>
                  <w:txbxContent>
                    <w:p w14:paraId="3D21762E" w14:textId="77777777" w:rsidR="00317AC9" w:rsidRPr="00BF79BC" w:rsidRDefault="00317AC9" w:rsidP="00317AC9">
                      <w:pPr>
                        <w:rPr>
                          <w:rFonts w:ascii="Calibri" w:hAnsi="Calibri"/>
                          <w:color w:val="2E74B5" w:themeColor="accent1" w:themeShade="BF"/>
                          <w:sz w:val="28"/>
                        </w:rPr>
                      </w:pPr>
                      <w:r w:rsidRPr="00BF79BC">
                        <w:rPr>
                          <w:rFonts w:ascii="Calibri" w:eastAsiaTheme="majorEastAsia" w:hAnsi="Calibri" w:cstheme="majorBidi"/>
                          <w:b/>
                          <w:color w:val="2E74B5" w:themeColor="accent1" w:themeShade="BF"/>
                          <w:sz w:val="32"/>
                          <w:szCs w:val="72"/>
                        </w:rPr>
                        <w:t>#FutureRoutesFund</w:t>
                      </w:r>
                    </w:p>
                  </w:txbxContent>
                </v:textbox>
                <w10:wrap type="square" anchorx="margin"/>
              </v:shape>
            </w:pict>
          </mc:Fallback>
        </mc:AlternateContent>
      </w:r>
    </w:p>
    <w:sectPr w:rsidR="00D260B8" w:rsidRPr="00BF79BC" w:rsidSect="009D230A">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FE9CB" w14:textId="77777777" w:rsidR="000577CF" w:rsidRDefault="000577CF" w:rsidP="002C4DDE">
      <w:r>
        <w:separator/>
      </w:r>
    </w:p>
  </w:endnote>
  <w:endnote w:type="continuationSeparator" w:id="0">
    <w:p w14:paraId="2F2E8626" w14:textId="77777777" w:rsidR="000577CF" w:rsidRDefault="000577CF" w:rsidP="002C4DDE">
      <w:r>
        <w:continuationSeparator/>
      </w:r>
    </w:p>
  </w:endnote>
  <w:endnote w:type="continuationNotice" w:id="1">
    <w:p w14:paraId="0C1C6D1B" w14:textId="77777777" w:rsidR="000577CF" w:rsidRDefault="00057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C2B806A-71AE-45FB-B65A-B3EE29A62298}"/>
    <w:embedBold r:id="rId2" w:fontKey="{48947E0A-7752-4742-9B37-DDCD419A4FD4}"/>
    <w:embedItalic r:id="rId3" w:fontKey="{0CC1BFF3-EB29-41D6-9C05-DDA03A33E023}"/>
    <w:embedBoldItalic r:id="rId4" w:fontKey="{0AED4598-6CDA-47FF-A131-B5A3AC5CDD09}"/>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embedRegular r:id="rId5" w:subsetted="1" w:fontKey="{3C18BC91-DBC8-44EE-9340-42EE9D6B5564}"/>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CB671" w14:textId="3A37E9DA" w:rsidR="00693C11" w:rsidRPr="009D230A" w:rsidRDefault="00693C11" w:rsidP="00693C11">
    <w:pPr>
      <w:pStyle w:val="Footer"/>
      <w:jc w:val="right"/>
      <w:rPr>
        <w:sz w:val="18"/>
        <w:szCs w:val="18"/>
      </w:rPr>
    </w:pPr>
    <w:r>
      <w:rPr>
        <w:noProof/>
        <w:lang w:eastAsia="en-GB"/>
      </w:rPr>
      <mc:AlternateContent>
        <mc:Choice Requires="wps">
          <w:drawing>
            <wp:anchor distT="0" distB="0" distL="114300" distR="114300" simplePos="0" relativeHeight="251660291" behindDoc="0" locked="0" layoutInCell="1" allowOverlap="1" wp14:anchorId="1CFFF594" wp14:editId="227CF127">
              <wp:simplePos x="0" y="0"/>
              <wp:positionH relativeFrom="margin">
                <wp:align>right</wp:align>
              </wp:positionH>
              <wp:positionV relativeFrom="paragraph">
                <wp:posOffset>186055</wp:posOffset>
              </wp:positionV>
              <wp:extent cx="28003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280035" cy="0"/>
                      </a:xfrm>
                      <a:prstGeom prst="line">
                        <a:avLst/>
                      </a:prstGeom>
                      <a:ln w="25400">
                        <a:solidFill>
                          <a:srgbClr val="ECBA0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294178" id="Straight Connector 20" o:spid="_x0000_s1026" style="position:absolute;z-index:25166029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9.15pt,14.65pt" to="-7.1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" strokecolor="#ecba01" strokeweight="2pt">
              <v:stroke joinstyle="miter"/>
              <w10:wrap anchorx="margin"/>
            </v:line>
          </w:pict>
        </mc:Fallback>
      </mc:AlternateContent>
    </w:r>
    <w:sdt>
      <w:sdtPr>
        <w:rPr>
          <w:sz w:val="18"/>
          <w:szCs w:val="18"/>
        </w:rPr>
        <w:id w:val="1085034945"/>
        <w:docPartObj>
          <w:docPartGallery w:val="Page Numbers (Bottom of Page)"/>
          <w:docPartUnique/>
        </w:docPartObj>
      </w:sdtPr>
      <w:sdtEndPr>
        <w:rPr>
          <w:noProof/>
        </w:rPr>
      </w:sdtEndPr>
      <w:sdtContent>
        <w:r w:rsidRPr="009D230A">
          <w:rPr>
            <w:sz w:val="18"/>
            <w:szCs w:val="18"/>
          </w:rPr>
          <w:fldChar w:fldCharType="begin"/>
        </w:r>
        <w:r w:rsidRPr="009D230A">
          <w:rPr>
            <w:sz w:val="18"/>
            <w:szCs w:val="18"/>
          </w:rPr>
          <w:instrText xml:space="preserve"> PAGE   \* MERGEFORMAT </w:instrText>
        </w:r>
        <w:r w:rsidRPr="009D230A">
          <w:rPr>
            <w:sz w:val="18"/>
            <w:szCs w:val="18"/>
          </w:rPr>
          <w:fldChar w:fldCharType="separate"/>
        </w:r>
        <w:r w:rsidR="009009D8">
          <w:rPr>
            <w:noProof/>
            <w:sz w:val="18"/>
            <w:szCs w:val="18"/>
          </w:rPr>
          <w:t>12</w:t>
        </w:r>
        <w:r w:rsidRPr="009D230A">
          <w:rPr>
            <w:noProof/>
            <w:sz w:val="18"/>
            <w:szCs w:val="18"/>
          </w:rPr>
          <w:fldChar w:fldCharType="end"/>
        </w:r>
      </w:sdtContent>
    </w:sdt>
  </w:p>
  <w:p w14:paraId="024BB5C3" w14:textId="77777777" w:rsidR="008A5E69" w:rsidRPr="00BF79BC" w:rsidRDefault="008A5E69" w:rsidP="008A5E69">
    <w:pPr>
      <w:pStyle w:val="Footer"/>
      <w:jc w:val="center"/>
      <w:rPr>
        <w:rFonts w:ascii="Calibri" w:hAnsi="Calibri"/>
        <w:noProof/>
        <w:sz w:val="24"/>
        <w:szCs w:val="28"/>
        <w:lang w:eastAsia="en-GB"/>
      </w:rPr>
    </w:pPr>
    <w:r w:rsidRPr="00BF79BC">
      <w:rPr>
        <w:rFonts w:ascii="Calibri" w:hAnsi="Calibri"/>
        <w:noProof/>
        <w:sz w:val="24"/>
        <w:szCs w:val="28"/>
        <w:lang w:eastAsia="en-GB"/>
      </w:rPr>
      <w:t xml:space="preserve">Email: </w:t>
    </w:r>
    <w:hyperlink r:id="rId1" w:history="1">
      <w:r w:rsidRPr="00AA016C">
        <w:rPr>
          <w:rStyle w:val="Hyperlink"/>
          <w:rFonts w:ascii="Calibri" w:hAnsi="Calibri"/>
          <w:noProof/>
          <w:sz w:val="24"/>
          <w:szCs w:val="28"/>
          <w:lang w:eastAsia="en-GB"/>
        </w:rPr>
        <w:t>futureroutesfund@nature.scot</w:t>
      </w:r>
    </w:hyperlink>
    <w:r>
      <w:rPr>
        <w:rFonts w:ascii="Calibri" w:hAnsi="Calibri"/>
        <w:noProof/>
        <w:sz w:val="24"/>
        <w:szCs w:val="28"/>
        <w:lang w:eastAsia="en-GB"/>
      </w:rPr>
      <w:t xml:space="preserve"> </w:t>
    </w:r>
    <w:r>
      <w:rPr>
        <w:rFonts w:ascii="Calibri" w:hAnsi="Calibri"/>
        <w:noProof/>
        <w:sz w:val="24"/>
        <w:szCs w:val="28"/>
        <w:lang w:eastAsia="en-GB"/>
      </w:rPr>
      <w:tab/>
    </w:r>
    <w:r>
      <w:rPr>
        <w:rFonts w:ascii="Calibri" w:hAnsi="Calibri"/>
        <w:noProof/>
        <w:sz w:val="24"/>
        <w:szCs w:val="28"/>
        <w:lang w:eastAsia="en-GB"/>
      </w:rPr>
      <w:tab/>
      <w:t xml:space="preserve">Or call Abi Gardner on: </w:t>
    </w:r>
    <w:r>
      <w:rPr>
        <w:rFonts w:ascii="Calibri" w:eastAsiaTheme="minorEastAsia" w:hAnsi="Calibri" w:cs="Calibri"/>
        <w:noProof/>
        <w:color w:val="000000" w:themeColor="text1"/>
        <w:lang w:eastAsia="en-GB"/>
      </w:rPr>
      <w:t>07717 541110</w:t>
    </w:r>
  </w:p>
  <w:p w14:paraId="089A01E9" w14:textId="3EA2B021" w:rsidR="00B705CF" w:rsidRPr="00BF79BC" w:rsidRDefault="00B705CF" w:rsidP="008A5E69">
    <w:pPr>
      <w:pStyle w:val="Footer"/>
      <w:tabs>
        <w:tab w:val="clear" w:pos="9026"/>
        <w:tab w:val="left" w:pos="9669"/>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87ABC" w14:textId="3BBD5863" w:rsidR="008A5E69" w:rsidRPr="00BF79BC" w:rsidRDefault="00B705CF" w:rsidP="008A5E69">
    <w:pPr>
      <w:pStyle w:val="Footer"/>
      <w:jc w:val="right"/>
      <w:rPr>
        <w:rFonts w:ascii="Calibri" w:hAnsi="Calibri"/>
        <w:noProof/>
        <w:sz w:val="24"/>
        <w:szCs w:val="28"/>
        <w:lang w:eastAsia="en-GB"/>
      </w:rPr>
    </w:pPr>
    <w:r>
      <w:rPr>
        <w:noProof/>
        <w:lang w:eastAsia="en-GB"/>
      </w:rPr>
      <mc:AlternateContent>
        <mc:Choice Requires="wps">
          <w:drawing>
            <wp:anchor distT="0" distB="0" distL="114300" distR="114300" simplePos="0" relativeHeight="251658241" behindDoc="0" locked="0" layoutInCell="1" allowOverlap="1" wp14:anchorId="1F17E2B7" wp14:editId="48CE08F4">
              <wp:simplePos x="0" y="0"/>
              <wp:positionH relativeFrom="margin">
                <wp:align>right</wp:align>
              </wp:positionH>
              <wp:positionV relativeFrom="paragraph">
                <wp:posOffset>186055</wp:posOffset>
              </wp:positionV>
              <wp:extent cx="28003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280035" cy="0"/>
                      </a:xfrm>
                      <a:prstGeom prst="line">
                        <a:avLst/>
                      </a:prstGeom>
                      <a:ln w="25400">
                        <a:solidFill>
                          <a:srgbClr val="ECBA0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C6FBB06" id="Straight Connector 19" o:spid="_x0000_s1026" style="position:absolute;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9.15pt,14.65pt" to="-7.1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" strokecolor="#ecba01" strokeweight="2pt">
              <v:stroke joinstyle="miter"/>
              <w10:wrap anchorx="margin"/>
            </v:line>
          </w:pict>
        </mc:Fallback>
      </mc:AlternateContent>
    </w:r>
  </w:p>
  <w:p w14:paraId="341E1410" w14:textId="62ED36E6" w:rsidR="00DC0990" w:rsidRPr="00BF79BC" w:rsidRDefault="00DC0990" w:rsidP="008A5E69">
    <w:pPr>
      <w:pStyle w:val="Footer"/>
      <w:jc w:val="center"/>
      <w:rPr>
        <w:rFonts w:ascii="Calibri" w:hAnsi="Calibri"/>
        <w:noProof/>
        <w:sz w:val="24"/>
        <w:szCs w:val="28"/>
        <w:lang w:eastAsia="en-GB"/>
      </w:rPr>
    </w:pPr>
    <w:r w:rsidRPr="00BF79BC">
      <w:rPr>
        <w:rFonts w:ascii="Calibri" w:hAnsi="Calibri"/>
        <w:noProof/>
        <w:sz w:val="24"/>
        <w:szCs w:val="28"/>
        <w:lang w:eastAsia="en-GB"/>
      </w:rPr>
      <w:t xml:space="preserve">Email: </w:t>
    </w:r>
    <w:hyperlink r:id="rId1" w:history="1">
      <w:r w:rsidR="008A5E69" w:rsidRPr="00AA016C">
        <w:rPr>
          <w:rStyle w:val="Hyperlink"/>
          <w:rFonts w:ascii="Calibri" w:hAnsi="Calibri"/>
          <w:noProof/>
          <w:sz w:val="24"/>
          <w:szCs w:val="28"/>
          <w:lang w:eastAsia="en-GB"/>
        </w:rPr>
        <w:t>futureroutesfund@nature.scot</w:t>
      </w:r>
    </w:hyperlink>
    <w:r w:rsidR="008A5E69">
      <w:rPr>
        <w:rFonts w:ascii="Calibri" w:hAnsi="Calibri"/>
        <w:noProof/>
        <w:sz w:val="24"/>
        <w:szCs w:val="28"/>
        <w:lang w:eastAsia="en-GB"/>
      </w:rPr>
      <w:t xml:space="preserve"> </w:t>
    </w:r>
    <w:r w:rsidR="008A5E69">
      <w:rPr>
        <w:rFonts w:ascii="Calibri" w:hAnsi="Calibri"/>
        <w:noProof/>
        <w:sz w:val="24"/>
        <w:szCs w:val="28"/>
        <w:lang w:eastAsia="en-GB"/>
      </w:rPr>
      <w:tab/>
    </w:r>
    <w:r w:rsidR="008A5E69">
      <w:rPr>
        <w:rFonts w:ascii="Calibri" w:hAnsi="Calibri"/>
        <w:noProof/>
        <w:sz w:val="24"/>
        <w:szCs w:val="28"/>
        <w:lang w:eastAsia="en-GB"/>
      </w:rPr>
      <w:tab/>
      <w:t xml:space="preserve">Or call Abi Gardner on: </w:t>
    </w:r>
    <w:r w:rsidR="008A5E69">
      <w:rPr>
        <w:rFonts w:ascii="Calibri" w:eastAsiaTheme="minorEastAsia" w:hAnsi="Calibri" w:cs="Calibri"/>
        <w:noProof/>
        <w:color w:val="000000" w:themeColor="text1"/>
        <w:lang w:eastAsia="en-GB"/>
      </w:rPr>
      <w:t>07717 54111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04DD5" w14:textId="77777777" w:rsidR="000577CF" w:rsidRDefault="000577CF" w:rsidP="002C4DDE">
      <w:r>
        <w:separator/>
      </w:r>
    </w:p>
  </w:footnote>
  <w:footnote w:type="continuationSeparator" w:id="0">
    <w:p w14:paraId="59206143" w14:textId="77777777" w:rsidR="000577CF" w:rsidRDefault="000577CF" w:rsidP="002C4DDE">
      <w:r>
        <w:continuationSeparator/>
      </w:r>
    </w:p>
  </w:footnote>
  <w:footnote w:type="continuationNotice" w:id="1">
    <w:p w14:paraId="18D8784D" w14:textId="77777777" w:rsidR="000577CF" w:rsidRDefault="000577C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21057" w14:textId="0789D3F7" w:rsidR="00B705CF" w:rsidRDefault="004B45E9" w:rsidP="000121DE">
    <w:pPr>
      <w:pStyle w:val="Header"/>
    </w:pPr>
    <w:r>
      <w:rPr>
        <w:noProof/>
        <w:lang w:eastAsia="en-GB"/>
      </w:rPr>
      <w:drawing>
        <wp:anchor distT="0" distB="0" distL="114300" distR="114300" simplePos="0" relativeHeight="251658243" behindDoc="1" locked="0" layoutInCell="1" allowOverlap="1" wp14:anchorId="537E17DD" wp14:editId="74BE3585">
          <wp:simplePos x="0" y="0"/>
          <wp:positionH relativeFrom="column">
            <wp:posOffset>-2083753</wp:posOffset>
          </wp:positionH>
          <wp:positionV relativeFrom="paragraph">
            <wp:posOffset>-1526942</wp:posOffset>
          </wp:positionV>
          <wp:extent cx="2664127" cy="2534958"/>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rple.png"/>
                  <pic:cNvPicPr/>
                </pic:nvPicPr>
                <pic:blipFill>
                  <a:blip r:embed="rId1">
                    <a:extLst>
                      <a:ext uri="{28A0092B-C50C-407E-A947-70E740481C1C}">
                        <a14:useLocalDpi xmlns:a14="http://schemas.microsoft.com/office/drawing/2010/main" val="0"/>
                      </a:ext>
                    </a:extLst>
                  </a:blip>
                  <a:stretch>
                    <a:fillRect/>
                  </a:stretch>
                </pic:blipFill>
                <pic:spPr>
                  <a:xfrm>
                    <a:off x="0" y="0"/>
                    <a:ext cx="2664127" cy="2534958"/>
                  </a:xfrm>
                  <a:prstGeom prst="rect">
                    <a:avLst/>
                  </a:prstGeom>
                </pic:spPr>
              </pic:pic>
            </a:graphicData>
          </a:graphic>
          <wp14:sizeRelH relativeFrom="margin">
            <wp14:pctWidth>0</wp14:pctWidth>
          </wp14:sizeRelH>
          <wp14:sizeRelV relativeFrom="margin">
            <wp14:pctHeight>0</wp14:pctHeight>
          </wp14:sizeRelV>
        </wp:anchor>
      </w:drawing>
    </w:r>
    <w:r w:rsidR="004F78B5" w:rsidRPr="00AD76D0">
      <w:rPr>
        <w:noProof/>
        <w:lang w:eastAsia="en-GB"/>
      </w:rPr>
      <w:drawing>
        <wp:anchor distT="0" distB="0" distL="114300" distR="114300" simplePos="0" relativeHeight="251658242" behindDoc="0" locked="0" layoutInCell="1" allowOverlap="1" wp14:anchorId="387D8806" wp14:editId="23609455">
          <wp:simplePos x="0" y="0"/>
          <wp:positionH relativeFrom="margin">
            <wp:posOffset>5873750</wp:posOffset>
          </wp:positionH>
          <wp:positionV relativeFrom="paragraph">
            <wp:posOffset>-147708</wp:posOffset>
          </wp:positionV>
          <wp:extent cx="593725" cy="775335"/>
          <wp:effectExtent l="0" t="0" r="0" b="571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ROUTE_Strapline_landscape.jpg"/>
                  <pic:cNvPicPr/>
                </pic:nvPicPr>
                <pic:blipFill>
                  <a:blip r:embed="rId2">
                    <a:extLst>
                      <a:ext uri="{28A0092B-C50C-407E-A947-70E740481C1C}">
                        <a14:useLocalDpi xmlns:a14="http://schemas.microsoft.com/office/drawing/2010/main" val="0"/>
                      </a:ext>
                    </a:extLst>
                  </a:blip>
                  <a:stretch>
                    <a:fillRect/>
                  </a:stretch>
                </pic:blipFill>
                <pic:spPr>
                  <a:xfrm>
                    <a:off x="0" y="0"/>
                    <a:ext cx="593725" cy="7753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752BD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4E7A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522E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2F66E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580F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DC6E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FC83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9A84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5868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9262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9C502BF"/>
    <w:multiLevelType w:val="hybridMultilevel"/>
    <w:tmpl w:val="00E6C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600B2B"/>
    <w:multiLevelType w:val="multilevel"/>
    <w:tmpl w:val="6DACD8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AE326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0120FC8"/>
    <w:multiLevelType w:val="hybridMultilevel"/>
    <w:tmpl w:val="F6967A2E"/>
    <w:lvl w:ilvl="0" w:tplc="CFAEEEC4">
      <w:start w:val="1"/>
      <w:numFmt w:val="decimal"/>
      <w:pStyle w:val="NumberedList"/>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CA2F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F6747F2"/>
    <w:multiLevelType w:val="hybridMultilevel"/>
    <w:tmpl w:val="1160D084"/>
    <w:lvl w:ilvl="0" w:tplc="0D107C44">
      <w:start w:val="1"/>
      <w:numFmt w:val="bullet"/>
      <w:pStyle w:val="ListBullet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F15B2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4846027"/>
    <w:multiLevelType w:val="hybridMultilevel"/>
    <w:tmpl w:val="0B02B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0A6224"/>
    <w:multiLevelType w:val="hybridMultilevel"/>
    <w:tmpl w:val="71822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396F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B83D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FAF3C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5"/>
  </w:num>
  <w:num w:numId="3">
    <w:abstractNumId w:val="9"/>
  </w:num>
  <w:num w:numId="4">
    <w:abstractNumId w:val="18"/>
  </w:num>
  <w:num w:numId="5">
    <w:abstractNumId w:val="17"/>
  </w:num>
  <w:num w:numId="6">
    <w:abstractNumId w:val="10"/>
  </w:num>
  <w:num w:numId="7">
    <w:abstractNumId w:val="21"/>
  </w:num>
  <w:num w:numId="8">
    <w:abstractNumId w:val="20"/>
  </w:num>
  <w:num w:numId="9">
    <w:abstractNumId w:val="14"/>
  </w:num>
  <w:num w:numId="10">
    <w:abstractNumId w:val="19"/>
  </w:num>
  <w:num w:numId="11">
    <w:abstractNumId w:val="12"/>
  </w:num>
  <w:num w:numId="12">
    <w:abstractNumId w:val="11"/>
  </w:num>
  <w:num w:numId="13">
    <w:abstractNumId w:val="16"/>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TrueTypeFonts/>
  <w:saveSubsetFonts/>
  <w:proofState w:spelling="clean" w:grammar="clean"/>
  <w:linkStyles/>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NDYyszSyNDYzsLBU0lEKTi0uzszPAykwqQUAJcpF/iwAAAA="/>
  </w:docVars>
  <w:rsids>
    <w:rsidRoot w:val="00D260B8"/>
    <w:rsid w:val="00007787"/>
    <w:rsid w:val="000121DE"/>
    <w:rsid w:val="00020FBB"/>
    <w:rsid w:val="00031C13"/>
    <w:rsid w:val="00032D68"/>
    <w:rsid w:val="00052F00"/>
    <w:rsid w:val="000577CF"/>
    <w:rsid w:val="00061943"/>
    <w:rsid w:val="00066A4A"/>
    <w:rsid w:val="00080BFD"/>
    <w:rsid w:val="00087D78"/>
    <w:rsid w:val="00090C40"/>
    <w:rsid w:val="00092E0E"/>
    <w:rsid w:val="000935B0"/>
    <w:rsid w:val="000A0E6A"/>
    <w:rsid w:val="000A4764"/>
    <w:rsid w:val="000A4923"/>
    <w:rsid w:val="000A4E77"/>
    <w:rsid w:val="000A71EA"/>
    <w:rsid w:val="000B1460"/>
    <w:rsid w:val="000B58E4"/>
    <w:rsid w:val="000B7B63"/>
    <w:rsid w:val="000C4218"/>
    <w:rsid w:val="000D0AA7"/>
    <w:rsid w:val="000E0676"/>
    <w:rsid w:val="00112008"/>
    <w:rsid w:val="00124F58"/>
    <w:rsid w:val="0012599A"/>
    <w:rsid w:val="0013093C"/>
    <w:rsid w:val="001449AC"/>
    <w:rsid w:val="00144ACC"/>
    <w:rsid w:val="00144FA9"/>
    <w:rsid w:val="00146B64"/>
    <w:rsid w:val="00147AB3"/>
    <w:rsid w:val="00163878"/>
    <w:rsid w:val="00172950"/>
    <w:rsid w:val="00176934"/>
    <w:rsid w:val="00182235"/>
    <w:rsid w:val="0018459B"/>
    <w:rsid w:val="00193A93"/>
    <w:rsid w:val="0019614E"/>
    <w:rsid w:val="001B465D"/>
    <w:rsid w:val="001C1706"/>
    <w:rsid w:val="001C19A0"/>
    <w:rsid w:val="001C6062"/>
    <w:rsid w:val="001D2461"/>
    <w:rsid w:val="001D3FAA"/>
    <w:rsid w:val="001E5046"/>
    <w:rsid w:val="001E5725"/>
    <w:rsid w:val="001E7F2C"/>
    <w:rsid w:val="001F537A"/>
    <w:rsid w:val="00203866"/>
    <w:rsid w:val="00211C77"/>
    <w:rsid w:val="00221864"/>
    <w:rsid w:val="00223CAE"/>
    <w:rsid w:val="002405EE"/>
    <w:rsid w:val="00252DCD"/>
    <w:rsid w:val="00254566"/>
    <w:rsid w:val="0025484C"/>
    <w:rsid w:val="00255B3F"/>
    <w:rsid w:val="00261B44"/>
    <w:rsid w:val="00266669"/>
    <w:rsid w:val="00271255"/>
    <w:rsid w:val="00272506"/>
    <w:rsid w:val="002725C4"/>
    <w:rsid w:val="002735E0"/>
    <w:rsid w:val="00275EB0"/>
    <w:rsid w:val="00276DB1"/>
    <w:rsid w:val="002824B0"/>
    <w:rsid w:val="00294065"/>
    <w:rsid w:val="002A0907"/>
    <w:rsid w:val="002A326C"/>
    <w:rsid w:val="002B1957"/>
    <w:rsid w:val="002B254B"/>
    <w:rsid w:val="002B566D"/>
    <w:rsid w:val="002C4362"/>
    <w:rsid w:val="002C4DDE"/>
    <w:rsid w:val="002D032D"/>
    <w:rsid w:val="002D4F47"/>
    <w:rsid w:val="002F477B"/>
    <w:rsid w:val="002F5351"/>
    <w:rsid w:val="002F6CC2"/>
    <w:rsid w:val="002F75E1"/>
    <w:rsid w:val="00300ABB"/>
    <w:rsid w:val="00306BE5"/>
    <w:rsid w:val="00311671"/>
    <w:rsid w:val="00317AC9"/>
    <w:rsid w:val="00323B87"/>
    <w:rsid w:val="00324BE7"/>
    <w:rsid w:val="00325765"/>
    <w:rsid w:val="00331E85"/>
    <w:rsid w:val="0034211B"/>
    <w:rsid w:val="003570A0"/>
    <w:rsid w:val="003830FB"/>
    <w:rsid w:val="00394A62"/>
    <w:rsid w:val="0039523E"/>
    <w:rsid w:val="003A2584"/>
    <w:rsid w:val="003B5ED0"/>
    <w:rsid w:val="003D7005"/>
    <w:rsid w:val="003F064A"/>
    <w:rsid w:val="003F5B69"/>
    <w:rsid w:val="004014DD"/>
    <w:rsid w:val="00401CF2"/>
    <w:rsid w:val="00404583"/>
    <w:rsid w:val="00406D55"/>
    <w:rsid w:val="00410A19"/>
    <w:rsid w:val="00417CC8"/>
    <w:rsid w:val="004215FB"/>
    <w:rsid w:val="00427293"/>
    <w:rsid w:val="00430169"/>
    <w:rsid w:val="00435DF9"/>
    <w:rsid w:val="00455627"/>
    <w:rsid w:val="00455E29"/>
    <w:rsid w:val="00463B90"/>
    <w:rsid w:val="0046453E"/>
    <w:rsid w:val="004911BF"/>
    <w:rsid w:val="004A139F"/>
    <w:rsid w:val="004B19E4"/>
    <w:rsid w:val="004B45E9"/>
    <w:rsid w:val="004B7268"/>
    <w:rsid w:val="004C0F51"/>
    <w:rsid w:val="004C14AF"/>
    <w:rsid w:val="004C56F9"/>
    <w:rsid w:val="004C58EB"/>
    <w:rsid w:val="004D23F9"/>
    <w:rsid w:val="004F3365"/>
    <w:rsid w:val="004F78B5"/>
    <w:rsid w:val="00502696"/>
    <w:rsid w:val="005154B5"/>
    <w:rsid w:val="00516768"/>
    <w:rsid w:val="005172DF"/>
    <w:rsid w:val="005335D7"/>
    <w:rsid w:val="0053570E"/>
    <w:rsid w:val="00556AEA"/>
    <w:rsid w:val="005619A9"/>
    <w:rsid w:val="005628F5"/>
    <w:rsid w:val="00563DC7"/>
    <w:rsid w:val="005840A7"/>
    <w:rsid w:val="005845AD"/>
    <w:rsid w:val="005962CE"/>
    <w:rsid w:val="005A72D0"/>
    <w:rsid w:val="005B4C04"/>
    <w:rsid w:val="005C4E77"/>
    <w:rsid w:val="005C5CEC"/>
    <w:rsid w:val="005C5D37"/>
    <w:rsid w:val="005C5EAD"/>
    <w:rsid w:val="005C634A"/>
    <w:rsid w:val="005D0873"/>
    <w:rsid w:val="005E26B3"/>
    <w:rsid w:val="005E2A8C"/>
    <w:rsid w:val="005E2F6D"/>
    <w:rsid w:val="005F1793"/>
    <w:rsid w:val="005F57B9"/>
    <w:rsid w:val="006002B0"/>
    <w:rsid w:val="00606528"/>
    <w:rsid w:val="00607893"/>
    <w:rsid w:val="00613C51"/>
    <w:rsid w:val="00615FBB"/>
    <w:rsid w:val="0061695D"/>
    <w:rsid w:val="00624697"/>
    <w:rsid w:val="00631D93"/>
    <w:rsid w:val="00641315"/>
    <w:rsid w:val="00643F11"/>
    <w:rsid w:val="00645BE2"/>
    <w:rsid w:val="00650DDF"/>
    <w:rsid w:val="00652DC2"/>
    <w:rsid w:val="00655285"/>
    <w:rsid w:val="0066024F"/>
    <w:rsid w:val="006605D6"/>
    <w:rsid w:val="0066729A"/>
    <w:rsid w:val="0067511E"/>
    <w:rsid w:val="006759D4"/>
    <w:rsid w:val="00677257"/>
    <w:rsid w:val="006778E2"/>
    <w:rsid w:val="00693C11"/>
    <w:rsid w:val="00697417"/>
    <w:rsid w:val="006D4220"/>
    <w:rsid w:val="0070313C"/>
    <w:rsid w:val="007063A4"/>
    <w:rsid w:val="00720D4E"/>
    <w:rsid w:val="007244E8"/>
    <w:rsid w:val="0073360A"/>
    <w:rsid w:val="00764045"/>
    <w:rsid w:val="00772A5A"/>
    <w:rsid w:val="00797011"/>
    <w:rsid w:val="007A06E1"/>
    <w:rsid w:val="007A35A5"/>
    <w:rsid w:val="007B3B29"/>
    <w:rsid w:val="007B799A"/>
    <w:rsid w:val="007C4C94"/>
    <w:rsid w:val="007C5F1D"/>
    <w:rsid w:val="007F67A5"/>
    <w:rsid w:val="008336CB"/>
    <w:rsid w:val="008356B8"/>
    <w:rsid w:val="008465F7"/>
    <w:rsid w:val="00855FCA"/>
    <w:rsid w:val="00861037"/>
    <w:rsid w:val="0087336F"/>
    <w:rsid w:val="00883262"/>
    <w:rsid w:val="00894BB6"/>
    <w:rsid w:val="008A2C2D"/>
    <w:rsid w:val="008A5E69"/>
    <w:rsid w:val="008A667C"/>
    <w:rsid w:val="008B7514"/>
    <w:rsid w:val="008C6850"/>
    <w:rsid w:val="008D1242"/>
    <w:rsid w:val="008D601A"/>
    <w:rsid w:val="008D6615"/>
    <w:rsid w:val="008E1CF2"/>
    <w:rsid w:val="008E2673"/>
    <w:rsid w:val="008E50FB"/>
    <w:rsid w:val="008F484D"/>
    <w:rsid w:val="008F5FD4"/>
    <w:rsid w:val="009009D8"/>
    <w:rsid w:val="00900A14"/>
    <w:rsid w:val="00903373"/>
    <w:rsid w:val="0090639D"/>
    <w:rsid w:val="00907552"/>
    <w:rsid w:val="009113FA"/>
    <w:rsid w:val="00923980"/>
    <w:rsid w:val="009302E9"/>
    <w:rsid w:val="0094306C"/>
    <w:rsid w:val="00946E48"/>
    <w:rsid w:val="009522A4"/>
    <w:rsid w:val="00960025"/>
    <w:rsid w:val="00972421"/>
    <w:rsid w:val="009752AE"/>
    <w:rsid w:val="009868F9"/>
    <w:rsid w:val="00993BF7"/>
    <w:rsid w:val="00997130"/>
    <w:rsid w:val="009A0AB2"/>
    <w:rsid w:val="009B25A5"/>
    <w:rsid w:val="009B3AC2"/>
    <w:rsid w:val="009B44E3"/>
    <w:rsid w:val="009B64CC"/>
    <w:rsid w:val="009C2E35"/>
    <w:rsid w:val="009C7C19"/>
    <w:rsid w:val="009D1AF3"/>
    <w:rsid w:val="009D1B5D"/>
    <w:rsid w:val="009D230A"/>
    <w:rsid w:val="009D372C"/>
    <w:rsid w:val="009F19EA"/>
    <w:rsid w:val="00A007CF"/>
    <w:rsid w:val="00A01268"/>
    <w:rsid w:val="00A051AC"/>
    <w:rsid w:val="00A13812"/>
    <w:rsid w:val="00A245D0"/>
    <w:rsid w:val="00A3220C"/>
    <w:rsid w:val="00A36848"/>
    <w:rsid w:val="00A45078"/>
    <w:rsid w:val="00A61C92"/>
    <w:rsid w:val="00A76914"/>
    <w:rsid w:val="00A81A39"/>
    <w:rsid w:val="00A86989"/>
    <w:rsid w:val="00A967B3"/>
    <w:rsid w:val="00AB1097"/>
    <w:rsid w:val="00AC19A1"/>
    <w:rsid w:val="00AC294C"/>
    <w:rsid w:val="00AC57DB"/>
    <w:rsid w:val="00AC5DC0"/>
    <w:rsid w:val="00AD236E"/>
    <w:rsid w:val="00AD4254"/>
    <w:rsid w:val="00AD5B85"/>
    <w:rsid w:val="00AD785F"/>
    <w:rsid w:val="00AE0910"/>
    <w:rsid w:val="00AE0962"/>
    <w:rsid w:val="00AE16B2"/>
    <w:rsid w:val="00AE5B1E"/>
    <w:rsid w:val="00AE796A"/>
    <w:rsid w:val="00AF0151"/>
    <w:rsid w:val="00AF54AE"/>
    <w:rsid w:val="00AF6587"/>
    <w:rsid w:val="00AF7E4A"/>
    <w:rsid w:val="00B003D1"/>
    <w:rsid w:val="00B0580A"/>
    <w:rsid w:val="00B06D56"/>
    <w:rsid w:val="00B17629"/>
    <w:rsid w:val="00B23B14"/>
    <w:rsid w:val="00B255DC"/>
    <w:rsid w:val="00B2641C"/>
    <w:rsid w:val="00B27660"/>
    <w:rsid w:val="00B3676F"/>
    <w:rsid w:val="00B36E94"/>
    <w:rsid w:val="00B511B2"/>
    <w:rsid w:val="00B54675"/>
    <w:rsid w:val="00B565E9"/>
    <w:rsid w:val="00B705CF"/>
    <w:rsid w:val="00B72397"/>
    <w:rsid w:val="00B728D8"/>
    <w:rsid w:val="00B73E46"/>
    <w:rsid w:val="00B81DD2"/>
    <w:rsid w:val="00B87B49"/>
    <w:rsid w:val="00BA0436"/>
    <w:rsid w:val="00BB2A91"/>
    <w:rsid w:val="00BB44D3"/>
    <w:rsid w:val="00BC6CC5"/>
    <w:rsid w:val="00BD3702"/>
    <w:rsid w:val="00BD3EBB"/>
    <w:rsid w:val="00BD505F"/>
    <w:rsid w:val="00BE1E10"/>
    <w:rsid w:val="00BE7A3F"/>
    <w:rsid w:val="00BF79BC"/>
    <w:rsid w:val="00C01AB7"/>
    <w:rsid w:val="00C0300A"/>
    <w:rsid w:val="00C06A43"/>
    <w:rsid w:val="00C10BDA"/>
    <w:rsid w:val="00C16516"/>
    <w:rsid w:val="00C16EF9"/>
    <w:rsid w:val="00C17707"/>
    <w:rsid w:val="00C2324D"/>
    <w:rsid w:val="00C2573E"/>
    <w:rsid w:val="00C3070C"/>
    <w:rsid w:val="00C363ED"/>
    <w:rsid w:val="00C469EE"/>
    <w:rsid w:val="00C47457"/>
    <w:rsid w:val="00C523FD"/>
    <w:rsid w:val="00C600D0"/>
    <w:rsid w:val="00C612BD"/>
    <w:rsid w:val="00C664BD"/>
    <w:rsid w:val="00C7332E"/>
    <w:rsid w:val="00C747DD"/>
    <w:rsid w:val="00C759AF"/>
    <w:rsid w:val="00C7692B"/>
    <w:rsid w:val="00C8737E"/>
    <w:rsid w:val="00C9037C"/>
    <w:rsid w:val="00C94AB8"/>
    <w:rsid w:val="00C95865"/>
    <w:rsid w:val="00CA3947"/>
    <w:rsid w:val="00CA5F95"/>
    <w:rsid w:val="00CB68CD"/>
    <w:rsid w:val="00CC138E"/>
    <w:rsid w:val="00CD1FF6"/>
    <w:rsid w:val="00CD3D17"/>
    <w:rsid w:val="00CE0D6E"/>
    <w:rsid w:val="00CE1636"/>
    <w:rsid w:val="00CE1D4D"/>
    <w:rsid w:val="00CE29CB"/>
    <w:rsid w:val="00CE49C8"/>
    <w:rsid w:val="00CF2B93"/>
    <w:rsid w:val="00CF61A1"/>
    <w:rsid w:val="00D0065B"/>
    <w:rsid w:val="00D01E83"/>
    <w:rsid w:val="00D260B8"/>
    <w:rsid w:val="00D323D4"/>
    <w:rsid w:val="00D3240D"/>
    <w:rsid w:val="00D62D58"/>
    <w:rsid w:val="00D65FB3"/>
    <w:rsid w:val="00D7284A"/>
    <w:rsid w:val="00D763BC"/>
    <w:rsid w:val="00D776EF"/>
    <w:rsid w:val="00D77FE5"/>
    <w:rsid w:val="00D81BA8"/>
    <w:rsid w:val="00DA3B11"/>
    <w:rsid w:val="00DB5F09"/>
    <w:rsid w:val="00DC0990"/>
    <w:rsid w:val="00DC1731"/>
    <w:rsid w:val="00DC3135"/>
    <w:rsid w:val="00DC73E5"/>
    <w:rsid w:val="00DD77F0"/>
    <w:rsid w:val="00DE3F2B"/>
    <w:rsid w:val="00E12C2C"/>
    <w:rsid w:val="00E16891"/>
    <w:rsid w:val="00E4080F"/>
    <w:rsid w:val="00E449C0"/>
    <w:rsid w:val="00E455BB"/>
    <w:rsid w:val="00E45A0C"/>
    <w:rsid w:val="00E476F5"/>
    <w:rsid w:val="00E55B1F"/>
    <w:rsid w:val="00E56B0D"/>
    <w:rsid w:val="00E61014"/>
    <w:rsid w:val="00E64B60"/>
    <w:rsid w:val="00E66C99"/>
    <w:rsid w:val="00E67696"/>
    <w:rsid w:val="00E67BE9"/>
    <w:rsid w:val="00E7256A"/>
    <w:rsid w:val="00E74BC2"/>
    <w:rsid w:val="00E813D0"/>
    <w:rsid w:val="00E906C1"/>
    <w:rsid w:val="00E91364"/>
    <w:rsid w:val="00EA7F41"/>
    <w:rsid w:val="00EB2F6F"/>
    <w:rsid w:val="00EC06E1"/>
    <w:rsid w:val="00ED497B"/>
    <w:rsid w:val="00EE1421"/>
    <w:rsid w:val="00EE3AEE"/>
    <w:rsid w:val="00F0740C"/>
    <w:rsid w:val="00F11496"/>
    <w:rsid w:val="00F16AFD"/>
    <w:rsid w:val="00F22458"/>
    <w:rsid w:val="00F2294A"/>
    <w:rsid w:val="00F23248"/>
    <w:rsid w:val="00F324D9"/>
    <w:rsid w:val="00F3775E"/>
    <w:rsid w:val="00F532C2"/>
    <w:rsid w:val="00F76FA2"/>
    <w:rsid w:val="00F83E3B"/>
    <w:rsid w:val="00F85CF6"/>
    <w:rsid w:val="00F862AC"/>
    <w:rsid w:val="00F87988"/>
    <w:rsid w:val="00FA4D08"/>
    <w:rsid w:val="00FB11C8"/>
    <w:rsid w:val="00FB2840"/>
    <w:rsid w:val="00FB5AC4"/>
    <w:rsid w:val="00FC4BB1"/>
    <w:rsid w:val="00FE4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1E5FE77"/>
  <w15:chartTrackingRefBased/>
  <w15:docId w15:val="{02CC1C21-2E25-4B73-ADBD-0D9805023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9D8"/>
    <w:pPr>
      <w:spacing w:after="0" w:line="240" w:lineRule="auto"/>
    </w:pPr>
    <w:rPr>
      <w:rFonts w:ascii="Arial" w:hAnsi="Arial"/>
    </w:rPr>
  </w:style>
  <w:style w:type="paragraph" w:styleId="Heading1">
    <w:name w:val="heading 1"/>
    <w:aliases w:val="Section Heading"/>
    <w:basedOn w:val="Normal"/>
    <w:next w:val="Normal"/>
    <w:link w:val="Heading1Char"/>
    <w:uiPriority w:val="9"/>
    <w:qFormat/>
    <w:rsid w:val="009009D8"/>
    <w:pPr>
      <w:keepNext/>
      <w:keepLines/>
      <w:spacing w:after="120"/>
      <w:outlineLvl w:val="0"/>
    </w:pPr>
    <w:rPr>
      <w:rFonts w:eastAsiaTheme="majorEastAsia" w:cstheme="majorBidi"/>
      <w:b/>
      <w:caps/>
      <w:color w:val="000000" w:themeColor="text1"/>
      <w:sz w:val="32"/>
      <w:szCs w:val="32"/>
    </w:rPr>
  </w:style>
  <w:style w:type="paragraph" w:styleId="Heading2">
    <w:name w:val="heading 2"/>
    <w:aliases w:val="Subsection heading"/>
    <w:basedOn w:val="Normal"/>
    <w:next w:val="Normal"/>
    <w:link w:val="Heading2Char"/>
    <w:uiPriority w:val="9"/>
    <w:unhideWhenUsed/>
    <w:qFormat/>
    <w:rsid w:val="009009D8"/>
    <w:pPr>
      <w:keepNext/>
      <w:keepLines/>
      <w:spacing w:after="120"/>
      <w:outlineLvl w:val="1"/>
    </w:pPr>
    <w:rPr>
      <w:rFonts w:eastAsiaTheme="majorEastAsia" w:cstheme="majorBidi"/>
      <w:b/>
      <w:sz w:val="28"/>
      <w:szCs w:val="26"/>
    </w:rPr>
  </w:style>
  <w:style w:type="paragraph" w:styleId="Heading3">
    <w:name w:val="heading 3"/>
    <w:aliases w:val="Sub-sub section heading"/>
    <w:basedOn w:val="Normal"/>
    <w:next w:val="Normal"/>
    <w:link w:val="Heading3Char"/>
    <w:uiPriority w:val="9"/>
    <w:unhideWhenUsed/>
    <w:qFormat/>
    <w:rsid w:val="009009D8"/>
    <w:pPr>
      <w:keepNext/>
      <w:keepLines/>
      <w:spacing w:after="12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9009D8"/>
    <w:pPr>
      <w:keepNext/>
      <w:keepLines/>
      <w:spacing w:after="120"/>
      <w:outlineLvl w:val="3"/>
    </w:pPr>
    <w:rPr>
      <w:rFonts w:eastAsiaTheme="majorEastAsia" w:cstheme="majorBidi"/>
      <w:iCs/>
    </w:rPr>
  </w:style>
  <w:style w:type="paragraph" w:styleId="Heading5">
    <w:name w:val="heading 5"/>
    <w:basedOn w:val="Normal"/>
    <w:next w:val="Normal"/>
    <w:link w:val="Heading5Char"/>
    <w:uiPriority w:val="9"/>
    <w:unhideWhenUsed/>
    <w:rsid w:val="009009D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rsid w:val="009009D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rsid w:val="009009D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9009D8"/>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rsid w:val="009009D8"/>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rsid w:val="009009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09D8"/>
  </w:style>
  <w:style w:type="table" w:styleId="TableGrid">
    <w:name w:val="Table Grid"/>
    <w:basedOn w:val="TableNormal"/>
    <w:uiPriority w:val="39"/>
    <w:rsid w:val="0006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
    <w:basedOn w:val="Normal"/>
    <w:link w:val="ListParagraphChar"/>
    <w:uiPriority w:val="34"/>
    <w:rsid w:val="009009D8"/>
    <w:pPr>
      <w:ind w:left="720"/>
      <w:contextualSpacing/>
    </w:pPr>
  </w:style>
  <w:style w:type="paragraph" w:styleId="Title">
    <w:name w:val="Title"/>
    <w:basedOn w:val="Normal"/>
    <w:next w:val="Normal"/>
    <w:link w:val="TitleChar"/>
    <w:uiPriority w:val="10"/>
    <w:qFormat/>
    <w:rsid w:val="009009D8"/>
    <w:pPr>
      <w:contextualSpacing/>
    </w:pPr>
    <w:rPr>
      <w:rFonts w:eastAsiaTheme="majorEastAsia" w:cstheme="majorBidi"/>
      <w:b/>
      <w:kern w:val="28"/>
      <w:sz w:val="48"/>
      <w:szCs w:val="56"/>
    </w:rPr>
  </w:style>
  <w:style w:type="character" w:customStyle="1" w:styleId="TitleChar">
    <w:name w:val="Title Char"/>
    <w:basedOn w:val="DefaultParagraphFont"/>
    <w:link w:val="Title"/>
    <w:uiPriority w:val="10"/>
    <w:rsid w:val="009009D8"/>
    <w:rPr>
      <w:rFonts w:ascii="Arial" w:eastAsiaTheme="majorEastAsia" w:hAnsi="Arial" w:cstheme="majorBidi"/>
      <w:b/>
      <w:kern w:val="28"/>
      <w:sz w:val="48"/>
      <w:szCs w:val="56"/>
    </w:rPr>
  </w:style>
  <w:style w:type="character" w:customStyle="1" w:styleId="Heading1Char">
    <w:name w:val="Heading 1 Char"/>
    <w:aliases w:val="Section Heading Char"/>
    <w:basedOn w:val="DefaultParagraphFont"/>
    <w:link w:val="Heading1"/>
    <w:uiPriority w:val="9"/>
    <w:rsid w:val="009009D8"/>
    <w:rPr>
      <w:rFonts w:ascii="Arial" w:eastAsiaTheme="majorEastAsia" w:hAnsi="Arial" w:cstheme="majorBidi"/>
      <w:b/>
      <w:caps/>
      <w:color w:val="000000" w:themeColor="text1"/>
      <w:sz w:val="32"/>
      <w:szCs w:val="32"/>
    </w:rPr>
  </w:style>
  <w:style w:type="paragraph" w:styleId="Quote">
    <w:name w:val="Quote"/>
    <w:aliases w:val="Quote (boxed)"/>
    <w:basedOn w:val="Normal"/>
    <w:next w:val="Normal"/>
    <w:link w:val="QuoteChar"/>
    <w:uiPriority w:val="29"/>
    <w:qFormat/>
    <w:rsid w:val="009009D8"/>
    <w:pPr>
      <w:ind w:left="357" w:right="357"/>
    </w:pPr>
    <w:rPr>
      <w:i/>
      <w:iCs/>
    </w:rPr>
  </w:style>
  <w:style w:type="character" w:customStyle="1" w:styleId="QuoteChar">
    <w:name w:val="Quote Char"/>
    <w:aliases w:val="Quote (boxed) Char"/>
    <w:basedOn w:val="DefaultParagraphFont"/>
    <w:link w:val="Quote"/>
    <w:uiPriority w:val="29"/>
    <w:rsid w:val="009009D8"/>
    <w:rPr>
      <w:rFonts w:ascii="Arial" w:hAnsi="Arial"/>
      <w:i/>
      <w:iCs/>
    </w:rPr>
  </w:style>
  <w:style w:type="paragraph" w:styleId="IntenseQuote">
    <w:name w:val="Intense Quote"/>
    <w:aliases w:val="Quote (Lined)"/>
    <w:basedOn w:val="Normal"/>
    <w:next w:val="Normal"/>
    <w:link w:val="IntenseQuoteChar"/>
    <w:uiPriority w:val="30"/>
    <w:rsid w:val="009009D8"/>
    <w:pPr>
      <w:pBdr>
        <w:bottom w:val="single" w:sz="4" w:space="1" w:color="auto"/>
      </w:pBdr>
      <w:spacing w:before="200" w:after="280"/>
      <w:ind w:left="1008" w:right="1152"/>
      <w:jc w:val="both"/>
    </w:pPr>
    <w:rPr>
      <w:b/>
      <w:bCs/>
      <w:i/>
      <w:iCs/>
    </w:rPr>
  </w:style>
  <w:style w:type="character" w:customStyle="1" w:styleId="IntenseQuoteChar">
    <w:name w:val="Intense Quote Char"/>
    <w:aliases w:val="Quote (Lined) Char"/>
    <w:basedOn w:val="DefaultParagraphFont"/>
    <w:link w:val="IntenseQuote"/>
    <w:uiPriority w:val="30"/>
    <w:rsid w:val="009009D8"/>
    <w:rPr>
      <w:rFonts w:ascii="Arial" w:hAnsi="Arial"/>
      <w:b/>
      <w:bCs/>
      <w:i/>
      <w:iCs/>
    </w:rPr>
  </w:style>
  <w:style w:type="character" w:customStyle="1" w:styleId="Heading2Char">
    <w:name w:val="Heading 2 Char"/>
    <w:aliases w:val="Subsection heading Char"/>
    <w:basedOn w:val="DefaultParagraphFont"/>
    <w:link w:val="Heading2"/>
    <w:uiPriority w:val="9"/>
    <w:rsid w:val="009009D8"/>
    <w:rPr>
      <w:rFonts w:ascii="Arial" w:eastAsiaTheme="majorEastAsia" w:hAnsi="Arial" w:cstheme="majorBidi"/>
      <w:b/>
      <w:sz w:val="28"/>
      <w:szCs w:val="26"/>
    </w:rPr>
  </w:style>
  <w:style w:type="character" w:customStyle="1" w:styleId="Heading3Char">
    <w:name w:val="Heading 3 Char"/>
    <w:aliases w:val="Sub-sub section heading Char"/>
    <w:basedOn w:val="DefaultParagraphFont"/>
    <w:link w:val="Heading3"/>
    <w:uiPriority w:val="9"/>
    <w:rsid w:val="009009D8"/>
    <w:rPr>
      <w:rFonts w:ascii="Arial" w:eastAsiaTheme="majorEastAsia" w:hAnsi="Arial" w:cstheme="majorBidi"/>
      <w:sz w:val="24"/>
      <w:szCs w:val="24"/>
    </w:rPr>
  </w:style>
  <w:style w:type="character" w:customStyle="1" w:styleId="Heading4Char">
    <w:name w:val="Heading 4 Char"/>
    <w:basedOn w:val="DefaultParagraphFont"/>
    <w:link w:val="Heading4"/>
    <w:uiPriority w:val="9"/>
    <w:rsid w:val="009009D8"/>
    <w:rPr>
      <w:rFonts w:ascii="Arial" w:eastAsiaTheme="majorEastAsia" w:hAnsi="Arial" w:cstheme="majorBidi"/>
      <w:iCs/>
    </w:rPr>
  </w:style>
  <w:style w:type="paragraph" w:styleId="Subtitle">
    <w:name w:val="Subtitle"/>
    <w:basedOn w:val="Normal"/>
    <w:next w:val="Normal"/>
    <w:link w:val="SubtitleChar"/>
    <w:uiPriority w:val="11"/>
    <w:qFormat/>
    <w:rsid w:val="009009D8"/>
    <w:pPr>
      <w:numPr>
        <w:ilvl w:val="1"/>
      </w:numPr>
      <w:spacing w:after="160"/>
    </w:pPr>
    <w:rPr>
      <w:rFonts w:eastAsiaTheme="minorEastAsia"/>
      <w:b/>
      <w:color w:val="000000" w:themeColor="text1"/>
      <w:sz w:val="24"/>
    </w:rPr>
  </w:style>
  <w:style w:type="character" w:customStyle="1" w:styleId="SubtitleChar">
    <w:name w:val="Subtitle Char"/>
    <w:basedOn w:val="DefaultParagraphFont"/>
    <w:link w:val="Subtitle"/>
    <w:uiPriority w:val="11"/>
    <w:rsid w:val="009009D8"/>
    <w:rPr>
      <w:rFonts w:ascii="Arial" w:eastAsiaTheme="minorEastAsia" w:hAnsi="Arial"/>
      <w:b/>
      <w:color w:val="000000" w:themeColor="text1"/>
      <w:sz w:val="24"/>
    </w:rPr>
  </w:style>
  <w:style w:type="paragraph" w:customStyle="1" w:styleId="SectionHeader-Yellow">
    <w:name w:val="Section Header - Yellow"/>
    <w:basedOn w:val="Heading1"/>
    <w:next w:val="Normal"/>
    <w:link w:val="SectionHeader-YellowChar"/>
    <w:qFormat/>
    <w:rsid w:val="00061943"/>
    <w:rPr>
      <w:color w:val="ECBA01"/>
    </w:rPr>
  </w:style>
  <w:style w:type="paragraph" w:customStyle="1" w:styleId="Subsection2">
    <w:name w:val="Subsection 2"/>
    <w:basedOn w:val="Heading2"/>
    <w:link w:val="Subsection2Char"/>
    <w:qFormat/>
    <w:rsid w:val="00061943"/>
    <w:rPr>
      <w:color w:val="ECBA01"/>
    </w:rPr>
  </w:style>
  <w:style w:type="character" w:customStyle="1" w:styleId="SectionHeader-YellowChar">
    <w:name w:val="Section Header - Yellow Char"/>
    <w:basedOn w:val="Heading1Char"/>
    <w:link w:val="SectionHeader-Yellow"/>
    <w:rsid w:val="00061943"/>
    <w:rPr>
      <w:rFonts w:ascii="Calibri" w:eastAsiaTheme="majorEastAsia" w:hAnsi="Calibri" w:cstheme="majorBidi"/>
      <w:b/>
      <w:caps/>
      <w:color w:val="ECBA01"/>
      <w:sz w:val="42"/>
      <w:szCs w:val="32"/>
    </w:rPr>
  </w:style>
  <w:style w:type="paragraph" w:customStyle="1" w:styleId="Sub-subsection-Yellow">
    <w:name w:val="Sub-subsection - Yellow"/>
    <w:basedOn w:val="Heading3"/>
    <w:link w:val="Sub-subsection-YellowChar"/>
    <w:qFormat/>
    <w:rsid w:val="00061943"/>
    <w:rPr>
      <w:color w:val="ECBA01"/>
    </w:rPr>
  </w:style>
  <w:style w:type="character" w:customStyle="1" w:styleId="Subsection2Char">
    <w:name w:val="Subsection 2 Char"/>
    <w:basedOn w:val="Heading2Char"/>
    <w:link w:val="Subsection2"/>
    <w:rsid w:val="00061943"/>
    <w:rPr>
      <w:rFonts w:ascii="Calibri" w:eastAsiaTheme="majorEastAsia" w:hAnsi="Calibri" w:cstheme="majorBidi"/>
      <w:b/>
      <w:color w:val="ECBA01"/>
      <w:sz w:val="28"/>
      <w:szCs w:val="26"/>
    </w:rPr>
  </w:style>
  <w:style w:type="paragraph" w:customStyle="1" w:styleId="SectionHeader-Green">
    <w:name w:val="Section Header - Green"/>
    <w:basedOn w:val="SectionHeader-Yellow"/>
    <w:next w:val="Normal"/>
    <w:link w:val="SectionHeader-GreenChar"/>
    <w:autoRedefine/>
    <w:qFormat/>
    <w:rsid w:val="006759D4"/>
    <w:pPr>
      <w:spacing w:after="0"/>
    </w:pPr>
    <w:rPr>
      <w:color w:val="7030A0"/>
      <w:sz w:val="96"/>
    </w:rPr>
  </w:style>
  <w:style w:type="character" w:customStyle="1" w:styleId="Sub-subsection-YellowChar">
    <w:name w:val="Sub-subsection - Yellow Char"/>
    <w:basedOn w:val="Heading3Char"/>
    <w:link w:val="Sub-subsection-Yellow"/>
    <w:rsid w:val="00061943"/>
    <w:rPr>
      <w:rFonts w:ascii="Calibri" w:eastAsiaTheme="majorEastAsia" w:hAnsi="Calibri" w:cstheme="majorBidi"/>
      <w:color w:val="ECBA01"/>
      <w:sz w:val="24"/>
      <w:szCs w:val="24"/>
    </w:rPr>
  </w:style>
  <w:style w:type="paragraph" w:customStyle="1" w:styleId="Subsection-Green">
    <w:name w:val="Subsection - Green"/>
    <w:basedOn w:val="Heading2"/>
    <w:next w:val="Normal"/>
    <w:link w:val="Subsection-GreenChar"/>
    <w:autoRedefine/>
    <w:qFormat/>
    <w:rsid w:val="00BF79BC"/>
    <w:pPr>
      <w:spacing w:before="240" w:after="240"/>
      <w:jc w:val="center"/>
    </w:pPr>
    <w:rPr>
      <w:rFonts w:ascii="Calibri" w:hAnsi="Calibri"/>
      <w:color w:val="2E74B5" w:themeColor="accent1" w:themeShade="BF"/>
      <w:sz w:val="36"/>
      <w:szCs w:val="28"/>
    </w:rPr>
  </w:style>
  <w:style w:type="character" w:customStyle="1" w:styleId="SectionHeader-GreenChar">
    <w:name w:val="Section Header - Green Char"/>
    <w:basedOn w:val="SectionHeader-YellowChar"/>
    <w:link w:val="SectionHeader-Green"/>
    <w:rsid w:val="006759D4"/>
    <w:rPr>
      <w:rFonts w:ascii="Calibri" w:eastAsiaTheme="majorEastAsia" w:hAnsi="Calibri" w:cstheme="majorBidi"/>
      <w:b/>
      <w:caps/>
      <w:color w:val="7030A0"/>
      <w:sz w:val="96"/>
      <w:szCs w:val="32"/>
    </w:rPr>
  </w:style>
  <w:style w:type="paragraph" w:customStyle="1" w:styleId="Sub-subsection-Green">
    <w:name w:val="Sub-subsection - Green"/>
    <w:basedOn w:val="Heading3"/>
    <w:next w:val="Normal"/>
    <w:link w:val="Sub-subsection-GreenChar"/>
    <w:autoRedefine/>
    <w:qFormat/>
    <w:rsid w:val="00BF79BC"/>
    <w:pPr>
      <w:outlineLvl w:val="9"/>
    </w:pPr>
    <w:rPr>
      <w:rFonts w:asciiTheme="minorHAnsi" w:hAnsiTheme="minorHAnsi"/>
      <w:sz w:val="28"/>
      <w:szCs w:val="28"/>
    </w:rPr>
  </w:style>
  <w:style w:type="character" w:customStyle="1" w:styleId="Subsection-GreenChar">
    <w:name w:val="Subsection - Green Char"/>
    <w:basedOn w:val="Sub-subsection-YellowChar"/>
    <w:link w:val="Subsection-Green"/>
    <w:rsid w:val="00BF79BC"/>
    <w:rPr>
      <w:rFonts w:ascii="Calibri" w:eastAsiaTheme="majorEastAsia" w:hAnsi="Calibri" w:cstheme="majorBidi"/>
      <w:b/>
      <w:color w:val="2E74B5" w:themeColor="accent1" w:themeShade="BF"/>
      <w:sz w:val="36"/>
      <w:szCs w:val="28"/>
    </w:rPr>
  </w:style>
  <w:style w:type="paragraph" w:customStyle="1" w:styleId="SectionHeader-LightBlue">
    <w:name w:val="Section Header - Light Blue"/>
    <w:basedOn w:val="SectionHeader-Green"/>
    <w:link w:val="SectionHeader-LightBlueChar"/>
    <w:qFormat/>
    <w:rsid w:val="00061943"/>
    <w:rPr>
      <w:color w:val="44C3F2"/>
    </w:rPr>
  </w:style>
  <w:style w:type="character" w:customStyle="1" w:styleId="Sub-subsection-GreenChar">
    <w:name w:val="Sub-subsection - Green Char"/>
    <w:basedOn w:val="Sub-subsection-YellowChar"/>
    <w:link w:val="Sub-subsection-Green"/>
    <w:rsid w:val="00BF79BC"/>
    <w:rPr>
      <w:rFonts w:ascii="Calibri" w:eastAsiaTheme="majorEastAsia" w:hAnsi="Calibri" w:cstheme="majorBidi"/>
      <w:color w:val="ECBA01"/>
      <w:sz w:val="28"/>
      <w:szCs w:val="28"/>
    </w:rPr>
  </w:style>
  <w:style w:type="paragraph" w:customStyle="1" w:styleId="Subsection-Blue">
    <w:name w:val="Subsection - Blue"/>
    <w:basedOn w:val="Heading2"/>
    <w:next w:val="Normal"/>
    <w:link w:val="Subsection-BlueChar"/>
    <w:autoRedefine/>
    <w:qFormat/>
    <w:rsid w:val="008D6615"/>
    <w:pPr>
      <w:jc w:val="center"/>
    </w:pPr>
    <w:rPr>
      <w:color w:val="44C3F2"/>
    </w:rPr>
  </w:style>
  <w:style w:type="character" w:customStyle="1" w:styleId="SectionHeader-LightBlueChar">
    <w:name w:val="Section Header - Light Blue Char"/>
    <w:basedOn w:val="SectionHeader-GreenChar"/>
    <w:link w:val="SectionHeader-LightBlue"/>
    <w:rsid w:val="00061943"/>
    <w:rPr>
      <w:rFonts w:ascii="Calibri" w:eastAsiaTheme="majorEastAsia" w:hAnsi="Calibri" w:cstheme="majorBidi"/>
      <w:b/>
      <w:caps/>
      <w:color w:val="44C3F2"/>
      <w:sz w:val="42"/>
      <w:szCs w:val="32"/>
    </w:rPr>
  </w:style>
  <w:style w:type="paragraph" w:customStyle="1" w:styleId="Sub-subsection-Blue">
    <w:name w:val="Sub-subsection - Blue"/>
    <w:basedOn w:val="Heading3"/>
    <w:next w:val="Normal"/>
    <w:link w:val="Sub-subsection-BlueChar"/>
    <w:qFormat/>
    <w:rsid w:val="00061943"/>
    <w:rPr>
      <w:color w:val="44C3F2"/>
    </w:rPr>
  </w:style>
  <w:style w:type="character" w:customStyle="1" w:styleId="Subsection-BlueChar">
    <w:name w:val="Subsection - Blue Char"/>
    <w:basedOn w:val="Subsection-GreenChar"/>
    <w:link w:val="Subsection-Blue"/>
    <w:rsid w:val="008D6615"/>
    <w:rPr>
      <w:rFonts w:ascii="Calibri" w:eastAsiaTheme="majorEastAsia" w:hAnsi="Calibri" w:cstheme="majorBidi"/>
      <w:b/>
      <w:color w:val="44C3F2"/>
      <w:sz w:val="28"/>
      <w:szCs w:val="26"/>
    </w:rPr>
  </w:style>
  <w:style w:type="paragraph" w:customStyle="1" w:styleId="QuoteBoxed-Yellow">
    <w:name w:val="Quote (Boxed) - Yellow"/>
    <w:basedOn w:val="Quote"/>
    <w:link w:val="QuoteBoxed-YellowChar"/>
    <w:autoRedefine/>
    <w:qFormat/>
    <w:rsid w:val="00061943"/>
    <w:pPr>
      <w:pBdr>
        <w:top w:val="single" w:sz="48" w:space="1" w:color="ECBA01"/>
        <w:left w:val="single" w:sz="48" w:space="4" w:color="ECBA01"/>
        <w:bottom w:val="single" w:sz="48" w:space="1" w:color="ECBA01"/>
        <w:right w:val="single" w:sz="48" w:space="4" w:color="ECBA01"/>
      </w:pBdr>
      <w:shd w:val="solid" w:color="ECBA01" w:fill="0070C0"/>
    </w:pPr>
  </w:style>
  <w:style w:type="character" w:customStyle="1" w:styleId="Sub-subsection-BlueChar">
    <w:name w:val="Sub-subsection - Blue Char"/>
    <w:basedOn w:val="Sub-subsection-GreenChar"/>
    <w:link w:val="Sub-subsection-Blue"/>
    <w:rsid w:val="00061943"/>
    <w:rPr>
      <w:rFonts w:ascii="Calibri" w:eastAsiaTheme="majorEastAsia" w:hAnsi="Calibri" w:cstheme="majorBidi"/>
      <w:color w:val="44C3F2"/>
      <w:sz w:val="28"/>
      <w:szCs w:val="24"/>
    </w:rPr>
  </w:style>
  <w:style w:type="paragraph" w:customStyle="1" w:styleId="QuoteLined-Yellow">
    <w:name w:val="Quote (Lined) - Yellow"/>
    <w:basedOn w:val="IntenseQuote"/>
    <w:link w:val="QuoteLined-YellowChar"/>
    <w:autoRedefine/>
    <w:qFormat/>
    <w:rsid w:val="00061943"/>
    <w:pPr>
      <w:pBdr>
        <w:top w:val="single" w:sz="18" w:space="6" w:color="FFC000"/>
        <w:bottom w:val="single" w:sz="18" w:space="6" w:color="FFC000"/>
      </w:pBdr>
    </w:pPr>
    <w:rPr>
      <w:color w:val="ECBA01"/>
    </w:rPr>
  </w:style>
  <w:style w:type="character" w:customStyle="1" w:styleId="QuoteBoxed-YellowChar">
    <w:name w:val="Quote (Boxed) - Yellow Char"/>
    <w:basedOn w:val="QuoteChar"/>
    <w:link w:val="QuoteBoxed-Yellow"/>
    <w:rsid w:val="00061943"/>
    <w:rPr>
      <w:rFonts w:ascii="Calibri" w:hAnsi="Calibri"/>
      <w:i/>
      <w:iCs/>
      <w:color w:val="FFFFFF" w:themeColor="background1"/>
      <w:sz w:val="24"/>
      <w:shd w:val="solid" w:color="ECBA01" w:fill="0070C0"/>
    </w:rPr>
  </w:style>
  <w:style w:type="paragraph" w:customStyle="1" w:styleId="QuoteBox-Green">
    <w:name w:val="Quote (Box) - Green"/>
    <w:basedOn w:val="QuoteBoxed-Yellow"/>
    <w:link w:val="QuoteBox-GreenChar"/>
    <w:autoRedefine/>
    <w:qFormat/>
    <w:rsid w:val="00061943"/>
    <w:pPr>
      <w:pBdr>
        <w:top w:val="single" w:sz="48" w:space="1" w:color="2DB39B"/>
        <w:left w:val="single" w:sz="48" w:space="4" w:color="2DB39B"/>
        <w:bottom w:val="single" w:sz="48" w:space="1" w:color="2DB39B"/>
        <w:right w:val="single" w:sz="48" w:space="4" w:color="2DB39B"/>
      </w:pBdr>
      <w:shd w:val="solid" w:color="2DB39B" w:fill="0070C0"/>
    </w:pPr>
  </w:style>
  <w:style w:type="character" w:customStyle="1" w:styleId="QuoteLined-YellowChar">
    <w:name w:val="Quote (Lined) - Yellow Char"/>
    <w:basedOn w:val="IntenseQuoteChar"/>
    <w:link w:val="QuoteLined-Yellow"/>
    <w:rsid w:val="00061943"/>
    <w:rPr>
      <w:rFonts w:ascii="Calibri" w:hAnsi="Calibri"/>
      <w:b/>
      <w:bCs/>
      <w:i/>
      <w:iCs/>
      <w:color w:val="ECBA01"/>
      <w:sz w:val="24"/>
    </w:rPr>
  </w:style>
  <w:style w:type="paragraph" w:customStyle="1" w:styleId="QuoteLined-Green">
    <w:name w:val="Quote (Lined) - Green"/>
    <w:basedOn w:val="QuoteLined-Yellow"/>
    <w:link w:val="QuoteLined-GreenChar"/>
    <w:qFormat/>
    <w:rsid w:val="00061943"/>
    <w:pPr>
      <w:pBdr>
        <w:top w:val="single" w:sz="18" w:space="6" w:color="2DB39B"/>
        <w:bottom w:val="single" w:sz="18" w:space="6" w:color="2DB39B"/>
      </w:pBdr>
    </w:pPr>
    <w:rPr>
      <w:color w:val="2DB39B"/>
    </w:rPr>
  </w:style>
  <w:style w:type="character" w:customStyle="1" w:styleId="QuoteBox-GreenChar">
    <w:name w:val="Quote (Box) - Green Char"/>
    <w:basedOn w:val="QuoteBoxed-YellowChar"/>
    <w:link w:val="QuoteBox-Green"/>
    <w:rsid w:val="00061943"/>
    <w:rPr>
      <w:rFonts w:ascii="Calibri" w:hAnsi="Calibri"/>
      <w:i/>
      <w:iCs/>
      <w:color w:val="FFFFFF" w:themeColor="background1"/>
      <w:sz w:val="24"/>
      <w:shd w:val="solid" w:color="2DB39B" w:fill="0070C0"/>
    </w:rPr>
  </w:style>
  <w:style w:type="paragraph" w:customStyle="1" w:styleId="QuoteBox-Blue">
    <w:name w:val="Quote (Box) - Blue"/>
    <w:basedOn w:val="QuoteBox-Green"/>
    <w:link w:val="QuoteBox-BlueChar"/>
    <w:autoRedefine/>
    <w:qFormat/>
    <w:rsid w:val="00061943"/>
    <w:pPr>
      <w:pBdr>
        <w:top w:val="single" w:sz="48" w:space="1" w:color="44C3F2"/>
        <w:left w:val="single" w:sz="48" w:space="4" w:color="44C3F2"/>
        <w:bottom w:val="single" w:sz="48" w:space="1" w:color="44C3F2"/>
        <w:right w:val="single" w:sz="48" w:space="4" w:color="44C3F2"/>
      </w:pBdr>
      <w:shd w:val="solid" w:color="44C3F2" w:fill="0070C0"/>
    </w:pPr>
  </w:style>
  <w:style w:type="character" w:customStyle="1" w:styleId="QuoteLined-GreenChar">
    <w:name w:val="Quote (Lined) - Green Char"/>
    <w:basedOn w:val="QuoteLined-YellowChar"/>
    <w:link w:val="QuoteLined-Green"/>
    <w:rsid w:val="00061943"/>
    <w:rPr>
      <w:rFonts w:ascii="Calibri" w:hAnsi="Calibri"/>
      <w:b/>
      <w:bCs/>
      <w:i/>
      <w:iCs/>
      <w:color w:val="2DB39B"/>
      <w:sz w:val="24"/>
    </w:rPr>
  </w:style>
  <w:style w:type="paragraph" w:customStyle="1" w:styleId="QuoteLined-Blue">
    <w:name w:val="Quote (Lined) - Blue"/>
    <w:basedOn w:val="QuoteLined-Green"/>
    <w:link w:val="QuoteLined-BlueChar"/>
    <w:autoRedefine/>
    <w:qFormat/>
    <w:rsid w:val="00061943"/>
    <w:pPr>
      <w:pBdr>
        <w:top w:val="single" w:sz="18" w:space="6" w:color="44C3F2"/>
        <w:bottom w:val="single" w:sz="18" w:space="6" w:color="44C3F2"/>
      </w:pBdr>
    </w:pPr>
    <w:rPr>
      <w:color w:val="44C3F2"/>
    </w:rPr>
  </w:style>
  <w:style w:type="character" w:customStyle="1" w:styleId="QuoteBox-BlueChar">
    <w:name w:val="Quote (Box) - Blue Char"/>
    <w:basedOn w:val="QuoteBox-GreenChar"/>
    <w:link w:val="QuoteBox-Blue"/>
    <w:rsid w:val="00061943"/>
    <w:rPr>
      <w:rFonts w:ascii="Calibri" w:hAnsi="Calibri"/>
      <w:i/>
      <w:iCs/>
      <w:color w:val="FFFFFF" w:themeColor="background1"/>
      <w:sz w:val="24"/>
      <w:shd w:val="solid" w:color="44C3F2" w:fill="0070C0"/>
    </w:rPr>
  </w:style>
  <w:style w:type="character" w:styleId="SubtleEmphasis">
    <w:name w:val="Subtle Emphasis"/>
    <w:uiPriority w:val="19"/>
    <w:rsid w:val="009009D8"/>
    <w:rPr>
      <w:i/>
      <w:iCs/>
    </w:rPr>
  </w:style>
  <w:style w:type="character" w:customStyle="1" w:styleId="QuoteLined-BlueChar">
    <w:name w:val="Quote (Lined) - Blue Char"/>
    <w:basedOn w:val="QuoteLined-GreenChar"/>
    <w:link w:val="QuoteLined-Blue"/>
    <w:rsid w:val="00061943"/>
    <w:rPr>
      <w:rFonts w:ascii="Calibri" w:hAnsi="Calibri"/>
      <w:b/>
      <w:bCs/>
      <w:i/>
      <w:iCs/>
      <w:color w:val="44C3F2"/>
      <w:sz w:val="24"/>
    </w:rPr>
  </w:style>
  <w:style w:type="character" w:styleId="Emphasis">
    <w:name w:val="Emphasis"/>
    <w:uiPriority w:val="20"/>
    <w:qFormat/>
    <w:rsid w:val="009009D8"/>
    <w:rPr>
      <w:i/>
      <w:iCs/>
    </w:rPr>
  </w:style>
  <w:style w:type="character" w:styleId="BookTitle">
    <w:name w:val="Book Title"/>
    <w:uiPriority w:val="33"/>
    <w:rsid w:val="009009D8"/>
    <w:rPr>
      <w:i/>
      <w:iCs/>
      <w:smallCaps/>
      <w:spacing w:val="5"/>
    </w:rPr>
  </w:style>
  <w:style w:type="character" w:styleId="SubtleReference">
    <w:name w:val="Subtle Reference"/>
    <w:uiPriority w:val="31"/>
    <w:rsid w:val="009009D8"/>
    <w:rPr>
      <w:smallCaps/>
    </w:rPr>
  </w:style>
  <w:style w:type="character" w:styleId="Strong">
    <w:name w:val="Strong"/>
    <w:uiPriority w:val="22"/>
    <w:qFormat/>
    <w:rsid w:val="009009D8"/>
    <w:rPr>
      <w:b/>
      <w:bCs/>
    </w:rPr>
  </w:style>
  <w:style w:type="paragraph" w:customStyle="1" w:styleId="JoeTest">
    <w:name w:val="Joe Test"/>
    <w:basedOn w:val="Normal"/>
    <w:link w:val="JoeTestChar"/>
    <w:rsid w:val="00061943"/>
  </w:style>
  <w:style w:type="paragraph" w:styleId="Header">
    <w:name w:val="header"/>
    <w:basedOn w:val="Normal"/>
    <w:link w:val="HeaderChar"/>
    <w:unhideWhenUsed/>
    <w:rsid w:val="009009D8"/>
    <w:pPr>
      <w:tabs>
        <w:tab w:val="center" w:pos="4513"/>
        <w:tab w:val="right" w:pos="9026"/>
      </w:tabs>
    </w:pPr>
  </w:style>
  <w:style w:type="character" w:customStyle="1" w:styleId="JoeTestChar">
    <w:name w:val="Joe Test Char"/>
    <w:basedOn w:val="DefaultParagraphFont"/>
    <w:link w:val="JoeTest"/>
    <w:rsid w:val="00061943"/>
    <w:rPr>
      <w:rFonts w:ascii="Calibri" w:hAnsi="Calibri"/>
      <w:sz w:val="24"/>
    </w:rPr>
  </w:style>
  <w:style w:type="character" w:customStyle="1" w:styleId="HeaderChar">
    <w:name w:val="Header Char"/>
    <w:basedOn w:val="DefaultParagraphFont"/>
    <w:link w:val="Header"/>
    <w:rsid w:val="009009D8"/>
    <w:rPr>
      <w:rFonts w:ascii="Arial" w:hAnsi="Arial"/>
    </w:rPr>
  </w:style>
  <w:style w:type="paragraph" w:styleId="Footer">
    <w:name w:val="footer"/>
    <w:basedOn w:val="Normal"/>
    <w:link w:val="FooterChar"/>
    <w:uiPriority w:val="99"/>
    <w:unhideWhenUsed/>
    <w:rsid w:val="009009D8"/>
    <w:pPr>
      <w:tabs>
        <w:tab w:val="center" w:pos="4513"/>
        <w:tab w:val="right" w:pos="9026"/>
      </w:tabs>
    </w:pPr>
  </w:style>
  <w:style w:type="character" w:customStyle="1" w:styleId="FooterChar">
    <w:name w:val="Footer Char"/>
    <w:basedOn w:val="DefaultParagraphFont"/>
    <w:link w:val="Footer"/>
    <w:uiPriority w:val="99"/>
    <w:rsid w:val="009009D8"/>
    <w:rPr>
      <w:rFonts w:ascii="Arial" w:hAnsi="Arial"/>
    </w:rPr>
  </w:style>
  <w:style w:type="paragraph" w:customStyle="1" w:styleId="NumberedList">
    <w:name w:val="Numbered List"/>
    <w:basedOn w:val="ListParagraph"/>
    <w:link w:val="NumberedListChar"/>
    <w:autoRedefine/>
    <w:qFormat/>
    <w:rsid w:val="00061943"/>
    <w:pPr>
      <w:numPr>
        <w:numId w:val="1"/>
      </w:numPr>
    </w:pPr>
  </w:style>
  <w:style w:type="paragraph" w:styleId="TOCHeading">
    <w:name w:val="TOC Heading"/>
    <w:basedOn w:val="Heading1"/>
    <w:next w:val="Normal"/>
    <w:uiPriority w:val="39"/>
    <w:unhideWhenUsed/>
    <w:qFormat/>
    <w:rsid w:val="009009D8"/>
    <w:pPr>
      <w:spacing w:before="480" w:after="0"/>
      <w:outlineLvl w:val="9"/>
    </w:pPr>
    <w:rPr>
      <w:rFonts w:asciiTheme="majorHAnsi" w:hAnsiTheme="majorHAnsi"/>
      <w:bCs/>
      <w:caps w:val="0"/>
      <w:color w:val="2E74B5" w:themeColor="accent1" w:themeShade="BF"/>
      <w:sz w:val="28"/>
      <w:szCs w:val="28"/>
    </w:rPr>
  </w:style>
  <w:style w:type="character" w:customStyle="1" w:styleId="ListParagraphChar">
    <w:name w:val="List Paragraph Char"/>
    <w:aliases w:val="Bullet Points Char"/>
    <w:basedOn w:val="DefaultParagraphFont"/>
    <w:link w:val="ListParagraph"/>
    <w:uiPriority w:val="34"/>
    <w:rsid w:val="00A967B3"/>
    <w:rPr>
      <w:rFonts w:ascii="Arial" w:hAnsi="Arial"/>
    </w:rPr>
  </w:style>
  <w:style w:type="character" w:customStyle="1" w:styleId="NumberedListChar">
    <w:name w:val="Numbered List Char"/>
    <w:basedOn w:val="ListParagraphChar"/>
    <w:link w:val="NumberedList"/>
    <w:rsid w:val="00061943"/>
    <w:rPr>
      <w:rFonts w:ascii="Arial" w:hAnsi="Arial"/>
    </w:rPr>
  </w:style>
  <w:style w:type="paragraph" w:styleId="TOC1">
    <w:name w:val="toc 1"/>
    <w:basedOn w:val="Normal"/>
    <w:next w:val="Normal"/>
    <w:autoRedefine/>
    <w:uiPriority w:val="39"/>
    <w:unhideWhenUsed/>
    <w:qFormat/>
    <w:rsid w:val="009009D8"/>
    <w:pPr>
      <w:spacing w:after="120"/>
    </w:pPr>
    <w:rPr>
      <w:b/>
      <w:caps/>
    </w:rPr>
  </w:style>
  <w:style w:type="paragraph" w:styleId="TOC2">
    <w:name w:val="toc 2"/>
    <w:basedOn w:val="Normal"/>
    <w:next w:val="Normal"/>
    <w:autoRedefine/>
    <w:uiPriority w:val="39"/>
    <w:unhideWhenUsed/>
    <w:rsid w:val="009009D8"/>
    <w:pPr>
      <w:spacing w:after="120"/>
      <w:ind w:left="221"/>
    </w:pPr>
    <w:rPr>
      <w:b/>
    </w:rPr>
  </w:style>
  <w:style w:type="paragraph" w:styleId="TOC3">
    <w:name w:val="toc 3"/>
    <w:basedOn w:val="Normal"/>
    <w:next w:val="Normal"/>
    <w:autoRedefine/>
    <w:uiPriority w:val="39"/>
    <w:unhideWhenUsed/>
    <w:rsid w:val="009009D8"/>
    <w:pPr>
      <w:spacing w:after="120"/>
      <w:ind w:left="442"/>
    </w:pPr>
    <w:rPr>
      <w:i/>
    </w:rPr>
  </w:style>
  <w:style w:type="character" w:styleId="Hyperlink">
    <w:name w:val="Hyperlink"/>
    <w:basedOn w:val="DefaultParagraphFont"/>
    <w:uiPriority w:val="99"/>
    <w:unhideWhenUsed/>
    <w:rsid w:val="009009D8"/>
    <w:rPr>
      <w:color w:val="0563C1" w:themeColor="hyperlink"/>
      <w:u w:val="single"/>
    </w:rPr>
  </w:style>
  <w:style w:type="paragraph" w:styleId="NoSpacing">
    <w:name w:val="No Spacing"/>
    <w:basedOn w:val="Normal"/>
    <w:link w:val="NoSpacingChar"/>
    <w:uiPriority w:val="1"/>
    <w:rsid w:val="009009D8"/>
  </w:style>
  <w:style w:type="character" w:customStyle="1" w:styleId="NoSpacingChar">
    <w:name w:val="No Spacing Char"/>
    <w:basedOn w:val="DefaultParagraphFont"/>
    <w:link w:val="NoSpacing"/>
    <w:uiPriority w:val="1"/>
    <w:rsid w:val="009009D8"/>
    <w:rPr>
      <w:rFonts w:ascii="Arial" w:hAnsi="Arial"/>
    </w:rPr>
  </w:style>
  <w:style w:type="character" w:styleId="PlaceholderText">
    <w:name w:val="Placeholder Text"/>
    <w:basedOn w:val="DefaultParagraphFont"/>
    <w:uiPriority w:val="99"/>
    <w:semiHidden/>
    <w:rsid w:val="00061943"/>
    <w:rPr>
      <w:color w:val="808080"/>
    </w:rPr>
  </w:style>
  <w:style w:type="paragraph" w:customStyle="1" w:styleId="SectionHeader">
    <w:name w:val="Section Header"/>
    <w:basedOn w:val="Heading1"/>
    <w:link w:val="SectionHeaderChar"/>
    <w:qFormat/>
    <w:rsid w:val="00061943"/>
    <w:rPr>
      <w:color w:val="DA1884"/>
    </w:rPr>
  </w:style>
  <w:style w:type="paragraph" w:customStyle="1" w:styleId="Subsection">
    <w:name w:val="Subsection"/>
    <w:basedOn w:val="Heading2"/>
    <w:link w:val="SubsectionChar"/>
    <w:qFormat/>
    <w:rsid w:val="00061943"/>
    <w:rPr>
      <w:color w:val="DA1884"/>
    </w:rPr>
  </w:style>
  <w:style w:type="character" w:customStyle="1" w:styleId="SectionHeaderChar">
    <w:name w:val="Section Header Char"/>
    <w:basedOn w:val="Heading1Char"/>
    <w:link w:val="SectionHeader"/>
    <w:rsid w:val="00061943"/>
    <w:rPr>
      <w:rFonts w:ascii="Calibri" w:eastAsiaTheme="majorEastAsia" w:hAnsi="Calibri" w:cstheme="majorBidi"/>
      <w:b/>
      <w:caps/>
      <w:color w:val="DA1884"/>
      <w:sz w:val="42"/>
      <w:szCs w:val="32"/>
    </w:rPr>
  </w:style>
  <w:style w:type="paragraph" w:customStyle="1" w:styleId="Sub-subsection">
    <w:name w:val="Sub-subsection"/>
    <w:basedOn w:val="Heading3"/>
    <w:link w:val="Sub-subsectionChar"/>
    <w:qFormat/>
    <w:rsid w:val="00061943"/>
    <w:rPr>
      <w:color w:val="DA1884"/>
    </w:rPr>
  </w:style>
  <w:style w:type="character" w:customStyle="1" w:styleId="SubsectionChar">
    <w:name w:val="Subsection Char"/>
    <w:basedOn w:val="Heading2Char"/>
    <w:link w:val="Subsection"/>
    <w:rsid w:val="00061943"/>
    <w:rPr>
      <w:rFonts w:ascii="Calibri" w:eastAsiaTheme="majorEastAsia" w:hAnsi="Calibri" w:cstheme="majorBidi"/>
      <w:b/>
      <w:color w:val="DA1884"/>
      <w:sz w:val="28"/>
      <w:szCs w:val="26"/>
    </w:rPr>
  </w:style>
  <w:style w:type="paragraph" w:customStyle="1" w:styleId="Quotebox-Pink">
    <w:name w:val="Quote (box) - Pink"/>
    <w:basedOn w:val="Quote"/>
    <w:link w:val="Quotebox-PinkChar"/>
    <w:qFormat/>
    <w:rsid w:val="00061943"/>
    <w:pPr>
      <w:pBdr>
        <w:top w:val="single" w:sz="48" w:space="1" w:color="DA1884"/>
        <w:left w:val="single" w:sz="48" w:space="4" w:color="DA1884"/>
        <w:bottom w:val="single" w:sz="48" w:space="1" w:color="DA1884"/>
        <w:right w:val="single" w:sz="48" w:space="4" w:color="DA1884"/>
      </w:pBdr>
      <w:shd w:val="solid" w:color="DA1884" w:fill="DA1884"/>
    </w:pPr>
  </w:style>
  <w:style w:type="character" w:customStyle="1" w:styleId="Sub-subsectionChar">
    <w:name w:val="Sub-subsection Char"/>
    <w:basedOn w:val="Heading3Char"/>
    <w:link w:val="Sub-subsection"/>
    <w:rsid w:val="00061943"/>
    <w:rPr>
      <w:rFonts w:ascii="Calibri" w:eastAsiaTheme="majorEastAsia" w:hAnsi="Calibri" w:cstheme="majorBidi"/>
      <w:color w:val="DA1884"/>
      <w:sz w:val="24"/>
      <w:szCs w:val="24"/>
    </w:rPr>
  </w:style>
  <w:style w:type="paragraph" w:customStyle="1" w:styleId="QuoteLined-Pink">
    <w:name w:val="Quote (Lined) - Pink"/>
    <w:basedOn w:val="IntenseQuote"/>
    <w:link w:val="QuoteLined-PinkChar"/>
    <w:qFormat/>
    <w:rsid w:val="00061943"/>
    <w:pPr>
      <w:pBdr>
        <w:top w:val="single" w:sz="18" w:space="6" w:color="DA1884"/>
        <w:bottom w:val="single" w:sz="18" w:space="6" w:color="DA1884"/>
      </w:pBdr>
    </w:pPr>
    <w:rPr>
      <w:color w:val="DA1884"/>
    </w:rPr>
  </w:style>
  <w:style w:type="character" w:customStyle="1" w:styleId="Quotebox-PinkChar">
    <w:name w:val="Quote (box) - Pink Char"/>
    <w:basedOn w:val="QuoteChar"/>
    <w:link w:val="Quotebox-Pink"/>
    <w:rsid w:val="00061943"/>
    <w:rPr>
      <w:rFonts w:ascii="Calibri" w:hAnsi="Calibri"/>
      <w:i/>
      <w:iCs/>
      <w:color w:val="FFFFFF" w:themeColor="background1"/>
      <w:sz w:val="24"/>
      <w:shd w:val="solid" w:color="DA1884" w:fill="DA1884"/>
    </w:rPr>
  </w:style>
  <w:style w:type="paragraph" w:styleId="BalloonText">
    <w:name w:val="Balloon Text"/>
    <w:basedOn w:val="Normal"/>
    <w:link w:val="BalloonTextChar"/>
    <w:uiPriority w:val="99"/>
    <w:semiHidden/>
    <w:unhideWhenUsed/>
    <w:rsid w:val="009009D8"/>
    <w:rPr>
      <w:rFonts w:ascii="Tahoma" w:hAnsi="Tahoma" w:cs="Tahoma"/>
      <w:sz w:val="16"/>
      <w:szCs w:val="16"/>
    </w:rPr>
  </w:style>
  <w:style w:type="character" w:customStyle="1" w:styleId="QuoteLined-PinkChar">
    <w:name w:val="Quote (Lined) - Pink Char"/>
    <w:basedOn w:val="IntenseQuoteChar"/>
    <w:link w:val="QuoteLined-Pink"/>
    <w:rsid w:val="00061943"/>
    <w:rPr>
      <w:rFonts w:ascii="Calibri" w:hAnsi="Calibri"/>
      <w:b/>
      <w:bCs/>
      <w:i/>
      <w:iCs/>
      <w:color w:val="DA1884"/>
      <w:sz w:val="24"/>
    </w:rPr>
  </w:style>
  <w:style w:type="character" w:customStyle="1" w:styleId="BalloonTextChar">
    <w:name w:val="Balloon Text Char"/>
    <w:basedOn w:val="DefaultParagraphFont"/>
    <w:link w:val="BalloonText"/>
    <w:uiPriority w:val="99"/>
    <w:semiHidden/>
    <w:rsid w:val="009009D8"/>
    <w:rPr>
      <w:rFonts w:ascii="Tahoma" w:hAnsi="Tahoma" w:cs="Tahoma"/>
      <w:sz w:val="16"/>
      <w:szCs w:val="16"/>
    </w:rPr>
  </w:style>
  <w:style w:type="character" w:customStyle="1" w:styleId="Heading5Char">
    <w:name w:val="Heading 5 Char"/>
    <w:basedOn w:val="DefaultParagraphFont"/>
    <w:link w:val="Heading5"/>
    <w:uiPriority w:val="9"/>
    <w:rsid w:val="009009D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9009D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9009D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9009D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9009D8"/>
    <w:rPr>
      <w:rFonts w:asciiTheme="majorHAnsi" w:eastAsiaTheme="majorEastAsia" w:hAnsiTheme="majorHAnsi" w:cstheme="majorBidi"/>
      <w:i/>
      <w:iCs/>
      <w:spacing w:val="5"/>
      <w:sz w:val="20"/>
      <w:szCs w:val="20"/>
    </w:rPr>
  </w:style>
  <w:style w:type="character" w:customStyle="1" w:styleId="UnresolvedMention">
    <w:name w:val="Unresolved Mention"/>
    <w:basedOn w:val="DefaultParagraphFont"/>
    <w:uiPriority w:val="99"/>
    <w:semiHidden/>
    <w:unhideWhenUsed/>
    <w:rsid w:val="00D260B8"/>
    <w:rPr>
      <w:color w:val="808080"/>
      <w:shd w:val="clear" w:color="auto" w:fill="E6E6E6"/>
    </w:rPr>
  </w:style>
  <w:style w:type="paragraph" w:styleId="NormalWeb">
    <w:name w:val="Normal (Web)"/>
    <w:basedOn w:val="Normal"/>
    <w:uiPriority w:val="99"/>
    <w:semiHidden/>
    <w:unhideWhenUsed/>
    <w:rsid w:val="00D260B8"/>
    <w:pPr>
      <w:spacing w:before="100" w:beforeAutospacing="1" w:after="100" w:afterAutospacing="1"/>
    </w:pPr>
    <w:rPr>
      <w:rFonts w:ascii="Times New Roman" w:eastAsia="Times New Roman" w:hAnsi="Times New Roman" w:cs="Times New Roman"/>
      <w:szCs w:val="24"/>
      <w:lang w:eastAsia="en-GB"/>
    </w:rPr>
  </w:style>
  <w:style w:type="paragraph" w:customStyle="1" w:styleId="Default">
    <w:name w:val="Default"/>
    <w:rsid w:val="00C17707"/>
    <w:pPr>
      <w:autoSpaceDE w:val="0"/>
      <w:autoSpaceDN w:val="0"/>
      <w:adjustRightInd w:val="0"/>
      <w:spacing w:after="0" w:line="240" w:lineRule="auto"/>
    </w:pPr>
    <w:rPr>
      <w:rFonts w:ascii="Calibri" w:hAnsi="Calibri" w:cs="Calibri"/>
      <w:color w:val="000000"/>
      <w:sz w:val="24"/>
      <w:szCs w:val="24"/>
    </w:rPr>
  </w:style>
  <w:style w:type="paragraph" w:styleId="TOC4">
    <w:name w:val="toc 4"/>
    <w:basedOn w:val="Normal"/>
    <w:next w:val="Normal"/>
    <w:autoRedefine/>
    <w:uiPriority w:val="39"/>
    <w:semiHidden/>
    <w:unhideWhenUsed/>
    <w:rsid w:val="009009D8"/>
    <w:pPr>
      <w:spacing w:after="120"/>
      <w:ind w:left="658"/>
    </w:pPr>
  </w:style>
  <w:style w:type="paragraph" w:styleId="FootnoteText">
    <w:name w:val="footnote text"/>
    <w:basedOn w:val="Normal"/>
    <w:link w:val="FootnoteTextChar"/>
    <w:uiPriority w:val="99"/>
    <w:semiHidden/>
    <w:unhideWhenUsed/>
    <w:rsid w:val="009009D8"/>
    <w:rPr>
      <w:sz w:val="20"/>
      <w:szCs w:val="20"/>
    </w:rPr>
  </w:style>
  <w:style w:type="character" w:customStyle="1" w:styleId="FootnoteTextChar">
    <w:name w:val="Footnote Text Char"/>
    <w:basedOn w:val="DefaultParagraphFont"/>
    <w:link w:val="FootnoteText"/>
    <w:uiPriority w:val="99"/>
    <w:semiHidden/>
    <w:rsid w:val="009009D8"/>
    <w:rPr>
      <w:rFonts w:ascii="Arial" w:hAnsi="Arial"/>
      <w:sz w:val="20"/>
      <w:szCs w:val="20"/>
    </w:rPr>
  </w:style>
  <w:style w:type="character" w:styleId="FootnoteReference">
    <w:name w:val="footnote reference"/>
    <w:basedOn w:val="DefaultParagraphFont"/>
    <w:uiPriority w:val="99"/>
    <w:semiHidden/>
    <w:unhideWhenUsed/>
    <w:rsid w:val="009009D8"/>
    <w:rPr>
      <w:vertAlign w:val="superscript"/>
    </w:rPr>
  </w:style>
  <w:style w:type="paragraph" w:styleId="Caption">
    <w:name w:val="caption"/>
    <w:basedOn w:val="Normal"/>
    <w:next w:val="Normal"/>
    <w:uiPriority w:val="35"/>
    <w:unhideWhenUsed/>
    <w:qFormat/>
    <w:rsid w:val="009009D8"/>
    <w:rPr>
      <w:i/>
      <w:iCs/>
      <w:szCs w:val="18"/>
    </w:rPr>
  </w:style>
  <w:style w:type="paragraph" w:styleId="EndnoteText">
    <w:name w:val="endnote text"/>
    <w:basedOn w:val="Normal"/>
    <w:link w:val="EndnoteTextChar"/>
    <w:uiPriority w:val="99"/>
    <w:semiHidden/>
    <w:unhideWhenUsed/>
    <w:rsid w:val="009009D8"/>
    <w:rPr>
      <w:sz w:val="20"/>
      <w:szCs w:val="20"/>
    </w:rPr>
  </w:style>
  <w:style w:type="character" w:customStyle="1" w:styleId="EndnoteTextChar">
    <w:name w:val="Endnote Text Char"/>
    <w:basedOn w:val="DefaultParagraphFont"/>
    <w:link w:val="EndnoteText"/>
    <w:uiPriority w:val="99"/>
    <w:semiHidden/>
    <w:rsid w:val="009009D8"/>
    <w:rPr>
      <w:rFonts w:ascii="Arial" w:hAnsi="Arial"/>
      <w:sz w:val="20"/>
      <w:szCs w:val="20"/>
    </w:rPr>
  </w:style>
  <w:style w:type="character" w:styleId="EndnoteReference">
    <w:name w:val="endnote reference"/>
    <w:basedOn w:val="DefaultParagraphFont"/>
    <w:uiPriority w:val="99"/>
    <w:semiHidden/>
    <w:unhideWhenUsed/>
    <w:rsid w:val="009009D8"/>
    <w:rPr>
      <w:vertAlign w:val="superscript"/>
    </w:rPr>
  </w:style>
  <w:style w:type="character" w:styleId="IntenseReference">
    <w:name w:val="Intense Reference"/>
    <w:uiPriority w:val="32"/>
    <w:rsid w:val="009009D8"/>
    <w:rPr>
      <w:smallCaps/>
      <w:spacing w:val="5"/>
      <w:u w:val="single"/>
    </w:rPr>
  </w:style>
  <w:style w:type="paragraph" w:customStyle="1" w:styleId="ListBulletStyle">
    <w:name w:val="List Bullet Style"/>
    <w:basedOn w:val="ListBullet"/>
    <w:qFormat/>
    <w:rsid w:val="009009D8"/>
    <w:pPr>
      <w:numPr>
        <w:numId w:val="2"/>
      </w:numPr>
    </w:pPr>
    <w:rPr>
      <w:rFonts w:cs="Arial"/>
    </w:rPr>
  </w:style>
  <w:style w:type="paragraph" w:styleId="ListBullet">
    <w:name w:val="List Bullet"/>
    <w:basedOn w:val="Normal"/>
    <w:uiPriority w:val="99"/>
    <w:semiHidden/>
    <w:unhideWhenUsed/>
    <w:rsid w:val="009009D8"/>
    <w:pPr>
      <w:numPr>
        <w:numId w:val="3"/>
      </w:numPr>
      <w:contextualSpacing/>
    </w:pPr>
  </w:style>
  <w:style w:type="character" w:styleId="IntenseEmphasis">
    <w:name w:val="Intense Emphasis"/>
    <w:uiPriority w:val="21"/>
    <w:rsid w:val="009009D8"/>
    <w:rPr>
      <w:b/>
      <w:bCs/>
    </w:rPr>
  </w:style>
  <w:style w:type="character" w:styleId="FollowedHyperlink">
    <w:name w:val="FollowedHyperlink"/>
    <w:basedOn w:val="DefaultParagraphFont"/>
    <w:uiPriority w:val="99"/>
    <w:semiHidden/>
    <w:unhideWhenUsed/>
    <w:rsid w:val="00EA7F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40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jpeg" Id="rId13" /><Relationship Type="http://schemas.openxmlformats.org/officeDocument/2006/relationships/image" Target="media/image5.png" Id="rId18" /><Relationship Type="http://schemas.openxmlformats.org/officeDocument/2006/relationships/hyperlink" Target="http://www.youngscot.net" TargetMode="External" Id="rId26" /><Relationship Type="http://schemas.openxmlformats.org/officeDocument/2006/relationships/customXml" Target="../customXml/item3.xml" Id="rId3" /><Relationship Type="http://schemas.openxmlformats.org/officeDocument/2006/relationships/image" Target="media/image7.jpeg" Id="rId21"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image" Target="media/image4.png" Id="rId17" /><Relationship Type="http://schemas.openxmlformats.org/officeDocument/2006/relationships/image" Target="media/image9.jpeg"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yperlink" Target="https://www.nature.scot/funding-and-projects/future-routes-fund" TargetMode="External" Id="rId20" /><Relationship Type="http://schemas.openxmlformats.org/officeDocument/2006/relationships/fontTable" Target="fontTable.xml" Id="rId29"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http://www.nature.scot" TargetMode="External" Id="rId24"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image" Target="media/image8.png" Id="rId23" /><Relationship Type="http://schemas.openxmlformats.org/officeDocument/2006/relationships/hyperlink" Target="http://www.young.scot/reroute" TargetMode="External" Id="rId28" /><Relationship Type="http://schemas.openxmlformats.org/officeDocument/2006/relationships/footnotes" Target="footnotes.xml" Id="rId10" /><Relationship Type="http://schemas.openxmlformats.org/officeDocument/2006/relationships/image" Target="media/image6.png"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 Type="http://schemas.openxmlformats.org/officeDocument/2006/relationships/hyperlink" Target="mailto:Futureroutesfund@nature.scot" TargetMode="External" Id="rId22" /><Relationship Type="http://schemas.openxmlformats.org/officeDocument/2006/relationships/image" Target="media/image10.jpeg" Id="rId27" /><Relationship Type="http://schemas.openxmlformats.org/officeDocument/2006/relationships/glossaryDocument" Target="glossary/document.xml" Id="rId30" /><Relationship Type="http://schemas.openxmlformats.org/officeDocument/2006/relationships/customXml" Target="/customXML/item7.xml" Id="R00f5659c26ee4a0b"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mailto:futureroutesfund@nature.sco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futureroutesfund@nature.sco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AD2CF7A3082418E8D94D4A7C2A55285"/>
        <w:category>
          <w:name w:val="General"/>
          <w:gallery w:val="placeholder"/>
        </w:category>
        <w:types>
          <w:type w:val="bbPlcHdr"/>
        </w:types>
        <w:behaviors>
          <w:behavior w:val="content"/>
        </w:behaviors>
        <w:guid w:val="{BA6B56A9-1C09-4DB4-A2EC-859E9764C0FD}"/>
      </w:docPartPr>
      <w:docPartBody>
        <w:p w:rsidR="00553048" w:rsidRDefault="00FB4710" w:rsidP="00FB4710">
          <w:pPr>
            <w:pStyle w:val="2AD2CF7A3082418E8D94D4A7C2A5528514"/>
          </w:pPr>
          <w:r w:rsidRPr="00726278">
            <w:rPr>
              <w:rStyle w:val="PlaceholderText"/>
            </w:rPr>
            <w:t>Click or tap here to enter text.</w:t>
          </w:r>
        </w:p>
      </w:docPartBody>
    </w:docPart>
    <w:docPart>
      <w:docPartPr>
        <w:name w:val="2B4D9C948ABB4A3D82E077A8CF33B423"/>
        <w:category>
          <w:name w:val="General"/>
          <w:gallery w:val="placeholder"/>
        </w:category>
        <w:types>
          <w:type w:val="bbPlcHdr"/>
        </w:types>
        <w:behaviors>
          <w:behavior w:val="content"/>
        </w:behaviors>
        <w:guid w:val="{231E0820-0DF6-46F2-B899-AE1535CD6DE6}"/>
      </w:docPartPr>
      <w:docPartBody>
        <w:p w:rsidR="00553048" w:rsidRDefault="00FB4710" w:rsidP="00FB4710">
          <w:pPr>
            <w:pStyle w:val="2B4D9C948ABB4A3D82E077A8CF33B42310"/>
          </w:pPr>
          <w:r w:rsidRPr="00726278">
            <w:rPr>
              <w:rStyle w:val="PlaceholderText"/>
            </w:rPr>
            <w:t>Click or tap here to enter text.</w:t>
          </w:r>
        </w:p>
      </w:docPartBody>
    </w:docPart>
    <w:docPart>
      <w:docPartPr>
        <w:name w:val="051779827A0E4200BDE3B3424146E60D"/>
        <w:category>
          <w:name w:val="General"/>
          <w:gallery w:val="placeholder"/>
        </w:category>
        <w:types>
          <w:type w:val="bbPlcHdr"/>
        </w:types>
        <w:behaviors>
          <w:behavior w:val="content"/>
        </w:behaviors>
        <w:guid w:val="{4FD1A6B8-5F26-4376-99FE-4DAE4FD157FA}"/>
      </w:docPartPr>
      <w:docPartBody>
        <w:p w:rsidR="00553048" w:rsidRDefault="00FB4710" w:rsidP="00FB4710">
          <w:pPr>
            <w:pStyle w:val="051779827A0E4200BDE3B3424146E60D12"/>
          </w:pPr>
          <w:r w:rsidRPr="00726278">
            <w:rPr>
              <w:rStyle w:val="PlaceholderText"/>
            </w:rPr>
            <w:t>Click or tap here to enter text.</w:t>
          </w:r>
        </w:p>
      </w:docPartBody>
    </w:docPart>
    <w:docPart>
      <w:docPartPr>
        <w:name w:val="1068C80690AA4714A17CF9AEA987D0FD"/>
        <w:category>
          <w:name w:val="General"/>
          <w:gallery w:val="placeholder"/>
        </w:category>
        <w:types>
          <w:type w:val="bbPlcHdr"/>
        </w:types>
        <w:behaviors>
          <w:behavior w:val="content"/>
        </w:behaviors>
        <w:guid w:val="{6FA89E0B-CC25-4BC6-B1FD-FD26CA2522FF}"/>
      </w:docPartPr>
      <w:docPartBody>
        <w:p w:rsidR="00553048" w:rsidRDefault="00FB4710" w:rsidP="00FB4710">
          <w:pPr>
            <w:pStyle w:val="1068C80690AA4714A17CF9AEA987D0FD14"/>
          </w:pPr>
          <w:r w:rsidRPr="00726278">
            <w:rPr>
              <w:rStyle w:val="PlaceholderText"/>
            </w:rPr>
            <w:t>Click or tap here to enter text.</w:t>
          </w:r>
        </w:p>
      </w:docPartBody>
    </w:docPart>
    <w:docPart>
      <w:docPartPr>
        <w:name w:val="53796AC769D54C3DBD85690ACCD93E2D"/>
        <w:category>
          <w:name w:val="General"/>
          <w:gallery w:val="placeholder"/>
        </w:category>
        <w:types>
          <w:type w:val="bbPlcHdr"/>
        </w:types>
        <w:behaviors>
          <w:behavior w:val="content"/>
        </w:behaviors>
        <w:guid w:val="{F3BBF05E-29CE-4B65-A3B5-9CAB5EC31825}"/>
      </w:docPartPr>
      <w:docPartBody>
        <w:p w:rsidR="00553048" w:rsidRDefault="00FB4710" w:rsidP="00FB4710">
          <w:pPr>
            <w:pStyle w:val="53796AC769D54C3DBD85690ACCD93E2D14"/>
          </w:pPr>
          <w:r w:rsidRPr="00726278">
            <w:rPr>
              <w:rStyle w:val="PlaceholderText"/>
            </w:rPr>
            <w:t>Click or tap here to enter text.</w:t>
          </w:r>
        </w:p>
      </w:docPartBody>
    </w:docPart>
    <w:docPart>
      <w:docPartPr>
        <w:name w:val="87CC0371041F4404A562FDCF1343BFA1"/>
        <w:category>
          <w:name w:val="General"/>
          <w:gallery w:val="placeholder"/>
        </w:category>
        <w:types>
          <w:type w:val="bbPlcHdr"/>
        </w:types>
        <w:behaviors>
          <w:behavior w:val="content"/>
        </w:behaviors>
        <w:guid w:val="{F5F364CB-E285-4426-918A-3D2E89D68D32}"/>
      </w:docPartPr>
      <w:docPartBody>
        <w:p w:rsidR="00553048" w:rsidRDefault="00FB4710" w:rsidP="00FB4710">
          <w:pPr>
            <w:pStyle w:val="87CC0371041F4404A562FDCF1343BFA114"/>
          </w:pPr>
          <w:r w:rsidRPr="00455627">
            <w:rPr>
              <w:rStyle w:val="PlaceholderText"/>
              <w:sz w:val="22"/>
              <w:szCs w:val="22"/>
            </w:rPr>
            <w:t>Click or tap here to enter text.</w:t>
          </w:r>
        </w:p>
      </w:docPartBody>
    </w:docPart>
    <w:docPart>
      <w:docPartPr>
        <w:name w:val="23EA6AF2A3B54D3284732B760CE27791"/>
        <w:category>
          <w:name w:val="General"/>
          <w:gallery w:val="placeholder"/>
        </w:category>
        <w:types>
          <w:type w:val="bbPlcHdr"/>
        </w:types>
        <w:behaviors>
          <w:behavior w:val="content"/>
        </w:behaviors>
        <w:guid w:val="{F7A63B3D-C795-430A-BD60-D720D762463F}"/>
      </w:docPartPr>
      <w:docPartBody>
        <w:p w:rsidR="00553048" w:rsidRDefault="00FB4710" w:rsidP="00FB4710">
          <w:pPr>
            <w:pStyle w:val="23EA6AF2A3B54D3284732B760CE2779114"/>
          </w:pPr>
          <w:r w:rsidRPr="00726278">
            <w:rPr>
              <w:rStyle w:val="PlaceholderText"/>
            </w:rPr>
            <w:t>Choose an item.</w:t>
          </w:r>
        </w:p>
      </w:docPartBody>
    </w:docPart>
    <w:docPart>
      <w:docPartPr>
        <w:name w:val="836562AE1C7D4EC48F046DA8FA5B570C"/>
        <w:category>
          <w:name w:val="General"/>
          <w:gallery w:val="placeholder"/>
        </w:category>
        <w:types>
          <w:type w:val="bbPlcHdr"/>
        </w:types>
        <w:behaviors>
          <w:behavior w:val="content"/>
        </w:behaviors>
        <w:guid w:val="{CA030984-7D7B-40B2-BA7B-D4D32314AA7F}"/>
      </w:docPartPr>
      <w:docPartBody>
        <w:p w:rsidR="00553048" w:rsidRDefault="00FB4710" w:rsidP="00FB4710">
          <w:pPr>
            <w:pStyle w:val="836562AE1C7D4EC48F046DA8FA5B570C14"/>
          </w:pPr>
          <w:r w:rsidRPr="00726278">
            <w:rPr>
              <w:rStyle w:val="PlaceholderText"/>
            </w:rPr>
            <w:t>Click or tap</w:t>
          </w:r>
          <w:r>
            <w:rPr>
              <w:rStyle w:val="PlaceholderText"/>
            </w:rPr>
            <w:t xml:space="preserve"> here to en</w:t>
          </w:r>
          <w:r w:rsidRPr="00726278">
            <w:rPr>
              <w:rStyle w:val="PlaceholderText"/>
            </w:rPr>
            <w:t>ter text.</w:t>
          </w:r>
        </w:p>
      </w:docPartBody>
    </w:docPart>
    <w:docPart>
      <w:docPartPr>
        <w:name w:val="9F11D807DB7D40E694848B0B9872B7ED"/>
        <w:category>
          <w:name w:val="General"/>
          <w:gallery w:val="placeholder"/>
        </w:category>
        <w:types>
          <w:type w:val="bbPlcHdr"/>
        </w:types>
        <w:behaviors>
          <w:behavior w:val="content"/>
        </w:behaviors>
        <w:guid w:val="{F2477194-FEE6-4687-AA29-002B70CDC86D}"/>
      </w:docPartPr>
      <w:docPartBody>
        <w:p w:rsidR="00553048" w:rsidRDefault="00FB4710" w:rsidP="00FB4710">
          <w:pPr>
            <w:pStyle w:val="9F11D807DB7D40E694848B0B9872B7ED12"/>
          </w:pPr>
          <w:r w:rsidRPr="00726278">
            <w:rPr>
              <w:rStyle w:val="PlaceholderText"/>
            </w:rPr>
            <w:t>Choose an item.</w:t>
          </w:r>
        </w:p>
      </w:docPartBody>
    </w:docPart>
    <w:docPart>
      <w:docPartPr>
        <w:name w:val="186D2AFE57DA4E72A172174F8D967551"/>
        <w:category>
          <w:name w:val="General"/>
          <w:gallery w:val="placeholder"/>
        </w:category>
        <w:types>
          <w:type w:val="bbPlcHdr"/>
        </w:types>
        <w:behaviors>
          <w:behavior w:val="content"/>
        </w:behaviors>
        <w:guid w:val="{D6A6BC84-8865-49A0-9E0E-75B8059DC632}"/>
      </w:docPartPr>
      <w:docPartBody>
        <w:p w:rsidR="00553048" w:rsidRDefault="00FB4710" w:rsidP="00FB4710">
          <w:pPr>
            <w:pStyle w:val="186D2AFE57DA4E72A172174F8D96755112"/>
          </w:pPr>
          <w:r w:rsidRPr="00D77FE5">
            <w:rPr>
              <w:rStyle w:val="PlaceholderText"/>
              <w:sz w:val="24"/>
              <w:szCs w:val="24"/>
            </w:rPr>
            <w:t>Click or tap here to enter text.</w:t>
          </w:r>
        </w:p>
      </w:docPartBody>
    </w:docPart>
    <w:docPart>
      <w:docPartPr>
        <w:name w:val="92672B14D49045DEB3340734ECA3CF73"/>
        <w:category>
          <w:name w:val="General"/>
          <w:gallery w:val="placeholder"/>
        </w:category>
        <w:types>
          <w:type w:val="bbPlcHdr"/>
        </w:types>
        <w:behaviors>
          <w:behavior w:val="content"/>
        </w:behaviors>
        <w:guid w:val="{F42C6A4D-82C7-4E76-A128-93ACAB9B6971}"/>
      </w:docPartPr>
      <w:docPartBody>
        <w:p w:rsidR="00553048" w:rsidRDefault="00FB4710" w:rsidP="00FB4710">
          <w:pPr>
            <w:pStyle w:val="92672B14D49045DEB3340734ECA3CF7311"/>
          </w:pPr>
          <w:r w:rsidRPr="00455627">
            <w:rPr>
              <w:rStyle w:val="PlaceholderText"/>
              <w:sz w:val="22"/>
              <w:szCs w:val="22"/>
            </w:rPr>
            <w:t>Click or tap here to enter text.</w:t>
          </w:r>
        </w:p>
      </w:docPartBody>
    </w:docPart>
    <w:docPart>
      <w:docPartPr>
        <w:name w:val="4DD35632B32448569D4FA79B9B288598"/>
        <w:category>
          <w:name w:val="General"/>
          <w:gallery w:val="placeholder"/>
        </w:category>
        <w:types>
          <w:type w:val="bbPlcHdr"/>
        </w:types>
        <w:behaviors>
          <w:behavior w:val="content"/>
        </w:behaviors>
        <w:guid w:val="{B6E763F0-B2CC-41D2-9243-E5F6B5F23CAC}"/>
      </w:docPartPr>
      <w:docPartBody>
        <w:p w:rsidR="00553048" w:rsidRDefault="00FB4710" w:rsidP="00FB4710">
          <w:pPr>
            <w:pStyle w:val="4DD35632B32448569D4FA79B9B28859811"/>
          </w:pPr>
          <w:r w:rsidRPr="00726278">
            <w:rPr>
              <w:rStyle w:val="PlaceholderText"/>
            </w:rPr>
            <w:t>Choose an item.</w:t>
          </w:r>
        </w:p>
      </w:docPartBody>
    </w:docPart>
    <w:docPart>
      <w:docPartPr>
        <w:name w:val="FBE10B511185466DB4B26DD8E06CC522"/>
        <w:category>
          <w:name w:val="General"/>
          <w:gallery w:val="placeholder"/>
        </w:category>
        <w:types>
          <w:type w:val="bbPlcHdr"/>
        </w:types>
        <w:behaviors>
          <w:behavior w:val="content"/>
        </w:behaviors>
        <w:guid w:val="{5AE4DE16-35D1-4B47-A12F-C656EFEE4EFB}"/>
      </w:docPartPr>
      <w:docPartBody>
        <w:p w:rsidR="00553048" w:rsidRDefault="00FB4710" w:rsidP="00FB4710">
          <w:pPr>
            <w:pStyle w:val="FBE10B511185466DB4B26DD8E06CC52211"/>
          </w:pPr>
          <w:r w:rsidRPr="00D77FE5">
            <w:rPr>
              <w:rStyle w:val="PlaceholderText"/>
              <w:sz w:val="24"/>
              <w:szCs w:val="24"/>
            </w:rPr>
            <w:t>Click or tap here to enter text.</w:t>
          </w:r>
        </w:p>
      </w:docPartBody>
    </w:docPart>
    <w:docPart>
      <w:docPartPr>
        <w:name w:val="6C48370BB5FC4394B09E614A940BABFC"/>
        <w:category>
          <w:name w:val="General"/>
          <w:gallery w:val="placeholder"/>
        </w:category>
        <w:types>
          <w:type w:val="bbPlcHdr"/>
        </w:types>
        <w:behaviors>
          <w:behavior w:val="content"/>
        </w:behaviors>
        <w:guid w:val="{C0D63C7F-2F6E-4A9E-94E7-6B503C75F36F}"/>
      </w:docPartPr>
      <w:docPartBody>
        <w:p w:rsidR="00553048" w:rsidRDefault="00FB4710" w:rsidP="00FB4710">
          <w:pPr>
            <w:pStyle w:val="6C48370BB5FC4394B09E614A940BABFC11"/>
          </w:pPr>
          <w:r w:rsidRPr="00455627">
            <w:rPr>
              <w:rStyle w:val="PlaceholderText"/>
              <w:sz w:val="22"/>
              <w:szCs w:val="22"/>
            </w:rPr>
            <w:t>Click or tap here to enter text.</w:t>
          </w:r>
        </w:p>
      </w:docPartBody>
    </w:docPart>
    <w:docPart>
      <w:docPartPr>
        <w:name w:val="A5EFFB7DD72F4A23A50862CEA3C3243C"/>
        <w:category>
          <w:name w:val="General"/>
          <w:gallery w:val="placeholder"/>
        </w:category>
        <w:types>
          <w:type w:val="bbPlcHdr"/>
        </w:types>
        <w:behaviors>
          <w:behavior w:val="content"/>
        </w:behaviors>
        <w:guid w:val="{67ACE166-4296-4D1E-9666-4F6C856002BD}"/>
      </w:docPartPr>
      <w:docPartBody>
        <w:p w:rsidR="00553048" w:rsidRDefault="00FB4710" w:rsidP="00FB4710">
          <w:pPr>
            <w:pStyle w:val="A5EFFB7DD72F4A23A50862CEA3C3243C11"/>
          </w:pPr>
          <w:r w:rsidRPr="00726278">
            <w:rPr>
              <w:rStyle w:val="PlaceholderText"/>
            </w:rPr>
            <w:t>Choose an item.</w:t>
          </w:r>
        </w:p>
      </w:docPartBody>
    </w:docPart>
    <w:docPart>
      <w:docPartPr>
        <w:name w:val="9B539C9011A743AFBCD1D23FF988CF08"/>
        <w:category>
          <w:name w:val="General"/>
          <w:gallery w:val="placeholder"/>
        </w:category>
        <w:types>
          <w:type w:val="bbPlcHdr"/>
        </w:types>
        <w:behaviors>
          <w:behavior w:val="content"/>
        </w:behaviors>
        <w:guid w:val="{11410862-11C0-4EE3-9480-5532EC7AEC66}"/>
      </w:docPartPr>
      <w:docPartBody>
        <w:p w:rsidR="00553048" w:rsidRDefault="00FB4710" w:rsidP="00FB4710">
          <w:pPr>
            <w:pStyle w:val="9B539C9011A743AFBCD1D23FF988CF0811"/>
          </w:pPr>
          <w:r w:rsidRPr="00D77FE5">
            <w:rPr>
              <w:rStyle w:val="PlaceholderText"/>
              <w:sz w:val="24"/>
              <w:szCs w:val="24"/>
            </w:rPr>
            <w:t>Click or tap here to enter text.</w:t>
          </w:r>
        </w:p>
      </w:docPartBody>
    </w:docPart>
    <w:docPart>
      <w:docPartPr>
        <w:name w:val="4DFDC06230F5445598A3D6C386702A0D"/>
        <w:category>
          <w:name w:val="General"/>
          <w:gallery w:val="placeholder"/>
        </w:category>
        <w:types>
          <w:type w:val="bbPlcHdr"/>
        </w:types>
        <w:behaviors>
          <w:behavior w:val="content"/>
        </w:behaviors>
        <w:guid w:val="{5E9387C1-3B6B-4D50-9077-3475B6A9BFCE}"/>
      </w:docPartPr>
      <w:docPartBody>
        <w:p w:rsidR="00553048" w:rsidRDefault="00FB4710" w:rsidP="00FB4710">
          <w:pPr>
            <w:pStyle w:val="4DFDC06230F5445598A3D6C386702A0D11"/>
          </w:pPr>
          <w:r w:rsidRPr="00455627">
            <w:rPr>
              <w:rStyle w:val="PlaceholderText"/>
              <w:sz w:val="22"/>
              <w:szCs w:val="22"/>
            </w:rPr>
            <w:t>Click or tap here to enter text.</w:t>
          </w:r>
        </w:p>
      </w:docPartBody>
    </w:docPart>
    <w:docPart>
      <w:docPartPr>
        <w:name w:val="90B32B0B2F644BFE92DE4C3E8D0E1AFD"/>
        <w:category>
          <w:name w:val="General"/>
          <w:gallery w:val="placeholder"/>
        </w:category>
        <w:types>
          <w:type w:val="bbPlcHdr"/>
        </w:types>
        <w:behaviors>
          <w:behavior w:val="content"/>
        </w:behaviors>
        <w:guid w:val="{1AA92EC6-105A-48F8-8E0A-6361E993B0C0}"/>
      </w:docPartPr>
      <w:docPartBody>
        <w:p w:rsidR="00553048" w:rsidRDefault="00FB4710" w:rsidP="00FB4710">
          <w:pPr>
            <w:pStyle w:val="90B32B0B2F644BFE92DE4C3E8D0E1AFD11"/>
          </w:pPr>
          <w:r w:rsidRPr="00726278">
            <w:rPr>
              <w:rStyle w:val="PlaceholderText"/>
            </w:rPr>
            <w:t>Choose an item.</w:t>
          </w:r>
        </w:p>
      </w:docPartBody>
    </w:docPart>
    <w:docPart>
      <w:docPartPr>
        <w:name w:val="775F461D731C4CC4B21D57F2B9CB885B"/>
        <w:category>
          <w:name w:val="General"/>
          <w:gallery w:val="placeholder"/>
        </w:category>
        <w:types>
          <w:type w:val="bbPlcHdr"/>
        </w:types>
        <w:behaviors>
          <w:behavior w:val="content"/>
        </w:behaviors>
        <w:guid w:val="{E27E0997-F0B2-42E6-ACA8-A711840EE213}"/>
      </w:docPartPr>
      <w:docPartBody>
        <w:p w:rsidR="00553048" w:rsidRDefault="00FB4710" w:rsidP="00FB4710">
          <w:pPr>
            <w:pStyle w:val="775F461D731C4CC4B21D57F2B9CB885B11"/>
          </w:pPr>
          <w:r w:rsidRPr="00D77FE5">
            <w:rPr>
              <w:rStyle w:val="PlaceholderText"/>
              <w:sz w:val="24"/>
              <w:szCs w:val="24"/>
            </w:rPr>
            <w:t>Click or tap here to enter text.</w:t>
          </w:r>
        </w:p>
      </w:docPartBody>
    </w:docPart>
    <w:docPart>
      <w:docPartPr>
        <w:name w:val="8C97835A52A049AB8571022C6636163F"/>
        <w:category>
          <w:name w:val="General"/>
          <w:gallery w:val="placeholder"/>
        </w:category>
        <w:types>
          <w:type w:val="bbPlcHdr"/>
        </w:types>
        <w:behaviors>
          <w:behavior w:val="content"/>
        </w:behaviors>
        <w:guid w:val="{7E1524CB-6DF7-40A6-8C3A-5191B3386450}"/>
      </w:docPartPr>
      <w:docPartBody>
        <w:p w:rsidR="00553048" w:rsidRDefault="00FB4710" w:rsidP="00FB4710">
          <w:pPr>
            <w:pStyle w:val="8C97835A52A049AB8571022C6636163F11"/>
          </w:pPr>
          <w:r w:rsidRPr="00455627">
            <w:rPr>
              <w:rStyle w:val="PlaceholderText"/>
              <w:sz w:val="22"/>
              <w:szCs w:val="22"/>
            </w:rPr>
            <w:t>Click or tap here to enter text.</w:t>
          </w:r>
        </w:p>
      </w:docPartBody>
    </w:docPart>
    <w:docPart>
      <w:docPartPr>
        <w:name w:val="165D64DF2CEB450FA59ABCE46CE9996D"/>
        <w:category>
          <w:name w:val="General"/>
          <w:gallery w:val="placeholder"/>
        </w:category>
        <w:types>
          <w:type w:val="bbPlcHdr"/>
        </w:types>
        <w:behaviors>
          <w:behavior w:val="content"/>
        </w:behaviors>
        <w:guid w:val="{6031ECE2-724A-49E7-AF57-E86963624194}"/>
      </w:docPartPr>
      <w:docPartBody>
        <w:p w:rsidR="00553048" w:rsidRDefault="00FB4710" w:rsidP="00FB4710">
          <w:pPr>
            <w:pStyle w:val="165D64DF2CEB450FA59ABCE46CE9996D11"/>
          </w:pPr>
          <w:r w:rsidRPr="00726278">
            <w:rPr>
              <w:rStyle w:val="PlaceholderText"/>
            </w:rPr>
            <w:t>Choose an item.</w:t>
          </w:r>
        </w:p>
      </w:docPartBody>
    </w:docPart>
    <w:docPart>
      <w:docPartPr>
        <w:name w:val="07E6E0D7E01649BAAB3D4A65326544AB"/>
        <w:category>
          <w:name w:val="General"/>
          <w:gallery w:val="placeholder"/>
        </w:category>
        <w:types>
          <w:type w:val="bbPlcHdr"/>
        </w:types>
        <w:behaviors>
          <w:behavior w:val="content"/>
        </w:behaviors>
        <w:guid w:val="{4E97C728-83E9-4F80-A008-8D306EC8A890}"/>
      </w:docPartPr>
      <w:docPartBody>
        <w:p w:rsidR="00553048" w:rsidRDefault="00FB4710" w:rsidP="00FB4710">
          <w:pPr>
            <w:pStyle w:val="07E6E0D7E01649BAAB3D4A65326544AB11"/>
          </w:pPr>
          <w:r w:rsidRPr="00D77FE5">
            <w:rPr>
              <w:rStyle w:val="PlaceholderText"/>
              <w:sz w:val="24"/>
              <w:szCs w:val="24"/>
            </w:rPr>
            <w:t>Click or tap here to enter text.</w:t>
          </w:r>
        </w:p>
      </w:docPartBody>
    </w:docPart>
    <w:docPart>
      <w:docPartPr>
        <w:name w:val="C08B6B853C4F44759FBFECB0DD378629"/>
        <w:category>
          <w:name w:val="General"/>
          <w:gallery w:val="placeholder"/>
        </w:category>
        <w:types>
          <w:type w:val="bbPlcHdr"/>
        </w:types>
        <w:behaviors>
          <w:behavior w:val="content"/>
        </w:behaviors>
        <w:guid w:val="{C016DC30-E6AC-4AA8-B168-5E6021A6AA8D}"/>
      </w:docPartPr>
      <w:docPartBody>
        <w:p w:rsidR="00553048" w:rsidRDefault="00FB4710" w:rsidP="00FB4710">
          <w:pPr>
            <w:pStyle w:val="C08B6B853C4F44759FBFECB0DD37862910"/>
          </w:pPr>
          <w:r w:rsidRPr="00726278">
            <w:rPr>
              <w:rStyle w:val="PlaceholderText"/>
            </w:rPr>
            <w:t>Click or tap here to enter text.</w:t>
          </w:r>
        </w:p>
      </w:docPartBody>
    </w:docPart>
    <w:docPart>
      <w:docPartPr>
        <w:name w:val="B170D8A41F6040CA9427937A2E5C7336"/>
        <w:category>
          <w:name w:val="General"/>
          <w:gallery w:val="placeholder"/>
        </w:category>
        <w:types>
          <w:type w:val="bbPlcHdr"/>
        </w:types>
        <w:behaviors>
          <w:behavior w:val="content"/>
        </w:behaviors>
        <w:guid w:val="{E836200C-4679-4E82-B0C4-70102585A956}"/>
      </w:docPartPr>
      <w:docPartBody>
        <w:p w:rsidR="00553048" w:rsidRDefault="00FB4710" w:rsidP="00FB4710">
          <w:pPr>
            <w:pStyle w:val="B170D8A41F6040CA9427937A2E5C733610"/>
          </w:pPr>
          <w:r w:rsidRPr="00726278">
            <w:rPr>
              <w:rStyle w:val="PlaceholderText"/>
            </w:rPr>
            <w:t>Choose an item.</w:t>
          </w:r>
        </w:p>
      </w:docPartBody>
    </w:docPart>
    <w:docPart>
      <w:docPartPr>
        <w:name w:val="BBADE0CDED2C4E5789F216F1EE00C923"/>
        <w:category>
          <w:name w:val="General"/>
          <w:gallery w:val="placeholder"/>
        </w:category>
        <w:types>
          <w:type w:val="bbPlcHdr"/>
        </w:types>
        <w:behaviors>
          <w:behavior w:val="content"/>
        </w:behaviors>
        <w:guid w:val="{925EF403-06C1-444C-BE00-3AFD1FBF5E59}"/>
      </w:docPartPr>
      <w:docPartBody>
        <w:p w:rsidR="00553048" w:rsidRDefault="00FB4710" w:rsidP="00FB4710">
          <w:pPr>
            <w:pStyle w:val="BBADE0CDED2C4E5789F216F1EE00C92310"/>
          </w:pPr>
          <w:r w:rsidRPr="00726278">
            <w:rPr>
              <w:rStyle w:val="PlaceholderText"/>
            </w:rPr>
            <w:t>Click or tap here to enter text.</w:t>
          </w:r>
        </w:p>
      </w:docPartBody>
    </w:docPart>
    <w:docPart>
      <w:docPartPr>
        <w:name w:val="AE052C6479DC4BCD85BDC18ACC3798B6"/>
        <w:category>
          <w:name w:val="General"/>
          <w:gallery w:val="placeholder"/>
        </w:category>
        <w:types>
          <w:type w:val="bbPlcHdr"/>
        </w:types>
        <w:behaviors>
          <w:behavior w:val="content"/>
        </w:behaviors>
        <w:guid w:val="{76FAC140-12D8-4D00-8FC0-4DE5B18F5A99}"/>
      </w:docPartPr>
      <w:docPartBody>
        <w:p w:rsidR="00553048" w:rsidRDefault="00FB4710" w:rsidP="00FB4710">
          <w:pPr>
            <w:pStyle w:val="AE052C6479DC4BCD85BDC18ACC3798B610"/>
          </w:pPr>
          <w:r w:rsidRPr="00726278">
            <w:rPr>
              <w:rStyle w:val="PlaceholderText"/>
            </w:rPr>
            <w:t>Click or tap here to enter text.</w:t>
          </w:r>
        </w:p>
      </w:docPartBody>
    </w:docPart>
    <w:docPart>
      <w:docPartPr>
        <w:name w:val="2973B796C7AE43F68571F855B2A2D69F"/>
        <w:category>
          <w:name w:val="General"/>
          <w:gallery w:val="placeholder"/>
        </w:category>
        <w:types>
          <w:type w:val="bbPlcHdr"/>
        </w:types>
        <w:behaviors>
          <w:behavior w:val="content"/>
        </w:behaviors>
        <w:guid w:val="{9CAC49CF-88A7-48BA-928A-66452C48C914}"/>
      </w:docPartPr>
      <w:docPartBody>
        <w:p w:rsidR="00553048" w:rsidRDefault="00FB4710" w:rsidP="00FB4710">
          <w:pPr>
            <w:pStyle w:val="2973B796C7AE43F68571F855B2A2D69F10"/>
          </w:pPr>
          <w:r w:rsidRPr="00726278">
            <w:rPr>
              <w:rStyle w:val="PlaceholderText"/>
            </w:rPr>
            <w:t>Click or tap here to enter text.</w:t>
          </w:r>
        </w:p>
      </w:docPartBody>
    </w:docPart>
    <w:docPart>
      <w:docPartPr>
        <w:name w:val="9B4DF4814EEF42D2BF43EF1CAD4AB1C5"/>
        <w:category>
          <w:name w:val="General"/>
          <w:gallery w:val="placeholder"/>
        </w:category>
        <w:types>
          <w:type w:val="bbPlcHdr"/>
        </w:types>
        <w:behaviors>
          <w:behavior w:val="content"/>
        </w:behaviors>
        <w:guid w:val="{DC3BD328-4853-4A33-BFE0-3EF20F6892AD}"/>
      </w:docPartPr>
      <w:docPartBody>
        <w:p w:rsidR="00553048" w:rsidRDefault="00FB4710" w:rsidP="00FB4710">
          <w:pPr>
            <w:pStyle w:val="9B4DF4814EEF42D2BF43EF1CAD4AB1C510"/>
          </w:pPr>
          <w:r w:rsidRPr="00726278">
            <w:rPr>
              <w:rStyle w:val="PlaceholderText"/>
            </w:rPr>
            <w:t>Click or tap here to enter text.</w:t>
          </w:r>
        </w:p>
      </w:docPartBody>
    </w:docPart>
    <w:docPart>
      <w:docPartPr>
        <w:name w:val="ED36E22D36D242BBB87A9BC142D4141B"/>
        <w:category>
          <w:name w:val="General"/>
          <w:gallery w:val="placeholder"/>
        </w:category>
        <w:types>
          <w:type w:val="bbPlcHdr"/>
        </w:types>
        <w:behaviors>
          <w:behavior w:val="content"/>
        </w:behaviors>
        <w:guid w:val="{2579E92A-A5CF-41C8-9D18-085EABEF466F}"/>
      </w:docPartPr>
      <w:docPartBody>
        <w:p w:rsidR="00553048" w:rsidRDefault="00FB4710" w:rsidP="00FB4710">
          <w:pPr>
            <w:pStyle w:val="ED36E22D36D242BBB87A9BC142D4141B10"/>
          </w:pPr>
          <w:r w:rsidRPr="00726278">
            <w:rPr>
              <w:rStyle w:val="PlaceholderText"/>
            </w:rPr>
            <w:t>Click or tap here to enter text.</w:t>
          </w:r>
        </w:p>
      </w:docPartBody>
    </w:docPart>
    <w:docPart>
      <w:docPartPr>
        <w:name w:val="BD47FA7EB3854B518BBD8A633A48CD4C"/>
        <w:category>
          <w:name w:val="General"/>
          <w:gallery w:val="placeholder"/>
        </w:category>
        <w:types>
          <w:type w:val="bbPlcHdr"/>
        </w:types>
        <w:behaviors>
          <w:behavior w:val="content"/>
        </w:behaviors>
        <w:guid w:val="{84945F1D-8BC3-44F3-A964-E58D01957F51}"/>
      </w:docPartPr>
      <w:docPartBody>
        <w:p w:rsidR="00553048" w:rsidRDefault="00FB4710" w:rsidP="00FB4710">
          <w:pPr>
            <w:pStyle w:val="BD47FA7EB3854B518BBD8A633A48CD4C10"/>
          </w:pPr>
          <w:r w:rsidRPr="00726278">
            <w:rPr>
              <w:rStyle w:val="PlaceholderText"/>
            </w:rPr>
            <w:t>Click or tap here to enter text.</w:t>
          </w:r>
        </w:p>
      </w:docPartBody>
    </w:docPart>
    <w:docPart>
      <w:docPartPr>
        <w:name w:val="0837AACADF134821B7243C639C9D9975"/>
        <w:category>
          <w:name w:val="General"/>
          <w:gallery w:val="placeholder"/>
        </w:category>
        <w:types>
          <w:type w:val="bbPlcHdr"/>
        </w:types>
        <w:behaviors>
          <w:behavior w:val="content"/>
        </w:behaviors>
        <w:guid w:val="{F6FD3B70-D2B7-4957-925F-E0A8A785ED2C}"/>
      </w:docPartPr>
      <w:docPartBody>
        <w:p w:rsidR="00553048" w:rsidRDefault="00FB4710" w:rsidP="00FB4710">
          <w:pPr>
            <w:pStyle w:val="0837AACADF134821B7243C639C9D997510"/>
          </w:pPr>
          <w:r w:rsidRPr="00726278">
            <w:rPr>
              <w:rStyle w:val="PlaceholderText"/>
            </w:rPr>
            <w:t>Click or tap here to enter text.</w:t>
          </w:r>
        </w:p>
      </w:docPartBody>
    </w:docPart>
    <w:docPart>
      <w:docPartPr>
        <w:name w:val="868AB0617C2A40E98602915D35B8188E"/>
        <w:category>
          <w:name w:val="General"/>
          <w:gallery w:val="placeholder"/>
        </w:category>
        <w:types>
          <w:type w:val="bbPlcHdr"/>
        </w:types>
        <w:behaviors>
          <w:behavior w:val="content"/>
        </w:behaviors>
        <w:guid w:val="{80C68AC6-F8B5-4F88-BC86-60B8953F074F}"/>
      </w:docPartPr>
      <w:docPartBody>
        <w:p w:rsidR="00553048" w:rsidRDefault="00FB4710" w:rsidP="00FB4710">
          <w:pPr>
            <w:pStyle w:val="868AB0617C2A40E98602915D35B8188E10"/>
          </w:pPr>
          <w:r w:rsidRPr="00726278">
            <w:rPr>
              <w:rStyle w:val="PlaceholderText"/>
            </w:rPr>
            <w:t>Click or tap here to enter text.</w:t>
          </w:r>
        </w:p>
      </w:docPartBody>
    </w:docPart>
    <w:docPart>
      <w:docPartPr>
        <w:name w:val="8DA5417B79244DBDB20259B8C5379965"/>
        <w:category>
          <w:name w:val="General"/>
          <w:gallery w:val="placeholder"/>
        </w:category>
        <w:types>
          <w:type w:val="bbPlcHdr"/>
        </w:types>
        <w:behaviors>
          <w:behavior w:val="content"/>
        </w:behaviors>
        <w:guid w:val="{1B3B942C-C81D-4476-8621-789748AC1F1D}"/>
      </w:docPartPr>
      <w:docPartBody>
        <w:p w:rsidR="00553048" w:rsidRDefault="00FB4710" w:rsidP="00FB4710">
          <w:pPr>
            <w:pStyle w:val="8DA5417B79244DBDB20259B8C537996510"/>
          </w:pPr>
          <w:r w:rsidRPr="00726278">
            <w:rPr>
              <w:rStyle w:val="PlaceholderText"/>
            </w:rPr>
            <w:t>Click or tap here to enter text.</w:t>
          </w:r>
        </w:p>
      </w:docPartBody>
    </w:docPart>
    <w:docPart>
      <w:docPartPr>
        <w:name w:val="1D827E4B5F8C44B5909A590240E59367"/>
        <w:category>
          <w:name w:val="General"/>
          <w:gallery w:val="placeholder"/>
        </w:category>
        <w:types>
          <w:type w:val="bbPlcHdr"/>
        </w:types>
        <w:behaviors>
          <w:behavior w:val="content"/>
        </w:behaviors>
        <w:guid w:val="{2220DD7F-4AB0-400C-BD04-F284EC847127}"/>
      </w:docPartPr>
      <w:docPartBody>
        <w:p w:rsidR="00553048" w:rsidRDefault="00FB4710" w:rsidP="00FB4710">
          <w:pPr>
            <w:pStyle w:val="1D827E4B5F8C44B5909A590240E5936710"/>
          </w:pPr>
          <w:r w:rsidRPr="00726278">
            <w:rPr>
              <w:rStyle w:val="PlaceholderText"/>
            </w:rPr>
            <w:t>Click or tap here to enter text.</w:t>
          </w:r>
        </w:p>
      </w:docPartBody>
    </w:docPart>
    <w:docPart>
      <w:docPartPr>
        <w:name w:val="4468766F83DA4BFCAFCFA582D59184D3"/>
        <w:category>
          <w:name w:val="General"/>
          <w:gallery w:val="placeholder"/>
        </w:category>
        <w:types>
          <w:type w:val="bbPlcHdr"/>
        </w:types>
        <w:behaviors>
          <w:behavior w:val="content"/>
        </w:behaviors>
        <w:guid w:val="{92218BE7-64BA-4CB5-8320-786758976382}"/>
      </w:docPartPr>
      <w:docPartBody>
        <w:p w:rsidR="00553048" w:rsidRDefault="00FB4710" w:rsidP="00FB4710">
          <w:pPr>
            <w:pStyle w:val="4468766F83DA4BFCAFCFA582D59184D310"/>
          </w:pPr>
          <w:r w:rsidRPr="00726278">
            <w:rPr>
              <w:rStyle w:val="PlaceholderText"/>
            </w:rPr>
            <w:t>Click or tap here to enter text.</w:t>
          </w:r>
        </w:p>
      </w:docPartBody>
    </w:docPart>
    <w:docPart>
      <w:docPartPr>
        <w:name w:val="8B04BDDCC9AE436EB257F712770120A9"/>
        <w:category>
          <w:name w:val="General"/>
          <w:gallery w:val="placeholder"/>
        </w:category>
        <w:types>
          <w:type w:val="bbPlcHdr"/>
        </w:types>
        <w:behaviors>
          <w:behavior w:val="content"/>
        </w:behaviors>
        <w:guid w:val="{09918881-2737-426E-A8C7-DD2FC990C83B}"/>
      </w:docPartPr>
      <w:docPartBody>
        <w:p w:rsidR="00553048" w:rsidRDefault="00FB4710" w:rsidP="00FB4710">
          <w:pPr>
            <w:pStyle w:val="8B04BDDCC9AE436EB257F712770120A910"/>
          </w:pPr>
          <w:r w:rsidRPr="00726278">
            <w:rPr>
              <w:rStyle w:val="PlaceholderText"/>
            </w:rPr>
            <w:t>Click or tap here to enter text.</w:t>
          </w:r>
        </w:p>
      </w:docPartBody>
    </w:docPart>
    <w:docPart>
      <w:docPartPr>
        <w:name w:val="92F7A0687DF94429B89AF9C7EA5B4317"/>
        <w:category>
          <w:name w:val="General"/>
          <w:gallery w:val="placeholder"/>
        </w:category>
        <w:types>
          <w:type w:val="bbPlcHdr"/>
        </w:types>
        <w:behaviors>
          <w:behavior w:val="content"/>
        </w:behaviors>
        <w:guid w:val="{01D6C032-9549-4443-9795-00FB6CF531AD}"/>
      </w:docPartPr>
      <w:docPartBody>
        <w:p w:rsidR="00553048" w:rsidRDefault="00FB4710" w:rsidP="00FB4710">
          <w:pPr>
            <w:pStyle w:val="92F7A0687DF94429B89AF9C7EA5B431710"/>
          </w:pPr>
          <w:r w:rsidRPr="00726278">
            <w:rPr>
              <w:rStyle w:val="PlaceholderText"/>
            </w:rPr>
            <w:t>Click or tap here to enter text.</w:t>
          </w:r>
        </w:p>
      </w:docPartBody>
    </w:docPart>
    <w:docPart>
      <w:docPartPr>
        <w:name w:val="EEC47161B85F44B98731C8593725B827"/>
        <w:category>
          <w:name w:val="General"/>
          <w:gallery w:val="placeholder"/>
        </w:category>
        <w:types>
          <w:type w:val="bbPlcHdr"/>
        </w:types>
        <w:behaviors>
          <w:behavior w:val="content"/>
        </w:behaviors>
        <w:guid w:val="{E806A308-980E-4F06-816B-6BB2C9297902}"/>
      </w:docPartPr>
      <w:docPartBody>
        <w:p w:rsidR="00553048" w:rsidRDefault="00FB4710" w:rsidP="00FB4710">
          <w:pPr>
            <w:pStyle w:val="EEC47161B85F44B98731C8593725B82710"/>
          </w:pPr>
          <w:r w:rsidRPr="00726278">
            <w:rPr>
              <w:rStyle w:val="PlaceholderText"/>
            </w:rPr>
            <w:t>Click or tap here to enter text.</w:t>
          </w:r>
        </w:p>
      </w:docPartBody>
    </w:docPart>
    <w:docPart>
      <w:docPartPr>
        <w:name w:val="354A5A0E927647B98ABC2B9625071A42"/>
        <w:category>
          <w:name w:val="General"/>
          <w:gallery w:val="placeholder"/>
        </w:category>
        <w:types>
          <w:type w:val="bbPlcHdr"/>
        </w:types>
        <w:behaviors>
          <w:behavior w:val="content"/>
        </w:behaviors>
        <w:guid w:val="{833DA115-367E-4982-92CE-6C959EAB31FE}"/>
      </w:docPartPr>
      <w:docPartBody>
        <w:p w:rsidR="00553048" w:rsidRDefault="00FB4710" w:rsidP="00FB4710">
          <w:pPr>
            <w:pStyle w:val="354A5A0E927647B98ABC2B9625071A4210"/>
          </w:pPr>
          <w:r w:rsidRPr="00726278">
            <w:rPr>
              <w:rStyle w:val="PlaceholderText"/>
            </w:rPr>
            <w:t>Click or tap here to enter text.</w:t>
          </w:r>
        </w:p>
      </w:docPartBody>
    </w:docPart>
    <w:docPart>
      <w:docPartPr>
        <w:name w:val="6091C580E78A4465AE9679348E837756"/>
        <w:category>
          <w:name w:val="General"/>
          <w:gallery w:val="placeholder"/>
        </w:category>
        <w:types>
          <w:type w:val="bbPlcHdr"/>
        </w:types>
        <w:behaviors>
          <w:behavior w:val="content"/>
        </w:behaviors>
        <w:guid w:val="{84336A52-D08F-449A-8B14-B85C3845728A}"/>
      </w:docPartPr>
      <w:docPartBody>
        <w:p w:rsidR="00553048" w:rsidRDefault="00FB4710" w:rsidP="00FB4710">
          <w:pPr>
            <w:pStyle w:val="6091C580E78A4465AE9679348E83775610"/>
          </w:pPr>
          <w:r w:rsidRPr="00726278">
            <w:rPr>
              <w:rStyle w:val="PlaceholderText"/>
            </w:rPr>
            <w:t>Click or tap here to enter text.</w:t>
          </w:r>
        </w:p>
      </w:docPartBody>
    </w:docPart>
    <w:docPart>
      <w:docPartPr>
        <w:name w:val="E8187C7DF91741B4B90AE7683404E3E9"/>
        <w:category>
          <w:name w:val="General"/>
          <w:gallery w:val="placeholder"/>
        </w:category>
        <w:types>
          <w:type w:val="bbPlcHdr"/>
        </w:types>
        <w:behaviors>
          <w:behavior w:val="content"/>
        </w:behaviors>
        <w:guid w:val="{7F27E8A4-B0D4-495C-B7D8-EAD4EB0C53D4}"/>
      </w:docPartPr>
      <w:docPartBody>
        <w:p w:rsidR="00553048" w:rsidRDefault="00FB4710" w:rsidP="00FB4710">
          <w:pPr>
            <w:pStyle w:val="E8187C7DF91741B4B90AE7683404E3E910"/>
          </w:pPr>
          <w:r w:rsidRPr="00726278">
            <w:rPr>
              <w:rStyle w:val="PlaceholderText"/>
            </w:rPr>
            <w:t>Click or tap here to enter text.</w:t>
          </w:r>
        </w:p>
      </w:docPartBody>
    </w:docPart>
    <w:docPart>
      <w:docPartPr>
        <w:name w:val="E0EC1277386F456EB95F1FEFBCFCA755"/>
        <w:category>
          <w:name w:val="General"/>
          <w:gallery w:val="placeholder"/>
        </w:category>
        <w:types>
          <w:type w:val="bbPlcHdr"/>
        </w:types>
        <w:behaviors>
          <w:behavior w:val="content"/>
        </w:behaviors>
        <w:guid w:val="{0C311716-8A46-441A-AC7D-2BD17A7CAF43}"/>
      </w:docPartPr>
      <w:docPartBody>
        <w:p w:rsidR="00553048" w:rsidRDefault="00FB4710" w:rsidP="00FB4710">
          <w:pPr>
            <w:pStyle w:val="E0EC1277386F456EB95F1FEFBCFCA75510"/>
          </w:pPr>
          <w:r w:rsidRPr="00726278">
            <w:rPr>
              <w:rStyle w:val="PlaceholderText"/>
            </w:rPr>
            <w:t>Click or tap here to enter text.</w:t>
          </w:r>
        </w:p>
      </w:docPartBody>
    </w:docPart>
    <w:docPart>
      <w:docPartPr>
        <w:name w:val="D7DE7FD025B045E9B7426CFFAD30FEB4"/>
        <w:category>
          <w:name w:val="General"/>
          <w:gallery w:val="placeholder"/>
        </w:category>
        <w:types>
          <w:type w:val="bbPlcHdr"/>
        </w:types>
        <w:behaviors>
          <w:behavior w:val="content"/>
        </w:behaviors>
        <w:guid w:val="{345F488F-85DF-4988-8775-AF8DF292512B}"/>
      </w:docPartPr>
      <w:docPartBody>
        <w:p w:rsidR="00553048" w:rsidRDefault="00FB4710" w:rsidP="00FB4710">
          <w:pPr>
            <w:pStyle w:val="D7DE7FD025B045E9B7426CFFAD30FEB410"/>
          </w:pPr>
          <w:r w:rsidRPr="00726278">
            <w:rPr>
              <w:rStyle w:val="PlaceholderText"/>
            </w:rPr>
            <w:t>Click or tap here to enter text.</w:t>
          </w:r>
        </w:p>
      </w:docPartBody>
    </w:docPart>
    <w:docPart>
      <w:docPartPr>
        <w:name w:val="C27BFA2D05944E3ABF6EE7F7D9330000"/>
        <w:category>
          <w:name w:val="General"/>
          <w:gallery w:val="placeholder"/>
        </w:category>
        <w:types>
          <w:type w:val="bbPlcHdr"/>
        </w:types>
        <w:behaviors>
          <w:behavior w:val="content"/>
        </w:behaviors>
        <w:guid w:val="{DEFF262E-3C65-493A-BCE9-B7D534EC21F8}"/>
      </w:docPartPr>
      <w:docPartBody>
        <w:p w:rsidR="00553048" w:rsidRDefault="00FB4710" w:rsidP="00FB4710">
          <w:pPr>
            <w:pStyle w:val="C27BFA2D05944E3ABF6EE7F7D93300009"/>
          </w:pPr>
          <w:r w:rsidRPr="00726278">
            <w:rPr>
              <w:rStyle w:val="PlaceholderText"/>
            </w:rPr>
            <w:t>Click or tap here to enter text.</w:t>
          </w:r>
        </w:p>
      </w:docPartBody>
    </w:docPart>
    <w:docPart>
      <w:docPartPr>
        <w:name w:val="CC98E616C2194309AD7A53F5348BF218"/>
        <w:category>
          <w:name w:val="General"/>
          <w:gallery w:val="placeholder"/>
        </w:category>
        <w:types>
          <w:type w:val="bbPlcHdr"/>
        </w:types>
        <w:behaviors>
          <w:behavior w:val="content"/>
        </w:behaviors>
        <w:guid w:val="{5AC28234-3491-45F8-807A-3BC18CFE569D}"/>
      </w:docPartPr>
      <w:docPartBody>
        <w:p w:rsidR="00553048" w:rsidRDefault="00FB4710" w:rsidP="00FB4710">
          <w:pPr>
            <w:pStyle w:val="CC98E616C2194309AD7A53F5348BF2189"/>
          </w:pPr>
          <w:r w:rsidRPr="00726278">
            <w:rPr>
              <w:rStyle w:val="PlaceholderText"/>
            </w:rPr>
            <w:t>Click or tap here to enter text.</w:t>
          </w:r>
        </w:p>
      </w:docPartBody>
    </w:docPart>
    <w:docPart>
      <w:docPartPr>
        <w:name w:val="61FC571CC668438789099017B0ABD8DA"/>
        <w:category>
          <w:name w:val="General"/>
          <w:gallery w:val="placeholder"/>
        </w:category>
        <w:types>
          <w:type w:val="bbPlcHdr"/>
        </w:types>
        <w:behaviors>
          <w:behavior w:val="content"/>
        </w:behaviors>
        <w:guid w:val="{005D1C4C-E7FA-438B-AF00-CC0DD12832B0}"/>
      </w:docPartPr>
      <w:docPartBody>
        <w:p w:rsidR="00553048" w:rsidRDefault="00FB4710" w:rsidP="00FB4710">
          <w:pPr>
            <w:pStyle w:val="61FC571CC668438789099017B0ABD8DA9"/>
          </w:pPr>
          <w:r w:rsidRPr="00726278">
            <w:rPr>
              <w:rStyle w:val="PlaceholderText"/>
            </w:rPr>
            <w:t>Click or tap here to enter text.</w:t>
          </w:r>
        </w:p>
      </w:docPartBody>
    </w:docPart>
    <w:docPart>
      <w:docPartPr>
        <w:name w:val="A554C085E0C044DFA9413BAAF09FCE54"/>
        <w:category>
          <w:name w:val="General"/>
          <w:gallery w:val="placeholder"/>
        </w:category>
        <w:types>
          <w:type w:val="bbPlcHdr"/>
        </w:types>
        <w:behaviors>
          <w:behavior w:val="content"/>
        </w:behaviors>
        <w:guid w:val="{D5FCB3EB-1F47-40E6-BA5B-D0596140C423}"/>
      </w:docPartPr>
      <w:docPartBody>
        <w:p w:rsidR="00553048" w:rsidRDefault="00FB4710" w:rsidP="00FB4710">
          <w:pPr>
            <w:pStyle w:val="A554C085E0C044DFA9413BAAF09FCE549"/>
          </w:pPr>
          <w:r w:rsidRPr="00726278">
            <w:rPr>
              <w:rStyle w:val="PlaceholderText"/>
            </w:rPr>
            <w:t>Click or tap here to enter text.</w:t>
          </w:r>
        </w:p>
      </w:docPartBody>
    </w:docPart>
    <w:docPart>
      <w:docPartPr>
        <w:name w:val="A66F293963CA4A97879801DA0F411F2F"/>
        <w:category>
          <w:name w:val="General"/>
          <w:gallery w:val="placeholder"/>
        </w:category>
        <w:types>
          <w:type w:val="bbPlcHdr"/>
        </w:types>
        <w:behaviors>
          <w:behavior w:val="content"/>
        </w:behaviors>
        <w:guid w:val="{C3B2725F-2831-4BE6-B110-C0237BEBB23A}"/>
      </w:docPartPr>
      <w:docPartBody>
        <w:p w:rsidR="00553048" w:rsidRDefault="00FB4710" w:rsidP="00FB4710">
          <w:pPr>
            <w:pStyle w:val="A66F293963CA4A97879801DA0F411F2F9"/>
          </w:pPr>
          <w:r w:rsidRPr="00726278">
            <w:rPr>
              <w:rStyle w:val="PlaceholderText"/>
            </w:rPr>
            <w:t>Click or tap here to enter text.</w:t>
          </w:r>
        </w:p>
      </w:docPartBody>
    </w:docPart>
    <w:docPart>
      <w:docPartPr>
        <w:name w:val="2269A312097E499FA2E4B2169813793A"/>
        <w:category>
          <w:name w:val="General"/>
          <w:gallery w:val="placeholder"/>
        </w:category>
        <w:types>
          <w:type w:val="bbPlcHdr"/>
        </w:types>
        <w:behaviors>
          <w:behavior w:val="content"/>
        </w:behaviors>
        <w:guid w:val="{CDD482EE-6C8E-483E-B4E0-A0329E184F26}"/>
      </w:docPartPr>
      <w:docPartBody>
        <w:p w:rsidR="00553048" w:rsidRDefault="00FB4710" w:rsidP="00FB4710">
          <w:pPr>
            <w:pStyle w:val="2269A312097E499FA2E4B2169813793A9"/>
          </w:pPr>
          <w:r w:rsidRPr="00726278">
            <w:rPr>
              <w:rStyle w:val="PlaceholderText"/>
            </w:rPr>
            <w:t>Click or tap here to enter text.</w:t>
          </w:r>
        </w:p>
      </w:docPartBody>
    </w:docPart>
    <w:docPart>
      <w:docPartPr>
        <w:name w:val="C16A960B42194E789F31C3D126A9095A"/>
        <w:category>
          <w:name w:val="General"/>
          <w:gallery w:val="placeholder"/>
        </w:category>
        <w:types>
          <w:type w:val="bbPlcHdr"/>
        </w:types>
        <w:behaviors>
          <w:behavior w:val="content"/>
        </w:behaviors>
        <w:guid w:val="{DA4BC87E-3CBE-4B42-9BB5-4177B9470FDA}"/>
      </w:docPartPr>
      <w:docPartBody>
        <w:p w:rsidR="00553048" w:rsidRDefault="00FB4710" w:rsidP="00FB4710">
          <w:pPr>
            <w:pStyle w:val="C16A960B42194E789F31C3D126A9095A9"/>
          </w:pPr>
          <w:r w:rsidRPr="00726278">
            <w:rPr>
              <w:rStyle w:val="PlaceholderText"/>
            </w:rPr>
            <w:t>Click or tap here to enter text.</w:t>
          </w:r>
        </w:p>
      </w:docPartBody>
    </w:docPart>
    <w:docPart>
      <w:docPartPr>
        <w:name w:val="85135886062F4D6F9ED3E797E8BE5146"/>
        <w:category>
          <w:name w:val="General"/>
          <w:gallery w:val="placeholder"/>
        </w:category>
        <w:types>
          <w:type w:val="bbPlcHdr"/>
        </w:types>
        <w:behaviors>
          <w:behavior w:val="content"/>
        </w:behaviors>
        <w:guid w:val="{7CD32391-7F87-44E2-AAED-D433F1937E93}"/>
      </w:docPartPr>
      <w:docPartBody>
        <w:p w:rsidR="00553048" w:rsidRDefault="00FB4710" w:rsidP="00FB4710">
          <w:pPr>
            <w:pStyle w:val="85135886062F4D6F9ED3E797E8BE51469"/>
          </w:pPr>
          <w:r w:rsidRPr="00726278">
            <w:rPr>
              <w:rStyle w:val="PlaceholderText"/>
            </w:rPr>
            <w:t>Click or tap here to enter text.</w:t>
          </w:r>
        </w:p>
      </w:docPartBody>
    </w:docPart>
    <w:docPart>
      <w:docPartPr>
        <w:name w:val="DF771EDFB9454726B1CAB9949F79AA44"/>
        <w:category>
          <w:name w:val="General"/>
          <w:gallery w:val="placeholder"/>
        </w:category>
        <w:types>
          <w:type w:val="bbPlcHdr"/>
        </w:types>
        <w:behaviors>
          <w:behavior w:val="content"/>
        </w:behaviors>
        <w:guid w:val="{E1951555-148C-481B-8EE5-621DB0C81C0D}"/>
      </w:docPartPr>
      <w:docPartBody>
        <w:p w:rsidR="00553048" w:rsidRDefault="00FB4710" w:rsidP="00FB4710">
          <w:pPr>
            <w:pStyle w:val="DF771EDFB9454726B1CAB9949F79AA449"/>
          </w:pPr>
          <w:r w:rsidRPr="00726278">
            <w:rPr>
              <w:rStyle w:val="PlaceholderText"/>
            </w:rPr>
            <w:t>Click or tap here to enter text.</w:t>
          </w:r>
        </w:p>
      </w:docPartBody>
    </w:docPart>
    <w:docPart>
      <w:docPartPr>
        <w:name w:val="10F71C1E3E4748A2BCAE6B121DCD9864"/>
        <w:category>
          <w:name w:val="General"/>
          <w:gallery w:val="placeholder"/>
        </w:category>
        <w:types>
          <w:type w:val="bbPlcHdr"/>
        </w:types>
        <w:behaviors>
          <w:behavior w:val="content"/>
        </w:behaviors>
        <w:guid w:val="{8567A8AB-F8BF-45EC-A7F4-527FD19AD266}"/>
      </w:docPartPr>
      <w:docPartBody>
        <w:p w:rsidR="00553048" w:rsidRDefault="00FB4710" w:rsidP="00FB4710">
          <w:pPr>
            <w:pStyle w:val="10F71C1E3E4748A2BCAE6B121DCD98649"/>
          </w:pPr>
          <w:r w:rsidRPr="00726278">
            <w:rPr>
              <w:rStyle w:val="PlaceholderText"/>
            </w:rPr>
            <w:t>Click or tap here to enter text.</w:t>
          </w:r>
        </w:p>
      </w:docPartBody>
    </w:docPart>
    <w:docPart>
      <w:docPartPr>
        <w:name w:val="C690445A4A5C41C9BD9633A5BEB3B49B"/>
        <w:category>
          <w:name w:val="General"/>
          <w:gallery w:val="placeholder"/>
        </w:category>
        <w:types>
          <w:type w:val="bbPlcHdr"/>
        </w:types>
        <w:behaviors>
          <w:behavior w:val="content"/>
        </w:behaviors>
        <w:guid w:val="{B8553841-C354-4660-85EE-B3A7DBDA9611}"/>
      </w:docPartPr>
      <w:docPartBody>
        <w:p w:rsidR="00553048" w:rsidRDefault="00FB4710" w:rsidP="00FB4710">
          <w:pPr>
            <w:pStyle w:val="C690445A4A5C41C9BD9633A5BEB3B49B9"/>
          </w:pPr>
          <w:r w:rsidRPr="00726278">
            <w:rPr>
              <w:rStyle w:val="PlaceholderText"/>
            </w:rPr>
            <w:t>Click or tap here to enter text.</w:t>
          </w:r>
        </w:p>
      </w:docPartBody>
    </w:docPart>
    <w:docPart>
      <w:docPartPr>
        <w:name w:val="4875350EF62442C681413F0036CEE15B"/>
        <w:category>
          <w:name w:val="General"/>
          <w:gallery w:val="placeholder"/>
        </w:category>
        <w:types>
          <w:type w:val="bbPlcHdr"/>
        </w:types>
        <w:behaviors>
          <w:behavior w:val="content"/>
        </w:behaviors>
        <w:guid w:val="{9D4F5FAA-8E47-459D-BCE0-27CD87D7AE9A}"/>
      </w:docPartPr>
      <w:docPartBody>
        <w:p w:rsidR="00553048" w:rsidRDefault="00FB4710" w:rsidP="00FB4710">
          <w:pPr>
            <w:pStyle w:val="4875350EF62442C681413F0036CEE15B9"/>
          </w:pPr>
          <w:r w:rsidRPr="00726278">
            <w:rPr>
              <w:rStyle w:val="PlaceholderText"/>
            </w:rPr>
            <w:t>Click or tap here to enter text.</w:t>
          </w:r>
        </w:p>
      </w:docPartBody>
    </w:docPart>
    <w:docPart>
      <w:docPartPr>
        <w:name w:val="AF958646884E4FA1A52D4CECA224F3A1"/>
        <w:category>
          <w:name w:val="General"/>
          <w:gallery w:val="placeholder"/>
        </w:category>
        <w:types>
          <w:type w:val="bbPlcHdr"/>
        </w:types>
        <w:behaviors>
          <w:behavior w:val="content"/>
        </w:behaviors>
        <w:guid w:val="{D2B01C09-2DC1-428B-9103-488BCA5F8238}"/>
      </w:docPartPr>
      <w:docPartBody>
        <w:p w:rsidR="00553048" w:rsidRDefault="00FB4710" w:rsidP="00FB4710">
          <w:pPr>
            <w:pStyle w:val="AF958646884E4FA1A52D4CECA224F3A19"/>
          </w:pPr>
          <w:r w:rsidRPr="00726278">
            <w:rPr>
              <w:rStyle w:val="PlaceholderText"/>
            </w:rPr>
            <w:t>Click or tap here to enter text.</w:t>
          </w:r>
        </w:p>
      </w:docPartBody>
    </w:docPart>
    <w:docPart>
      <w:docPartPr>
        <w:name w:val="2C10176F12094B39A923BB7AC296598A"/>
        <w:category>
          <w:name w:val="General"/>
          <w:gallery w:val="placeholder"/>
        </w:category>
        <w:types>
          <w:type w:val="bbPlcHdr"/>
        </w:types>
        <w:behaviors>
          <w:behavior w:val="content"/>
        </w:behaviors>
        <w:guid w:val="{5E8C68C9-5D12-4C83-9B12-21EFAD68B9C2}"/>
      </w:docPartPr>
      <w:docPartBody>
        <w:p w:rsidR="00553048" w:rsidRDefault="00FB4710" w:rsidP="00FB4710">
          <w:pPr>
            <w:pStyle w:val="2C10176F12094B39A923BB7AC296598A8"/>
          </w:pPr>
          <w:r w:rsidRPr="00726278">
            <w:rPr>
              <w:rStyle w:val="PlaceholderText"/>
            </w:rPr>
            <w:t>Click or tap here to enter text.</w:t>
          </w:r>
        </w:p>
      </w:docPartBody>
    </w:docPart>
    <w:docPart>
      <w:docPartPr>
        <w:name w:val="6CAAEF05E6AB43E087D150AB98FC9EC7"/>
        <w:category>
          <w:name w:val="General"/>
          <w:gallery w:val="placeholder"/>
        </w:category>
        <w:types>
          <w:type w:val="bbPlcHdr"/>
        </w:types>
        <w:behaviors>
          <w:behavior w:val="content"/>
        </w:behaviors>
        <w:guid w:val="{4787B3AA-A068-432A-A461-02CDEADEDE2D}"/>
      </w:docPartPr>
      <w:docPartBody>
        <w:p w:rsidR="00553048" w:rsidRDefault="00FB4710" w:rsidP="00FB4710">
          <w:pPr>
            <w:pStyle w:val="6CAAEF05E6AB43E087D150AB98FC9EC74"/>
          </w:pPr>
          <w:r w:rsidRPr="00726278">
            <w:rPr>
              <w:rStyle w:val="PlaceholderText"/>
            </w:rPr>
            <w:t>Click or tap here to enter text.</w:t>
          </w:r>
        </w:p>
      </w:docPartBody>
    </w:docPart>
    <w:docPart>
      <w:docPartPr>
        <w:name w:val="FDE04F5E512B4AFCBE3F70B2A228B0DB"/>
        <w:category>
          <w:name w:val="General"/>
          <w:gallery w:val="placeholder"/>
        </w:category>
        <w:types>
          <w:type w:val="bbPlcHdr"/>
        </w:types>
        <w:behaviors>
          <w:behavior w:val="content"/>
        </w:behaviors>
        <w:guid w:val="{9050A71F-9BD5-49EF-861E-15699DD0C361}"/>
      </w:docPartPr>
      <w:docPartBody>
        <w:p w:rsidR="00553048" w:rsidRDefault="00FB4710" w:rsidP="00FB4710">
          <w:pPr>
            <w:pStyle w:val="FDE04F5E512B4AFCBE3F70B2A228B0DB3"/>
          </w:pPr>
          <w:r w:rsidRPr="00726278">
            <w:rPr>
              <w:rStyle w:val="PlaceholderText"/>
            </w:rPr>
            <w:t>Click or tap here to enter text.</w:t>
          </w:r>
        </w:p>
      </w:docPartBody>
    </w:docPart>
    <w:docPart>
      <w:docPartPr>
        <w:name w:val="A3A44FE954A04158938C44B4FBC450A3"/>
        <w:category>
          <w:name w:val="General"/>
          <w:gallery w:val="placeholder"/>
        </w:category>
        <w:types>
          <w:type w:val="bbPlcHdr"/>
        </w:types>
        <w:behaviors>
          <w:behavior w:val="content"/>
        </w:behaviors>
        <w:guid w:val="{B834EE26-D3BF-47EE-B797-68DB3DA9CDBD}"/>
      </w:docPartPr>
      <w:docPartBody>
        <w:p w:rsidR="00C24E7B" w:rsidRDefault="00FB4710" w:rsidP="00FB4710">
          <w:pPr>
            <w:pStyle w:val="A3A44FE954A04158938C44B4FBC450A32"/>
          </w:pPr>
          <w:r w:rsidRPr="007262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Alt Rg">
    <w:altName w:val="Franklin Gothic Medium Cond"/>
    <w:panose1 w:val="00000000000000000000"/>
    <w:charset w:val="00"/>
    <w:family w:val="modern"/>
    <w:notTrueType/>
    <w:pitch w:val="variable"/>
    <w:sig w:usb0="800000AF" w:usb1="5000E0FB" w:usb2="00000000" w:usb3="00000000" w:csb0="00000001" w:csb1="00000000"/>
  </w:font>
  <w:font w:name="Verdanan">
    <w:altName w:val="Cambria"/>
    <w:panose1 w:val="00000000000000000000"/>
    <w:charset w:val="00"/>
    <w:family w:val="roman"/>
    <w:notTrueType/>
    <w:pitch w:val="default"/>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E52AB5"/>
    <w:multiLevelType w:val="multilevel"/>
    <w:tmpl w:val="32266980"/>
    <w:lvl w:ilvl="0">
      <w:start w:val="1"/>
      <w:numFmt w:val="decimal"/>
      <w:pStyle w:val="27F62A01A077466F88DC7C47CEDE326F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1577"/>
    <w:rsid w:val="00553048"/>
    <w:rsid w:val="00851B62"/>
    <w:rsid w:val="00904EE6"/>
    <w:rsid w:val="00A0784B"/>
    <w:rsid w:val="00B03E16"/>
    <w:rsid w:val="00C24E7B"/>
    <w:rsid w:val="00C70076"/>
    <w:rsid w:val="00D61577"/>
    <w:rsid w:val="00FB4710"/>
    <w:rsid w:val="00FB7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E16"/>
    <w:rPr>
      <w:color w:val="808080"/>
    </w:rPr>
  </w:style>
  <w:style w:type="paragraph" w:customStyle="1" w:styleId="AD97E4D8B5984C6E8C1D9EA82FC874E7">
    <w:name w:val="AD97E4D8B5984C6E8C1D9EA82FC874E7"/>
    <w:rsid w:val="00D61577"/>
  </w:style>
  <w:style w:type="paragraph" w:customStyle="1" w:styleId="AB8933D9716D43C1A98FA70C673F5E3E">
    <w:name w:val="AB8933D9716D43C1A98FA70C673F5E3E"/>
    <w:rsid w:val="00D61577"/>
  </w:style>
  <w:style w:type="paragraph" w:customStyle="1" w:styleId="27F62A01A077466F88DC7C47CEDE326F">
    <w:name w:val="27F62A01A077466F88DC7C47CEDE326F"/>
    <w:rsid w:val="00D61577"/>
  </w:style>
  <w:style w:type="paragraph" w:customStyle="1" w:styleId="B99115577D4145FE80F01112498295B5">
    <w:name w:val="B99115577D4145FE80F01112498295B5"/>
    <w:rsid w:val="00D61577"/>
  </w:style>
  <w:style w:type="paragraph" w:customStyle="1" w:styleId="2AD2CF7A3082418E8D94D4A7C2A55285">
    <w:name w:val="2AD2CF7A3082418E8D94D4A7C2A5528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
    <w:name w:val="2B4D9C948ABB4A3D82E077A8CF33B423"/>
    <w:rsid w:val="00D61577"/>
    <w:rPr>
      <w:rFonts w:eastAsiaTheme="minorHAnsi"/>
      <w:lang w:eastAsia="en-US"/>
    </w:rPr>
  </w:style>
  <w:style w:type="paragraph" w:customStyle="1" w:styleId="9DCE6EB497144B63A403128C5CAB29B0">
    <w:name w:val="9DCE6EB497144B63A403128C5CAB29B0"/>
    <w:rsid w:val="00D61577"/>
    <w:rPr>
      <w:rFonts w:eastAsiaTheme="minorHAnsi"/>
      <w:lang w:eastAsia="en-US"/>
    </w:rPr>
  </w:style>
  <w:style w:type="paragraph" w:customStyle="1" w:styleId="051779827A0E4200BDE3B3424146E60D">
    <w:name w:val="051779827A0E4200BDE3B3424146E60D"/>
    <w:rsid w:val="00D61577"/>
    <w:rPr>
      <w:rFonts w:eastAsiaTheme="minorHAnsi"/>
      <w:lang w:eastAsia="en-US"/>
    </w:rPr>
  </w:style>
  <w:style w:type="paragraph" w:customStyle="1" w:styleId="1068C80690AA4714A17CF9AEA987D0FD">
    <w:name w:val="1068C80690AA4714A17CF9AEA987D0FD"/>
    <w:rsid w:val="00D61577"/>
    <w:rPr>
      <w:rFonts w:eastAsiaTheme="minorHAnsi"/>
      <w:lang w:eastAsia="en-US"/>
    </w:rPr>
  </w:style>
  <w:style w:type="paragraph" w:customStyle="1" w:styleId="53796AC769D54C3DBD85690ACCD93E2D">
    <w:name w:val="53796AC769D54C3DBD85690ACCD93E2D"/>
    <w:rsid w:val="00D61577"/>
    <w:rPr>
      <w:rFonts w:eastAsiaTheme="minorHAnsi"/>
      <w:lang w:eastAsia="en-US"/>
    </w:rPr>
  </w:style>
  <w:style w:type="paragraph" w:customStyle="1" w:styleId="87CC0371041F4404A562FDCF1343BFA1">
    <w:name w:val="87CC0371041F4404A562FDCF1343BFA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
    <w:name w:val="23EA6AF2A3B54D3284732B760CE2779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D0D1F581C304ABAAB4808A19D9089E3">
    <w:name w:val="2D0D1F581C304ABAAB4808A19D9089E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A8245E4E80D47F58621D1EB11D4087D">
    <w:name w:val="7A8245E4E80D47F58621D1EB11D4087D"/>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D95058733CBE43719373EB7F64D22722">
    <w:name w:val="D95058733CBE43719373EB7F64D2272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57B01B8E1B04479A5113AE45E2275F1">
    <w:name w:val="057B01B8E1B04479A5113AE45E2275F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7F62A01A077466F88DC7C47CEDE326F1">
    <w:name w:val="27F62A01A077466F88DC7C47CEDE326F1"/>
    <w:rsid w:val="00D61577"/>
    <w:pPr>
      <w:widowControl w:val="0"/>
      <w:numPr>
        <w:numId w:val="1"/>
      </w:numPr>
      <w:spacing w:before="120" w:after="120"/>
      <w:ind w:hanging="360"/>
      <w:contextualSpacing/>
    </w:pPr>
    <w:rPr>
      <w:rFonts w:ascii="Proxima Nova Alt Rg" w:eastAsiaTheme="minorHAnsi" w:hAnsi="Proxima Nova Alt Rg"/>
      <w:sz w:val="28"/>
      <w:szCs w:val="28"/>
      <w:lang w:val="en-US" w:eastAsia="en-US"/>
    </w:rPr>
  </w:style>
  <w:style w:type="paragraph" w:customStyle="1" w:styleId="C6B53402564A40FE9F86F364470815BB">
    <w:name w:val="C6B53402564A40FE9F86F364470815BB"/>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86A0A3727B5C43D0AC0E8410DE90FF58">
    <w:name w:val="86A0A3727B5C43D0AC0E8410DE90FF58"/>
    <w:rsid w:val="00D61577"/>
    <w:rPr>
      <w:rFonts w:eastAsiaTheme="minorHAnsi"/>
      <w:lang w:eastAsia="en-US"/>
    </w:rPr>
  </w:style>
  <w:style w:type="paragraph" w:customStyle="1" w:styleId="0B315D1901CE4F3B9A098287A0D32429">
    <w:name w:val="0B315D1901CE4F3B9A098287A0D32429"/>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01B47D3B4A7D453DBC4A3DA224F8E820">
    <w:name w:val="01B47D3B4A7D453DBC4A3DA224F8E820"/>
    <w:rsid w:val="00D61577"/>
    <w:rPr>
      <w:rFonts w:eastAsiaTheme="minorHAnsi"/>
      <w:lang w:eastAsia="en-US"/>
    </w:rPr>
  </w:style>
  <w:style w:type="paragraph" w:customStyle="1" w:styleId="836562AE1C7D4EC48F046DA8FA5B570C">
    <w:name w:val="836562AE1C7D4EC48F046DA8FA5B570C"/>
    <w:rsid w:val="00D61577"/>
    <w:rPr>
      <w:rFonts w:eastAsiaTheme="minorHAnsi"/>
      <w:lang w:eastAsia="en-US"/>
    </w:rPr>
  </w:style>
  <w:style w:type="paragraph" w:customStyle="1" w:styleId="2AD2CF7A3082418E8D94D4A7C2A552851">
    <w:name w:val="2AD2CF7A3082418E8D94D4A7C2A55285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068C80690AA4714A17CF9AEA987D0FD1">
    <w:name w:val="1068C80690AA4714A17CF9AEA987D0FD1"/>
    <w:rsid w:val="00D61577"/>
    <w:rPr>
      <w:rFonts w:eastAsiaTheme="minorHAnsi"/>
      <w:lang w:eastAsia="en-US"/>
    </w:rPr>
  </w:style>
  <w:style w:type="paragraph" w:customStyle="1" w:styleId="53796AC769D54C3DBD85690ACCD93E2D1">
    <w:name w:val="53796AC769D54C3DBD85690ACCD93E2D1"/>
    <w:rsid w:val="00D61577"/>
    <w:rPr>
      <w:rFonts w:eastAsiaTheme="minorHAnsi"/>
      <w:lang w:eastAsia="en-US"/>
    </w:rPr>
  </w:style>
  <w:style w:type="paragraph" w:customStyle="1" w:styleId="87CC0371041F4404A562FDCF1343BFA11">
    <w:name w:val="87CC0371041F4404A562FDCF1343BFA1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1">
    <w:name w:val="23EA6AF2A3B54D3284732B760CE27791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D0D1F581C304ABAAB4808A19D9089E31">
    <w:name w:val="2D0D1F581C304ABAAB4808A19D9089E3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A8245E4E80D47F58621D1EB11D4087D1">
    <w:name w:val="7A8245E4E80D47F58621D1EB11D4087D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D95058733CBE43719373EB7F64D227221">
    <w:name w:val="D95058733CBE43719373EB7F64D22722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57B01B8E1B04479A5113AE45E2275F11">
    <w:name w:val="057B01B8E1B04479A5113AE45E2275F1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7F62A01A077466F88DC7C47CEDE326F2">
    <w:name w:val="27F62A01A077466F88DC7C47CEDE326F2"/>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C6B53402564A40FE9F86F364470815BB1">
    <w:name w:val="C6B53402564A40FE9F86F364470815BB1"/>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86A0A3727B5C43D0AC0E8410DE90FF581">
    <w:name w:val="86A0A3727B5C43D0AC0E8410DE90FF581"/>
    <w:rsid w:val="00D61577"/>
    <w:rPr>
      <w:rFonts w:eastAsiaTheme="minorHAnsi"/>
      <w:lang w:eastAsia="en-US"/>
    </w:rPr>
  </w:style>
  <w:style w:type="paragraph" w:customStyle="1" w:styleId="0B315D1901CE4F3B9A098287A0D324291">
    <w:name w:val="0B315D1901CE4F3B9A098287A0D324291"/>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01B47D3B4A7D453DBC4A3DA224F8E8201">
    <w:name w:val="01B47D3B4A7D453DBC4A3DA224F8E8201"/>
    <w:rsid w:val="00D61577"/>
    <w:rPr>
      <w:rFonts w:eastAsiaTheme="minorHAnsi"/>
      <w:lang w:eastAsia="en-US"/>
    </w:rPr>
  </w:style>
  <w:style w:type="paragraph" w:customStyle="1" w:styleId="836562AE1C7D4EC48F046DA8FA5B570C1">
    <w:name w:val="836562AE1C7D4EC48F046DA8FA5B570C1"/>
    <w:rsid w:val="00D61577"/>
    <w:rPr>
      <w:rFonts w:eastAsiaTheme="minorHAnsi"/>
      <w:lang w:eastAsia="en-US"/>
    </w:rPr>
  </w:style>
  <w:style w:type="paragraph" w:customStyle="1" w:styleId="1C509017B5C3490F99A242766875E091">
    <w:name w:val="1C509017B5C3490F99A242766875E091"/>
    <w:rsid w:val="00D61577"/>
  </w:style>
  <w:style w:type="paragraph" w:customStyle="1" w:styleId="42A2B8A4B69840E79B87F4D3B6555825">
    <w:name w:val="42A2B8A4B69840E79B87F4D3B6555825"/>
    <w:rsid w:val="00D61577"/>
  </w:style>
  <w:style w:type="paragraph" w:customStyle="1" w:styleId="2AD2CF7A3082418E8D94D4A7C2A552852">
    <w:name w:val="2AD2CF7A3082418E8D94D4A7C2A55285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F11D807DB7D40E694848B0B9872B7ED">
    <w:name w:val="9F11D807DB7D40E694848B0B9872B7ED"/>
    <w:rsid w:val="00D61577"/>
    <w:rPr>
      <w:rFonts w:eastAsiaTheme="minorHAnsi"/>
      <w:lang w:eastAsia="en-US"/>
    </w:rPr>
  </w:style>
  <w:style w:type="paragraph" w:customStyle="1" w:styleId="1068C80690AA4714A17CF9AEA987D0FD2">
    <w:name w:val="1068C80690AA4714A17CF9AEA987D0FD2"/>
    <w:rsid w:val="00D61577"/>
    <w:rPr>
      <w:rFonts w:eastAsiaTheme="minorHAnsi"/>
      <w:lang w:eastAsia="en-US"/>
    </w:rPr>
  </w:style>
  <w:style w:type="paragraph" w:customStyle="1" w:styleId="53796AC769D54C3DBD85690ACCD93E2D2">
    <w:name w:val="53796AC769D54C3DBD85690ACCD93E2D2"/>
    <w:rsid w:val="00D61577"/>
    <w:rPr>
      <w:rFonts w:eastAsiaTheme="minorHAnsi"/>
      <w:lang w:eastAsia="en-US"/>
    </w:rPr>
  </w:style>
  <w:style w:type="paragraph" w:customStyle="1" w:styleId="87CC0371041F4404A562FDCF1343BFA12">
    <w:name w:val="87CC0371041F4404A562FDCF1343BFA1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2">
    <w:name w:val="23EA6AF2A3B54D3284732B760CE27791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D0D1F581C304ABAAB4808A19D9089E32">
    <w:name w:val="2D0D1F581C304ABAAB4808A19D9089E3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A8245E4E80D47F58621D1EB11D4087D2">
    <w:name w:val="7A8245E4E80D47F58621D1EB11D4087D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D95058733CBE43719373EB7F64D227222">
    <w:name w:val="D95058733CBE43719373EB7F64D22722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57B01B8E1B04479A5113AE45E2275F12">
    <w:name w:val="057B01B8E1B04479A5113AE45E2275F1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7F62A01A077466F88DC7C47CEDE326F3">
    <w:name w:val="27F62A01A077466F88DC7C47CEDE326F3"/>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C6B53402564A40FE9F86F364470815BB2">
    <w:name w:val="C6B53402564A40FE9F86F364470815BB2"/>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86A0A3727B5C43D0AC0E8410DE90FF582">
    <w:name w:val="86A0A3727B5C43D0AC0E8410DE90FF582"/>
    <w:rsid w:val="00D61577"/>
    <w:rPr>
      <w:rFonts w:eastAsiaTheme="minorHAnsi"/>
      <w:lang w:eastAsia="en-US"/>
    </w:rPr>
  </w:style>
  <w:style w:type="paragraph" w:customStyle="1" w:styleId="0B315D1901CE4F3B9A098287A0D324292">
    <w:name w:val="0B315D1901CE4F3B9A098287A0D324292"/>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01B47D3B4A7D453DBC4A3DA224F8E8202">
    <w:name w:val="01B47D3B4A7D453DBC4A3DA224F8E8202"/>
    <w:rsid w:val="00D61577"/>
    <w:rPr>
      <w:rFonts w:eastAsiaTheme="minorHAnsi"/>
      <w:lang w:eastAsia="en-US"/>
    </w:rPr>
  </w:style>
  <w:style w:type="paragraph" w:customStyle="1" w:styleId="836562AE1C7D4EC48F046DA8FA5B570C2">
    <w:name w:val="836562AE1C7D4EC48F046DA8FA5B570C2"/>
    <w:rsid w:val="00D61577"/>
    <w:rPr>
      <w:rFonts w:eastAsiaTheme="minorHAnsi"/>
      <w:lang w:eastAsia="en-US"/>
    </w:rPr>
  </w:style>
  <w:style w:type="paragraph" w:customStyle="1" w:styleId="4C680B8FA5194E84ADD917E33042C808">
    <w:name w:val="4C680B8FA5194E84ADD917E33042C808"/>
    <w:rsid w:val="00D61577"/>
  </w:style>
  <w:style w:type="paragraph" w:customStyle="1" w:styleId="11CE8E5CEFDD4FA98DC67C660675861D">
    <w:name w:val="11CE8E5CEFDD4FA98DC67C660675861D"/>
    <w:rsid w:val="00D61577"/>
  </w:style>
  <w:style w:type="paragraph" w:customStyle="1" w:styleId="95A89DF34E68449C8487353AD310FD21">
    <w:name w:val="95A89DF34E68449C8487353AD310FD21"/>
    <w:rsid w:val="00D61577"/>
  </w:style>
  <w:style w:type="paragraph" w:customStyle="1" w:styleId="905AB0460DA349EA85F6642234E611BD">
    <w:name w:val="905AB0460DA349EA85F6642234E611BD"/>
    <w:rsid w:val="00D61577"/>
  </w:style>
  <w:style w:type="paragraph" w:customStyle="1" w:styleId="8192457501004A0F82DE6C571BCD4325">
    <w:name w:val="8192457501004A0F82DE6C571BCD4325"/>
    <w:rsid w:val="00D61577"/>
  </w:style>
  <w:style w:type="paragraph" w:customStyle="1" w:styleId="186D2AFE57DA4E72A172174F8D967551">
    <w:name w:val="186D2AFE57DA4E72A172174F8D967551"/>
    <w:rsid w:val="00D61577"/>
  </w:style>
  <w:style w:type="paragraph" w:customStyle="1" w:styleId="2AD2CF7A3082418E8D94D4A7C2A552853">
    <w:name w:val="2AD2CF7A3082418E8D94D4A7C2A55285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F11D807DB7D40E694848B0B9872B7ED1">
    <w:name w:val="9F11D807DB7D40E694848B0B9872B7ED1"/>
    <w:rsid w:val="00D61577"/>
    <w:rPr>
      <w:rFonts w:eastAsiaTheme="minorHAnsi"/>
      <w:lang w:eastAsia="en-US"/>
    </w:rPr>
  </w:style>
  <w:style w:type="paragraph" w:customStyle="1" w:styleId="051779827A0E4200BDE3B3424146E60D1">
    <w:name w:val="051779827A0E4200BDE3B3424146E60D1"/>
    <w:rsid w:val="00D61577"/>
    <w:rPr>
      <w:rFonts w:eastAsiaTheme="minorHAnsi"/>
      <w:lang w:eastAsia="en-US"/>
    </w:rPr>
  </w:style>
  <w:style w:type="paragraph" w:customStyle="1" w:styleId="1068C80690AA4714A17CF9AEA987D0FD3">
    <w:name w:val="1068C80690AA4714A17CF9AEA987D0FD3"/>
    <w:rsid w:val="00D61577"/>
    <w:rPr>
      <w:rFonts w:eastAsiaTheme="minorHAnsi"/>
      <w:lang w:eastAsia="en-US"/>
    </w:rPr>
  </w:style>
  <w:style w:type="paragraph" w:customStyle="1" w:styleId="53796AC769D54C3DBD85690ACCD93E2D3">
    <w:name w:val="53796AC769D54C3DBD85690ACCD93E2D3"/>
    <w:rsid w:val="00D61577"/>
    <w:rPr>
      <w:rFonts w:eastAsiaTheme="minorHAnsi"/>
      <w:lang w:eastAsia="en-US"/>
    </w:rPr>
  </w:style>
  <w:style w:type="paragraph" w:customStyle="1" w:styleId="87CC0371041F4404A562FDCF1343BFA13">
    <w:name w:val="87CC0371041F4404A562FDCF1343BFA1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3">
    <w:name w:val="23EA6AF2A3B54D3284732B760CE27791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1">
    <w:name w:val="186D2AFE57DA4E72A172174F8D967551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D0D1F581C304ABAAB4808A19D9089E33">
    <w:name w:val="2D0D1F581C304ABAAB4808A19D9089E3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1CE8E5CEFDD4FA98DC67C660675861D1">
    <w:name w:val="11CE8E5CEFDD4FA98DC67C660675861D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A8245E4E80D47F58621D1EB11D4087D3">
    <w:name w:val="7A8245E4E80D47F58621D1EB11D4087D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5A89DF34E68449C8487353AD310FD211">
    <w:name w:val="95A89DF34E68449C8487353AD310FD21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D95058733CBE43719373EB7F64D227223">
    <w:name w:val="D95058733CBE43719373EB7F64D22722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5AB0460DA349EA85F6642234E611BD1">
    <w:name w:val="905AB0460DA349EA85F6642234E611BD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57B01B8E1B04479A5113AE45E2275F13">
    <w:name w:val="057B01B8E1B04479A5113AE45E2275F1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192457501004A0F82DE6C571BCD43251">
    <w:name w:val="8192457501004A0F82DE6C571BCD4325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7F62A01A077466F88DC7C47CEDE326F4">
    <w:name w:val="27F62A01A077466F88DC7C47CEDE326F4"/>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C6B53402564A40FE9F86F364470815BB3">
    <w:name w:val="C6B53402564A40FE9F86F364470815BB3"/>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86A0A3727B5C43D0AC0E8410DE90FF583">
    <w:name w:val="86A0A3727B5C43D0AC0E8410DE90FF583"/>
    <w:rsid w:val="00D61577"/>
    <w:rPr>
      <w:rFonts w:eastAsiaTheme="minorHAnsi"/>
      <w:lang w:eastAsia="en-US"/>
    </w:rPr>
  </w:style>
  <w:style w:type="paragraph" w:customStyle="1" w:styleId="0B315D1901CE4F3B9A098287A0D324293">
    <w:name w:val="0B315D1901CE4F3B9A098287A0D324293"/>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01B47D3B4A7D453DBC4A3DA224F8E8203">
    <w:name w:val="01B47D3B4A7D453DBC4A3DA224F8E8203"/>
    <w:rsid w:val="00D61577"/>
    <w:rPr>
      <w:rFonts w:eastAsiaTheme="minorHAnsi"/>
      <w:lang w:eastAsia="en-US"/>
    </w:rPr>
  </w:style>
  <w:style w:type="paragraph" w:customStyle="1" w:styleId="836562AE1C7D4EC48F046DA8FA5B570C3">
    <w:name w:val="836562AE1C7D4EC48F046DA8FA5B570C3"/>
    <w:rsid w:val="00D61577"/>
    <w:rPr>
      <w:rFonts w:eastAsiaTheme="minorHAnsi"/>
      <w:lang w:eastAsia="en-US"/>
    </w:rPr>
  </w:style>
  <w:style w:type="paragraph" w:customStyle="1" w:styleId="5E8A4EEAA0904678B3EEEA2AB5B7544B">
    <w:name w:val="5E8A4EEAA0904678B3EEEA2AB5B7544B"/>
    <w:rsid w:val="00D61577"/>
  </w:style>
  <w:style w:type="paragraph" w:customStyle="1" w:styleId="5BEF1DC8C06B496AB0590D51BAD1120D">
    <w:name w:val="5BEF1DC8C06B496AB0590D51BAD1120D"/>
    <w:rsid w:val="00D61577"/>
  </w:style>
  <w:style w:type="paragraph" w:customStyle="1" w:styleId="55D63942D8BD4A7B94BDB8E81C237293">
    <w:name w:val="55D63942D8BD4A7B94BDB8E81C237293"/>
    <w:rsid w:val="00D61577"/>
  </w:style>
  <w:style w:type="paragraph" w:customStyle="1" w:styleId="92672B14D49045DEB3340734ECA3CF73">
    <w:name w:val="92672B14D49045DEB3340734ECA3CF73"/>
    <w:rsid w:val="00D61577"/>
  </w:style>
  <w:style w:type="paragraph" w:customStyle="1" w:styleId="4DD35632B32448569D4FA79B9B288598">
    <w:name w:val="4DD35632B32448569D4FA79B9B288598"/>
    <w:rsid w:val="00D61577"/>
  </w:style>
  <w:style w:type="paragraph" w:customStyle="1" w:styleId="FBE10B511185466DB4B26DD8E06CC522">
    <w:name w:val="FBE10B511185466DB4B26DD8E06CC522"/>
    <w:rsid w:val="00D61577"/>
  </w:style>
  <w:style w:type="paragraph" w:customStyle="1" w:styleId="6C48370BB5FC4394B09E614A940BABFC">
    <w:name w:val="6C48370BB5FC4394B09E614A940BABFC"/>
    <w:rsid w:val="00D61577"/>
  </w:style>
  <w:style w:type="paragraph" w:customStyle="1" w:styleId="A5EFFB7DD72F4A23A50862CEA3C3243C">
    <w:name w:val="A5EFFB7DD72F4A23A50862CEA3C3243C"/>
    <w:rsid w:val="00D61577"/>
  </w:style>
  <w:style w:type="paragraph" w:customStyle="1" w:styleId="9B539C9011A743AFBCD1D23FF988CF08">
    <w:name w:val="9B539C9011A743AFBCD1D23FF988CF08"/>
    <w:rsid w:val="00D61577"/>
  </w:style>
  <w:style w:type="paragraph" w:customStyle="1" w:styleId="4DFDC06230F5445598A3D6C386702A0D">
    <w:name w:val="4DFDC06230F5445598A3D6C386702A0D"/>
    <w:rsid w:val="00D61577"/>
  </w:style>
  <w:style w:type="paragraph" w:customStyle="1" w:styleId="90B32B0B2F644BFE92DE4C3E8D0E1AFD">
    <w:name w:val="90B32B0B2F644BFE92DE4C3E8D0E1AFD"/>
    <w:rsid w:val="00D61577"/>
  </w:style>
  <w:style w:type="paragraph" w:customStyle="1" w:styleId="775F461D731C4CC4B21D57F2B9CB885B">
    <w:name w:val="775F461D731C4CC4B21D57F2B9CB885B"/>
    <w:rsid w:val="00D61577"/>
  </w:style>
  <w:style w:type="paragraph" w:customStyle="1" w:styleId="8C97835A52A049AB8571022C6636163F">
    <w:name w:val="8C97835A52A049AB8571022C6636163F"/>
    <w:rsid w:val="00D61577"/>
  </w:style>
  <w:style w:type="paragraph" w:customStyle="1" w:styleId="165D64DF2CEB450FA59ABCE46CE9996D">
    <w:name w:val="165D64DF2CEB450FA59ABCE46CE9996D"/>
    <w:rsid w:val="00D61577"/>
  </w:style>
  <w:style w:type="paragraph" w:customStyle="1" w:styleId="07E6E0D7E01649BAAB3D4A65326544AB">
    <w:name w:val="07E6E0D7E01649BAAB3D4A65326544AB"/>
    <w:rsid w:val="00D61577"/>
  </w:style>
  <w:style w:type="paragraph" w:customStyle="1" w:styleId="2AD2CF7A3082418E8D94D4A7C2A552854">
    <w:name w:val="2AD2CF7A3082418E8D94D4A7C2A55285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F11D807DB7D40E694848B0B9872B7ED2">
    <w:name w:val="9F11D807DB7D40E694848B0B9872B7ED2"/>
    <w:rsid w:val="00D61577"/>
    <w:rPr>
      <w:rFonts w:eastAsiaTheme="minorHAnsi"/>
      <w:lang w:eastAsia="en-US"/>
    </w:rPr>
  </w:style>
  <w:style w:type="paragraph" w:customStyle="1" w:styleId="051779827A0E4200BDE3B3424146E60D2">
    <w:name w:val="051779827A0E4200BDE3B3424146E60D2"/>
    <w:rsid w:val="00D61577"/>
    <w:rPr>
      <w:rFonts w:eastAsiaTheme="minorHAnsi"/>
      <w:lang w:eastAsia="en-US"/>
    </w:rPr>
  </w:style>
  <w:style w:type="paragraph" w:customStyle="1" w:styleId="1068C80690AA4714A17CF9AEA987D0FD4">
    <w:name w:val="1068C80690AA4714A17CF9AEA987D0FD4"/>
    <w:rsid w:val="00D61577"/>
    <w:rPr>
      <w:rFonts w:eastAsiaTheme="minorHAnsi"/>
      <w:lang w:eastAsia="en-US"/>
    </w:rPr>
  </w:style>
  <w:style w:type="paragraph" w:customStyle="1" w:styleId="53796AC769D54C3DBD85690ACCD93E2D4">
    <w:name w:val="53796AC769D54C3DBD85690ACCD93E2D4"/>
    <w:rsid w:val="00D61577"/>
    <w:rPr>
      <w:rFonts w:eastAsiaTheme="minorHAnsi"/>
      <w:lang w:eastAsia="en-US"/>
    </w:rPr>
  </w:style>
  <w:style w:type="paragraph" w:customStyle="1" w:styleId="87CC0371041F4404A562FDCF1343BFA14">
    <w:name w:val="87CC0371041F4404A562FDCF1343BFA1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4">
    <w:name w:val="23EA6AF2A3B54D3284732B760CE27791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2">
    <w:name w:val="186D2AFE57DA4E72A172174F8D967551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1">
    <w:name w:val="92672B14D49045DEB3340734ECA3CF73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1">
    <w:name w:val="4DD35632B32448569D4FA79B9B288598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1">
    <w:name w:val="FBE10B511185466DB4B26DD8E06CC522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1">
    <w:name w:val="6C48370BB5FC4394B09E614A940BABFC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1">
    <w:name w:val="A5EFFB7DD72F4A23A50862CEA3C3243C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1">
    <w:name w:val="9B539C9011A743AFBCD1D23FF988CF08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1">
    <w:name w:val="4DFDC06230F5445598A3D6C386702A0D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1">
    <w:name w:val="90B32B0B2F644BFE92DE4C3E8D0E1AFD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1">
    <w:name w:val="775F461D731C4CC4B21D57F2B9CB885B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1">
    <w:name w:val="8C97835A52A049AB8571022C6636163F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1">
    <w:name w:val="165D64DF2CEB450FA59ABCE46CE9996D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1">
    <w:name w:val="07E6E0D7E01649BAAB3D4A65326544AB1"/>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7F62A01A077466F88DC7C47CEDE326F5">
    <w:name w:val="27F62A01A077466F88DC7C47CEDE326F5"/>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C6B53402564A40FE9F86F364470815BB4">
    <w:name w:val="C6B53402564A40FE9F86F364470815BB4"/>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86A0A3727B5C43D0AC0E8410DE90FF584">
    <w:name w:val="86A0A3727B5C43D0AC0E8410DE90FF584"/>
    <w:rsid w:val="00D61577"/>
    <w:rPr>
      <w:rFonts w:eastAsiaTheme="minorHAnsi"/>
      <w:lang w:eastAsia="en-US"/>
    </w:rPr>
  </w:style>
  <w:style w:type="paragraph" w:customStyle="1" w:styleId="0B315D1901CE4F3B9A098287A0D324294">
    <w:name w:val="0B315D1901CE4F3B9A098287A0D324294"/>
    <w:rsid w:val="00D61577"/>
    <w:pPr>
      <w:widowControl w:val="0"/>
      <w:tabs>
        <w:tab w:val="num" w:pos="720"/>
      </w:tabs>
      <w:spacing w:before="120" w:after="120"/>
      <w:ind w:left="720" w:hanging="360"/>
      <w:contextualSpacing/>
    </w:pPr>
    <w:rPr>
      <w:rFonts w:ascii="Proxima Nova Alt Rg" w:eastAsiaTheme="minorHAnsi" w:hAnsi="Proxima Nova Alt Rg"/>
      <w:sz w:val="28"/>
      <w:szCs w:val="28"/>
      <w:lang w:val="en-US" w:eastAsia="en-US"/>
    </w:rPr>
  </w:style>
  <w:style w:type="paragraph" w:customStyle="1" w:styleId="01B47D3B4A7D453DBC4A3DA224F8E8204">
    <w:name w:val="01B47D3B4A7D453DBC4A3DA224F8E8204"/>
    <w:rsid w:val="00D61577"/>
    <w:rPr>
      <w:rFonts w:eastAsiaTheme="minorHAnsi"/>
      <w:lang w:eastAsia="en-US"/>
    </w:rPr>
  </w:style>
  <w:style w:type="paragraph" w:customStyle="1" w:styleId="836562AE1C7D4EC48F046DA8FA5B570C4">
    <w:name w:val="836562AE1C7D4EC48F046DA8FA5B570C4"/>
    <w:rsid w:val="00D61577"/>
    <w:rPr>
      <w:rFonts w:eastAsiaTheme="minorHAnsi"/>
      <w:lang w:eastAsia="en-US"/>
    </w:rPr>
  </w:style>
  <w:style w:type="paragraph" w:customStyle="1" w:styleId="C3E8819348A04C1FA7C6F210516AD0E3">
    <w:name w:val="C3E8819348A04C1FA7C6F210516AD0E3"/>
    <w:rsid w:val="00D61577"/>
  </w:style>
  <w:style w:type="paragraph" w:customStyle="1" w:styleId="A003D87EB70F48B5A4499455F0BDCD37">
    <w:name w:val="A003D87EB70F48B5A4499455F0BDCD37"/>
    <w:rsid w:val="00D61577"/>
  </w:style>
  <w:style w:type="paragraph" w:customStyle="1" w:styleId="95C7B28604D74567B7BF7CD6581AAC8D">
    <w:name w:val="95C7B28604D74567B7BF7CD6581AAC8D"/>
    <w:rsid w:val="00D61577"/>
  </w:style>
  <w:style w:type="paragraph" w:customStyle="1" w:styleId="83B470CE3F3546C4BA8EA7E477F929A6">
    <w:name w:val="83B470CE3F3546C4BA8EA7E477F929A6"/>
    <w:rsid w:val="00D61577"/>
  </w:style>
  <w:style w:type="paragraph" w:customStyle="1" w:styleId="5AF4BF7E965948508D43D885C55554A7">
    <w:name w:val="5AF4BF7E965948508D43D885C55554A7"/>
    <w:rsid w:val="00D61577"/>
  </w:style>
  <w:style w:type="paragraph" w:customStyle="1" w:styleId="B655B9FCCA2246AEB67CF236C0D145D9">
    <w:name w:val="B655B9FCCA2246AEB67CF236C0D145D9"/>
    <w:rsid w:val="00D61577"/>
  </w:style>
  <w:style w:type="paragraph" w:customStyle="1" w:styleId="C24E766CB05E4DA887A8B34772CC2A06">
    <w:name w:val="C24E766CB05E4DA887A8B34772CC2A06"/>
    <w:rsid w:val="00D61577"/>
  </w:style>
  <w:style w:type="paragraph" w:customStyle="1" w:styleId="6E99EBF8B0B1456D8E6A9CB955614453">
    <w:name w:val="6E99EBF8B0B1456D8E6A9CB955614453"/>
    <w:rsid w:val="00D61577"/>
  </w:style>
  <w:style w:type="paragraph" w:customStyle="1" w:styleId="BF4EF0C92A9D4222A1E3E7174137C13A">
    <w:name w:val="BF4EF0C92A9D4222A1E3E7174137C13A"/>
    <w:rsid w:val="00D61577"/>
  </w:style>
  <w:style w:type="paragraph" w:customStyle="1" w:styleId="37AE293C7B1F48B7840EC00D086F4408">
    <w:name w:val="37AE293C7B1F48B7840EC00D086F4408"/>
    <w:rsid w:val="00D61577"/>
  </w:style>
  <w:style w:type="paragraph" w:customStyle="1" w:styleId="55A2B46B56ED4CA981CBA009AE7F0421">
    <w:name w:val="55A2B46B56ED4CA981CBA009AE7F0421"/>
    <w:rsid w:val="00D61577"/>
  </w:style>
  <w:style w:type="paragraph" w:customStyle="1" w:styleId="79EFC2D082754958AB1F0453F4E58C03">
    <w:name w:val="79EFC2D082754958AB1F0453F4E58C03"/>
    <w:rsid w:val="00D61577"/>
  </w:style>
  <w:style w:type="paragraph" w:customStyle="1" w:styleId="4259BFE25FD64A9C89827DAFB8CA2A6D">
    <w:name w:val="4259BFE25FD64A9C89827DAFB8CA2A6D"/>
    <w:rsid w:val="00D61577"/>
  </w:style>
  <w:style w:type="paragraph" w:customStyle="1" w:styleId="5F63EE4303A84355A947FF0D54D4538A">
    <w:name w:val="5F63EE4303A84355A947FF0D54D4538A"/>
    <w:rsid w:val="00D61577"/>
  </w:style>
  <w:style w:type="paragraph" w:customStyle="1" w:styleId="0782A080875C4D8886D3E2664BE45271">
    <w:name w:val="0782A080875C4D8886D3E2664BE45271"/>
    <w:rsid w:val="00D61577"/>
  </w:style>
  <w:style w:type="paragraph" w:customStyle="1" w:styleId="BBE3778F152D4C26A65ADB61D9A74187">
    <w:name w:val="BBE3778F152D4C26A65ADB61D9A74187"/>
    <w:rsid w:val="00D61577"/>
  </w:style>
  <w:style w:type="paragraph" w:customStyle="1" w:styleId="27B1A8D243AD407A82EC93AFFE54A11B">
    <w:name w:val="27B1A8D243AD407A82EC93AFFE54A11B"/>
    <w:rsid w:val="00D61577"/>
  </w:style>
  <w:style w:type="paragraph" w:customStyle="1" w:styleId="C08B6B853C4F44759FBFECB0DD378629">
    <w:name w:val="C08B6B853C4F44759FBFECB0DD378629"/>
    <w:rsid w:val="00D61577"/>
  </w:style>
  <w:style w:type="paragraph" w:customStyle="1" w:styleId="B170D8A41F6040CA9427937A2E5C7336">
    <w:name w:val="B170D8A41F6040CA9427937A2E5C7336"/>
    <w:rsid w:val="00D61577"/>
  </w:style>
  <w:style w:type="paragraph" w:customStyle="1" w:styleId="BBADE0CDED2C4E5789F216F1EE00C923">
    <w:name w:val="BBADE0CDED2C4E5789F216F1EE00C923"/>
    <w:rsid w:val="00D61577"/>
  </w:style>
  <w:style w:type="paragraph" w:customStyle="1" w:styleId="AE052C6479DC4BCD85BDC18ACC3798B6">
    <w:name w:val="AE052C6479DC4BCD85BDC18ACC3798B6"/>
    <w:rsid w:val="00D61577"/>
  </w:style>
  <w:style w:type="paragraph" w:customStyle="1" w:styleId="2973B796C7AE43F68571F855B2A2D69F">
    <w:name w:val="2973B796C7AE43F68571F855B2A2D69F"/>
    <w:rsid w:val="00D61577"/>
  </w:style>
  <w:style w:type="paragraph" w:customStyle="1" w:styleId="42A58294EF8E4520BE6B5932BF297A5A">
    <w:name w:val="42A58294EF8E4520BE6B5932BF297A5A"/>
    <w:rsid w:val="00D61577"/>
  </w:style>
  <w:style w:type="paragraph" w:customStyle="1" w:styleId="4ED0B74B3C5548E09A9BB3BB616F8D1B">
    <w:name w:val="4ED0B74B3C5548E09A9BB3BB616F8D1B"/>
    <w:rsid w:val="00D61577"/>
  </w:style>
  <w:style w:type="paragraph" w:customStyle="1" w:styleId="9B4DF4814EEF42D2BF43EF1CAD4AB1C5">
    <w:name w:val="9B4DF4814EEF42D2BF43EF1CAD4AB1C5"/>
    <w:rsid w:val="00D61577"/>
  </w:style>
  <w:style w:type="paragraph" w:customStyle="1" w:styleId="B8A051A571A541608371D73E2EF94E1D">
    <w:name w:val="B8A051A571A541608371D73E2EF94E1D"/>
    <w:rsid w:val="00D61577"/>
  </w:style>
  <w:style w:type="paragraph" w:customStyle="1" w:styleId="22BAA64ACBA64903A06C3464424B3210">
    <w:name w:val="22BAA64ACBA64903A06C3464424B3210"/>
    <w:rsid w:val="00D61577"/>
  </w:style>
  <w:style w:type="paragraph" w:customStyle="1" w:styleId="A114F717A4314037BC8C5CC61E923AD9">
    <w:name w:val="A114F717A4314037BC8C5CC61E923AD9"/>
    <w:rsid w:val="00D61577"/>
  </w:style>
  <w:style w:type="paragraph" w:customStyle="1" w:styleId="58FCE6BD6E4E4F2DAE30FEA32DDF0A59">
    <w:name w:val="58FCE6BD6E4E4F2DAE30FEA32DDF0A59"/>
    <w:rsid w:val="00D61577"/>
  </w:style>
  <w:style w:type="paragraph" w:customStyle="1" w:styleId="42526C4F2C7C4ED79604430520530FA0">
    <w:name w:val="42526C4F2C7C4ED79604430520530FA0"/>
    <w:rsid w:val="00D61577"/>
  </w:style>
  <w:style w:type="paragraph" w:customStyle="1" w:styleId="9DFB63F0CA8048D4A7653897BB2B6EC9">
    <w:name w:val="9DFB63F0CA8048D4A7653897BB2B6EC9"/>
    <w:rsid w:val="00D61577"/>
  </w:style>
  <w:style w:type="paragraph" w:customStyle="1" w:styleId="ED36E22D36D242BBB87A9BC142D4141B">
    <w:name w:val="ED36E22D36D242BBB87A9BC142D4141B"/>
    <w:rsid w:val="00D61577"/>
  </w:style>
  <w:style w:type="paragraph" w:customStyle="1" w:styleId="BD47FA7EB3854B518BBD8A633A48CD4C">
    <w:name w:val="BD47FA7EB3854B518BBD8A633A48CD4C"/>
    <w:rsid w:val="00D61577"/>
  </w:style>
  <w:style w:type="paragraph" w:customStyle="1" w:styleId="0837AACADF134821B7243C639C9D9975">
    <w:name w:val="0837AACADF134821B7243C639C9D9975"/>
    <w:rsid w:val="00D61577"/>
  </w:style>
  <w:style w:type="paragraph" w:customStyle="1" w:styleId="868AB0617C2A40E98602915D35B8188E">
    <w:name w:val="868AB0617C2A40E98602915D35B8188E"/>
    <w:rsid w:val="00D61577"/>
  </w:style>
  <w:style w:type="paragraph" w:customStyle="1" w:styleId="8DA5417B79244DBDB20259B8C5379965">
    <w:name w:val="8DA5417B79244DBDB20259B8C5379965"/>
    <w:rsid w:val="00D61577"/>
  </w:style>
  <w:style w:type="paragraph" w:customStyle="1" w:styleId="1D827E4B5F8C44B5909A590240E59367">
    <w:name w:val="1D827E4B5F8C44B5909A590240E59367"/>
    <w:rsid w:val="00D61577"/>
  </w:style>
  <w:style w:type="paragraph" w:customStyle="1" w:styleId="4468766F83DA4BFCAFCFA582D59184D3">
    <w:name w:val="4468766F83DA4BFCAFCFA582D59184D3"/>
    <w:rsid w:val="00D61577"/>
  </w:style>
  <w:style w:type="paragraph" w:customStyle="1" w:styleId="8B04BDDCC9AE436EB257F712770120A9">
    <w:name w:val="8B04BDDCC9AE436EB257F712770120A9"/>
    <w:rsid w:val="00D61577"/>
  </w:style>
  <w:style w:type="paragraph" w:customStyle="1" w:styleId="92F7A0687DF94429B89AF9C7EA5B4317">
    <w:name w:val="92F7A0687DF94429B89AF9C7EA5B4317"/>
    <w:rsid w:val="00D61577"/>
  </w:style>
  <w:style w:type="paragraph" w:customStyle="1" w:styleId="EEC47161B85F44B98731C8593725B827">
    <w:name w:val="EEC47161B85F44B98731C8593725B827"/>
    <w:rsid w:val="00D61577"/>
  </w:style>
  <w:style w:type="paragraph" w:customStyle="1" w:styleId="354A5A0E927647B98ABC2B9625071A42">
    <w:name w:val="354A5A0E927647B98ABC2B9625071A42"/>
    <w:rsid w:val="00D61577"/>
  </w:style>
  <w:style w:type="paragraph" w:customStyle="1" w:styleId="6091C580E78A4465AE9679348E837756">
    <w:name w:val="6091C580E78A4465AE9679348E837756"/>
    <w:rsid w:val="00D61577"/>
  </w:style>
  <w:style w:type="paragraph" w:customStyle="1" w:styleId="E8187C7DF91741B4B90AE7683404E3E9">
    <w:name w:val="E8187C7DF91741B4B90AE7683404E3E9"/>
    <w:rsid w:val="00D61577"/>
  </w:style>
  <w:style w:type="paragraph" w:customStyle="1" w:styleId="E0EC1277386F456EB95F1FEFBCFCA755">
    <w:name w:val="E0EC1277386F456EB95F1FEFBCFCA755"/>
    <w:rsid w:val="00D61577"/>
  </w:style>
  <w:style w:type="paragraph" w:customStyle="1" w:styleId="D7DE7FD025B045E9B7426CFFAD30FEB4">
    <w:name w:val="D7DE7FD025B045E9B7426CFFAD30FEB4"/>
    <w:rsid w:val="00D61577"/>
  </w:style>
  <w:style w:type="paragraph" w:customStyle="1" w:styleId="4067D08AF67049DC8BC1E50A216BED5B">
    <w:name w:val="4067D08AF67049DC8BC1E50A216BED5B"/>
    <w:rsid w:val="00D61577"/>
  </w:style>
  <w:style w:type="paragraph" w:customStyle="1" w:styleId="1908E30184F44F94A3DE86ED5D441234">
    <w:name w:val="1908E30184F44F94A3DE86ED5D441234"/>
    <w:rsid w:val="00D61577"/>
  </w:style>
  <w:style w:type="paragraph" w:customStyle="1" w:styleId="5AB0AE832A4F4508843B0D90158867D8">
    <w:name w:val="5AB0AE832A4F4508843B0D90158867D8"/>
    <w:rsid w:val="00D61577"/>
  </w:style>
  <w:style w:type="paragraph" w:customStyle="1" w:styleId="2AD2CF7A3082418E8D94D4A7C2A552855">
    <w:name w:val="2AD2CF7A3082418E8D94D4A7C2A55285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1">
    <w:name w:val="2B4D9C948ABB4A3D82E077A8CF33B4231"/>
    <w:rsid w:val="00D61577"/>
    <w:rPr>
      <w:rFonts w:eastAsiaTheme="minorHAnsi"/>
      <w:lang w:eastAsia="en-US"/>
    </w:rPr>
  </w:style>
  <w:style w:type="paragraph" w:customStyle="1" w:styleId="9F11D807DB7D40E694848B0B9872B7ED3">
    <w:name w:val="9F11D807DB7D40E694848B0B9872B7ED3"/>
    <w:rsid w:val="00D61577"/>
    <w:rPr>
      <w:rFonts w:eastAsiaTheme="minorHAnsi"/>
      <w:lang w:eastAsia="en-US"/>
    </w:rPr>
  </w:style>
  <w:style w:type="paragraph" w:customStyle="1" w:styleId="051779827A0E4200BDE3B3424146E60D3">
    <w:name w:val="051779827A0E4200BDE3B3424146E60D3"/>
    <w:rsid w:val="00D61577"/>
    <w:rPr>
      <w:rFonts w:eastAsiaTheme="minorHAnsi"/>
      <w:lang w:eastAsia="en-US"/>
    </w:rPr>
  </w:style>
  <w:style w:type="paragraph" w:customStyle="1" w:styleId="1068C80690AA4714A17CF9AEA987D0FD5">
    <w:name w:val="1068C80690AA4714A17CF9AEA987D0FD5"/>
    <w:rsid w:val="00D61577"/>
    <w:rPr>
      <w:rFonts w:eastAsiaTheme="minorHAnsi"/>
      <w:lang w:eastAsia="en-US"/>
    </w:rPr>
  </w:style>
  <w:style w:type="paragraph" w:customStyle="1" w:styleId="53796AC769D54C3DBD85690ACCD93E2D5">
    <w:name w:val="53796AC769D54C3DBD85690ACCD93E2D5"/>
    <w:rsid w:val="00D61577"/>
    <w:rPr>
      <w:rFonts w:eastAsiaTheme="minorHAnsi"/>
      <w:lang w:eastAsia="en-US"/>
    </w:rPr>
  </w:style>
  <w:style w:type="paragraph" w:customStyle="1" w:styleId="87CC0371041F4404A562FDCF1343BFA15">
    <w:name w:val="87CC0371041F4404A562FDCF1343BFA1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5">
    <w:name w:val="23EA6AF2A3B54D3284732B760CE27791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3">
    <w:name w:val="186D2AFE57DA4E72A172174F8D967551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2">
    <w:name w:val="92672B14D49045DEB3340734ECA3CF73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2">
    <w:name w:val="4DD35632B32448569D4FA79B9B288598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2">
    <w:name w:val="FBE10B511185466DB4B26DD8E06CC522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2">
    <w:name w:val="6C48370BB5FC4394B09E614A940BABFC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2">
    <w:name w:val="A5EFFB7DD72F4A23A50862CEA3C3243C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2">
    <w:name w:val="9B539C9011A743AFBCD1D23FF988CF08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2">
    <w:name w:val="4DFDC06230F5445598A3D6C386702A0D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2">
    <w:name w:val="90B32B0B2F644BFE92DE4C3E8D0E1AFD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2">
    <w:name w:val="775F461D731C4CC4B21D57F2B9CB885B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2">
    <w:name w:val="8C97835A52A049AB8571022C6636163F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2">
    <w:name w:val="165D64DF2CEB450FA59ABCE46CE9996D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2">
    <w:name w:val="07E6E0D7E01649BAAB3D4A65326544AB2"/>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C08B6B853C4F44759FBFECB0DD3786291">
    <w:name w:val="C08B6B853C4F44759FBFECB0DD3786291"/>
    <w:rsid w:val="00D61577"/>
    <w:rPr>
      <w:rFonts w:eastAsiaTheme="minorHAnsi"/>
      <w:lang w:eastAsia="en-US"/>
    </w:rPr>
  </w:style>
  <w:style w:type="paragraph" w:customStyle="1" w:styleId="B170D8A41F6040CA9427937A2E5C73361">
    <w:name w:val="B170D8A41F6040CA9427937A2E5C73361"/>
    <w:rsid w:val="00D61577"/>
    <w:rPr>
      <w:rFonts w:eastAsiaTheme="minorHAnsi"/>
      <w:lang w:eastAsia="en-US"/>
    </w:rPr>
  </w:style>
  <w:style w:type="paragraph" w:customStyle="1" w:styleId="BBADE0CDED2C4E5789F216F1EE00C9231">
    <w:name w:val="BBADE0CDED2C4E5789F216F1EE00C9231"/>
    <w:rsid w:val="00D61577"/>
    <w:rPr>
      <w:rFonts w:eastAsiaTheme="minorHAnsi"/>
      <w:lang w:eastAsia="en-US"/>
    </w:rPr>
  </w:style>
  <w:style w:type="paragraph" w:customStyle="1" w:styleId="AE052C6479DC4BCD85BDC18ACC3798B61">
    <w:name w:val="AE052C6479DC4BCD85BDC18ACC3798B61"/>
    <w:rsid w:val="00D61577"/>
    <w:rPr>
      <w:rFonts w:eastAsiaTheme="minorHAnsi"/>
      <w:lang w:eastAsia="en-US"/>
    </w:rPr>
  </w:style>
  <w:style w:type="paragraph" w:customStyle="1" w:styleId="2973B796C7AE43F68571F855B2A2D69F1">
    <w:name w:val="2973B796C7AE43F68571F855B2A2D69F1"/>
    <w:rsid w:val="00D61577"/>
    <w:rPr>
      <w:rFonts w:eastAsiaTheme="minorHAnsi"/>
      <w:lang w:eastAsia="en-US"/>
    </w:rPr>
  </w:style>
  <w:style w:type="paragraph" w:customStyle="1" w:styleId="C27BFA2D05944E3ABF6EE7F7D9330000">
    <w:name w:val="C27BFA2D05944E3ABF6EE7F7D9330000"/>
    <w:rsid w:val="00D61577"/>
    <w:rPr>
      <w:rFonts w:eastAsiaTheme="minorHAnsi"/>
      <w:lang w:eastAsia="en-US"/>
    </w:rPr>
  </w:style>
  <w:style w:type="paragraph" w:customStyle="1" w:styleId="4ED0B74B3C5548E09A9BB3BB616F8D1B1">
    <w:name w:val="4ED0B74B3C5548E09A9BB3BB616F8D1B1"/>
    <w:rsid w:val="00D61577"/>
    <w:rPr>
      <w:rFonts w:eastAsiaTheme="minorHAnsi"/>
      <w:lang w:eastAsia="en-US"/>
    </w:rPr>
  </w:style>
  <w:style w:type="paragraph" w:customStyle="1" w:styleId="9B4DF4814EEF42D2BF43EF1CAD4AB1C51">
    <w:name w:val="9B4DF4814EEF42D2BF43EF1CAD4AB1C51"/>
    <w:rsid w:val="00D61577"/>
    <w:rPr>
      <w:rFonts w:eastAsiaTheme="minorHAnsi"/>
      <w:lang w:eastAsia="en-US"/>
    </w:rPr>
  </w:style>
  <w:style w:type="paragraph" w:customStyle="1" w:styleId="B8A051A571A541608371D73E2EF94E1D1">
    <w:name w:val="B8A051A571A541608371D73E2EF94E1D1"/>
    <w:rsid w:val="00D61577"/>
    <w:rPr>
      <w:rFonts w:eastAsiaTheme="minorHAnsi"/>
      <w:lang w:eastAsia="en-US"/>
    </w:rPr>
  </w:style>
  <w:style w:type="paragraph" w:customStyle="1" w:styleId="22BAA64ACBA64903A06C3464424B32101">
    <w:name w:val="22BAA64ACBA64903A06C3464424B32101"/>
    <w:rsid w:val="00D61577"/>
    <w:rPr>
      <w:rFonts w:eastAsiaTheme="minorHAnsi"/>
      <w:lang w:eastAsia="en-US"/>
    </w:rPr>
  </w:style>
  <w:style w:type="paragraph" w:customStyle="1" w:styleId="A114F717A4314037BC8C5CC61E923AD91">
    <w:name w:val="A114F717A4314037BC8C5CC61E923AD91"/>
    <w:rsid w:val="00D61577"/>
    <w:rPr>
      <w:rFonts w:eastAsiaTheme="minorHAnsi"/>
      <w:lang w:eastAsia="en-US"/>
    </w:rPr>
  </w:style>
  <w:style w:type="paragraph" w:customStyle="1" w:styleId="58FCE6BD6E4E4F2DAE30FEA32DDF0A591">
    <w:name w:val="58FCE6BD6E4E4F2DAE30FEA32DDF0A591"/>
    <w:rsid w:val="00D61577"/>
    <w:rPr>
      <w:rFonts w:eastAsiaTheme="minorHAnsi"/>
      <w:lang w:eastAsia="en-US"/>
    </w:rPr>
  </w:style>
  <w:style w:type="paragraph" w:customStyle="1" w:styleId="42526C4F2C7C4ED79604430520530FA01">
    <w:name w:val="42526C4F2C7C4ED79604430520530FA01"/>
    <w:rsid w:val="00D61577"/>
    <w:rPr>
      <w:rFonts w:eastAsiaTheme="minorHAnsi"/>
      <w:lang w:eastAsia="en-US"/>
    </w:rPr>
  </w:style>
  <w:style w:type="paragraph" w:customStyle="1" w:styleId="9DFB63F0CA8048D4A7653897BB2B6EC91">
    <w:name w:val="9DFB63F0CA8048D4A7653897BB2B6EC91"/>
    <w:rsid w:val="00D61577"/>
    <w:rPr>
      <w:rFonts w:eastAsiaTheme="minorHAnsi"/>
      <w:lang w:eastAsia="en-US"/>
    </w:rPr>
  </w:style>
  <w:style w:type="paragraph" w:customStyle="1" w:styleId="ED36E22D36D242BBB87A9BC142D4141B1">
    <w:name w:val="ED36E22D36D242BBB87A9BC142D4141B1"/>
    <w:rsid w:val="00D61577"/>
    <w:rPr>
      <w:rFonts w:eastAsiaTheme="minorHAnsi"/>
      <w:lang w:eastAsia="en-US"/>
    </w:rPr>
  </w:style>
  <w:style w:type="paragraph" w:customStyle="1" w:styleId="BD47FA7EB3854B518BBD8A633A48CD4C1">
    <w:name w:val="BD47FA7EB3854B518BBD8A633A48CD4C1"/>
    <w:rsid w:val="00D61577"/>
    <w:rPr>
      <w:rFonts w:eastAsiaTheme="minorHAnsi"/>
      <w:lang w:eastAsia="en-US"/>
    </w:rPr>
  </w:style>
  <w:style w:type="paragraph" w:customStyle="1" w:styleId="0837AACADF134821B7243C639C9D99751">
    <w:name w:val="0837AACADF134821B7243C639C9D99751"/>
    <w:rsid w:val="00D61577"/>
    <w:rPr>
      <w:rFonts w:eastAsiaTheme="minorHAnsi"/>
      <w:lang w:eastAsia="en-US"/>
    </w:rPr>
  </w:style>
  <w:style w:type="paragraph" w:customStyle="1" w:styleId="868AB0617C2A40E98602915D35B8188E1">
    <w:name w:val="868AB0617C2A40E98602915D35B8188E1"/>
    <w:rsid w:val="00D61577"/>
    <w:rPr>
      <w:rFonts w:eastAsiaTheme="minorHAnsi"/>
      <w:lang w:eastAsia="en-US"/>
    </w:rPr>
  </w:style>
  <w:style w:type="paragraph" w:customStyle="1" w:styleId="8DA5417B79244DBDB20259B8C53799651">
    <w:name w:val="8DA5417B79244DBDB20259B8C53799651"/>
    <w:rsid w:val="00D61577"/>
    <w:rPr>
      <w:rFonts w:eastAsiaTheme="minorHAnsi"/>
      <w:lang w:eastAsia="en-US"/>
    </w:rPr>
  </w:style>
  <w:style w:type="paragraph" w:customStyle="1" w:styleId="1D827E4B5F8C44B5909A590240E593671">
    <w:name w:val="1D827E4B5F8C44B5909A590240E593671"/>
    <w:rsid w:val="00D61577"/>
    <w:rPr>
      <w:rFonts w:eastAsiaTheme="minorHAnsi"/>
      <w:lang w:eastAsia="en-US"/>
    </w:rPr>
  </w:style>
  <w:style w:type="paragraph" w:customStyle="1" w:styleId="4468766F83DA4BFCAFCFA582D59184D31">
    <w:name w:val="4468766F83DA4BFCAFCFA582D59184D31"/>
    <w:rsid w:val="00D61577"/>
    <w:rPr>
      <w:rFonts w:eastAsiaTheme="minorHAnsi"/>
      <w:lang w:eastAsia="en-US"/>
    </w:rPr>
  </w:style>
  <w:style w:type="paragraph" w:customStyle="1" w:styleId="8B04BDDCC9AE436EB257F712770120A91">
    <w:name w:val="8B04BDDCC9AE436EB257F712770120A91"/>
    <w:rsid w:val="00D61577"/>
    <w:rPr>
      <w:rFonts w:eastAsiaTheme="minorHAnsi"/>
      <w:lang w:eastAsia="en-US"/>
    </w:rPr>
  </w:style>
  <w:style w:type="paragraph" w:customStyle="1" w:styleId="92F7A0687DF94429B89AF9C7EA5B43171">
    <w:name w:val="92F7A0687DF94429B89AF9C7EA5B43171"/>
    <w:rsid w:val="00D61577"/>
    <w:rPr>
      <w:rFonts w:eastAsiaTheme="minorHAnsi"/>
      <w:lang w:eastAsia="en-US"/>
    </w:rPr>
  </w:style>
  <w:style w:type="paragraph" w:customStyle="1" w:styleId="EEC47161B85F44B98731C8593725B8271">
    <w:name w:val="EEC47161B85F44B98731C8593725B8271"/>
    <w:rsid w:val="00D61577"/>
    <w:rPr>
      <w:rFonts w:eastAsiaTheme="minorHAnsi"/>
      <w:lang w:eastAsia="en-US"/>
    </w:rPr>
  </w:style>
  <w:style w:type="paragraph" w:customStyle="1" w:styleId="354A5A0E927647B98ABC2B9625071A421">
    <w:name w:val="354A5A0E927647B98ABC2B9625071A421"/>
    <w:rsid w:val="00D61577"/>
    <w:rPr>
      <w:rFonts w:eastAsiaTheme="minorHAnsi"/>
      <w:lang w:eastAsia="en-US"/>
    </w:rPr>
  </w:style>
  <w:style w:type="paragraph" w:customStyle="1" w:styleId="6091C580E78A4465AE9679348E8377561">
    <w:name w:val="6091C580E78A4465AE9679348E8377561"/>
    <w:rsid w:val="00D61577"/>
    <w:rPr>
      <w:rFonts w:eastAsiaTheme="minorHAnsi"/>
      <w:lang w:eastAsia="en-US"/>
    </w:rPr>
  </w:style>
  <w:style w:type="paragraph" w:customStyle="1" w:styleId="E8187C7DF91741B4B90AE7683404E3E91">
    <w:name w:val="E8187C7DF91741B4B90AE7683404E3E91"/>
    <w:rsid w:val="00D61577"/>
    <w:rPr>
      <w:rFonts w:eastAsiaTheme="minorHAnsi"/>
      <w:lang w:eastAsia="en-US"/>
    </w:rPr>
  </w:style>
  <w:style w:type="paragraph" w:customStyle="1" w:styleId="E0EC1277386F456EB95F1FEFBCFCA7551">
    <w:name w:val="E0EC1277386F456EB95F1FEFBCFCA7551"/>
    <w:rsid w:val="00D61577"/>
    <w:rPr>
      <w:rFonts w:eastAsiaTheme="minorHAnsi"/>
      <w:lang w:eastAsia="en-US"/>
    </w:rPr>
  </w:style>
  <w:style w:type="paragraph" w:customStyle="1" w:styleId="D7DE7FD025B045E9B7426CFFAD30FEB41">
    <w:name w:val="D7DE7FD025B045E9B7426CFFAD30FEB41"/>
    <w:rsid w:val="00D61577"/>
    <w:rPr>
      <w:rFonts w:eastAsiaTheme="minorHAnsi"/>
      <w:lang w:eastAsia="en-US"/>
    </w:rPr>
  </w:style>
  <w:style w:type="paragraph" w:customStyle="1" w:styleId="836562AE1C7D4EC48F046DA8FA5B570C5">
    <w:name w:val="836562AE1C7D4EC48F046DA8FA5B570C5"/>
    <w:rsid w:val="00D61577"/>
    <w:rPr>
      <w:rFonts w:eastAsiaTheme="minorHAnsi"/>
      <w:lang w:eastAsia="en-US"/>
    </w:rPr>
  </w:style>
  <w:style w:type="paragraph" w:customStyle="1" w:styleId="95C7B28604D74567B7BF7CD6581AAC8D1">
    <w:name w:val="95C7B28604D74567B7BF7CD6581AAC8D1"/>
    <w:rsid w:val="00D61577"/>
    <w:rPr>
      <w:rFonts w:eastAsiaTheme="minorHAnsi"/>
      <w:lang w:eastAsia="en-US"/>
    </w:rPr>
  </w:style>
  <w:style w:type="paragraph" w:customStyle="1" w:styleId="27B1A8D243AD407A82EC93AFFE54A11B1">
    <w:name w:val="27B1A8D243AD407A82EC93AFFE54A11B1"/>
    <w:rsid w:val="00D61577"/>
    <w:rPr>
      <w:rFonts w:eastAsiaTheme="minorHAnsi"/>
      <w:lang w:eastAsia="en-US"/>
    </w:rPr>
  </w:style>
  <w:style w:type="paragraph" w:customStyle="1" w:styleId="37AE293C7B1F48B7840EC00D086F44081">
    <w:name w:val="37AE293C7B1F48B7840EC00D086F44081"/>
    <w:rsid w:val="00D61577"/>
    <w:rPr>
      <w:rFonts w:eastAsiaTheme="minorHAnsi"/>
      <w:lang w:eastAsia="en-US"/>
    </w:rPr>
  </w:style>
  <w:style w:type="paragraph" w:customStyle="1" w:styleId="BBE3778F152D4C26A65ADB61D9A741871">
    <w:name w:val="BBE3778F152D4C26A65ADB61D9A741871"/>
    <w:rsid w:val="00D61577"/>
    <w:rPr>
      <w:rFonts w:eastAsiaTheme="minorHAnsi"/>
      <w:lang w:eastAsia="en-US"/>
    </w:rPr>
  </w:style>
  <w:style w:type="paragraph" w:customStyle="1" w:styleId="79EFC2D082754958AB1F0453F4E58C031">
    <w:name w:val="79EFC2D082754958AB1F0453F4E58C031"/>
    <w:rsid w:val="00D61577"/>
    <w:rPr>
      <w:rFonts w:eastAsiaTheme="minorHAnsi"/>
      <w:lang w:eastAsia="en-US"/>
    </w:rPr>
  </w:style>
  <w:style w:type="paragraph" w:customStyle="1" w:styleId="4259BFE25FD64A9C89827DAFB8CA2A6D1">
    <w:name w:val="4259BFE25FD64A9C89827DAFB8CA2A6D1"/>
    <w:rsid w:val="00D61577"/>
    <w:rPr>
      <w:rFonts w:eastAsiaTheme="minorHAnsi"/>
      <w:lang w:eastAsia="en-US"/>
    </w:rPr>
  </w:style>
  <w:style w:type="paragraph" w:customStyle="1" w:styleId="5F63EE4303A84355A947FF0D54D4538A1">
    <w:name w:val="5F63EE4303A84355A947FF0D54D4538A1"/>
    <w:rsid w:val="00D61577"/>
    <w:rPr>
      <w:rFonts w:eastAsiaTheme="minorHAnsi"/>
      <w:lang w:eastAsia="en-US"/>
    </w:rPr>
  </w:style>
  <w:style w:type="paragraph" w:customStyle="1" w:styleId="CC98E616C2194309AD7A53F5348BF218">
    <w:name w:val="CC98E616C2194309AD7A53F5348BF218"/>
    <w:rsid w:val="00D61577"/>
  </w:style>
  <w:style w:type="paragraph" w:customStyle="1" w:styleId="61FC571CC668438789099017B0ABD8DA">
    <w:name w:val="61FC571CC668438789099017B0ABD8DA"/>
    <w:rsid w:val="00D61577"/>
  </w:style>
  <w:style w:type="paragraph" w:customStyle="1" w:styleId="A554C085E0C044DFA9413BAAF09FCE54">
    <w:name w:val="A554C085E0C044DFA9413BAAF09FCE54"/>
    <w:rsid w:val="00D61577"/>
  </w:style>
  <w:style w:type="paragraph" w:customStyle="1" w:styleId="0C596691B4794C389E848AC728DEDC60">
    <w:name w:val="0C596691B4794C389E848AC728DEDC60"/>
    <w:rsid w:val="00D61577"/>
  </w:style>
  <w:style w:type="paragraph" w:customStyle="1" w:styleId="46FB6E5858534C1EB5C897908F0D0E66">
    <w:name w:val="46FB6E5858534C1EB5C897908F0D0E66"/>
    <w:rsid w:val="00D61577"/>
  </w:style>
  <w:style w:type="paragraph" w:customStyle="1" w:styleId="D4FA604A105C48ADB5EC06332981491E">
    <w:name w:val="D4FA604A105C48ADB5EC06332981491E"/>
    <w:rsid w:val="00D61577"/>
  </w:style>
  <w:style w:type="paragraph" w:customStyle="1" w:styleId="A66F293963CA4A97879801DA0F411F2F">
    <w:name w:val="A66F293963CA4A97879801DA0F411F2F"/>
    <w:rsid w:val="00D61577"/>
  </w:style>
  <w:style w:type="paragraph" w:customStyle="1" w:styleId="2269A312097E499FA2E4B2169813793A">
    <w:name w:val="2269A312097E499FA2E4B2169813793A"/>
    <w:rsid w:val="00D61577"/>
  </w:style>
  <w:style w:type="paragraph" w:customStyle="1" w:styleId="C16A960B42194E789F31C3D126A9095A">
    <w:name w:val="C16A960B42194E789F31C3D126A9095A"/>
    <w:rsid w:val="00D61577"/>
  </w:style>
  <w:style w:type="paragraph" w:customStyle="1" w:styleId="83E3B759DFF7408DABC2641CB861343F">
    <w:name w:val="83E3B759DFF7408DABC2641CB861343F"/>
    <w:rsid w:val="00D61577"/>
  </w:style>
  <w:style w:type="paragraph" w:customStyle="1" w:styleId="25040B638EA24824AAE5CC5EA9E8ACAE">
    <w:name w:val="25040B638EA24824AAE5CC5EA9E8ACAE"/>
    <w:rsid w:val="00D61577"/>
  </w:style>
  <w:style w:type="paragraph" w:customStyle="1" w:styleId="622CF93A1A904405B0A1079721E82541">
    <w:name w:val="622CF93A1A904405B0A1079721E82541"/>
    <w:rsid w:val="00D61577"/>
  </w:style>
  <w:style w:type="paragraph" w:customStyle="1" w:styleId="85135886062F4D6F9ED3E797E8BE5146">
    <w:name w:val="85135886062F4D6F9ED3E797E8BE5146"/>
    <w:rsid w:val="00D61577"/>
  </w:style>
  <w:style w:type="paragraph" w:customStyle="1" w:styleId="DF771EDFB9454726B1CAB9949F79AA44">
    <w:name w:val="DF771EDFB9454726B1CAB9949F79AA44"/>
    <w:rsid w:val="00D61577"/>
  </w:style>
  <w:style w:type="paragraph" w:customStyle="1" w:styleId="10F71C1E3E4748A2BCAE6B121DCD9864">
    <w:name w:val="10F71C1E3E4748A2BCAE6B121DCD9864"/>
    <w:rsid w:val="00D61577"/>
  </w:style>
  <w:style w:type="paragraph" w:customStyle="1" w:styleId="C690445A4A5C41C9BD9633A5BEB3B49B">
    <w:name w:val="C690445A4A5C41C9BD9633A5BEB3B49B"/>
    <w:rsid w:val="00D61577"/>
  </w:style>
  <w:style w:type="paragraph" w:customStyle="1" w:styleId="4875350EF62442C681413F0036CEE15B">
    <w:name w:val="4875350EF62442C681413F0036CEE15B"/>
    <w:rsid w:val="00D61577"/>
  </w:style>
  <w:style w:type="paragraph" w:customStyle="1" w:styleId="AF958646884E4FA1A52D4CECA224F3A1">
    <w:name w:val="AF958646884E4FA1A52D4CECA224F3A1"/>
    <w:rsid w:val="00D61577"/>
  </w:style>
  <w:style w:type="paragraph" w:customStyle="1" w:styleId="2AD2CF7A3082418E8D94D4A7C2A552856">
    <w:name w:val="2AD2CF7A3082418E8D94D4A7C2A552856"/>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2">
    <w:name w:val="2B4D9C948ABB4A3D82E077A8CF33B4232"/>
    <w:rsid w:val="00D61577"/>
    <w:rPr>
      <w:rFonts w:eastAsiaTheme="minorHAnsi"/>
      <w:lang w:eastAsia="en-US"/>
    </w:rPr>
  </w:style>
  <w:style w:type="paragraph" w:customStyle="1" w:styleId="9F11D807DB7D40E694848B0B9872B7ED4">
    <w:name w:val="9F11D807DB7D40E694848B0B9872B7ED4"/>
    <w:rsid w:val="00D61577"/>
    <w:rPr>
      <w:rFonts w:eastAsiaTheme="minorHAnsi"/>
      <w:lang w:eastAsia="en-US"/>
    </w:rPr>
  </w:style>
  <w:style w:type="paragraph" w:customStyle="1" w:styleId="051779827A0E4200BDE3B3424146E60D4">
    <w:name w:val="051779827A0E4200BDE3B3424146E60D4"/>
    <w:rsid w:val="00D61577"/>
    <w:rPr>
      <w:rFonts w:eastAsiaTheme="minorHAnsi"/>
      <w:lang w:eastAsia="en-US"/>
    </w:rPr>
  </w:style>
  <w:style w:type="paragraph" w:customStyle="1" w:styleId="1068C80690AA4714A17CF9AEA987D0FD6">
    <w:name w:val="1068C80690AA4714A17CF9AEA987D0FD6"/>
    <w:rsid w:val="00D61577"/>
    <w:rPr>
      <w:rFonts w:eastAsiaTheme="minorHAnsi"/>
      <w:lang w:eastAsia="en-US"/>
    </w:rPr>
  </w:style>
  <w:style w:type="paragraph" w:customStyle="1" w:styleId="53796AC769D54C3DBD85690ACCD93E2D6">
    <w:name w:val="53796AC769D54C3DBD85690ACCD93E2D6"/>
    <w:rsid w:val="00D61577"/>
    <w:rPr>
      <w:rFonts w:eastAsiaTheme="minorHAnsi"/>
      <w:lang w:eastAsia="en-US"/>
    </w:rPr>
  </w:style>
  <w:style w:type="paragraph" w:customStyle="1" w:styleId="87CC0371041F4404A562FDCF1343BFA16">
    <w:name w:val="87CC0371041F4404A562FDCF1343BFA16"/>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6">
    <w:name w:val="23EA6AF2A3B54D3284732B760CE277916"/>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4">
    <w:name w:val="186D2AFE57DA4E72A172174F8D967551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3">
    <w:name w:val="92672B14D49045DEB3340734ECA3CF73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3">
    <w:name w:val="4DD35632B32448569D4FA79B9B288598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3">
    <w:name w:val="FBE10B511185466DB4B26DD8E06CC522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3">
    <w:name w:val="6C48370BB5FC4394B09E614A940BABFC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3">
    <w:name w:val="A5EFFB7DD72F4A23A50862CEA3C3243C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3">
    <w:name w:val="9B539C9011A743AFBCD1D23FF988CF08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3">
    <w:name w:val="4DFDC06230F5445598A3D6C386702A0D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3">
    <w:name w:val="90B32B0B2F644BFE92DE4C3E8D0E1AFD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3">
    <w:name w:val="775F461D731C4CC4B21D57F2B9CB885B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3">
    <w:name w:val="8C97835A52A049AB8571022C6636163F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3">
    <w:name w:val="165D64DF2CEB450FA59ABCE46CE9996D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3">
    <w:name w:val="07E6E0D7E01649BAAB3D4A65326544AB3"/>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C08B6B853C4F44759FBFECB0DD3786292">
    <w:name w:val="C08B6B853C4F44759FBFECB0DD3786292"/>
    <w:rsid w:val="00D61577"/>
    <w:rPr>
      <w:rFonts w:eastAsiaTheme="minorHAnsi"/>
      <w:lang w:eastAsia="en-US"/>
    </w:rPr>
  </w:style>
  <w:style w:type="paragraph" w:customStyle="1" w:styleId="B170D8A41F6040CA9427937A2E5C73362">
    <w:name w:val="B170D8A41F6040CA9427937A2E5C73362"/>
    <w:rsid w:val="00D61577"/>
    <w:rPr>
      <w:rFonts w:eastAsiaTheme="minorHAnsi"/>
      <w:lang w:eastAsia="en-US"/>
    </w:rPr>
  </w:style>
  <w:style w:type="paragraph" w:customStyle="1" w:styleId="BBADE0CDED2C4E5789F216F1EE00C9232">
    <w:name w:val="BBADE0CDED2C4E5789F216F1EE00C9232"/>
    <w:rsid w:val="00D61577"/>
    <w:rPr>
      <w:rFonts w:eastAsiaTheme="minorHAnsi"/>
      <w:lang w:eastAsia="en-US"/>
    </w:rPr>
  </w:style>
  <w:style w:type="paragraph" w:customStyle="1" w:styleId="AE052C6479DC4BCD85BDC18ACC3798B62">
    <w:name w:val="AE052C6479DC4BCD85BDC18ACC3798B62"/>
    <w:rsid w:val="00D61577"/>
    <w:rPr>
      <w:rFonts w:eastAsiaTheme="minorHAnsi"/>
      <w:lang w:eastAsia="en-US"/>
    </w:rPr>
  </w:style>
  <w:style w:type="paragraph" w:customStyle="1" w:styleId="2973B796C7AE43F68571F855B2A2D69F2">
    <w:name w:val="2973B796C7AE43F68571F855B2A2D69F2"/>
    <w:rsid w:val="00D61577"/>
    <w:rPr>
      <w:rFonts w:eastAsiaTheme="minorHAnsi"/>
      <w:lang w:eastAsia="en-US"/>
    </w:rPr>
  </w:style>
  <w:style w:type="paragraph" w:customStyle="1" w:styleId="C27BFA2D05944E3ABF6EE7F7D93300001">
    <w:name w:val="C27BFA2D05944E3ABF6EE7F7D93300001"/>
    <w:rsid w:val="00D61577"/>
    <w:rPr>
      <w:rFonts w:eastAsiaTheme="minorHAnsi"/>
      <w:lang w:eastAsia="en-US"/>
    </w:rPr>
  </w:style>
  <w:style w:type="paragraph" w:customStyle="1" w:styleId="4ED0B74B3C5548E09A9BB3BB616F8D1B2">
    <w:name w:val="4ED0B74B3C5548E09A9BB3BB616F8D1B2"/>
    <w:rsid w:val="00D61577"/>
    <w:rPr>
      <w:rFonts w:eastAsiaTheme="minorHAnsi"/>
      <w:lang w:eastAsia="en-US"/>
    </w:rPr>
  </w:style>
  <w:style w:type="paragraph" w:customStyle="1" w:styleId="9B4DF4814EEF42D2BF43EF1CAD4AB1C52">
    <w:name w:val="9B4DF4814EEF42D2BF43EF1CAD4AB1C52"/>
    <w:rsid w:val="00D61577"/>
    <w:rPr>
      <w:rFonts w:eastAsiaTheme="minorHAnsi"/>
      <w:lang w:eastAsia="en-US"/>
    </w:rPr>
  </w:style>
  <w:style w:type="paragraph" w:customStyle="1" w:styleId="B8A051A571A541608371D73E2EF94E1D2">
    <w:name w:val="B8A051A571A541608371D73E2EF94E1D2"/>
    <w:rsid w:val="00D61577"/>
    <w:rPr>
      <w:rFonts w:eastAsiaTheme="minorHAnsi"/>
      <w:lang w:eastAsia="en-US"/>
    </w:rPr>
  </w:style>
  <w:style w:type="paragraph" w:customStyle="1" w:styleId="22BAA64ACBA64903A06C3464424B32102">
    <w:name w:val="22BAA64ACBA64903A06C3464424B32102"/>
    <w:rsid w:val="00D61577"/>
    <w:rPr>
      <w:rFonts w:eastAsiaTheme="minorHAnsi"/>
      <w:lang w:eastAsia="en-US"/>
    </w:rPr>
  </w:style>
  <w:style w:type="paragraph" w:customStyle="1" w:styleId="A114F717A4314037BC8C5CC61E923AD92">
    <w:name w:val="A114F717A4314037BC8C5CC61E923AD92"/>
    <w:rsid w:val="00D61577"/>
    <w:rPr>
      <w:rFonts w:eastAsiaTheme="minorHAnsi"/>
      <w:lang w:eastAsia="en-US"/>
    </w:rPr>
  </w:style>
  <w:style w:type="paragraph" w:customStyle="1" w:styleId="58FCE6BD6E4E4F2DAE30FEA32DDF0A592">
    <w:name w:val="58FCE6BD6E4E4F2DAE30FEA32DDF0A592"/>
    <w:rsid w:val="00D61577"/>
    <w:rPr>
      <w:rFonts w:eastAsiaTheme="minorHAnsi"/>
      <w:lang w:eastAsia="en-US"/>
    </w:rPr>
  </w:style>
  <w:style w:type="paragraph" w:customStyle="1" w:styleId="42526C4F2C7C4ED79604430520530FA02">
    <w:name w:val="42526C4F2C7C4ED79604430520530FA02"/>
    <w:rsid w:val="00D61577"/>
    <w:rPr>
      <w:rFonts w:eastAsiaTheme="minorHAnsi"/>
      <w:lang w:eastAsia="en-US"/>
    </w:rPr>
  </w:style>
  <w:style w:type="paragraph" w:customStyle="1" w:styleId="9DFB63F0CA8048D4A7653897BB2B6EC92">
    <w:name w:val="9DFB63F0CA8048D4A7653897BB2B6EC92"/>
    <w:rsid w:val="00D61577"/>
    <w:rPr>
      <w:rFonts w:eastAsiaTheme="minorHAnsi"/>
      <w:lang w:eastAsia="en-US"/>
    </w:rPr>
  </w:style>
  <w:style w:type="paragraph" w:customStyle="1" w:styleId="ED36E22D36D242BBB87A9BC142D4141B2">
    <w:name w:val="ED36E22D36D242BBB87A9BC142D4141B2"/>
    <w:rsid w:val="00D61577"/>
    <w:rPr>
      <w:rFonts w:eastAsiaTheme="minorHAnsi"/>
      <w:lang w:eastAsia="en-US"/>
    </w:rPr>
  </w:style>
  <w:style w:type="paragraph" w:customStyle="1" w:styleId="BD47FA7EB3854B518BBD8A633A48CD4C2">
    <w:name w:val="BD47FA7EB3854B518BBD8A633A48CD4C2"/>
    <w:rsid w:val="00D61577"/>
    <w:rPr>
      <w:rFonts w:eastAsiaTheme="minorHAnsi"/>
      <w:lang w:eastAsia="en-US"/>
    </w:rPr>
  </w:style>
  <w:style w:type="paragraph" w:customStyle="1" w:styleId="0837AACADF134821B7243C639C9D99752">
    <w:name w:val="0837AACADF134821B7243C639C9D99752"/>
    <w:rsid w:val="00D61577"/>
    <w:rPr>
      <w:rFonts w:eastAsiaTheme="minorHAnsi"/>
      <w:lang w:eastAsia="en-US"/>
    </w:rPr>
  </w:style>
  <w:style w:type="paragraph" w:customStyle="1" w:styleId="868AB0617C2A40E98602915D35B8188E2">
    <w:name w:val="868AB0617C2A40E98602915D35B8188E2"/>
    <w:rsid w:val="00D61577"/>
    <w:rPr>
      <w:rFonts w:eastAsiaTheme="minorHAnsi"/>
      <w:lang w:eastAsia="en-US"/>
    </w:rPr>
  </w:style>
  <w:style w:type="paragraph" w:customStyle="1" w:styleId="8DA5417B79244DBDB20259B8C53799652">
    <w:name w:val="8DA5417B79244DBDB20259B8C53799652"/>
    <w:rsid w:val="00D61577"/>
    <w:rPr>
      <w:rFonts w:eastAsiaTheme="minorHAnsi"/>
      <w:lang w:eastAsia="en-US"/>
    </w:rPr>
  </w:style>
  <w:style w:type="paragraph" w:customStyle="1" w:styleId="1D827E4B5F8C44B5909A590240E593672">
    <w:name w:val="1D827E4B5F8C44B5909A590240E593672"/>
    <w:rsid w:val="00D61577"/>
    <w:rPr>
      <w:rFonts w:eastAsiaTheme="minorHAnsi"/>
      <w:lang w:eastAsia="en-US"/>
    </w:rPr>
  </w:style>
  <w:style w:type="paragraph" w:customStyle="1" w:styleId="4468766F83DA4BFCAFCFA582D59184D32">
    <w:name w:val="4468766F83DA4BFCAFCFA582D59184D32"/>
    <w:rsid w:val="00D61577"/>
    <w:rPr>
      <w:rFonts w:eastAsiaTheme="minorHAnsi"/>
      <w:lang w:eastAsia="en-US"/>
    </w:rPr>
  </w:style>
  <w:style w:type="paragraph" w:customStyle="1" w:styleId="8B04BDDCC9AE436EB257F712770120A92">
    <w:name w:val="8B04BDDCC9AE436EB257F712770120A92"/>
    <w:rsid w:val="00D61577"/>
    <w:rPr>
      <w:rFonts w:eastAsiaTheme="minorHAnsi"/>
      <w:lang w:eastAsia="en-US"/>
    </w:rPr>
  </w:style>
  <w:style w:type="paragraph" w:customStyle="1" w:styleId="92F7A0687DF94429B89AF9C7EA5B43172">
    <w:name w:val="92F7A0687DF94429B89AF9C7EA5B43172"/>
    <w:rsid w:val="00D61577"/>
    <w:rPr>
      <w:rFonts w:eastAsiaTheme="minorHAnsi"/>
      <w:lang w:eastAsia="en-US"/>
    </w:rPr>
  </w:style>
  <w:style w:type="paragraph" w:customStyle="1" w:styleId="EEC47161B85F44B98731C8593725B8272">
    <w:name w:val="EEC47161B85F44B98731C8593725B8272"/>
    <w:rsid w:val="00D61577"/>
    <w:rPr>
      <w:rFonts w:eastAsiaTheme="minorHAnsi"/>
      <w:lang w:eastAsia="en-US"/>
    </w:rPr>
  </w:style>
  <w:style w:type="paragraph" w:customStyle="1" w:styleId="354A5A0E927647B98ABC2B9625071A422">
    <w:name w:val="354A5A0E927647B98ABC2B9625071A422"/>
    <w:rsid w:val="00D61577"/>
    <w:rPr>
      <w:rFonts w:eastAsiaTheme="minorHAnsi"/>
      <w:lang w:eastAsia="en-US"/>
    </w:rPr>
  </w:style>
  <w:style w:type="paragraph" w:customStyle="1" w:styleId="6091C580E78A4465AE9679348E8377562">
    <w:name w:val="6091C580E78A4465AE9679348E8377562"/>
    <w:rsid w:val="00D61577"/>
    <w:rPr>
      <w:rFonts w:eastAsiaTheme="minorHAnsi"/>
      <w:lang w:eastAsia="en-US"/>
    </w:rPr>
  </w:style>
  <w:style w:type="paragraph" w:customStyle="1" w:styleId="E8187C7DF91741B4B90AE7683404E3E92">
    <w:name w:val="E8187C7DF91741B4B90AE7683404E3E92"/>
    <w:rsid w:val="00D61577"/>
    <w:rPr>
      <w:rFonts w:eastAsiaTheme="minorHAnsi"/>
      <w:lang w:eastAsia="en-US"/>
    </w:rPr>
  </w:style>
  <w:style w:type="paragraph" w:customStyle="1" w:styleId="E0EC1277386F456EB95F1FEFBCFCA7552">
    <w:name w:val="E0EC1277386F456EB95F1FEFBCFCA7552"/>
    <w:rsid w:val="00D61577"/>
    <w:rPr>
      <w:rFonts w:eastAsiaTheme="minorHAnsi"/>
      <w:lang w:eastAsia="en-US"/>
    </w:rPr>
  </w:style>
  <w:style w:type="paragraph" w:customStyle="1" w:styleId="D7DE7FD025B045E9B7426CFFAD30FEB42">
    <w:name w:val="D7DE7FD025B045E9B7426CFFAD30FEB42"/>
    <w:rsid w:val="00D61577"/>
    <w:rPr>
      <w:rFonts w:eastAsiaTheme="minorHAnsi"/>
      <w:lang w:eastAsia="en-US"/>
    </w:rPr>
  </w:style>
  <w:style w:type="paragraph" w:customStyle="1" w:styleId="CC98E616C2194309AD7A53F5348BF2181">
    <w:name w:val="CC98E616C2194309AD7A53F5348BF2181"/>
    <w:rsid w:val="00D61577"/>
    <w:rPr>
      <w:rFonts w:eastAsiaTheme="minorHAnsi"/>
      <w:lang w:eastAsia="en-US"/>
    </w:rPr>
  </w:style>
  <w:style w:type="paragraph" w:customStyle="1" w:styleId="61FC571CC668438789099017B0ABD8DA1">
    <w:name w:val="61FC571CC668438789099017B0ABD8DA1"/>
    <w:rsid w:val="00D61577"/>
    <w:rPr>
      <w:rFonts w:eastAsiaTheme="minorHAnsi"/>
      <w:lang w:eastAsia="en-US"/>
    </w:rPr>
  </w:style>
  <w:style w:type="paragraph" w:customStyle="1" w:styleId="A554C085E0C044DFA9413BAAF09FCE541">
    <w:name w:val="A554C085E0C044DFA9413BAAF09FCE541"/>
    <w:rsid w:val="00D61577"/>
    <w:rPr>
      <w:rFonts w:eastAsiaTheme="minorHAnsi"/>
      <w:lang w:eastAsia="en-US"/>
    </w:rPr>
  </w:style>
  <w:style w:type="paragraph" w:customStyle="1" w:styleId="A66F293963CA4A97879801DA0F411F2F1">
    <w:name w:val="A66F293963CA4A97879801DA0F411F2F1"/>
    <w:rsid w:val="00D61577"/>
    <w:rPr>
      <w:rFonts w:eastAsiaTheme="minorHAnsi"/>
      <w:lang w:eastAsia="en-US"/>
    </w:rPr>
  </w:style>
  <w:style w:type="paragraph" w:customStyle="1" w:styleId="2269A312097E499FA2E4B2169813793A1">
    <w:name w:val="2269A312097E499FA2E4B2169813793A1"/>
    <w:rsid w:val="00D61577"/>
    <w:rPr>
      <w:rFonts w:eastAsiaTheme="minorHAnsi"/>
      <w:lang w:eastAsia="en-US"/>
    </w:rPr>
  </w:style>
  <w:style w:type="paragraph" w:customStyle="1" w:styleId="C16A960B42194E789F31C3D126A9095A1">
    <w:name w:val="C16A960B42194E789F31C3D126A9095A1"/>
    <w:rsid w:val="00D61577"/>
    <w:rPr>
      <w:rFonts w:eastAsiaTheme="minorHAnsi"/>
      <w:lang w:eastAsia="en-US"/>
    </w:rPr>
  </w:style>
  <w:style w:type="paragraph" w:customStyle="1" w:styleId="85135886062F4D6F9ED3E797E8BE51461">
    <w:name w:val="85135886062F4D6F9ED3E797E8BE51461"/>
    <w:rsid w:val="00D61577"/>
    <w:rPr>
      <w:rFonts w:eastAsiaTheme="minorHAnsi"/>
      <w:lang w:eastAsia="en-US"/>
    </w:rPr>
  </w:style>
  <w:style w:type="paragraph" w:customStyle="1" w:styleId="DF771EDFB9454726B1CAB9949F79AA441">
    <w:name w:val="DF771EDFB9454726B1CAB9949F79AA441"/>
    <w:rsid w:val="00D61577"/>
    <w:rPr>
      <w:rFonts w:eastAsiaTheme="minorHAnsi"/>
      <w:lang w:eastAsia="en-US"/>
    </w:rPr>
  </w:style>
  <w:style w:type="paragraph" w:customStyle="1" w:styleId="10F71C1E3E4748A2BCAE6B121DCD98641">
    <w:name w:val="10F71C1E3E4748A2BCAE6B121DCD98641"/>
    <w:rsid w:val="00D61577"/>
    <w:rPr>
      <w:rFonts w:eastAsiaTheme="minorHAnsi"/>
      <w:lang w:eastAsia="en-US"/>
    </w:rPr>
  </w:style>
  <w:style w:type="paragraph" w:customStyle="1" w:styleId="C690445A4A5C41C9BD9633A5BEB3B49B1">
    <w:name w:val="C690445A4A5C41C9BD9633A5BEB3B49B1"/>
    <w:rsid w:val="00D61577"/>
    <w:rPr>
      <w:rFonts w:eastAsiaTheme="minorHAnsi"/>
      <w:lang w:eastAsia="en-US"/>
    </w:rPr>
  </w:style>
  <w:style w:type="paragraph" w:customStyle="1" w:styleId="4875350EF62442C681413F0036CEE15B1">
    <w:name w:val="4875350EF62442C681413F0036CEE15B1"/>
    <w:rsid w:val="00D61577"/>
    <w:rPr>
      <w:rFonts w:eastAsiaTheme="minorHAnsi"/>
      <w:lang w:eastAsia="en-US"/>
    </w:rPr>
  </w:style>
  <w:style w:type="paragraph" w:customStyle="1" w:styleId="AF958646884E4FA1A52D4CECA224F3A11">
    <w:name w:val="AF958646884E4FA1A52D4CECA224F3A11"/>
    <w:rsid w:val="00D61577"/>
    <w:rPr>
      <w:rFonts w:eastAsiaTheme="minorHAnsi"/>
      <w:lang w:eastAsia="en-US"/>
    </w:rPr>
  </w:style>
  <w:style w:type="paragraph" w:customStyle="1" w:styleId="836562AE1C7D4EC48F046DA8FA5B570C6">
    <w:name w:val="836562AE1C7D4EC48F046DA8FA5B570C6"/>
    <w:rsid w:val="00D61577"/>
    <w:rPr>
      <w:rFonts w:eastAsiaTheme="minorHAnsi"/>
      <w:lang w:eastAsia="en-US"/>
    </w:rPr>
  </w:style>
  <w:style w:type="paragraph" w:customStyle="1" w:styleId="95C7B28604D74567B7BF7CD6581AAC8D2">
    <w:name w:val="95C7B28604D74567B7BF7CD6581AAC8D2"/>
    <w:rsid w:val="00D61577"/>
    <w:rPr>
      <w:rFonts w:eastAsiaTheme="minorHAnsi"/>
      <w:lang w:eastAsia="en-US"/>
    </w:rPr>
  </w:style>
  <w:style w:type="paragraph" w:customStyle="1" w:styleId="27B1A8D243AD407A82EC93AFFE54A11B2">
    <w:name w:val="27B1A8D243AD407A82EC93AFFE54A11B2"/>
    <w:rsid w:val="00D61577"/>
    <w:rPr>
      <w:rFonts w:eastAsiaTheme="minorHAnsi"/>
      <w:lang w:eastAsia="en-US"/>
    </w:rPr>
  </w:style>
  <w:style w:type="paragraph" w:customStyle="1" w:styleId="37AE293C7B1F48B7840EC00D086F44082">
    <w:name w:val="37AE293C7B1F48B7840EC00D086F44082"/>
    <w:rsid w:val="00D61577"/>
    <w:rPr>
      <w:rFonts w:eastAsiaTheme="minorHAnsi"/>
      <w:lang w:eastAsia="en-US"/>
    </w:rPr>
  </w:style>
  <w:style w:type="paragraph" w:customStyle="1" w:styleId="BBE3778F152D4C26A65ADB61D9A741872">
    <w:name w:val="BBE3778F152D4C26A65ADB61D9A741872"/>
    <w:rsid w:val="00D61577"/>
    <w:rPr>
      <w:rFonts w:eastAsiaTheme="minorHAnsi"/>
      <w:lang w:eastAsia="en-US"/>
    </w:rPr>
  </w:style>
  <w:style w:type="paragraph" w:customStyle="1" w:styleId="79EFC2D082754958AB1F0453F4E58C032">
    <w:name w:val="79EFC2D082754958AB1F0453F4E58C032"/>
    <w:rsid w:val="00D61577"/>
    <w:rPr>
      <w:rFonts w:eastAsiaTheme="minorHAnsi"/>
      <w:lang w:eastAsia="en-US"/>
    </w:rPr>
  </w:style>
  <w:style w:type="paragraph" w:customStyle="1" w:styleId="4259BFE25FD64A9C89827DAFB8CA2A6D2">
    <w:name w:val="4259BFE25FD64A9C89827DAFB8CA2A6D2"/>
    <w:rsid w:val="00D61577"/>
    <w:rPr>
      <w:rFonts w:eastAsiaTheme="minorHAnsi"/>
      <w:lang w:eastAsia="en-US"/>
    </w:rPr>
  </w:style>
  <w:style w:type="paragraph" w:customStyle="1" w:styleId="5F63EE4303A84355A947FF0D54D4538A2">
    <w:name w:val="5F63EE4303A84355A947FF0D54D4538A2"/>
    <w:rsid w:val="00D61577"/>
    <w:rPr>
      <w:rFonts w:eastAsiaTheme="minorHAnsi"/>
      <w:lang w:eastAsia="en-US"/>
    </w:rPr>
  </w:style>
  <w:style w:type="paragraph" w:customStyle="1" w:styleId="A301368394A0494496CF2212DA800919">
    <w:name w:val="A301368394A0494496CF2212DA800919"/>
    <w:rsid w:val="00D61577"/>
  </w:style>
  <w:style w:type="paragraph" w:customStyle="1" w:styleId="94CF8B9D7C4D4855A80F92AD4D93F9D5">
    <w:name w:val="94CF8B9D7C4D4855A80F92AD4D93F9D5"/>
    <w:rsid w:val="00D61577"/>
  </w:style>
  <w:style w:type="paragraph" w:customStyle="1" w:styleId="12EAE068E98B4BEDB70753F9F28EFFF5">
    <w:name w:val="12EAE068E98B4BEDB70753F9F28EFFF5"/>
    <w:rsid w:val="00D61577"/>
  </w:style>
  <w:style w:type="paragraph" w:customStyle="1" w:styleId="2C10176F12094B39A923BB7AC296598A">
    <w:name w:val="2C10176F12094B39A923BB7AC296598A"/>
    <w:rsid w:val="00D61577"/>
  </w:style>
  <w:style w:type="paragraph" w:customStyle="1" w:styleId="9C95E4AC7F524D77AE1A2EBE899810FB">
    <w:name w:val="9C95E4AC7F524D77AE1A2EBE899810FB"/>
    <w:rsid w:val="00D61577"/>
  </w:style>
  <w:style w:type="paragraph" w:customStyle="1" w:styleId="04839E2FCAC1427699D135288ED0E097">
    <w:name w:val="04839E2FCAC1427699D135288ED0E097"/>
    <w:rsid w:val="00D61577"/>
  </w:style>
  <w:style w:type="paragraph" w:customStyle="1" w:styleId="96CC2F971FCB4296AF51382301FFBD46">
    <w:name w:val="96CC2F971FCB4296AF51382301FFBD46"/>
    <w:rsid w:val="00D61577"/>
  </w:style>
  <w:style w:type="paragraph" w:customStyle="1" w:styleId="2AD2CF7A3082418E8D94D4A7C2A552857">
    <w:name w:val="2AD2CF7A3082418E8D94D4A7C2A552857"/>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3">
    <w:name w:val="2B4D9C948ABB4A3D82E077A8CF33B4233"/>
    <w:rsid w:val="00D61577"/>
    <w:rPr>
      <w:rFonts w:eastAsiaTheme="minorHAnsi"/>
      <w:lang w:eastAsia="en-US"/>
    </w:rPr>
  </w:style>
  <w:style w:type="paragraph" w:customStyle="1" w:styleId="9F11D807DB7D40E694848B0B9872B7ED5">
    <w:name w:val="9F11D807DB7D40E694848B0B9872B7ED5"/>
    <w:rsid w:val="00D61577"/>
    <w:rPr>
      <w:rFonts w:eastAsiaTheme="minorHAnsi"/>
      <w:lang w:eastAsia="en-US"/>
    </w:rPr>
  </w:style>
  <w:style w:type="paragraph" w:customStyle="1" w:styleId="051779827A0E4200BDE3B3424146E60D5">
    <w:name w:val="051779827A0E4200BDE3B3424146E60D5"/>
    <w:rsid w:val="00D61577"/>
    <w:rPr>
      <w:rFonts w:eastAsiaTheme="minorHAnsi"/>
      <w:lang w:eastAsia="en-US"/>
    </w:rPr>
  </w:style>
  <w:style w:type="paragraph" w:customStyle="1" w:styleId="1068C80690AA4714A17CF9AEA987D0FD7">
    <w:name w:val="1068C80690AA4714A17CF9AEA987D0FD7"/>
    <w:rsid w:val="00D61577"/>
    <w:rPr>
      <w:rFonts w:eastAsiaTheme="minorHAnsi"/>
      <w:lang w:eastAsia="en-US"/>
    </w:rPr>
  </w:style>
  <w:style w:type="paragraph" w:customStyle="1" w:styleId="53796AC769D54C3DBD85690ACCD93E2D7">
    <w:name w:val="53796AC769D54C3DBD85690ACCD93E2D7"/>
    <w:rsid w:val="00D61577"/>
    <w:rPr>
      <w:rFonts w:eastAsiaTheme="minorHAnsi"/>
      <w:lang w:eastAsia="en-US"/>
    </w:rPr>
  </w:style>
  <w:style w:type="paragraph" w:customStyle="1" w:styleId="87CC0371041F4404A562FDCF1343BFA17">
    <w:name w:val="87CC0371041F4404A562FDCF1343BFA17"/>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7">
    <w:name w:val="23EA6AF2A3B54D3284732B760CE277917"/>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5">
    <w:name w:val="186D2AFE57DA4E72A172174F8D967551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4">
    <w:name w:val="92672B14D49045DEB3340734ECA3CF73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4">
    <w:name w:val="4DD35632B32448569D4FA79B9B288598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4">
    <w:name w:val="FBE10B511185466DB4B26DD8E06CC522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4">
    <w:name w:val="6C48370BB5FC4394B09E614A940BABFC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4">
    <w:name w:val="A5EFFB7DD72F4A23A50862CEA3C3243C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4">
    <w:name w:val="9B539C9011A743AFBCD1D23FF988CF08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4">
    <w:name w:val="4DFDC06230F5445598A3D6C386702A0D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4">
    <w:name w:val="90B32B0B2F644BFE92DE4C3E8D0E1AFD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4">
    <w:name w:val="775F461D731C4CC4B21D57F2B9CB885B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4">
    <w:name w:val="8C97835A52A049AB8571022C6636163F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4">
    <w:name w:val="165D64DF2CEB450FA59ABCE46CE9996D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4">
    <w:name w:val="07E6E0D7E01649BAAB3D4A65326544AB4"/>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C08B6B853C4F44759FBFECB0DD3786293">
    <w:name w:val="C08B6B853C4F44759FBFECB0DD3786293"/>
    <w:rsid w:val="00D61577"/>
    <w:rPr>
      <w:rFonts w:eastAsiaTheme="minorHAnsi"/>
      <w:lang w:eastAsia="en-US"/>
    </w:rPr>
  </w:style>
  <w:style w:type="paragraph" w:customStyle="1" w:styleId="B170D8A41F6040CA9427937A2E5C73363">
    <w:name w:val="B170D8A41F6040CA9427937A2E5C73363"/>
    <w:rsid w:val="00D61577"/>
    <w:rPr>
      <w:rFonts w:eastAsiaTheme="minorHAnsi"/>
      <w:lang w:eastAsia="en-US"/>
    </w:rPr>
  </w:style>
  <w:style w:type="paragraph" w:customStyle="1" w:styleId="BBADE0CDED2C4E5789F216F1EE00C9233">
    <w:name w:val="BBADE0CDED2C4E5789F216F1EE00C9233"/>
    <w:rsid w:val="00D61577"/>
    <w:rPr>
      <w:rFonts w:eastAsiaTheme="minorHAnsi"/>
      <w:lang w:eastAsia="en-US"/>
    </w:rPr>
  </w:style>
  <w:style w:type="paragraph" w:customStyle="1" w:styleId="AE052C6479DC4BCD85BDC18ACC3798B63">
    <w:name w:val="AE052C6479DC4BCD85BDC18ACC3798B63"/>
    <w:rsid w:val="00D61577"/>
    <w:rPr>
      <w:rFonts w:eastAsiaTheme="minorHAnsi"/>
      <w:lang w:eastAsia="en-US"/>
    </w:rPr>
  </w:style>
  <w:style w:type="paragraph" w:customStyle="1" w:styleId="2973B796C7AE43F68571F855B2A2D69F3">
    <w:name w:val="2973B796C7AE43F68571F855B2A2D69F3"/>
    <w:rsid w:val="00D61577"/>
    <w:rPr>
      <w:rFonts w:eastAsiaTheme="minorHAnsi"/>
      <w:lang w:eastAsia="en-US"/>
    </w:rPr>
  </w:style>
  <w:style w:type="paragraph" w:customStyle="1" w:styleId="C27BFA2D05944E3ABF6EE7F7D93300002">
    <w:name w:val="C27BFA2D05944E3ABF6EE7F7D93300002"/>
    <w:rsid w:val="00D61577"/>
    <w:rPr>
      <w:rFonts w:eastAsiaTheme="minorHAnsi"/>
      <w:lang w:eastAsia="en-US"/>
    </w:rPr>
  </w:style>
  <w:style w:type="paragraph" w:customStyle="1" w:styleId="2C10176F12094B39A923BB7AC296598A1">
    <w:name w:val="2C10176F12094B39A923BB7AC296598A1"/>
    <w:rsid w:val="00D61577"/>
    <w:rPr>
      <w:rFonts w:eastAsiaTheme="minorHAnsi"/>
      <w:lang w:eastAsia="en-US"/>
    </w:rPr>
  </w:style>
  <w:style w:type="paragraph" w:customStyle="1" w:styleId="9B4DF4814EEF42D2BF43EF1CAD4AB1C53">
    <w:name w:val="9B4DF4814EEF42D2BF43EF1CAD4AB1C53"/>
    <w:rsid w:val="00D61577"/>
    <w:rPr>
      <w:rFonts w:eastAsiaTheme="minorHAnsi"/>
      <w:lang w:eastAsia="en-US"/>
    </w:rPr>
  </w:style>
  <w:style w:type="paragraph" w:customStyle="1" w:styleId="ED36E22D36D242BBB87A9BC142D4141B3">
    <w:name w:val="ED36E22D36D242BBB87A9BC142D4141B3"/>
    <w:rsid w:val="00D61577"/>
    <w:rPr>
      <w:rFonts w:eastAsiaTheme="minorHAnsi"/>
      <w:lang w:eastAsia="en-US"/>
    </w:rPr>
  </w:style>
  <w:style w:type="paragraph" w:customStyle="1" w:styleId="BD47FA7EB3854B518BBD8A633A48CD4C3">
    <w:name w:val="BD47FA7EB3854B518BBD8A633A48CD4C3"/>
    <w:rsid w:val="00D61577"/>
    <w:rPr>
      <w:rFonts w:eastAsiaTheme="minorHAnsi"/>
      <w:lang w:eastAsia="en-US"/>
    </w:rPr>
  </w:style>
  <w:style w:type="paragraph" w:customStyle="1" w:styleId="0837AACADF134821B7243C639C9D99753">
    <w:name w:val="0837AACADF134821B7243C639C9D99753"/>
    <w:rsid w:val="00D61577"/>
    <w:rPr>
      <w:rFonts w:eastAsiaTheme="minorHAnsi"/>
      <w:lang w:eastAsia="en-US"/>
    </w:rPr>
  </w:style>
  <w:style w:type="paragraph" w:customStyle="1" w:styleId="868AB0617C2A40E98602915D35B8188E3">
    <w:name w:val="868AB0617C2A40E98602915D35B8188E3"/>
    <w:rsid w:val="00D61577"/>
    <w:rPr>
      <w:rFonts w:eastAsiaTheme="minorHAnsi"/>
      <w:lang w:eastAsia="en-US"/>
    </w:rPr>
  </w:style>
  <w:style w:type="paragraph" w:customStyle="1" w:styleId="8DA5417B79244DBDB20259B8C53799653">
    <w:name w:val="8DA5417B79244DBDB20259B8C53799653"/>
    <w:rsid w:val="00D61577"/>
    <w:rPr>
      <w:rFonts w:eastAsiaTheme="minorHAnsi"/>
      <w:lang w:eastAsia="en-US"/>
    </w:rPr>
  </w:style>
  <w:style w:type="paragraph" w:customStyle="1" w:styleId="1D827E4B5F8C44B5909A590240E593673">
    <w:name w:val="1D827E4B5F8C44B5909A590240E593673"/>
    <w:rsid w:val="00D61577"/>
    <w:rPr>
      <w:rFonts w:eastAsiaTheme="minorHAnsi"/>
      <w:lang w:eastAsia="en-US"/>
    </w:rPr>
  </w:style>
  <w:style w:type="paragraph" w:customStyle="1" w:styleId="4468766F83DA4BFCAFCFA582D59184D33">
    <w:name w:val="4468766F83DA4BFCAFCFA582D59184D33"/>
    <w:rsid w:val="00D61577"/>
    <w:rPr>
      <w:rFonts w:eastAsiaTheme="minorHAnsi"/>
      <w:lang w:eastAsia="en-US"/>
    </w:rPr>
  </w:style>
  <w:style w:type="paragraph" w:customStyle="1" w:styleId="8B04BDDCC9AE436EB257F712770120A93">
    <w:name w:val="8B04BDDCC9AE436EB257F712770120A93"/>
    <w:rsid w:val="00D61577"/>
    <w:rPr>
      <w:rFonts w:eastAsiaTheme="minorHAnsi"/>
      <w:lang w:eastAsia="en-US"/>
    </w:rPr>
  </w:style>
  <w:style w:type="paragraph" w:customStyle="1" w:styleId="92F7A0687DF94429B89AF9C7EA5B43173">
    <w:name w:val="92F7A0687DF94429B89AF9C7EA5B43173"/>
    <w:rsid w:val="00D61577"/>
    <w:rPr>
      <w:rFonts w:eastAsiaTheme="minorHAnsi"/>
      <w:lang w:eastAsia="en-US"/>
    </w:rPr>
  </w:style>
  <w:style w:type="paragraph" w:customStyle="1" w:styleId="EEC47161B85F44B98731C8593725B8273">
    <w:name w:val="EEC47161B85F44B98731C8593725B8273"/>
    <w:rsid w:val="00D61577"/>
    <w:rPr>
      <w:rFonts w:eastAsiaTheme="minorHAnsi"/>
      <w:lang w:eastAsia="en-US"/>
    </w:rPr>
  </w:style>
  <w:style w:type="paragraph" w:customStyle="1" w:styleId="354A5A0E927647B98ABC2B9625071A423">
    <w:name w:val="354A5A0E927647B98ABC2B9625071A423"/>
    <w:rsid w:val="00D61577"/>
    <w:rPr>
      <w:rFonts w:eastAsiaTheme="minorHAnsi"/>
      <w:lang w:eastAsia="en-US"/>
    </w:rPr>
  </w:style>
  <w:style w:type="paragraph" w:customStyle="1" w:styleId="6091C580E78A4465AE9679348E8377563">
    <w:name w:val="6091C580E78A4465AE9679348E8377563"/>
    <w:rsid w:val="00D61577"/>
    <w:rPr>
      <w:rFonts w:eastAsiaTheme="minorHAnsi"/>
      <w:lang w:eastAsia="en-US"/>
    </w:rPr>
  </w:style>
  <w:style w:type="paragraph" w:customStyle="1" w:styleId="E8187C7DF91741B4B90AE7683404E3E93">
    <w:name w:val="E8187C7DF91741B4B90AE7683404E3E93"/>
    <w:rsid w:val="00D61577"/>
    <w:rPr>
      <w:rFonts w:eastAsiaTheme="minorHAnsi"/>
      <w:lang w:eastAsia="en-US"/>
    </w:rPr>
  </w:style>
  <w:style w:type="paragraph" w:customStyle="1" w:styleId="E0EC1277386F456EB95F1FEFBCFCA7553">
    <w:name w:val="E0EC1277386F456EB95F1FEFBCFCA7553"/>
    <w:rsid w:val="00D61577"/>
    <w:rPr>
      <w:rFonts w:eastAsiaTheme="minorHAnsi"/>
      <w:lang w:eastAsia="en-US"/>
    </w:rPr>
  </w:style>
  <w:style w:type="paragraph" w:customStyle="1" w:styleId="D7DE7FD025B045E9B7426CFFAD30FEB43">
    <w:name w:val="D7DE7FD025B045E9B7426CFFAD30FEB43"/>
    <w:rsid w:val="00D61577"/>
    <w:rPr>
      <w:rFonts w:eastAsiaTheme="minorHAnsi"/>
      <w:lang w:eastAsia="en-US"/>
    </w:rPr>
  </w:style>
  <w:style w:type="paragraph" w:customStyle="1" w:styleId="CC98E616C2194309AD7A53F5348BF2182">
    <w:name w:val="CC98E616C2194309AD7A53F5348BF2182"/>
    <w:rsid w:val="00D61577"/>
    <w:rPr>
      <w:rFonts w:eastAsiaTheme="minorHAnsi"/>
      <w:lang w:eastAsia="en-US"/>
    </w:rPr>
  </w:style>
  <w:style w:type="paragraph" w:customStyle="1" w:styleId="61FC571CC668438789099017B0ABD8DA2">
    <w:name w:val="61FC571CC668438789099017B0ABD8DA2"/>
    <w:rsid w:val="00D61577"/>
    <w:rPr>
      <w:rFonts w:eastAsiaTheme="minorHAnsi"/>
      <w:lang w:eastAsia="en-US"/>
    </w:rPr>
  </w:style>
  <w:style w:type="paragraph" w:customStyle="1" w:styleId="A554C085E0C044DFA9413BAAF09FCE542">
    <w:name w:val="A554C085E0C044DFA9413BAAF09FCE542"/>
    <w:rsid w:val="00D61577"/>
    <w:rPr>
      <w:rFonts w:eastAsiaTheme="minorHAnsi"/>
      <w:lang w:eastAsia="en-US"/>
    </w:rPr>
  </w:style>
  <w:style w:type="paragraph" w:customStyle="1" w:styleId="A66F293963CA4A97879801DA0F411F2F2">
    <w:name w:val="A66F293963CA4A97879801DA0F411F2F2"/>
    <w:rsid w:val="00D61577"/>
    <w:rPr>
      <w:rFonts w:eastAsiaTheme="minorHAnsi"/>
      <w:lang w:eastAsia="en-US"/>
    </w:rPr>
  </w:style>
  <w:style w:type="paragraph" w:customStyle="1" w:styleId="2269A312097E499FA2E4B2169813793A2">
    <w:name w:val="2269A312097E499FA2E4B2169813793A2"/>
    <w:rsid w:val="00D61577"/>
    <w:rPr>
      <w:rFonts w:eastAsiaTheme="minorHAnsi"/>
      <w:lang w:eastAsia="en-US"/>
    </w:rPr>
  </w:style>
  <w:style w:type="paragraph" w:customStyle="1" w:styleId="C16A960B42194E789F31C3D126A9095A2">
    <w:name w:val="C16A960B42194E789F31C3D126A9095A2"/>
    <w:rsid w:val="00D61577"/>
    <w:rPr>
      <w:rFonts w:eastAsiaTheme="minorHAnsi"/>
      <w:lang w:eastAsia="en-US"/>
    </w:rPr>
  </w:style>
  <w:style w:type="paragraph" w:customStyle="1" w:styleId="85135886062F4D6F9ED3E797E8BE51462">
    <w:name w:val="85135886062F4D6F9ED3E797E8BE51462"/>
    <w:rsid w:val="00D61577"/>
    <w:rPr>
      <w:rFonts w:eastAsiaTheme="minorHAnsi"/>
      <w:lang w:eastAsia="en-US"/>
    </w:rPr>
  </w:style>
  <w:style w:type="paragraph" w:customStyle="1" w:styleId="DF771EDFB9454726B1CAB9949F79AA442">
    <w:name w:val="DF771EDFB9454726B1CAB9949F79AA442"/>
    <w:rsid w:val="00D61577"/>
    <w:rPr>
      <w:rFonts w:eastAsiaTheme="minorHAnsi"/>
      <w:lang w:eastAsia="en-US"/>
    </w:rPr>
  </w:style>
  <w:style w:type="paragraph" w:customStyle="1" w:styleId="10F71C1E3E4748A2BCAE6B121DCD98642">
    <w:name w:val="10F71C1E3E4748A2BCAE6B121DCD98642"/>
    <w:rsid w:val="00D61577"/>
    <w:rPr>
      <w:rFonts w:eastAsiaTheme="minorHAnsi"/>
      <w:lang w:eastAsia="en-US"/>
    </w:rPr>
  </w:style>
  <w:style w:type="paragraph" w:customStyle="1" w:styleId="C690445A4A5C41C9BD9633A5BEB3B49B2">
    <w:name w:val="C690445A4A5C41C9BD9633A5BEB3B49B2"/>
    <w:rsid w:val="00D61577"/>
    <w:rPr>
      <w:rFonts w:eastAsiaTheme="minorHAnsi"/>
      <w:lang w:eastAsia="en-US"/>
    </w:rPr>
  </w:style>
  <w:style w:type="paragraph" w:customStyle="1" w:styleId="4875350EF62442C681413F0036CEE15B2">
    <w:name w:val="4875350EF62442C681413F0036CEE15B2"/>
    <w:rsid w:val="00D61577"/>
    <w:rPr>
      <w:rFonts w:eastAsiaTheme="minorHAnsi"/>
      <w:lang w:eastAsia="en-US"/>
    </w:rPr>
  </w:style>
  <w:style w:type="paragraph" w:customStyle="1" w:styleId="AF958646884E4FA1A52D4CECA224F3A12">
    <w:name w:val="AF958646884E4FA1A52D4CECA224F3A12"/>
    <w:rsid w:val="00D61577"/>
    <w:rPr>
      <w:rFonts w:eastAsiaTheme="minorHAnsi"/>
      <w:lang w:eastAsia="en-US"/>
    </w:rPr>
  </w:style>
  <w:style w:type="paragraph" w:customStyle="1" w:styleId="836562AE1C7D4EC48F046DA8FA5B570C7">
    <w:name w:val="836562AE1C7D4EC48F046DA8FA5B570C7"/>
    <w:rsid w:val="00D61577"/>
    <w:rPr>
      <w:rFonts w:eastAsiaTheme="minorHAnsi"/>
      <w:lang w:eastAsia="en-US"/>
    </w:rPr>
  </w:style>
  <w:style w:type="paragraph" w:customStyle="1" w:styleId="95C7B28604D74567B7BF7CD6581AAC8D3">
    <w:name w:val="95C7B28604D74567B7BF7CD6581AAC8D3"/>
    <w:rsid w:val="00D61577"/>
    <w:rPr>
      <w:rFonts w:eastAsiaTheme="minorHAnsi"/>
      <w:lang w:eastAsia="en-US"/>
    </w:rPr>
  </w:style>
  <w:style w:type="paragraph" w:customStyle="1" w:styleId="27B1A8D243AD407A82EC93AFFE54A11B3">
    <w:name w:val="27B1A8D243AD407A82EC93AFFE54A11B3"/>
    <w:rsid w:val="00D61577"/>
    <w:rPr>
      <w:rFonts w:eastAsiaTheme="minorHAnsi"/>
      <w:lang w:eastAsia="en-US"/>
    </w:rPr>
  </w:style>
  <w:style w:type="paragraph" w:customStyle="1" w:styleId="37AE293C7B1F48B7840EC00D086F44083">
    <w:name w:val="37AE293C7B1F48B7840EC00D086F44083"/>
    <w:rsid w:val="00D61577"/>
    <w:rPr>
      <w:rFonts w:eastAsiaTheme="minorHAnsi"/>
      <w:lang w:eastAsia="en-US"/>
    </w:rPr>
  </w:style>
  <w:style w:type="paragraph" w:customStyle="1" w:styleId="BBE3778F152D4C26A65ADB61D9A741873">
    <w:name w:val="BBE3778F152D4C26A65ADB61D9A741873"/>
    <w:rsid w:val="00D61577"/>
    <w:rPr>
      <w:rFonts w:eastAsiaTheme="minorHAnsi"/>
      <w:lang w:eastAsia="en-US"/>
    </w:rPr>
  </w:style>
  <w:style w:type="paragraph" w:customStyle="1" w:styleId="79EFC2D082754958AB1F0453F4E58C033">
    <w:name w:val="79EFC2D082754958AB1F0453F4E58C033"/>
    <w:rsid w:val="00D61577"/>
    <w:rPr>
      <w:rFonts w:eastAsiaTheme="minorHAnsi"/>
      <w:lang w:eastAsia="en-US"/>
    </w:rPr>
  </w:style>
  <w:style w:type="paragraph" w:customStyle="1" w:styleId="4259BFE25FD64A9C89827DAFB8CA2A6D3">
    <w:name w:val="4259BFE25FD64A9C89827DAFB8CA2A6D3"/>
    <w:rsid w:val="00D61577"/>
    <w:rPr>
      <w:rFonts w:eastAsiaTheme="minorHAnsi"/>
      <w:lang w:eastAsia="en-US"/>
    </w:rPr>
  </w:style>
  <w:style w:type="paragraph" w:customStyle="1" w:styleId="5F63EE4303A84355A947FF0D54D4538A3">
    <w:name w:val="5F63EE4303A84355A947FF0D54D4538A3"/>
    <w:rsid w:val="00D61577"/>
    <w:rPr>
      <w:rFonts w:eastAsiaTheme="minorHAnsi"/>
      <w:lang w:eastAsia="en-US"/>
    </w:rPr>
  </w:style>
  <w:style w:type="paragraph" w:customStyle="1" w:styleId="9C95E4AC7F524D77AE1A2EBE899810FB1">
    <w:name w:val="9C95E4AC7F524D77AE1A2EBE899810FB1"/>
    <w:rsid w:val="00D61577"/>
    <w:rPr>
      <w:rFonts w:eastAsiaTheme="minorHAnsi"/>
      <w:lang w:eastAsia="en-US"/>
    </w:rPr>
  </w:style>
  <w:style w:type="paragraph" w:customStyle="1" w:styleId="96CC2F971FCB4296AF51382301FFBD461">
    <w:name w:val="96CC2F971FCB4296AF51382301FFBD461"/>
    <w:rsid w:val="00D61577"/>
    <w:rPr>
      <w:rFonts w:eastAsiaTheme="minorHAnsi"/>
      <w:lang w:eastAsia="en-US"/>
    </w:rPr>
  </w:style>
  <w:style w:type="paragraph" w:customStyle="1" w:styleId="2AD2CF7A3082418E8D94D4A7C2A552858">
    <w:name w:val="2AD2CF7A3082418E8D94D4A7C2A552858"/>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4">
    <w:name w:val="2B4D9C948ABB4A3D82E077A8CF33B4234"/>
    <w:rsid w:val="00D61577"/>
    <w:rPr>
      <w:rFonts w:eastAsiaTheme="minorHAnsi"/>
      <w:lang w:eastAsia="en-US"/>
    </w:rPr>
  </w:style>
  <w:style w:type="paragraph" w:customStyle="1" w:styleId="9F11D807DB7D40E694848B0B9872B7ED6">
    <w:name w:val="9F11D807DB7D40E694848B0B9872B7ED6"/>
    <w:rsid w:val="00D61577"/>
    <w:rPr>
      <w:rFonts w:eastAsiaTheme="minorHAnsi"/>
      <w:lang w:eastAsia="en-US"/>
    </w:rPr>
  </w:style>
  <w:style w:type="paragraph" w:customStyle="1" w:styleId="051779827A0E4200BDE3B3424146E60D6">
    <w:name w:val="051779827A0E4200BDE3B3424146E60D6"/>
    <w:rsid w:val="00D61577"/>
    <w:rPr>
      <w:rFonts w:eastAsiaTheme="minorHAnsi"/>
      <w:lang w:eastAsia="en-US"/>
    </w:rPr>
  </w:style>
  <w:style w:type="paragraph" w:customStyle="1" w:styleId="1068C80690AA4714A17CF9AEA987D0FD8">
    <w:name w:val="1068C80690AA4714A17CF9AEA987D0FD8"/>
    <w:rsid w:val="00D61577"/>
    <w:rPr>
      <w:rFonts w:eastAsiaTheme="minorHAnsi"/>
      <w:lang w:eastAsia="en-US"/>
    </w:rPr>
  </w:style>
  <w:style w:type="paragraph" w:customStyle="1" w:styleId="53796AC769D54C3DBD85690ACCD93E2D8">
    <w:name w:val="53796AC769D54C3DBD85690ACCD93E2D8"/>
    <w:rsid w:val="00D61577"/>
    <w:rPr>
      <w:rFonts w:eastAsiaTheme="minorHAnsi"/>
      <w:lang w:eastAsia="en-US"/>
    </w:rPr>
  </w:style>
  <w:style w:type="paragraph" w:customStyle="1" w:styleId="87CC0371041F4404A562FDCF1343BFA18">
    <w:name w:val="87CC0371041F4404A562FDCF1343BFA18"/>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8">
    <w:name w:val="23EA6AF2A3B54D3284732B760CE277918"/>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6">
    <w:name w:val="186D2AFE57DA4E72A172174F8D9675516"/>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5">
    <w:name w:val="92672B14D49045DEB3340734ECA3CF73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5">
    <w:name w:val="4DD35632B32448569D4FA79B9B288598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5">
    <w:name w:val="FBE10B511185466DB4B26DD8E06CC522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5">
    <w:name w:val="6C48370BB5FC4394B09E614A940BABFC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5">
    <w:name w:val="A5EFFB7DD72F4A23A50862CEA3C3243C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5">
    <w:name w:val="9B539C9011A743AFBCD1D23FF988CF08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5">
    <w:name w:val="4DFDC06230F5445598A3D6C386702A0D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5">
    <w:name w:val="90B32B0B2F644BFE92DE4C3E8D0E1AFD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5">
    <w:name w:val="775F461D731C4CC4B21D57F2B9CB885B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5">
    <w:name w:val="8C97835A52A049AB8571022C6636163F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5">
    <w:name w:val="165D64DF2CEB450FA59ABCE46CE9996D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5">
    <w:name w:val="07E6E0D7E01649BAAB3D4A65326544AB5"/>
    <w:rsid w:val="00D61577"/>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C08B6B853C4F44759FBFECB0DD3786294">
    <w:name w:val="C08B6B853C4F44759FBFECB0DD3786294"/>
    <w:rsid w:val="00D61577"/>
    <w:rPr>
      <w:rFonts w:eastAsiaTheme="minorHAnsi"/>
      <w:lang w:eastAsia="en-US"/>
    </w:rPr>
  </w:style>
  <w:style w:type="paragraph" w:customStyle="1" w:styleId="B170D8A41F6040CA9427937A2E5C73364">
    <w:name w:val="B170D8A41F6040CA9427937A2E5C73364"/>
    <w:rsid w:val="00D61577"/>
    <w:rPr>
      <w:rFonts w:eastAsiaTheme="minorHAnsi"/>
      <w:lang w:eastAsia="en-US"/>
    </w:rPr>
  </w:style>
  <w:style w:type="paragraph" w:customStyle="1" w:styleId="BBADE0CDED2C4E5789F216F1EE00C9234">
    <w:name w:val="BBADE0CDED2C4E5789F216F1EE00C9234"/>
    <w:rsid w:val="00D61577"/>
    <w:rPr>
      <w:rFonts w:eastAsiaTheme="minorHAnsi"/>
      <w:lang w:eastAsia="en-US"/>
    </w:rPr>
  </w:style>
  <w:style w:type="paragraph" w:customStyle="1" w:styleId="AE052C6479DC4BCD85BDC18ACC3798B64">
    <w:name w:val="AE052C6479DC4BCD85BDC18ACC3798B64"/>
    <w:rsid w:val="00D61577"/>
    <w:rPr>
      <w:rFonts w:eastAsiaTheme="minorHAnsi"/>
      <w:lang w:eastAsia="en-US"/>
    </w:rPr>
  </w:style>
  <w:style w:type="paragraph" w:customStyle="1" w:styleId="2973B796C7AE43F68571F855B2A2D69F4">
    <w:name w:val="2973B796C7AE43F68571F855B2A2D69F4"/>
    <w:rsid w:val="00D61577"/>
    <w:rPr>
      <w:rFonts w:eastAsiaTheme="minorHAnsi"/>
      <w:lang w:eastAsia="en-US"/>
    </w:rPr>
  </w:style>
  <w:style w:type="paragraph" w:customStyle="1" w:styleId="C27BFA2D05944E3ABF6EE7F7D93300003">
    <w:name w:val="C27BFA2D05944E3ABF6EE7F7D93300003"/>
    <w:rsid w:val="00D61577"/>
    <w:rPr>
      <w:rFonts w:eastAsiaTheme="minorHAnsi"/>
      <w:lang w:eastAsia="en-US"/>
    </w:rPr>
  </w:style>
  <w:style w:type="paragraph" w:customStyle="1" w:styleId="2C10176F12094B39A923BB7AC296598A2">
    <w:name w:val="2C10176F12094B39A923BB7AC296598A2"/>
    <w:rsid w:val="00D61577"/>
    <w:rPr>
      <w:rFonts w:eastAsiaTheme="minorHAnsi"/>
      <w:lang w:eastAsia="en-US"/>
    </w:rPr>
  </w:style>
  <w:style w:type="paragraph" w:customStyle="1" w:styleId="9B4DF4814EEF42D2BF43EF1CAD4AB1C54">
    <w:name w:val="9B4DF4814EEF42D2BF43EF1CAD4AB1C54"/>
    <w:rsid w:val="00D61577"/>
    <w:rPr>
      <w:rFonts w:eastAsiaTheme="minorHAnsi"/>
      <w:lang w:eastAsia="en-US"/>
    </w:rPr>
  </w:style>
  <w:style w:type="paragraph" w:customStyle="1" w:styleId="ED36E22D36D242BBB87A9BC142D4141B4">
    <w:name w:val="ED36E22D36D242BBB87A9BC142D4141B4"/>
    <w:rsid w:val="00D61577"/>
    <w:rPr>
      <w:rFonts w:eastAsiaTheme="minorHAnsi"/>
      <w:lang w:eastAsia="en-US"/>
    </w:rPr>
  </w:style>
  <w:style w:type="paragraph" w:customStyle="1" w:styleId="BD47FA7EB3854B518BBD8A633A48CD4C4">
    <w:name w:val="BD47FA7EB3854B518BBD8A633A48CD4C4"/>
    <w:rsid w:val="00D61577"/>
    <w:rPr>
      <w:rFonts w:eastAsiaTheme="minorHAnsi"/>
      <w:lang w:eastAsia="en-US"/>
    </w:rPr>
  </w:style>
  <w:style w:type="paragraph" w:customStyle="1" w:styleId="0837AACADF134821B7243C639C9D99754">
    <w:name w:val="0837AACADF134821B7243C639C9D99754"/>
    <w:rsid w:val="00D61577"/>
    <w:rPr>
      <w:rFonts w:eastAsiaTheme="minorHAnsi"/>
      <w:lang w:eastAsia="en-US"/>
    </w:rPr>
  </w:style>
  <w:style w:type="paragraph" w:customStyle="1" w:styleId="868AB0617C2A40E98602915D35B8188E4">
    <w:name w:val="868AB0617C2A40E98602915D35B8188E4"/>
    <w:rsid w:val="00D61577"/>
    <w:rPr>
      <w:rFonts w:eastAsiaTheme="minorHAnsi"/>
      <w:lang w:eastAsia="en-US"/>
    </w:rPr>
  </w:style>
  <w:style w:type="paragraph" w:customStyle="1" w:styleId="8DA5417B79244DBDB20259B8C53799654">
    <w:name w:val="8DA5417B79244DBDB20259B8C53799654"/>
    <w:rsid w:val="00D61577"/>
    <w:rPr>
      <w:rFonts w:eastAsiaTheme="minorHAnsi"/>
      <w:lang w:eastAsia="en-US"/>
    </w:rPr>
  </w:style>
  <w:style w:type="paragraph" w:customStyle="1" w:styleId="1D827E4B5F8C44B5909A590240E593674">
    <w:name w:val="1D827E4B5F8C44B5909A590240E593674"/>
    <w:rsid w:val="00D61577"/>
    <w:rPr>
      <w:rFonts w:eastAsiaTheme="minorHAnsi"/>
      <w:lang w:eastAsia="en-US"/>
    </w:rPr>
  </w:style>
  <w:style w:type="paragraph" w:customStyle="1" w:styleId="4468766F83DA4BFCAFCFA582D59184D34">
    <w:name w:val="4468766F83DA4BFCAFCFA582D59184D34"/>
    <w:rsid w:val="00D61577"/>
    <w:rPr>
      <w:rFonts w:eastAsiaTheme="minorHAnsi"/>
      <w:lang w:eastAsia="en-US"/>
    </w:rPr>
  </w:style>
  <w:style w:type="paragraph" w:customStyle="1" w:styleId="8B04BDDCC9AE436EB257F712770120A94">
    <w:name w:val="8B04BDDCC9AE436EB257F712770120A94"/>
    <w:rsid w:val="00D61577"/>
    <w:rPr>
      <w:rFonts w:eastAsiaTheme="minorHAnsi"/>
      <w:lang w:eastAsia="en-US"/>
    </w:rPr>
  </w:style>
  <w:style w:type="paragraph" w:customStyle="1" w:styleId="92F7A0687DF94429B89AF9C7EA5B43174">
    <w:name w:val="92F7A0687DF94429B89AF9C7EA5B43174"/>
    <w:rsid w:val="00D61577"/>
    <w:rPr>
      <w:rFonts w:eastAsiaTheme="minorHAnsi"/>
      <w:lang w:eastAsia="en-US"/>
    </w:rPr>
  </w:style>
  <w:style w:type="paragraph" w:customStyle="1" w:styleId="EEC47161B85F44B98731C8593725B8274">
    <w:name w:val="EEC47161B85F44B98731C8593725B8274"/>
    <w:rsid w:val="00D61577"/>
    <w:rPr>
      <w:rFonts w:eastAsiaTheme="minorHAnsi"/>
      <w:lang w:eastAsia="en-US"/>
    </w:rPr>
  </w:style>
  <w:style w:type="paragraph" w:customStyle="1" w:styleId="354A5A0E927647B98ABC2B9625071A424">
    <w:name w:val="354A5A0E927647B98ABC2B9625071A424"/>
    <w:rsid w:val="00D61577"/>
    <w:rPr>
      <w:rFonts w:eastAsiaTheme="minorHAnsi"/>
      <w:lang w:eastAsia="en-US"/>
    </w:rPr>
  </w:style>
  <w:style w:type="paragraph" w:customStyle="1" w:styleId="6091C580E78A4465AE9679348E8377564">
    <w:name w:val="6091C580E78A4465AE9679348E8377564"/>
    <w:rsid w:val="00D61577"/>
    <w:rPr>
      <w:rFonts w:eastAsiaTheme="minorHAnsi"/>
      <w:lang w:eastAsia="en-US"/>
    </w:rPr>
  </w:style>
  <w:style w:type="paragraph" w:customStyle="1" w:styleId="E8187C7DF91741B4B90AE7683404E3E94">
    <w:name w:val="E8187C7DF91741B4B90AE7683404E3E94"/>
    <w:rsid w:val="00D61577"/>
    <w:rPr>
      <w:rFonts w:eastAsiaTheme="minorHAnsi"/>
      <w:lang w:eastAsia="en-US"/>
    </w:rPr>
  </w:style>
  <w:style w:type="paragraph" w:customStyle="1" w:styleId="E0EC1277386F456EB95F1FEFBCFCA7554">
    <w:name w:val="E0EC1277386F456EB95F1FEFBCFCA7554"/>
    <w:rsid w:val="00D61577"/>
    <w:rPr>
      <w:rFonts w:eastAsiaTheme="minorHAnsi"/>
      <w:lang w:eastAsia="en-US"/>
    </w:rPr>
  </w:style>
  <w:style w:type="paragraph" w:customStyle="1" w:styleId="D7DE7FD025B045E9B7426CFFAD30FEB44">
    <w:name w:val="D7DE7FD025B045E9B7426CFFAD30FEB44"/>
    <w:rsid w:val="00D61577"/>
    <w:rPr>
      <w:rFonts w:eastAsiaTheme="minorHAnsi"/>
      <w:lang w:eastAsia="en-US"/>
    </w:rPr>
  </w:style>
  <w:style w:type="paragraph" w:customStyle="1" w:styleId="CC98E616C2194309AD7A53F5348BF2183">
    <w:name w:val="CC98E616C2194309AD7A53F5348BF2183"/>
    <w:rsid w:val="00D61577"/>
    <w:rPr>
      <w:rFonts w:eastAsiaTheme="minorHAnsi"/>
      <w:lang w:eastAsia="en-US"/>
    </w:rPr>
  </w:style>
  <w:style w:type="paragraph" w:customStyle="1" w:styleId="61FC571CC668438789099017B0ABD8DA3">
    <w:name w:val="61FC571CC668438789099017B0ABD8DA3"/>
    <w:rsid w:val="00D61577"/>
    <w:rPr>
      <w:rFonts w:eastAsiaTheme="minorHAnsi"/>
      <w:lang w:eastAsia="en-US"/>
    </w:rPr>
  </w:style>
  <w:style w:type="paragraph" w:customStyle="1" w:styleId="A554C085E0C044DFA9413BAAF09FCE543">
    <w:name w:val="A554C085E0C044DFA9413BAAF09FCE543"/>
    <w:rsid w:val="00D61577"/>
    <w:rPr>
      <w:rFonts w:eastAsiaTheme="minorHAnsi"/>
      <w:lang w:eastAsia="en-US"/>
    </w:rPr>
  </w:style>
  <w:style w:type="paragraph" w:customStyle="1" w:styleId="A66F293963CA4A97879801DA0F411F2F3">
    <w:name w:val="A66F293963CA4A97879801DA0F411F2F3"/>
    <w:rsid w:val="00D61577"/>
    <w:rPr>
      <w:rFonts w:eastAsiaTheme="minorHAnsi"/>
      <w:lang w:eastAsia="en-US"/>
    </w:rPr>
  </w:style>
  <w:style w:type="paragraph" w:customStyle="1" w:styleId="2269A312097E499FA2E4B2169813793A3">
    <w:name w:val="2269A312097E499FA2E4B2169813793A3"/>
    <w:rsid w:val="00D61577"/>
    <w:rPr>
      <w:rFonts w:eastAsiaTheme="minorHAnsi"/>
      <w:lang w:eastAsia="en-US"/>
    </w:rPr>
  </w:style>
  <w:style w:type="paragraph" w:customStyle="1" w:styleId="C16A960B42194E789F31C3D126A9095A3">
    <w:name w:val="C16A960B42194E789F31C3D126A9095A3"/>
    <w:rsid w:val="00D61577"/>
    <w:rPr>
      <w:rFonts w:eastAsiaTheme="minorHAnsi"/>
      <w:lang w:eastAsia="en-US"/>
    </w:rPr>
  </w:style>
  <w:style w:type="paragraph" w:customStyle="1" w:styleId="85135886062F4D6F9ED3E797E8BE51463">
    <w:name w:val="85135886062F4D6F9ED3E797E8BE51463"/>
    <w:rsid w:val="00D61577"/>
    <w:rPr>
      <w:rFonts w:eastAsiaTheme="minorHAnsi"/>
      <w:lang w:eastAsia="en-US"/>
    </w:rPr>
  </w:style>
  <w:style w:type="paragraph" w:customStyle="1" w:styleId="DF771EDFB9454726B1CAB9949F79AA443">
    <w:name w:val="DF771EDFB9454726B1CAB9949F79AA443"/>
    <w:rsid w:val="00D61577"/>
    <w:rPr>
      <w:rFonts w:eastAsiaTheme="minorHAnsi"/>
      <w:lang w:eastAsia="en-US"/>
    </w:rPr>
  </w:style>
  <w:style w:type="paragraph" w:customStyle="1" w:styleId="10F71C1E3E4748A2BCAE6B121DCD98643">
    <w:name w:val="10F71C1E3E4748A2BCAE6B121DCD98643"/>
    <w:rsid w:val="00D61577"/>
    <w:rPr>
      <w:rFonts w:eastAsiaTheme="minorHAnsi"/>
      <w:lang w:eastAsia="en-US"/>
    </w:rPr>
  </w:style>
  <w:style w:type="paragraph" w:customStyle="1" w:styleId="C690445A4A5C41C9BD9633A5BEB3B49B3">
    <w:name w:val="C690445A4A5C41C9BD9633A5BEB3B49B3"/>
    <w:rsid w:val="00D61577"/>
    <w:rPr>
      <w:rFonts w:eastAsiaTheme="minorHAnsi"/>
      <w:lang w:eastAsia="en-US"/>
    </w:rPr>
  </w:style>
  <w:style w:type="paragraph" w:customStyle="1" w:styleId="4875350EF62442C681413F0036CEE15B3">
    <w:name w:val="4875350EF62442C681413F0036CEE15B3"/>
    <w:rsid w:val="00D61577"/>
    <w:rPr>
      <w:rFonts w:eastAsiaTheme="minorHAnsi"/>
      <w:lang w:eastAsia="en-US"/>
    </w:rPr>
  </w:style>
  <w:style w:type="paragraph" w:customStyle="1" w:styleId="AF958646884E4FA1A52D4CECA224F3A13">
    <w:name w:val="AF958646884E4FA1A52D4CECA224F3A13"/>
    <w:rsid w:val="00D61577"/>
    <w:rPr>
      <w:rFonts w:eastAsiaTheme="minorHAnsi"/>
      <w:lang w:eastAsia="en-US"/>
    </w:rPr>
  </w:style>
  <w:style w:type="paragraph" w:customStyle="1" w:styleId="836562AE1C7D4EC48F046DA8FA5B570C8">
    <w:name w:val="836562AE1C7D4EC48F046DA8FA5B570C8"/>
    <w:rsid w:val="00D61577"/>
    <w:rPr>
      <w:rFonts w:eastAsiaTheme="minorHAnsi"/>
      <w:lang w:eastAsia="en-US"/>
    </w:rPr>
  </w:style>
  <w:style w:type="paragraph" w:customStyle="1" w:styleId="95C7B28604D74567B7BF7CD6581AAC8D4">
    <w:name w:val="95C7B28604D74567B7BF7CD6581AAC8D4"/>
    <w:rsid w:val="00D61577"/>
    <w:rPr>
      <w:rFonts w:eastAsiaTheme="minorHAnsi"/>
      <w:lang w:eastAsia="en-US"/>
    </w:rPr>
  </w:style>
  <w:style w:type="paragraph" w:customStyle="1" w:styleId="27B1A8D243AD407A82EC93AFFE54A11B4">
    <w:name w:val="27B1A8D243AD407A82EC93AFFE54A11B4"/>
    <w:rsid w:val="00D61577"/>
    <w:rPr>
      <w:rFonts w:eastAsiaTheme="minorHAnsi"/>
      <w:lang w:eastAsia="en-US"/>
    </w:rPr>
  </w:style>
  <w:style w:type="paragraph" w:customStyle="1" w:styleId="37AE293C7B1F48B7840EC00D086F44084">
    <w:name w:val="37AE293C7B1F48B7840EC00D086F44084"/>
    <w:rsid w:val="00D61577"/>
    <w:rPr>
      <w:rFonts w:eastAsiaTheme="minorHAnsi"/>
      <w:lang w:eastAsia="en-US"/>
    </w:rPr>
  </w:style>
  <w:style w:type="paragraph" w:customStyle="1" w:styleId="BBE3778F152D4C26A65ADB61D9A741874">
    <w:name w:val="BBE3778F152D4C26A65ADB61D9A741874"/>
    <w:rsid w:val="00D61577"/>
    <w:rPr>
      <w:rFonts w:eastAsiaTheme="minorHAnsi"/>
      <w:lang w:eastAsia="en-US"/>
    </w:rPr>
  </w:style>
  <w:style w:type="paragraph" w:customStyle="1" w:styleId="79EFC2D082754958AB1F0453F4E58C034">
    <w:name w:val="79EFC2D082754958AB1F0453F4E58C034"/>
    <w:rsid w:val="00D61577"/>
    <w:rPr>
      <w:rFonts w:eastAsiaTheme="minorHAnsi"/>
      <w:lang w:eastAsia="en-US"/>
    </w:rPr>
  </w:style>
  <w:style w:type="paragraph" w:customStyle="1" w:styleId="4259BFE25FD64A9C89827DAFB8CA2A6D4">
    <w:name w:val="4259BFE25FD64A9C89827DAFB8CA2A6D4"/>
    <w:rsid w:val="00D61577"/>
    <w:rPr>
      <w:rFonts w:eastAsiaTheme="minorHAnsi"/>
      <w:lang w:eastAsia="en-US"/>
    </w:rPr>
  </w:style>
  <w:style w:type="paragraph" w:customStyle="1" w:styleId="5F63EE4303A84355A947FF0D54D4538A4">
    <w:name w:val="5F63EE4303A84355A947FF0D54D4538A4"/>
    <w:rsid w:val="00D61577"/>
    <w:rPr>
      <w:rFonts w:eastAsiaTheme="minorHAnsi"/>
      <w:lang w:eastAsia="en-US"/>
    </w:rPr>
  </w:style>
  <w:style w:type="paragraph" w:customStyle="1" w:styleId="9C95E4AC7F524D77AE1A2EBE899810FB2">
    <w:name w:val="9C95E4AC7F524D77AE1A2EBE899810FB2"/>
    <w:rsid w:val="00D61577"/>
    <w:rPr>
      <w:rFonts w:eastAsiaTheme="minorHAnsi"/>
      <w:lang w:eastAsia="en-US"/>
    </w:rPr>
  </w:style>
  <w:style w:type="paragraph" w:customStyle="1" w:styleId="96CC2F971FCB4296AF51382301FFBD462">
    <w:name w:val="96CC2F971FCB4296AF51382301FFBD462"/>
    <w:rsid w:val="00D61577"/>
    <w:rPr>
      <w:rFonts w:eastAsiaTheme="minorHAnsi"/>
      <w:lang w:eastAsia="en-US"/>
    </w:rPr>
  </w:style>
  <w:style w:type="paragraph" w:customStyle="1" w:styleId="2AD2CF7A3082418E8D94D4A7C2A552859">
    <w:name w:val="2AD2CF7A3082418E8D94D4A7C2A55285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B4D9C948ABB4A3D82E077A8CF33B4235">
    <w:name w:val="2B4D9C948ABB4A3D82E077A8CF33B4235"/>
    <w:rsid w:val="00D61577"/>
    <w:rPr>
      <w:rFonts w:eastAsiaTheme="minorHAnsi"/>
      <w:lang w:eastAsia="en-US"/>
    </w:rPr>
  </w:style>
  <w:style w:type="paragraph" w:customStyle="1" w:styleId="9F11D807DB7D40E694848B0B9872B7ED7">
    <w:name w:val="9F11D807DB7D40E694848B0B9872B7ED7"/>
    <w:rsid w:val="00D61577"/>
    <w:rPr>
      <w:rFonts w:eastAsiaTheme="minorHAnsi"/>
      <w:lang w:eastAsia="en-US"/>
    </w:rPr>
  </w:style>
  <w:style w:type="paragraph" w:customStyle="1" w:styleId="051779827A0E4200BDE3B3424146E60D7">
    <w:name w:val="051779827A0E4200BDE3B3424146E60D7"/>
    <w:rsid w:val="00D61577"/>
    <w:rPr>
      <w:rFonts w:eastAsiaTheme="minorHAnsi"/>
      <w:lang w:eastAsia="en-US"/>
    </w:rPr>
  </w:style>
  <w:style w:type="paragraph" w:customStyle="1" w:styleId="1068C80690AA4714A17CF9AEA987D0FD9">
    <w:name w:val="1068C80690AA4714A17CF9AEA987D0FD9"/>
    <w:rsid w:val="00D61577"/>
    <w:rPr>
      <w:rFonts w:eastAsiaTheme="minorHAnsi"/>
      <w:lang w:eastAsia="en-US"/>
    </w:rPr>
  </w:style>
  <w:style w:type="paragraph" w:customStyle="1" w:styleId="53796AC769D54C3DBD85690ACCD93E2D9">
    <w:name w:val="53796AC769D54C3DBD85690ACCD93E2D9"/>
    <w:rsid w:val="00D61577"/>
    <w:rPr>
      <w:rFonts w:eastAsiaTheme="minorHAnsi"/>
      <w:lang w:eastAsia="en-US"/>
    </w:rPr>
  </w:style>
  <w:style w:type="paragraph" w:customStyle="1" w:styleId="87CC0371041F4404A562FDCF1343BFA19">
    <w:name w:val="87CC0371041F4404A562FDCF1343BFA1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3EA6AF2A3B54D3284732B760CE277919">
    <w:name w:val="23EA6AF2A3B54D3284732B760CE27791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86D2AFE57DA4E72A172174F8D9675517">
    <w:name w:val="186D2AFE57DA4E72A172174F8D967551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2672B14D49045DEB3340734ECA3CF736">
    <w:name w:val="92672B14D49045DEB3340734ECA3CF73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D35632B32448569D4FA79B9B2885986">
    <w:name w:val="4DD35632B32448569D4FA79B9B288598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FBE10B511185466DB4B26DD8E06CC5226">
    <w:name w:val="FBE10B511185466DB4B26DD8E06CC522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6C48370BB5FC4394B09E614A940BABFC6">
    <w:name w:val="6C48370BB5FC4394B09E614A940BABFC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A5EFFB7DD72F4A23A50862CEA3C3243C6">
    <w:name w:val="A5EFFB7DD72F4A23A50862CEA3C3243C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B539C9011A743AFBCD1D23FF988CF086">
    <w:name w:val="9B539C9011A743AFBCD1D23FF988CF08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FDC06230F5445598A3D6C386702A0D6">
    <w:name w:val="4DFDC06230F5445598A3D6C386702A0D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0B32B0B2F644BFE92DE4C3E8D0E1AFD6">
    <w:name w:val="90B32B0B2F644BFE92DE4C3E8D0E1AFD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775F461D731C4CC4B21D57F2B9CB885B6">
    <w:name w:val="775F461D731C4CC4B21D57F2B9CB885B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8C97835A52A049AB8571022C6636163F6">
    <w:name w:val="8C97835A52A049AB8571022C6636163F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65D64DF2CEB450FA59ABCE46CE9996D6">
    <w:name w:val="165D64DF2CEB450FA59ABCE46CE9996D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07E6E0D7E01649BAAB3D4A65326544AB6">
    <w:name w:val="07E6E0D7E01649BAAB3D4A65326544AB6"/>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C08B6B853C4F44759FBFECB0DD3786295">
    <w:name w:val="C08B6B853C4F44759FBFECB0DD3786295"/>
    <w:rsid w:val="00D61577"/>
    <w:rPr>
      <w:rFonts w:eastAsiaTheme="minorHAnsi"/>
      <w:lang w:eastAsia="en-US"/>
    </w:rPr>
  </w:style>
  <w:style w:type="paragraph" w:customStyle="1" w:styleId="B170D8A41F6040CA9427937A2E5C73365">
    <w:name w:val="B170D8A41F6040CA9427937A2E5C73365"/>
    <w:rsid w:val="00D61577"/>
    <w:rPr>
      <w:rFonts w:eastAsiaTheme="minorHAnsi"/>
      <w:lang w:eastAsia="en-US"/>
    </w:rPr>
  </w:style>
  <w:style w:type="paragraph" w:customStyle="1" w:styleId="BBADE0CDED2C4E5789F216F1EE00C9235">
    <w:name w:val="BBADE0CDED2C4E5789F216F1EE00C9235"/>
    <w:rsid w:val="00D61577"/>
    <w:rPr>
      <w:rFonts w:eastAsiaTheme="minorHAnsi"/>
      <w:lang w:eastAsia="en-US"/>
    </w:rPr>
  </w:style>
  <w:style w:type="paragraph" w:customStyle="1" w:styleId="AE052C6479DC4BCD85BDC18ACC3798B65">
    <w:name w:val="AE052C6479DC4BCD85BDC18ACC3798B65"/>
    <w:rsid w:val="00D61577"/>
    <w:rPr>
      <w:rFonts w:eastAsiaTheme="minorHAnsi"/>
      <w:lang w:eastAsia="en-US"/>
    </w:rPr>
  </w:style>
  <w:style w:type="paragraph" w:customStyle="1" w:styleId="2973B796C7AE43F68571F855B2A2D69F5">
    <w:name w:val="2973B796C7AE43F68571F855B2A2D69F5"/>
    <w:rsid w:val="00D61577"/>
    <w:rPr>
      <w:rFonts w:eastAsiaTheme="minorHAnsi"/>
      <w:lang w:eastAsia="en-US"/>
    </w:rPr>
  </w:style>
  <w:style w:type="paragraph" w:customStyle="1" w:styleId="C27BFA2D05944E3ABF6EE7F7D93300004">
    <w:name w:val="C27BFA2D05944E3ABF6EE7F7D93300004"/>
    <w:rsid w:val="00D61577"/>
    <w:rPr>
      <w:rFonts w:eastAsiaTheme="minorHAnsi"/>
      <w:lang w:eastAsia="en-US"/>
    </w:rPr>
  </w:style>
  <w:style w:type="paragraph" w:customStyle="1" w:styleId="2C10176F12094B39A923BB7AC296598A3">
    <w:name w:val="2C10176F12094B39A923BB7AC296598A3"/>
    <w:rsid w:val="00D61577"/>
    <w:rPr>
      <w:rFonts w:eastAsiaTheme="minorHAnsi"/>
      <w:lang w:eastAsia="en-US"/>
    </w:rPr>
  </w:style>
  <w:style w:type="paragraph" w:customStyle="1" w:styleId="9B4DF4814EEF42D2BF43EF1CAD4AB1C55">
    <w:name w:val="9B4DF4814EEF42D2BF43EF1CAD4AB1C55"/>
    <w:rsid w:val="00D61577"/>
    <w:rPr>
      <w:rFonts w:eastAsiaTheme="minorHAnsi"/>
      <w:lang w:eastAsia="en-US"/>
    </w:rPr>
  </w:style>
  <w:style w:type="paragraph" w:customStyle="1" w:styleId="ED36E22D36D242BBB87A9BC142D4141B5">
    <w:name w:val="ED36E22D36D242BBB87A9BC142D4141B5"/>
    <w:rsid w:val="00D61577"/>
    <w:rPr>
      <w:rFonts w:eastAsiaTheme="minorHAnsi"/>
      <w:lang w:eastAsia="en-US"/>
    </w:rPr>
  </w:style>
  <w:style w:type="paragraph" w:customStyle="1" w:styleId="BD47FA7EB3854B518BBD8A633A48CD4C5">
    <w:name w:val="BD47FA7EB3854B518BBD8A633A48CD4C5"/>
    <w:rsid w:val="00D61577"/>
    <w:rPr>
      <w:rFonts w:eastAsiaTheme="minorHAnsi"/>
      <w:lang w:eastAsia="en-US"/>
    </w:rPr>
  </w:style>
  <w:style w:type="paragraph" w:customStyle="1" w:styleId="0837AACADF134821B7243C639C9D99755">
    <w:name w:val="0837AACADF134821B7243C639C9D99755"/>
    <w:rsid w:val="00D61577"/>
    <w:rPr>
      <w:rFonts w:eastAsiaTheme="minorHAnsi"/>
      <w:lang w:eastAsia="en-US"/>
    </w:rPr>
  </w:style>
  <w:style w:type="paragraph" w:customStyle="1" w:styleId="868AB0617C2A40E98602915D35B8188E5">
    <w:name w:val="868AB0617C2A40E98602915D35B8188E5"/>
    <w:rsid w:val="00D61577"/>
    <w:rPr>
      <w:rFonts w:eastAsiaTheme="minorHAnsi"/>
      <w:lang w:eastAsia="en-US"/>
    </w:rPr>
  </w:style>
  <w:style w:type="paragraph" w:customStyle="1" w:styleId="8DA5417B79244DBDB20259B8C53799655">
    <w:name w:val="8DA5417B79244DBDB20259B8C53799655"/>
    <w:rsid w:val="00D61577"/>
    <w:rPr>
      <w:rFonts w:eastAsiaTheme="minorHAnsi"/>
      <w:lang w:eastAsia="en-US"/>
    </w:rPr>
  </w:style>
  <w:style w:type="paragraph" w:customStyle="1" w:styleId="1D827E4B5F8C44B5909A590240E593675">
    <w:name w:val="1D827E4B5F8C44B5909A590240E593675"/>
    <w:rsid w:val="00D61577"/>
    <w:rPr>
      <w:rFonts w:eastAsiaTheme="minorHAnsi"/>
      <w:lang w:eastAsia="en-US"/>
    </w:rPr>
  </w:style>
  <w:style w:type="paragraph" w:customStyle="1" w:styleId="4468766F83DA4BFCAFCFA582D59184D35">
    <w:name w:val="4468766F83DA4BFCAFCFA582D59184D35"/>
    <w:rsid w:val="00D61577"/>
    <w:rPr>
      <w:rFonts w:eastAsiaTheme="minorHAnsi"/>
      <w:lang w:eastAsia="en-US"/>
    </w:rPr>
  </w:style>
  <w:style w:type="paragraph" w:customStyle="1" w:styleId="8B04BDDCC9AE436EB257F712770120A95">
    <w:name w:val="8B04BDDCC9AE436EB257F712770120A95"/>
    <w:rsid w:val="00D61577"/>
    <w:rPr>
      <w:rFonts w:eastAsiaTheme="minorHAnsi"/>
      <w:lang w:eastAsia="en-US"/>
    </w:rPr>
  </w:style>
  <w:style w:type="paragraph" w:customStyle="1" w:styleId="92F7A0687DF94429B89AF9C7EA5B43175">
    <w:name w:val="92F7A0687DF94429B89AF9C7EA5B43175"/>
    <w:rsid w:val="00D61577"/>
    <w:rPr>
      <w:rFonts w:eastAsiaTheme="minorHAnsi"/>
      <w:lang w:eastAsia="en-US"/>
    </w:rPr>
  </w:style>
  <w:style w:type="paragraph" w:customStyle="1" w:styleId="EEC47161B85F44B98731C8593725B8275">
    <w:name w:val="EEC47161B85F44B98731C8593725B8275"/>
    <w:rsid w:val="00D61577"/>
    <w:rPr>
      <w:rFonts w:eastAsiaTheme="minorHAnsi"/>
      <w:lang w:eastAsia="en-US"/>
    </w:rPr>
  </w:style>
  <w:style w:type="paragraph" w:customStyle="1" w:styleId="354A5A0E927647B98ABC2B9625071A425">
    <w:name w:val="354A5A0E927647B98ABC2B9625071A425"/>
    <w:rsid w:val="00D61577"/>
    <w:rPr>
      <w:rFonts w:eastAsiaTheme="minorHAnsi"/>
      <w:lang w:eastAsia="en-US"/>
    </w:rPr>
  </w:style>
  <w:style w:type="paragraph" w:customStyle="1" w:styleId="6091C580E78A4465AE9679348E8377565">
    <w:name w:val="6091C580E78A4465AE9679348E8377565"/>
    <w:rsid w:val="00D61577"/>
    <w:rPr>
      <w:rFonts w:eastAsiaTheme="minorHAnsi"/>
      <w:lang w:eastAsia="en-US"/>
    </w:rPr>
  </w:style>
  <w:style w:type="paragraph" w:customStyle="1" w:styleId="E8187C7DF91741B4B90AE7683404E3E95">
    <w:name w:val="E8187C7DF91741B4B90AE7683404E3E95"/>
    <w:rsid w:val="00D61577"/>
    <w:rPr>
      <w:rFonts w:eastAsiaTheme="minorHAnsi"/>
      <w:lang w:eastAsia="en-US"/>
    </w:rPr>
  </w:style>
  <w:style w:type="paragraph" w:customStyle="1" w:styleId="E0EC1277386F456EB95F1FEFBCFCA7555">
    <w:name w:val="E0EC1277386F456EB95F1FEFBCFCA7555"/>
    <w:rsid w:val="00D61577"/>
    <w:rPr>
      <w:rFonts w:eastAsiaTheme="minorHAnsi"/>
      <w:lang w:eastAsia="en-US"/>
    </w:rPr>
  </w:style>
  <w:style w:type="paragraph" w:customStyle="1" w:styleId="D7DE7FD025B045E9B7426CFFAD30FEB45">
    <w:name w:val="D7DE7FD025B045E9B7426CFFAD30FEB45"/>
    <w:rsid w:val="00D61577"/>
    <w:rPr>
      <w:rFonts w:eastAsiaTheme="minorHAnsi"/>
      <w:lang w:eastAsia="en-US"/>
    </w:rPr>
  </w:style>
  <w:style w:type="paragraph" w:customStyle="1" w:styleId="CC98E616C2194309AD7A53F5348BF2184">
    <w:name w:val="CC98E616C2194309AD7A53F5348BF2184"/>
    <w:rsid w:val="00D61577"/>
    <w:rPr>
      <w:rFonts w:eastAsiaTheme="minorHAnsi"/>
      <w:lang w:eastAsia="en-US"/>
    </w:rPr>
  </w:style>
  <w:style w:type="paragraph" w:customStyle="1" w:styleId="61FC571CC668438789099017B0ABD8DA4">
    <w:name w:val="61FC571CC668438789099017B0ABD8DA4"/>
    <w:rsid w:val="00D61577"/>
    <w:rPr>
      <w:rFonts w:eastAsiaTheme="minorHAnsi"/>
      <w:lang w:eastAsia="en-US"/>
    </w:rPr>
  </w:style>
  <w:style w:type="paragraph" w:customStyle="1" w:styleId="A554C085E0C044DFA9413BAAF09FCE544">
    <w:name w:val="A554C085E0C044DFA9413BAAF09FCE544"/>
    <w:rsid w:val="00D61577"/>
    <w:rPr>
      <w:rFonts w:eastAsiaTheme="minorHAnsi"/>
      <w:lang w:eastAsia="en-US"/>
    </w:rPr>
  </w:style>
  <w:style w:type="paragraph" w:customStyle="1" w:styleId="A66F293963CA4A97879801DA0F411F2F4">
    <w:name w:val="A66F293963CA4A97879801DA0F411F2F4"/>
    <w:rsid w:val="00D61577"/>
    <w:rPr>
      <w:rFonts w:eastAsiaTheme="minorHAnsi"/>
      <w:lang w:eastAsia="en-US"/>
    </w:rPr>
  </w:style>
  <w:style w:type="paragraph" w:customStyle="1" w:styleId="2269A312097E499FA2E4B2169813793A4">
    <w:name w:val="2269A312097E499FA2E4B2169813793A4"/>
    <w:rsid w:val="00D61577"/>
    <w:rPr>
      <w:rFonts w:eastAsiaTheme="minorHAnsi"/>
      <w:lang w:eastAsia="en-US"/>
    </w:rPr>
  </w:style>
  <w:style w:type="paragraph" w:customStyle="1" w:styleId="C16A960B42194E789F31C3D126A9095A4">
    <w:name w:val="C16A960B42194E789F31C3D126A9095A4"/>
    <w:rsid w:val="00D61577"/>
    <w:rPr>
      <w:rFonts w:eastAsiaTheme="minorHAnsi"/>
      <w:lang w:eastAsia="en-US"/>
    </w:rPr>
  </w:style>
  <w:style w:type="paragraph" w:customStyle="1" w:styleId="85135886062F4D6F9ED3E797E8BE51464">
    <w:name w:val="85135886062F4D6F9ED3E797E8BE51464"/>
    <w:rsid w:val="00D61577"/>
    <w:rPr>
      <w:rFonts w:eastAsiaTheme="minorHAnsi"/>
      <w:lang w:eastAsia="en-US"/>
    </w:rPr>
  </w:style>
  <w:style w:type="paragraph" w:customStyle="1" w:styleId="DF771EDFB9454726B1CAB9949F79AA444">
    <w:name w:val="DF771EDFB9454726B1CAB9949F79AA444"/>
    <w:rsid w:val="00D61577"/>
    <w:rPr>
      <w:rFonts w:eastAsiaTheme="minorHAnsi"/>
      <w:lang w:eastAsia="en-US"/>
    </w:rPr>
  </w:style>
  <w:style w:type="paragraph" w:customStyle="1" w:styleId="10F71C1E3E4748A2BCAE6B121DCD98644">
    <w:name w:val="10F71C1E3E4748A2BCAE6B121DCD98644"/>
    <w:rsid w:val="00D61577"/>
    <w:rPr>
      <w:rFonts w:eastAsiaTheme="minorHAnsi"/>
      <w:lang w:eastAsia="en-US"/>
    </w:rPr>
  </w:style>
  <w:style w:type="paragraph" w:customStyle="1" w:styleId="C690445A4A5C41C9BD9633A5BEB3B49B4">
    <w:name w:val="C690445A4A5C41C9BD9633A5BEB3B49B4"/>
    <w:rsid w:val="00D61577"/>
    <w:rPr>
      <w:rFonts w:eastAsiaTheme="minorHAnsi"/>
      <w:lang w:eastAsia="en-US"/>
    </w:rPr>
  </w:style>
  <w:style w:type="paragraph" w:customStyle="1" w:styleId="4875350EF62442C681413F0036CEE15B4">
    <w:name w:val="4875350EF62442C681413F0036CEE15B4"/>
    <w:rsid w:val="00D61577"/>
    <w:rPr>
      <w:rFonts w:eastAsiaTheme="minorHAnsi"/>
      <w:lang w:eastAsia="en-US"/>
    </w:rPr>
  </w:style>
  <w:style w:type="paragraph" w:customStyle="1" w:styleId="AF958646884E4FA1A52D4CECA224F3A14">
    <w:name w:val="AF958646884E4FA1A52D4CECA224F3A14"/>
    <w:rsid w:val="00D61577"/>
    <w:rPr>
      <w:rFonts w:eastAsiaTheme="minorHAnsi"/>
      <w:lang w:eastAsia="en-US"/>
    </w:rPr>
  </w:style>
  <w:style w:type="paragraph" w:customStyle="1" w:styleId="836562AE1C7D4EC48F046DA8FA5B570C9">
    <w:name w:val="836562AE1C7D4EC48F046DA8FA5B570C9"/>
    <w:rsid w:val="00D61577"/>
    <w:rPr>
      <w:rFonts w:eastAsiaTheme="minorHAnsi"/>
      <w:lang w:eastAsia="en-US"/>
    </w:rPr>
  </w:style>
  <w:style w:type="paragraph" w:customStyle="1" w:styleId="95C7B28604D74567B7BF7CD6581AAC8D5">
    <w:name w:val="95C7B28604D74567B7BF7CD6581AAC8D5"/>
    <w:rsid w:val="00D61577"/>
    <w:rPr>
      <w:rFonts w:eastAsiaTheme="minorHAnsi"/>
      <w:lang w:eastAsia="en-US"/>
    </w:rPr>
  </w:style>
  <w:style w:type="paragraph" w:customStyle="1" w:styleId="27B1A8D243AD407A82EC93AFFE54A11B5">
    <w:name w:val="27B1A8D243AD407A82EC93AFFE54A11B5"/>
    <w:rsid w:val="00D61577"/>
    <w:rPr>
      <w:rFonts w:eastAsiaTheme="minorHAnsi"/>
      <w:lang w:eastAsia="en-US"/>
    </w:rPr>
  </w:style>
  <w:style w:type="paragraph" w:customStyle="1" w:styleId="37AE293C7B1F48B7840EC00D086F44085">
    <w:name w:val="37AE293C7B1F48B7840EC00D086F44085"/>
    <w:rsid w:val="00D61577"/>
    <w:rPr>
      <w:rFonts w:eastAsiaTheme="minorHAnsi"/>
      <w:lang w:eastAsia="en-US"/>
    </w:rPr>
  </w:style>
  <w:style w:type="paragraph" w:customStyle="1" w:styleId="BBE3778F152D4C26A65ADB61D9A741875">
    <w:name w:val="BBE3778F152D4C26A65ADB61D9A741875"/>
    <w:rsid w:val="00D61577"/>
    <w:rPr>
      <w:rFonts w:eastAsiaTheme="minorHAnsi"/>
      <w:lang w:eastAsia="en-US"/>
    </w:rPr>
  </w:style>
  <w:style w:type="paragraph" w:customStyle="1" w:styleId="79EFC2D082754958AB1F0453F4E58C035">
    <w:name w:val="79EFC2D082754958AB1F0453F4E58C035"/>
    <w:rsid w:val="00D61577"/>
    <w:rPr>
      <w:rFonts w:eastAsiaTheme="minorHAnsi"/>
      <w:lang w:eastAsia="en-US"/>
    </w:rPr>
  </w:style>
  <w:style w:type="paragraph" w:customStyle="1" w:styleId="4259BFE25FD64A9C89827DAFB8CA2A6D5">
    <w:name w:val="4259BFE25FD64A9C89827DAFB8CA2A6D5"/>
    <w:rsid w:val="00D61577"/>
    <w:rPr>
      <w:rFonts w:eastAsiaTheme="minorHAnsi"/>
      <w:lang w:eastAsia="en-US"/>
    </w:rPr>
  </w:style>
  <w:style w:type="paragraph" w:customStyle="1" w:styleId="5F63EE4303A84355A947FF0D54D4538A5">
    <w:name w:val="5F63EE4303A84355A947FF0D54D4538A5"/>
    <w:rsid w:val="00D61577"/>
    <w:rPr>
      <w:rFonts w:eastAsiaTheme="minorHAnsi"/>
      <w:lang w:eastAsia="en-US"/>
    </w:rPr>
  </w:style>
  <w:style w:type="paragraph" w:customStyle="1" w:styleId="9C95E4AC7F524D77AE1A2EBE899810FB3">
    <w:name w:val="9C95E4AC7F524D77AE1A2EBE899810FB3"/>
    <w:rsid w:val="00D61577"/>
    <w:rPr>
      <w:rFonts w:eastAsiaTheme="minorHAnsi"/>
      <w:lang w:eastAsia="en-US"/>
    </w:rPr>
  </w:style>
  <w:style w:type="paragraph" w:customStyle="1" w:styleId="96CC2F971FCB4296AF51382301FFBD463">
    <w:name w:val="96CC2F971FCB4296AF51382301FFBD463"/>
    <w:rsid w:val="00D61577"/>
    <w:rPr>
      <w:rFonts w:eastAsiaTheme="minorHAnsi"/>
      <w:lang w:eastAsia="en-US"/>
    </w:rPr>
  </w:style>
  <w:style w:type="paragraph" w:customStyle="1" w:styleId="2AD2CF7A3082418E8D94D4A7C2A5528510">
    <w:name w:val="2AD2CF7A3082418E8D94D4A7C2A5528510"/>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B4D9C948ABB4A3D82E077A8CF33B4236">
    <w:name w:val="2B4D9C948ABB4A3D82E077A8CF33B4236"/>
    <w:rsid w:val="00D61577"/>
    <w:rPr>
      <w:rFonts w:eastAsiaTheme="minorHAnsi"/>
      <w:lang w:eastAsia="en-US"/>
    </w:rPr>
  </w:style>
  <w:style w:type="paragraph" w:customStyle="1" w:styleId="9F11D807DB7D40E694848B0B9872B7ED8">
    <w:name w:val="9F11D807DB7D40E694848B0B9872B7ED8"/>
    <w:rsid w:val="00D61577"/>
    <w:rPr>
      <w:rFonts w:eastAsiaTheme="minorHAnsi"/>
      <w:lang w:eastAsia="en-US"/>
    </w:rPr>
  </w:style>
  <w:style w:type="paragraph" w:customStyle="1" w:styleId="051779827A0E4200BDE3B3424146E60D8">
    <w:name w:val="051779827A0E4200BDE3B3424146E60D8"/>
    <w:rsid w:val="00D61577"/>
    <w:rPr>
      <w:rFonts w:eastAsiaTheme="minorHAnsi"/>
      <w:lang w:eastAsia="en-US"/>
    </w:rPr>
  </w:style>
  <w:style w:type="paragraph" w:customStyle="1" w:styleId="1068C80690AA4714A17CF9AEA987D0FD10">
    <w:name w:val="1068C80690AA4714A17CF9AEA987D0FD10"/>
    <w:rsid w:val="00D61577"/>
    <w:rPr>
      <w:rFonts w:eastAsiaTheme="minorHAnsi"/>
      <w:lang w:eastAsia="en-US"/>
    </w:rPr>
  </w:style>
  <w:style w:type="paragraph" w:customStyle="1" w:styleId="53796AC769D54C3DBD85690ACCD93E2D10">
    <w:name w:val="53796AC769D54C3DBD85690ACCD93E2D10"/>
    <w:rsid w:val="00D61577"/>
    <w:rPr>
      <w:rFonts w:eastAsiaTheme="minorHAnsi"/>
      <w:lang w:eastAsia="en-US"/>
    </w:rPr>
  </w:style>
  <w:style w:type="paragraph" w:customStyle="1" w:styleId="87CC0371041F4404A562FDCF1343BFA110">
    <w:name w:val="87CC0371041F4404A562FDCF1343BFA110"/>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3EA6AF2A3B54D3284732B760CE2779110">
    <w:name w:val="23EA6AF2A3B54D3284732B760CE2779110"/>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86D2AFE57DA4E72A172174F8D9675518">
    <w:name w:val="186D2AFE57DA4E72A172174F8D967551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2672B14D49045DEB3340734ECA3CF737">
    <w:name w:val="92672B14D49045DEB3340734ECA3CF73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D35632B32448569D4FA79B9B2885987">
    <w:name w:val="4DD35632B32448569D4FA79B9B288598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FBE10B511185466DB4B26DD8E06CC5227">
    <w:name w:val="FBE10B511185466DB4B26DD8E06CC522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6C48370BB5FC4394B09E614A940BABFC7">
    <w:name w:val="6C48370BB5FC4394B09E614A940BABFC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A5EFFB7DD72F4A23A50862CEA3C3243C7">
    <w:name w:val="A5EFFB7DD72F4A23A50862CEA3C3243C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B539C9011A743AFBCD1D23FF988CF087">
    <w:name w:val="9B539C9011A743AFBCD1D23FF988CF08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FDC06230F5445598A3D6C386702A0D7">
    <w:name w:val="4DFDC06230F5445598A3D6C386702A0D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0B32B0B2F644BFE92DE4C3E8D0E1AFD7">
    <w:name w:val="90B32B0B2F644BFE92DE4C3E8D0E1AFD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775F461D731C4CC4B21D57F2B9CB885B7">
    <w:name w:val="775F461D731C4CC4B21D57F2B9CB885B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8C97835A52A049AB8571022C6636163F7">
    <w:name w:val="8C97835A52A049AB8571022C6636163F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65D64DF2CEB450FA59ABCE46CE9996D7">
    <w:name w:val="165D64DF2CEB450FA59ABCE46CE9996D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07E6E0D7E01649BAAB3D4A65326544AB7">
    <w:name w:val="07E6E0D7E01649BAAB3D4A65326544AB7"/>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C08B6B853C4F44759FBFECB0DD3786296">
    <w:name w:val="C08B6B853C4F44759FBFECB0DD3786296"/>
    <w:rsid w:val="00D61577"/>
    <w:rPr>
      <w:rFonts w:eastAsiaTheme="minorHAnsi"/>
      <w:lang w:eastAsia="en-US"/>
    </w:rPr>
  </w:style>
  <w:style w:type="paragraph" w:customStyle="1" w:styleId="B170D8A41F6040CA9427937A2E5C73366">
    <w:name w:val="B170D8A41F6040CA9427937A2E5C73366"/>
    <w:rsid w:val="00D61577"/>
    <w:rPr>
      <w:rFonts w:eastAsiaTheme="minorHAnsi"/>
      <w:lang w:eastAsia="en-US"/>
    </w:rPr>
  </w:style>
  <w:style w:type="paragraph" w:customStyle="1" w:styleId="BBADE0CDED2C4E5789F216F1EE00C9236">
    <w:name w:val="BBADE0CDED2C4E5789F216F1EE00C9236"/>
    <w:rsid w:val="00D61577"/>
    <w:rPr>
      <w:rFonts w:eastAsiaTheme="minorHAnsi"/>
      <w:lang w:eastAsia="en-US"/>
    </w:rPr>
  </w:style>
  <w:style w:type="paragraph" w:customStyle="1" w:styleId="AE052C6479DC4BCD85BDC18ACC3798B66">
    <w:name w:val="AE052C6479DC4BCD85BDC18ACC3798B66"/>
    <w:rsid w:val="00D61577"/>
    <w:rPr>
      <w:rFonts w:eastAsiaTheme="minorHAnsi"/>
      <w:lang w:eastAsia="en-US"/>
    </w:rPr>
  </w:style>
  <w:style w:type="paragraph" w:customStyle="1" w:styleId="2973B796C7AE43F68571F855B2A2D69F6">
    <w:name w:val="2973B796C7AE43F68571F855B2A2D69F6"/>
    <w:rsid w:val="00D61577"/>
    <w:rPr>
      <w:rFonts w:eastAsiaTheme="minorHAnsi"/>
      <w:lang w:eastAsia="en-US"/>
    </w:rPr>
  </w:style>
  <w:style w:type="paragraph" w:customStyle="1" w:styleId="C27BFA2D05944E3ABF6EE7F7D93300005">
    <w:name w:val="C27BFA2D05944E3ABF6EE7F7D93300005"/>
    <w:rsid w:val="00D61577"/>
    <w:rPr>
      <w:rFonts w:eastAsiaTheme="minorHAnsi"/>
      <w:lang w:eastAsia="en-US"/>
    </w:rPr>
  </w:style>
  <w:style w:type="paragraph" w:customStyle="1" w:styleId="2C10176F12094B39A923BB7AC296598A4">
    <w:name w:val="2C10176F12094B39A923BB7AC296598A4"/>
    <w:rsid w:val="00D61577"/>
    <w:rPr>
      <w:rFonts w:eastAsiaTheme="minorHAnsi"/>
      <w:lang w:eastAsia="en-US"/>
    </w:rPr>
  </w:style>
  <w:style w:type="paragraph" w:customStyle="1" w:styleId="9B4DF4814EEF42D2BF43EF1CAD4AB1C56">
    <w:name w:val="9B4DF4814EEF42D2BF43EF1CAD4AB1C56"/>
    <w:rsid w:val="00D61577"/>
    <w:rPr>
      <w:rFonts w:eastAsiaTheme="minorHAnsi"/>
      <w:lang w:eastAsia="en-US"/>
    </w:rPr>
  </w:style>
  <w:style w:type="paragraph" w:customStyle="1" w:styleId="ED36E22D36D242BBB87A9BC142D4141B6">
    <w:name w:val="ED36E22D36D242BBB87A9BC142D4141B6"/>
    <w:rsid w:val="00D61577"/>
    <w:rPr>
      <w:rFonts w:eastAsiaTheme="minorHAnsi"/>
      <w:lang w:eastAsia="en-US"/>
    </w:rPr>
  </w:style>
  <w:style w:type="paragraph" w:customStyle="1" w:styleId="BD47FA7EB3854B518BBD8A633A48CD4C6">
    <w:name w:val="BD47FA7EB3854B518BBD8A633A48CD4C6"/>
    <w:rsid w:val="00D61577"/>
    <w:rPr>
      <w:rFonts w:eastAsiaTheme="minorHAnsi"/>
      <w:lang w:eastAsia="en-US"/>
    </w:rPr>
  </w:style>
  <w:style w:type="paragraph" w:customStyle="1" w:styleId="0837AACADF134821B7243C639C9D99756">
    <w:name w:val="0837AACADF134821B7243C639C9D99756"/>
    <w:rsid w:val="00D61577"/>
    <w:rPr>
      <w:rFonts w:eastAsiaTheme="minorHAnsi"/>
      <w:lang w:eastAsia="en-US"/>
    </w:rPr>
  </w:style>
  <w:style w:type="paragraph" w:customStyle="1" w:styleId="868AB0617C2A40E98602915D35B8188E6">
    <w:name w:val="868AB0617C2A40E98602915D35B8188E6"/>
    <w:rsid w:val="00D61577"/>
    <w:rPr>
      <w:rFonts w:eastAsiaTheme="minorHAnsi"/>
      <w:lang w:eastAsia="en-US"/>
    </w:rPr>
  </w:style>
  <w:style w:type="paragraph" w:customStyle="1" w:styleId="8DA5417B79244DBDB20259B8C53799656">
    <w:name w:val="8DA5417B79244DBDB20259B8C53799656"/>
    <w:rsid w:val="00D61577"/>
    <w:rPr>
      <w:rFonts w:eastAsiaTheme="minorHAnsi"/>
      <w:lang w:eastAsia="en-US"/>
    </w:rPr>
  </w:style>
  <w:style w:type="paragraph" w:customStyle="1" w:styleId="1D827E4B5F8C44B5909A590240E593676">
    <w:name w:val="1D827E4B5F8C44B5909A590240E593676"/>
    <w:rsid w:val="00D61577"/>
    <w:rPr>
      <w:rFonts w:eastAsiaTheme="minorHAnsi"/>
      <w:lang w:eastAsia="en-US"/>
    </w:rPr>
  </w:style>
  <w:style w:type="paragraph" w:customStyle="1" w:styleId="4468766F83DA4BFCAFCFA582D59184D36">
    <w:name w:val="4468766F83DA4BFCAFCFA582D59184D36"/>
    <w:rsid w:val="00D61577"/>
    <w:rPr>
      <w:rFonts w:eastAsiaTheme="minorHAnsi"/>
      <w:lang w:eastAsia="en-US"/>
    </w:rPr>
  </w:style>
  <w:style w:type="paragraph" w:customStyle="1" w:styleId="8B04BDDCC9AE436EB257F712770120A96">
    <w:name w:val="8B04BDDCC9AE436EB257F712770120A96"/>
    <w:rsid w:val="00D61577"/>
    <w:rPr>
      <w:rFonts w:eastAsiaTheme="minorHAnsi"/>
      <w:lang w:eastAsia="en-US"/>
    </w:rPr>
  </w:style>
  <w:style w:type="paragraph" w:customStyle="1" w:styleId="92F7A0687DF94429B89AF9C7EA5B43176">
    <w:name w:val="92F7A0687DF94429B89AF9C7EA5B43176"/>
    <w:rsid w:val="00D61577"/>
    <w:rPr>
      <w:rFonts w:eastAsiaTheme="minorHAnsi"/>
      <w:lang w:eastAsia="en-US"/>
    </w:rPr>
  </w:style>
  <w:style w:type="paragraph" w:customStyle="1" w:styleId="EEC47161B85F44B98731C8593725B8276">
    <w:name w:val="EEC47161B85F44B98731C8593725B8276"/>
    <w:rsid w:val="00D61577"/>
    <w:rPr>
      <w:rFonts w:eastAsiaTheme="minorHAnsi"/>
      <w:lang w:eastAsia="en-US"/>
    </w:rPr>
  </w:style>
  <w:style w:type="paragraph" w:customStyle="1" w:styleId="354A5A0E927647B98ABC2B9625071A426">
    <w:name w:val="354A5A0E927647B98ABC2B9625071A426"/>
    <w:rsid w:val="00D61577"/>
    <w:rPr>
      <w:rFonts w:eastAsiaTheme="minorHAnsi"/>
      <w:lang w:eastAsia="en-US"/>
    </w:rPr>
  </w:style>
  <w:style w:type="paragraph" w:customStyle="1" w:styleId="6091C580E78A4465AE9679348E8377566">
    <w:name w:val="6091C580E78A4465AE9679348E8377566"/>
    <w:rsid w:val="00D61577"/>
    <w:rPr>
      <w:rFonts w:eastAsiaTheme="minorHAnsi"/>
      <w:lang w:eastAsia="en-US"/>
    </w:rPr>
  </w:style>
  <w:style w:type="paragraph" w:customStyle="1" w:styleId="E8187C7DF91741B4B90AE7683404E3E96">
    <w:name w:val="E8187C7DF91741B4B90AE7683404E3E96"/>
    <w:rsid w:val="00D61577"/>
    <w:rPr>
      <w:rFonts w:eastAsiaTheme="minorHAnsi"/>
      <w:lang w:eastAsia="en-US"/>
    </w:rPr>
  </w:style>
  <w:style w:type="paragraph" w:customStyle="1" w:styleId="E0EC1277386F456EB95F1FEFBCFCA7556">
    <w:name w:val="E0EC1277386F456EB95F1FEFBCFCA7556"/>
    <w:rsid w:val="00D61577"/>
    <w:rPr>
      <w:rFonts w:eastAsiaTheme="minorHAnsi"/>
      <w:lang w:eastAsia="en-US"/>
    </w:rPr>
  </w:style>
  <w:style w:type="paragraph" w:customStyle="1" w:styleId="D7DE7FD025B045E9B7426CFFAD30FEB46">
    <w:name w:val="D7DE7FD025B045E9B7426CFFAD30FEB46"/>
    <w:rsid w:val="00D61577"/>
    <w:rPr>
      <w:rFonts w:eastAsiaTheme="minorHAnsi"/>
      <w:lang w:eastAsia="en-US"/>
    </w:rPr>
  </w:style>
  <w:style w:type="paragraph" w:customStyle="1" w:styleId="CC98E616C2194309AD7A53F5348BF2185">
    <w:name w:val="CC98E616C2194309AD7A53F5348BF2185"/>
    <w:rsid w:val="00D61577"/>
    <w:rPr>
      <w:rFonts w:eastAsiaTheme="minorHAnsi"/>
      <w:lang w:eastAsia="en-US"/>
    </w:rPr>
  </w:style>
  <w:style w:type="paragraph" w:customStyle="1" w:styleId="61FC571CC668438789099017B0ABD8DA5">
    <w:name w:val="61FC571CC668438789099017B0ABD8DA5"/>
    <w:rsid w:val="00D61577"/>
    <w:rPr>
      <w:rFonts w:eastAsiaTheme="minorHAnsi"/>
      <w:lang w:eastAsia="en-US"/>
    </w:rPr>
  </w:style>
  <w:style w:type="paragraph" w:customStyle="1" w:styleId="A554C085E0C044DFA9413BAAF09FCE545">
    <w:name w:val="A554C085E0C044DFA9413BAAF09FCE545"/>
    <w:rsid w:val="00D61577"/>
    <w:rPr>
      <w:rFonts w:eastAsiaTheme="minorHAnsi"/>
      <w:lang w:eastAsia="en-US"/>
    </w:rPr>
  </w:style>
  <w:style w:type="paragraph" w:customStyle="1" w:styleId="A66F293963CA4A97879801DA0F411F2F5">
    <w:name w:val="A66F293963CA4A97879801DA0F411F2F5"/>
    <w:rsid w:val="00D61577"/>
    <w:rPr>
      <w:rFonts w:eastAsiaTheme="minorHAnsi"/>
      <w:lang w:eastAsia="en-US"/>
    </w:rPr>
  </w:style>
  <w:style w:type="paragraph" w:customStyle="1" w:styleId="2269A312097E499FA2E4B2169813793A5">
    <w:name w:val="2269A312097E499FA2E4B2169813793A5"/>
    <w:rsid w:val="00D61577"/>
    <w:rPr>
      <w:rFonts w:eastAsiaTheme="minorHAnsi"/>
      <w:lang w:eastAsia="en-US"/>
    </w:rPr>
  </w:style>
  <w:style w:type="paragraph" w:customStyle="1" w:styleId="C16A960B42194E789F31C3D126A9095A5">
    <w:name w:val="C16A960B42194E789F31C3D126A9095A5"/>
    <w:rsid w:val="00D61577"/>
    <w:rPr>
      <w:rFonts w:eastAsiaTheme="minorHAnsi"/>
      <w:lang w:eastAsia="en-US"/>
    </w:rPr>
  </w:style>
  <w:style w:type="paragraph" w:customStyle="1" w:styleId="85135886062F4D6F9ED3E797E8BE51465">
    <w:name w:val="85135886062F4D6F9ED3E797E8BE51465"/>
    <w:rsid w:val="00D61577"/>
    <w:rPr>
      <w:rFonts w:eastAsiaTheme="minorHAnsi"/>
      <w:lang w:eastAsia="en-US"/>
    </w:rPr>
  </w:style>
  <w:style w:type="paragraph" w:customStyle="1" w:styleId="DF771EDFB9454726B1CAB9949F79AA445">
    <w:name w:val="DF771EDFB9454726B1CAB9949F79AA445"/>
    <w:rsid w:val="00D61577"/>
    <w:rPr>
      <w:rFonts w:eastAsiaTheme="minorHAnsi"/>
      <w:lang w:eastAsia="en-US"/>
    </w:rPr>
  </w:style>
  <w:style w:type="paragraph" w:customStyle="1" w:styleId="10F71C1E3E4748A2BCAE6B121DCD98645">
    <w:name w:val="10F71C1E3E4748A2BCAE6B121DCD98645"/>
    <w:rsid w:val="00D61577"/>
    <w:rPr>
      <w:rFonts w:eastAsiaTheme="minorHAnsi"/>
      <w:lang w:eastAsia="en-US"/>
    </w:rPr>
  </w:style>
  <w:style w:type="paragraph" w:customStyle="1" w:styleId="C690445A4A5C41C9BD9633A5BEB3B49B5">
    <w:name w:val="C690445A4A5C41C9BD9633A5BEB3B49B5"/>
    <w:rsid w:val="00D61577"/>
    <w:rPr>
      <w:rFonts w:eastAsiaTheme="minorHAnsi"/>
      <w:lang w:eastAsia="en-US"/>
    </w:rPr>
  </w:style>
  <w:style w:type="paragraph" w:customStyle="1" w:styleId="4875350EF62442C681413F0036CEE15B5">
    <w:name w:val="4875350EF62442C681413F0036CEE15B5"/>
    <w:rsid w:val="00D61577"/>
    <w:rPr>
      <w:rFonts w:eastAsiaTheme="minorHAnsi"/>
      <w:lang w:eastAsia="en-US"/>
    </w:rPr>
  </w:style>
  <w:style w:type="paragraph" w:customStyle="1" w:styleId="AF958646884E4FA1A52D4CECA224F3A15">
    <w:name w:val="AF958646884E4FA1A52D4CECA224F3A15"/>
    <w:rsid w:val="00D61577"/>
    <w:rPr>
      <w:rFonts w:eastAsiaTheme="minorHAnsi"/>
      <w:lang w:eastAsia="en-US"/>
    </w:rPr>
  </w:style>
  <w:style w:type="paragraph" w:customStyle="1" w:styleId="836562AE1C7D4EC48F046DA8FA5B570C10">
    <w:name w:val="836562AE1C7D4EC48F046DA8FA5B570C10"/>
    <w:rsid w:val="00D61577"/>
    <w:rPr>
      <w:rFonts w:eastAsiaTheme="minorHAnsi"/>
      <w:lang w:eastAsia="en-US"/>
    </w:rPr>
  </w:style>
  <w:style w:type="paragraph" w:customStyle="1" w:styleId="95C7B28604D74567B7BF7CD6581AAC8D6">
    <w:name w:val="95C7B28604D74567B7BF7CD6581AAC8D6"/>
    <w:rsid w:val="00D61577"/>
    <w:rPr>
      <w:rFonts w:eastAsiaTheme="minorHAnsi"/>
      <w:lang w:eastAsia="en-US"/>
    </w:rPr>
  </w:style>
  <w:style w:type="paragraph" w:customStyle="1" w:styleId="27B1A8D243AD407A82EC93AFFE54A11B6">
    <w:name w:val="27B1A8D243AD407A82EC93AFFE54A11B6"/>
    <w:rsid w:val="00D61577"/>
    <w:rPr>
      <w:rFonts w:eastAsiaTheme="minorHAnsi"/>
      <w:lang w:eastAsia="en-US"/>
    </w:rPr>
  </w:style>
  <w:style w:type="paragraph" w:customStyle="1" w:styleId="37AE293C7B1F48B7840EC00D086F44086">
    <w:name w:val="37AE293C7B1F48B7840EC00D086F44086"/>
    <w:rsid w:val="00D61577"/>
    <w:rPr>
      <w:rFonts w:eastAsiaTheme="minorHAnsi"/>
      <w:lang w:eastAsia="en-US"/>
    </w:rPr>
  </w:style>
  <w:style w:type="paragraph" w:customStyle="1" w:styleId="BBE3778F152D4C26A65ADB61D9A741876">
    <w:name w:val="BBE3778F152D4C26A65ADB61D9A741876"/>
    <w:rsid w:val="00D61577"/>
    <w:rPr>
      <w:rFonts w:eastAsiaTheme="minorHAnsi"/>
      <w:lang w:eastAsia="en-US"/>
    </w:rPr>
  </w:style>
  <w:style w:type="paragraph" w:customStyle="1" w:styleId="79EFC2D082754958AB1F0453F4E58C036">
    <w:name w:val="79EFC2D082754958AB1F0453F4E58C036"/>
    <w:rsid w:val="00D61577"/>
    <w:rPr>
      <w:rFonts w:eastAsiaTheme="minorHAnsi"/>
      <w:lang w:eastAsia="en-US"/>
    </w:rPr>
  </w:style>
  <w:style w:type="paragraph" w:customStyle="1" w:styleId="4259BFE25FD64A9C89827DAFB8CA2A6D6">
    <w:name w:val="4259BFE25FD64A9C89827DAFB8CA2A6D6"/>
    <w:rsid w:val="00D61577"/>
    <w:rPr>
      <w:rFonts w:eastAsiaTheme="minorHAnsi"/>
      <w:lang w:eastAsia="en-US"/>
    </w:rPr>
  </w:style>
  <w:style w:type="paragraph" w:customStyle="1" w:styleId="5F63EE4303A84355A947FF0D54D4538A6">
    <w:name w:val="5F63EE4303A84355A947FF0D54D4538A6"/>
    <w:rsid w:val="00D61577"/>
    <w:rPr>
      <w:rFonts w:eastAsiaTheme="minorHAnsi"/>
      <w:lang w:eastAsia="en-US"/>
    </w:rPr>
  </w:style>
  <w:style w:type="paragraph" w:customStyle="1" w:styleId="9C95E4AC7F524D77AE1A2EBE899810FB4">
    <w:name w:val="9C95E4AC7F524D77AE1A2EBE899810FB4"/>
    <w:rsid w:val="00D61577"/>
    <w:rPr>
      <w:rFonts w:eastAsiaTheme="minorHAnsi"/>
      <w:lang w:eastAsia="en-US"/>
    </w:rPr>
  </w:style>
  <w:style w:type="paragraph" w:customStyle="1" w:styleId="96CC2F971FCB4296AF51382301FFBD464">
    <w:name w:val="96CC2F971FCB4296AF51382301FFBD464"/>
    <w:rsid w:val="00D61577"/>
    <w:rPr>
      <w:rFonts w:eastAsiaTheme="minorHAnsi"/>
      <w:lang w:eastAsia="en-US"/>
    </w:rPr>
  </w:style>
  <w:style w:type="paragraph" w:customStyle="1" w:styleId="6CAAEF05E6AB43E087D150AB98FC9EC7">
    <w:name w:val="6CAAEF05E6AB43E087D150AB98FC9EC7"/>
    <w:rsid w:val="00D61577"/>
  </w:style>
  <w:style w:type="paragraph" w:customStyle="1" w:styleId="2AD2CF7A3082418E8D94D4A7C2A5528511">
    <w:name w:val="2AD2CF7A3082418E8D94D4A7C2A5528511"/>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B4D9C948ABB4A3D82E077A8CF33B4237">
    <w:name w:val="2B4D9C948ABB4A3D82E077A8CF33B4237"/>
    <w:rsid w:val="00D61577"/>
    <w:rPr>
      <w:rFonts w:eastAsiaTheme="minorHAnsi"/>
      <w:lang w:eastAsia="en-US"/>
    </w:rPr>
  </w:style>
  <w:style w:type="paragraph" w:customStyle="1" w:styleId="9F11D807DB7D40E694848B0B9872B7ED9">
    <w:name w:val="9F11D807DB7D40E694848B0B9872B7ED9"/>
    <w:rsid w:val="00D61577"/>
    <w:rPr>
      <w:rFonts w:eastAsiaTheme="minorHAnsi"/>
      <w:lang w:eastAsia="en-US"/>
    </w:rPr>
  </w:style>
  <w:style w:type="paragraph" w:customStyle="1" w:styleId="051779827A0E4200BDE3B3424146E60D9">
    <w:name w:val="051779827A0E4200BDE3B3424146E60D9"/>
    <w:rsid w:val="00D61577"/>
    <w:rPr>
      <w:rFonts w:eastAsiaTheme="minorHAnsi"/>
      <w:lang w:eastAsia="en-US"/>
    </w:rPr>
  </w:style>
  <w:style w:type="paragraph" w:customStyle="1" w:styleId="1068C80690AA4714A17CF9AEA987D0FD11">
    <w:name w:val="1068C80690AA4714A17CF9AEA987D0FD11"/>
    <w:rsid w:val="00D61577"/>
    <w:rPr>
      <w:rFonts w:eastAsiaTheme="minorHAnsi"/>
      <w:lang w:eastAsia="en-US"/>
    </w:rPr>
  </w:style>
  <w:style w:type="paragraph" w:customStyle="1" w:styleId="53796AC769D54C3DBD85690ACCD93E2D11">
    <w:name w:val="53796AC769D54C3DBD85690ACCD93E2D11"/>
    <w:rsid w:val="00D61577"/>
    <w:rPr>
      <w:rFonts w:eastAsiaTheme="minorHAnsi"/>
      <w:lang w:eastAsia="en-US"/>
    </w:rPr>
  </w:style>
  <w:style w:type="paragraph" w:customStyle="1" w:styleId="87CC0371041F4404A562FDCF1343BFA111">
    <w:name w:val="87CC0371041F4404A562FDCF1343BFA111"/>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3EA6AF2A3B54D3284732B760CE2779111">
    <w:name w:val="23EA6AF2A3B54D3284732B760CE2779111"/>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86D2AFE57DA4E72A172174F8D9675519">
    <w:name w:val="186D2AFE57DA4E72A172174F8D967551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2672B14D49045DEB3340734ECA3CF738">
    <w:name w:val="92672B14D49045DEB3340734ECA3CF73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D35632B32448569D4FA79B9B2885988">
    <w:name w:val="4DD35632B32448569D4FA79B9B288598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FBE10B511185466DB4B26DD8E06CC5228">
    <w:name w:val="FBE10B511185466DB4B26DD8E06CC522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6C48370BB5FC4394B09E614A940BABFC8">
    <w:name w:val="6C48370BB5FC4394B09E614A940BABFC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A5EFFB7DD72F4A23A50862CEA3C3243C8">
    <w:name w:val="A5EFFB7DD72F4A23A50862CEA3C3243C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B539C9011A743AFBCD1D23FF988CF088">
    <w:name w:val="9B539C9011A743AFBCD1D23FF988CF08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FDC06230F5445598A3D6C386702A0D8">
    <w:name w:val="4DFDC06230F5445598A3D6C386702A0D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0B32B0B2F644BFE92DE4C3E8D0E1AFD8">
    <w:name w:val="90B32B0B2F644BFE92DE4C3E8D0E1AFD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775F461D731C4CC4B21D57F2B9CB885B8">
    <w:name w:val="775F461D731C4CC4B21D57F2B9CB885B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8C97835A52A049AB8571022C6636163F8">
    <w:name w:val="8C97835A52A049AB8571022C6636163F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65D64DF2CEB450FA59ABCE46CE9996D8">
    <w:name w:val="165D64DF2CEB450FA59ABCE46CE9996D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07E6E0D7E01649BAAB3D4A65326544AB8">
    <w:name w:val="07E6E0D7E01649BAAB3D4A65326544AB8"/>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C08B6B853C4F44759FBFECB0DD3786297">
    <w:name w:val="C08B6B853C4F44759FBFECB0DD3786297"/>
    <w:rsid w:val="00D61577"/>
    <w:rPr>
      <w:rFonts w:eastAsiaTheme="minorHAnsi"/>
      <w:lang w:eastAsia="en-US"/>
    </w:rPr>
  </w:style>
  <w:style w:type="paragraph" w:customStyle="1" w:styleId="B170D8A41F6040CA9427937A2E5C73367">
    <w:name w:val="B170D8A41F6040CA9427937A2E5C73367"/>
    <w:rsid w:val="00D61577"/>
    <w:rPr>
      <w:rFonts w:eastAsiaTheme="minorHAnsi"/>
      <w:lang w:eastAsia="en-US"/>
    </w:rPr>
  </w:style>
  <w:style w:type="paragraph" w:customStyle="1" w:styleId="BBADE0CDED2C4E5789F216F1EE00C9237">
    <w:name w:val="BBADE0CDED2C4E5789F216F1EE00C9237"/>
    <w:rsid w:val="00D61577"/>
    <w:rPr>
      <w:rFonts w:eastAsiaTheme="minorHAnsi"/>
      <w:lang w:eastAsia="en-US"/>
    </w:rPr>
  </w:style>
  <w:style w:type="paragraph" w:customStyle="1" w:styleId="AE052C6479DC4BCD85BDC18ACC3798B67">
    <w:name w:val="AE052C6479DC4BCD85BDC18ACC3798B67"/>
    <w:rsid w:val="00D61577"/>
    <w:rPr>
      <w:rFonts w:eastAsiaTheme="minorHAnsi"/>
      <w:lang w:eastAsia="en-US"/>
    </w:rPr>
  </w:style>
  <w:style w:type="paragraph" w:customStyle="1" w:styleId="2973B796C7AE43F68571F855B2A2D69F7">
    <w:name w:val="2973B796C7AE43F68571F855B2A2D69F7"/>
    <w:rsid w:val="00D61577"/>
    <w:rPr>
      <w:rFonts w:eastAsiaTheme="minorHAnsi"/>
      <w:lang w:eastAsia="en-US"/>
    </w:rPr>
  </w:style>
  <w:style w:type="paragraph" w:customStyle="1" w:styleId="C27BFA2D05944E3ABF6EE7F7D93300006">
    <w:name w:val="C27BFA2D05944E3ABF6EE7F7D93300006"/>
    <w:rsid w:val="00D61577"/>
    <w:rPr>
      <w:rFonts w:eastAsiaTheme="minorHAnsi"/>
      <w:lang w:eastAsia="en-US"/>
    </w:rPr>
  </w:style>
  <w:style w:type="paragraph" w:customStyle="1" w:styleId="2C10176F12094B39A923BB7AC296598A5">
    <w:name w:val="2C10176F12094B39A923BB7AC296598A5"/>
    <w:rsid w:val="00D61577"/>
    <w:rPr>
      <w:rFonts w:eastAsiaTheme="minorHAnsi"/>
      <w:lang w:eastAsia="en-US"/>
    </w:rPr>
  </w:style>
  <w:style w:type="paragraph" w:customStyle="1" w:styleId="9B4DF4814EEF42D2BF43EF1CAD4AB1C57">
    <w:name w:val="9B4DF4814EEF42D2BF43EF1CAD4AB1C57"/>
    <w:rsid w:val="00D61577"/>
    <w:rPr>
      <w:rFonts w:eastAsiaTheme="minorHAnsi"/>
      <w:lang w:eastAsia="en-US"/>
    </w:rPr>
  </w:style>
  <w:style w:type="paragraph" w:customStyle="1" w:styleId="ED36E22D36D242BBB87A9BC142D4141B7">
    <w:name w:val="ED36E22D36D242BBB87A9BC142D4141B7"/>
    <w:rsid w:val="00D61577"/>
    <w:rPr>
      <w:rFonts w:eastAsiaTheme="minorHAnsi"/>
      <w:lang w:eastAsia="en-US"/>
    </w:rPr>
  </w:style>
  <w:style w:type="paragraph" w:customStyle="1" w:styleId="BD47FA7EB3854B518BBD8A633A48CD4C7">
    <w:name w:val="BD47FA7EB3854B518BBD8A633A48CD4C7"/>
    <w:rsid w:val="00D61577"/>
    <w:rPr>
      <w:rFonts w:eastAsiaTheme="minorHAnsi"/>
      <w:lang w:eastAsia="en-US"/>
    </w:rPr>
  </w:style>
  <w:style w:type="paragraph" w:customStyle="1" w:styleId="0837AACADF134821B7243C639C9D99757">
    <w:name w:val="0837AACADF134821B7243C639C9D99757"/>
    <w:rsid w:val="00D61577"/>
    <w:rPr>
      <w:rFonts w:eastAsiaTheme="minorHAnsi"/>
      <w:lang w:eastAsia="en-US"/>
    </w:rPr>
  </w:style>
  <w:style w:type="paragraph" w:customStyle="1" w:styleId="868AB0617C2A40E98602915D35B8188E7">
    <w:name w:val="868AB0617C2A40E98602915D35B8188E7"/>
    <w:rsid w:val="00D61577"/>
    <w:rPr>
      <w:rFonts w:eastAsiaTheme="minorHAnsi"/>
      <w:lang w:eastAsia="en-US"/>
    </w:rPr>
  </w:style>
  <w:style w:type="paragraph" w:customStyle="1" w:styleId="8DA5417B79244DBDB20259B8C53799657">
    <w:name w:val="8DA5417B79244DBDB20259B8C53799657"/>
    <w:rsid w:val="00D61577"/>
    <w:rPr>
      <w:rFonts w:eastAsiaTheme="minorHAnsi"/>
      <w:lang w:eastAsia="en-US"/>
    </w:rPr>
  </w:style>
  <w:style w:type="paragraph" w:customStyle="1" w:styleId="1D827E4B5F8C44B5909A590240E593677">
    <w:name w:val="1D827E4B5F8C44B5909A590240E593677"/>
    <w:rsid w:val="00D61577"/>
    <w:rPr>
      <w:rFonts w:eastAsiaTheme="minorHAnsi"/>
      <w:lang w:eastAsia="en-US"/>
    </w:rPr>
  </w:style>
  <w:style w:type="paragraph" w:customStyle="1" w:styleId="4468766F83DA4BFCAFCFA582D59184D37">
    <w:name w:val="4468766F83DA4BFCAFCFA582D59184D37"/>
    <w:rsid w:val="00D61577"/>
    <w:rPr>
      <w:rFonts w:eastAsiaTheme="minorHAnsi"/>
      <w:lang w:eastAsia="en-US"/>
    </w:rPr>
  </w:style>
  <w:style w:type="paragraph" w:customStyle="1" w:styleId="8B04BDDCC9AE436EB257F712770120A97">
    <w:name w:val="8B04BDDCC9AE436EB257F712770120A97"/>
    <w:rsid w:val="00D61577"/>
    <w:rPr>
      <w:rFonts w:eastAsiaTheme="minorHAnsi"/>
      <w:lang w:eastAsia="en-US"/>
    </w:rPr>
  </w:style>
  <w:style w:type="paragraph" w:customStyle="1" w:styleId="92F7A0687DF94429B89AF9C7EA5B43177">
    <w:name w:val="92F7A0687DF94429B89AF9C7EA5B43177"/>
    <w:rsid w:val="00D61577"/>
    <w:rPr>
      <w:rFonts w:eastAsiaTheme="minorHAnsi"/>
      <w:lang w:eastAsia="en-US"/>
    </w:rPr>
  </w:style>
  <w:style w:type="paragraph" w:customStyle="1" w:styleId="EEC47161B85F44B98731C8593725B8277">
    <w:name w:val="EEC47161B85F44B98731C8593725B8277"/>
    <w:rsid w:val="00D61577"/>
    <w:rPr>
      <w:rFonts w:eastAsiaTheme="minorHAnsi"/>
      <w:lang w:eastAsia="en-US"/>
    </w:rPr>
  </w:style>
  <w:style w:type="paragraph" w:customStyle="1" w:styleId="354A5A0E927647B98ABC2B9625071A427">
    <w:name w:val="354A5A0E927647B98ABC2B9625071A427"/>
    <w:rsid w:val="00D61577"/>
    <w:rPr>
      <w:rFonts w:eastAsiaTheme="minorHAnsi"/>
      <w:lang w:eastAsia="en-US"/>
    </w:rPr>
  </w:style>
  <w:style w:type="paragraph" w:customStyle="1" w:styleId="6091C580E78A4465AE9679348E8377567">
    <w:name w:val="6091C580E78A4465AE9679348E8377567"/>
    <w:rsid w:val="00D61577"/>
    <w:rPr>
      <w:rFonts w:eastAsiaTheme="minorHAnsi"/>
      <w:lang w:eastAsia="en-US"/>
    </w:rPr>
  </w:style>
  <w:style w:type="paragraph" w:customStyle="1" w:styleId="E8187C7DF91741B4B90AE7683404E3E97">
    <w:name w:val="E8187C7DF91741B4B90AE7683404E3E97"/>
    <w:rsid w:val="00D61577"/>
    <w:rPr>
      <w:rFonts w:eastAsiaTheme="minorHAnsi"/>
      <w:lang w:eastAsia="en-US"/>
    </w:rPr>
  </w:style>
  <w:style w:type="paragraph" w:customStyle="1" w:styleId="E0EC1277386F456EB95F1FEFBCFCA7557">
    <w:name w:val="E0EC1277386F456EB95F1FEFBCFCA7557"/>
    <w:rsid w:val="00D61577"/>
    <w:rPr>
      <w:rFonts w:eastAsiaTheme="minorHAnsi"/>
      <w:lang w:eastAsia="en-US"/>
    </w:rPr>
  </w:style>
  <w:style w:type="paragraph" w:customStyle="1" w:styleId="D7DE7FD025B045E9B7426CFFAD30FEB47">
    <w:name w:val="D7DE7FD025B045E9B7426CFFAD30FEB47"/>
    <w:rsid w:val="00D61577"/>
    <w:rPr>
      <w:rFonts w:eastAsiaTheme="minorHAnsi"/>
      <w:lang w:eastAsia="en-US"/>
    </w:rPr>
  </w:style>
  <w:style w:type="paragraph" w:customStyle="1" w:styleId="CC98E616C2194309AD7A53F5348BF2186">
    <w:name w:val="CC98E616C2194309AD7A53F5348BF2186"/>
    <w:rsid w:val="00D61577"/>
    <w:rPr>
      <w:rFonts w:eastAsiaTheme="minorHAnsi"/>
      <w:lang w:eastAsia="en-US"/>
    </w:rPr>
  </w:style>
  <w:style w:type="paragraph" w:customStyle="1" w:styleId="61FC571CC668438789099017B0ABD8DA6">
    <w:name w:val="61FC571CC668438789099017B0ABD8DA6"/>
    <w:rsid w:val="00D61577"/>
    <w:rPr>
      <w:rFonts w:eastAsiaTheme="minorHAnsi"/>
      <w:lang w:eastAsia="en-US"/>
    </w:rPr>
  </w:style>
  <w:style w:type="paragraph" w:customStyle="1" w:styleId="A554C085E0C044DFA9413BAAF09FCE546">
    <w:name w:val="A554C085E0C044DFA9413BAAF09FCE546"/>
    <w:rsid w:val="00D61577"/>
    <w:rPr>
      <w:rFonts w:eastAsiaTheme="minorHAnsi"/>
      <w:lang w:eastAsia="en-US"/>
    </w:rPr>
  </w:style>
  <w:style w:type="paragraph" w:customStyle="1" w:styleId="A66F293963CA4A97879801DA0F411F2F6">
    <w:name w:val="A66F293963CA4A97879801DA0F411F2F6"/>
    <w:rsid w:val="00D61577"/>
    <w:rPr>
      <w:rFonts w:eastAsiaTheme="minorHAnsi"/>
      <w:lang w:eastAsia="en-US"/>
    </w:rPr>
  </w:style>
  <w:style w:type="paragraph" w:customStyle="1" w:styleId="2269A312097E499FA2E4B2169813793A6">
    <w:name w:val="2269A312097E499FA2E4B2169813793A6"/>
    <w:rsid w:val="00D61577"/>
    <w:rPr>
      <w:rFonts w:eastAsiaTheme="minorHAnsi"/>
      <w:lang w:eastAsia="en-US"/>
    </w:rPr>
  </w:style>
  <w:style w:type="paragraph" w:customStyle="1" w:styleId="C16A960B42194E789F31C3D126A9095A6">
    <w:name w:val="C16A960B42194E789F31C3D126A9095A6"/>
    <w:rsid w:val="00D61577"/>
    <w:rPr>
      <w:rFonts w:eastAsiaTheme="minorHAnsi"/>
      <w:lang w:eastAsia="en-US"/>
    </w:rPr>
  </w:style>
  <w:style w:type="paragraph" w:customStyle="1" w:styleId="85135886062F4D6F9ED3E797E8BE51466">
    <w:name w:val="85135886062F4D6F9ED3E797E8BE51466"/>
    <w:rsid w:val="00D61577"/>
    <w:rPr>
      <w:rFonts w:eastAsiaTheme="minorHAnsi"/>
      <w:lang w:eastAsia="en-US"/>
    </w:rPr>
  </w:style>
  <w:style w:type="paragraph" w:customStyle="1" w:styleId="DF771EDFB9454726B1CAB9949F79AA446">
    <w:name w:val="DF771EDFB9454726B1CAB9949F79AA446"/>
    <w:rsid w:val="00D61577"/>
    <w:rPr>
      <w:rFonts w:eastAsiaTheme="minorHAnsi"/>
      <w:lang w:eastAsia="en-US"/>
    </w:rPr>
  </w:style>
  <w:style w:type="paragraph" w:customStyle="1" w:styleId="10F71C1E3E4748A2BCAE6B121DCD98646">
    <w:name w:val="10F71C1E3E4748A2BCAE6B121DCD98646"/>
    <w:rsid w:val="00D61577"/>
    <w:rPr>
      <w:rFonts w:eastAsiaTheme="minorHAnsi"/>
      <w:lang w:eastAsia="en-US"/>
    </w:rPr>
  </w:style>
  <w:style w:type="paragraph" w:customStyle="1" w:styleId="C690445A4A5C41C9BD9633A5BEB3B49B6">
    <w:name w:val="C690445A4A5C41C9BD9633A5BEB3B49B6"/>
    <w:rsid w:val="00D61577"/>
    <w:rPr>
      <w:rFonts w:eastAsiaTheme="minorHAnsi"/>
      <w:lang w:eastAsia="en-US"/>
    </w:rPr>
  </w:style>
  <w:style w:type="paragraph" w:customStyle="1" w:styleId="4875350EF62442C681413F0036CEE15B6">
    <w:name w:val="4875350EF62442C681413F0036CEE15B6"/>
    <w:rsid w:val="00D61577"/>
    <w:rPr>
      <w:rFonts w:eastAsiaTheme="minorHAnsi"/>
      <w:lang w:eastAsia="en-US"/>
    </w:rPr>
  </w:style>
  <w:style w:type="paragraph" w:customStyle="1" w:styleId="AF958646884E4FA1A52D4CECA224F3A16">
    <w:name w:val="AF958646884E4FA1A52D4CECA224F3A16"/>
    <w:rsid w:val="00D61577"/>
    <w:rPr>
      <w:rFonts w:eastAsiaTheme="minorHAnsi"/>
      <w:lang w:eastAsia="en-US"/>
    </w:rPr>
  </w:style>
  <w:style w:type="paragraph" w:customStyle="1" w:styleId="FDE04F5E512B4AFCBE3F70B2A228B0DB">
    <w:name w:val="FDE04F5E512B4AFCBE3F70B2A228B0DB"/>
    <w:rsid w:val="00D61577"/>
    <w:rPr>
      <w:rFonts w:eastAsiaTheme="minorHAnsi"/>
      <w:lang w:eastAsia="en-US"/>
    </w:rPr>
  </w:style>
  <w:style w:type="paragraph" w:customStyle="1" w:styleId="6CAAEF05E6AB43E087D150AB98FC9EC71">
    <w:name w:val="6CAAEF05E6AB43E087D150AB98FC9EC71"/>
    <w:rsid w:val="00D61577"/>
    <w:rPr>
      <w:rFonts w:eastAsiaTheme="minorHAnsi"/>
      <w:lang w:eastAsia="en-US"/>
    </w:rPr>
  </w:style>
  <w:style w:type="paragraph" w:customStyle="1" w:styleId="836562AE1C7D4EC48F046DA8FA5B570C11">
    <w:name w:val="836562AE1C7D4EC48F046DA8FA5B570C11"/>
    <w:rsid w:val="00D61577"/>
    <w:rPr>
      <w:rFonts w:eastAsiaTheme="minorHAnsi"/>
      <w:lang w:eastAsia="en-US"/>
    </w:rPr>
  </w:style>
  <w:style w:type="paragraph" w:customStyle="1" w:styleId="95C7B28604D74567B7BF7CD6581AAC8D7">
    <w:name w:val="95C7B28604D74567B7BF7CD6581AAC8D7"/>
    <w:rsid w:val="00D61577"/>
    <w:rPr>
      <w:rFonts w:eastAsiaTheme="minorHAnsi"/>
      <w:lang w:eastAsia="en-US"/>
    </w:rPr>
  </w:style>
  <w:style w:type="paragraph" w:customStyle="1" w:styleId="27B1A8D243AD407A82EC93AFFE54A11B7">
    <w:name w:val="27B1A8D243AD407A82EC93AFFE54A11B7"/>
    <w:rsid w:val="00D61577"/>
    <w:rPr>
      <w:rFonts w:eastAsiaTheme="minorHAnsi"/>
      <w:lang w:eastAsia="en-US"/>
    </w:rPr>
  </w:style>
  <w:style w:type="paragraph" w:customStyle="1" w:styleId="37AE293C7B1F48B7840EC00D086F44087">
    <w:name w:val="37AE293C7B1F48B7840EC00D086F44087"/>
    <w:rsid w:val="00D61577"/>
    <w:rPr>
      <w:rFonts w:eastAsiaTheme="minorHAnsi"/>
      <w:lang w:eastAsia="en-US"/>
    </w:rPr>
  </w:style>
  <w:style w:type="paragraph" w:customStyle="1" w:styleId="BBE3778F152D4C26A65ADB61D9A741877">
    <w:name w:val="BBE3778F152D4C26A65ADB61D9A741877"/>
    <w:rsid w:val="00D61577"/>
    <w:rPr>
      <w:rFonts w:eastAsiaTheme="minorHAnsi"/>
      <w:lang w:eastAsia="en-US"/>
    </w:rPr>
  </w:style>
  <w:style w:type="paragraph" w:customStyle="1" w:styleId="79EFC2D082754958AB1F0453F4E58C037">
    <w:name w:val="79EFC2D082754958AB1F0453F4E58C037"/>
    <w:rsid w:val="00D61577"/>
    <w:rPr>
      <w:rFonts w:eastAsiaTheme="minorHAnsi"/>
      <w:lang w:eastAsia="en-US"/>
    </w:rPr>
  </w:style>
  <w:style w:type="paragraph" w:customStyle="1" w:styleId="4259BFE25FD64A9C89827DAFB8CA2A6D7">
    <w:name w:val="4259BFE25FD64A9C89827DAFB8CA2A6D7"/>
    <w:rsid w:val="00D61577"/>
    <w:rPr>
      <w:rFonts w:eastAsiaTheme="minorHAnsi"/>
      <w:lang w:eastAsia="en-US"/>
    </w:rPr>
  </w:style>
  <w:style w:type="paragraph" w:customStyle="1" w:styleId="5F63EE4303A84355A947FF0D54D4538A7">
    <w:name w:val="5F63EE4303A84355A947FF0D54D4538A7"/>
    <w:rsid w:val="00D61577"/>
    <w:rPr>
      <w:rFonts w:eastAsiaTheme="minorHAnsi"/>
      <w:lang w:eastAsia="en-US"/>
    </w:rPr>
  </w:style>
  <w:style w:type="paragraph" w:customStyle="1" w:styleId="9C95E4AC7F524D77AE1A2EBE899810FB5">
    <w:name w:val="9C95E4AC7F524D77AE1A2EBE899810FB5"/>
    <w:rsid w:val="00D61577"/>
    <w:rPr>
      <w:rFonts w:eastAsiaTheme="minorHAnsi"/>
      <w:lang w:eastAsia="en-US"/>
    </w:rPr>
  </w:style>
  <w:style w:type="paragraph" w:customStyle="1" w:styleId="96CC2F971FCB4296AF51382301FFBD465">
    <w:name w:val="96CC2F971FCB4296AF51382301FFBD465"/>
    <w:rsid w:val="00D61577"/>
    <w:rPr>
      <w:rFonts w:eastAsiaTheme="minorHAnsi"/>
      <w:lang w:eastAsia="en-US"/>
    </w:rPr>
  </w:style>
  <w:style w:type="paragraph" w:customStyle="1" w:styleId="2AD2CF7A3082418E8D94D4A7C2A5528512">
    <w:name w:val="2AD2CF7A3082418E8D94D4A7C2A5528512"/>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B4D9C948ABB4A3D82E077A8CF33B4238">
    <w:name w:val="2B4D9C948ABB4A3D82E077A8CF33B4238"/>
    <w:rsid w:val="00D61577"/>
    <w:rPr>
      <w:rFonts w:eastAsiaTheme="minorHAnsi"/>
      <w:lang w:eastAsia="en-US"/>
    </w:rPr>
  </w:style>
  <w:style w:type="paragraph" w:customStyle="1" w:styleId="9F11D807DB7D40E694848B0B9872B7ED10">
    <w:name w:val="9F11D807DB7D40E694848B0B9872B7ED10"/>
    <w:rsid w:val="00D61577"/>
    <w:rPr>
      <w:rFonts w:eastAsiaTheme="minorHAnsi"/>
      <w:lang w:eastAsia="en-US"/>
    </w:rPr>
  </w:style>
  <w:style w:type="paragraph" w:customStyle="1" w:styleId="051779827A0E4200BDE3B3424146E60D10">
    <w:name w:val="051779827A0E4200BDE3B3424146E60D10"/>
    <w:rsid w:val="00D61577"/>
    <w:rPr>
      <w:rFonts w:eastAsiaTheme="minorHAnsi"/>
      <w:lang w:eastAsia="en-US"/>
    </w:rPr>
  </w:style>
  <w:style w:type="paragraph" w:customStyle="1" w:styleId="1068C80690AA4714A17CF9AEA987D0FD12">
    <w:name w:val="1068C80690AA4714A17CF9AEA987D0FD12"/>
    <w:rsid w:val="00D61577"/>
    <w:rPr>
      <w:rFonts w:eastAsiaTheme="minorHAnsi"/>
      <w:lang w:eastAsia="en-US"/>
    </w:rPr>
  </w:style>
  <w:style w:type="paragraph" w:customStyle="1" w:styleId="53796AC769D54C3DBD85690ACCD93E2D12">
    <w:name w:val="53796AC769D54C3DBD85690ACCD93E2D12"/>
    <w:rsid w:val="00D61577"/>
    <w:rPr>
      <w:rFonts w:eastAsiaTheme="minorHAnsi"/>
      <w:lang w:eastAsia="en-US"/>
    </w:rPr>
  </w:style>
  <w:style w:type="paragraph" w:customStyle="1" w:styleId="87CC0371041F4404A562FDCF1343BFA112">
    <w:name w:val="87CC0371041F4404A562FDCF1343BFA112"/>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23EA6AF2A3B54D3284732B760CE2779112">
    <w:name w:val="23EA6AF2A3B54D3284732B760CE2779112"/>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86D2AFE57DA4E72A172174F8D96755110">
    <w:name w:val="186D2AFE57DA4E72A172174F8D96755110"/>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2672B14D49045DEB3340734ECA3CF739">
    <w:name w:val="92672B14D49045DEB3340734ECA3CF73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D35632B32448569D4FA79B9B2885989">
    <w:name w:val="4DD35632B32448569D4FA79B9B288598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FBE10B511185466DB4B26DD8E06CC5229">
    <w:name w:val="FBE10B511185466DB4B26DD8E06CC522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6C48370BB5FC4394B09E614A940BABFC9">
    <w:name w:val="6C48370BB5FC4394B09E614A940BABFC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A5EFFB7DD72F4A23A50862CEA3C3243C9">
    <w:name w:val="A5EFFB7DD72F4A23A50862CEA3C3243C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B539C9011A743AFBCD1D23FF988CF089">
    <w:name w:val="9B539C9011A743AFBCD1D23FF988CF08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4DFDC06230F5445598A3D6C386702A0D9">
    <w:name w:val="4DFDC06230F5445598A3D6C386702A0D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90B32B0B2F644BFE92DE4C3E8D0E1AFD9">
    <w:name w:val="90B32B0B2F644BFE92DE4C3E8D0E1AFD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775F461D731C4CC4B21D57F2B9CB885B9">
    <w:name w:val="775F461D731C4CC4B21D57F2B9CB885B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8C97835A52A049AB8571022C6636163F9">
    <w:name w:val="8C97835A52A049AB8571022C6636163F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165D64DF2CEB450FA59ABCE46CE9996D9">
    <w:name w:val="165D64DF2CEB450FA59ABCE46CE9996D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07E6E0D7E01649BAAB3D4A65326544AB9">
    <w:name w:val="07E6E0D7E01649BAAB3D4A65326544AB9"/>
    <w:rsid w:val="00D61577"/>
    <w:pPr>
      <w:keepNext/>
      <w:keepLines/>
      <w:spacing w:after="120" w:line="240" w:lineRule="auto"/>
      <w:jc w:val="center"/>
    </w:pPr>
    <w:rPr>
      <w:rFonts w:ascii="Proxima Nova Alt Rg" w:eastAsiaTheme="majorEastAsia" w:hAnsi="Proxima Nova Alt Rg" w:cstheme="majorBidi"/>
      <w:sz w:val="28"/>
      <w:szCs w:val="28"/>
      <w:lang w:eastAsia="en-US"/>
    </w:rPr>
  </w:style>
  <w:style w:type="paragraph" w:customStyle="1" w:styleId="C08B6B853C4F44759FBFECB0DD3786298">
    <w:name w:val="C08B6B853C4F44759FBFECB0DD3786298"/>
    <w:rsid w:val="00D61577"/>
    <w:rPr>
      <w:rFonts w:eastAsiaTheme="minorHAnsi"/>
      <w:lang w:eastAsia="en-US"/>
    </w:rPr>
  </w:style>
  <w:style w:type="paragraph" w:customStyle="1" w:styleId="B170D8A41F6040CA9427937A2E5C73368">
    <w:name w:val="B170D8A41F6040CA9427937A2E5C73368"/>
    <w:rsid w:val="00D61577"/>
    <w:rPr>
      <w:rFonts w:eastAsiaTheme="minorHAnsi"/>
      <w:lang w:eastAsia="en-US"/>
    </w:rPr>
  </w:style>
  <w:style w:type="paragraph" w:customStyle="1" w:styleId="BBADE0CDED2C4E5789F216F1EE00C9238">
    <w:name w:val="BBADE0CDED2C4E5789F216F1EE00C9238"/>
    <w:rsid w:val="00D61577"/>
    <w:rPr>
      <w:rFonts w:eastAsiaTheme="minorHAnsi"/>
      <w:lang w:eastAsia="en-US"/>
    </w:rPr>
  </w:style>
  <w:style w:type="paragraph" w:customStyle="1" w:styleId="AE052C6479DC4BCD85BDC18ACC3798B68">
    <w:name w:val="AE052C6479DC4BCD85BDC18ACC3798B68"/>
    <w:rsid w:val="00D61577"/>
    <w:rPr>
      <w:rFonts w:eastAsiaTheme="minorHAnsi"/>
      <w:lang w:eastAsia="en-US"/>
    </w:rPr>
  </w:style>
  <w:style w:type="paragraph" w:customStyle="1" w:styleId="2973B796C7AE43F68571F855B2A2D69F8">
    <w:name w:val="2973B796C7AE43F68571F855B2A2D69F8"/>
    <w:rsid w:val="00D61577"/>
    <w:rPr>
      <w:rFonts w:eastAsiaTheme="minorHAnsi"/>
      <w:lang w:eastAsia="en-US"/>
    </w:rPr>
  </w:style>
  <w:style w:type="paragraph" w:customStyle="1" w:styleId="C27BFA2D05944E3ABF6EE7F7D93300007">
    <w:name w:val="C27BFA2D05944E3ABF6EE7F7D93300007"/>
    <w:rsid w:val="00D61577"/>
    <w:rPr>
      <w:rFonts w:eastAsiaTheme="minorHAnsi"/>
      <w:lang w:eastAsia="en-US"/>
    </w:rPr>
  </w:style>
  <w:style w:type="paragraph" w:customStyle="1" w:styleId="2C10176F12094B39A923BB7AC296598A6">
    <w:name w:val="2C10176F12094B39A923BB7AC296598A6"/>
    <w:rsid w:val="00D61577"/>
    <w:rPr>
      <w:rFonts w:eastAsiaTheme="minorHAnsi"/>
      <w:lang w:eastAsia="en-US"/>
    </w:rPr>
  </w:style>
  <w:style w:type="paragraph" w:customStyle="1" w:styleId="9B4DF4814EEF42D2BF43EF1CAD4AB1C58">
    <w:name w:val="9B4DF4814EEF42D2BF43EF1CAD4AB1C58"/>
    <w:rsid w:val="00D61577"/>
    <w:rPr>
      <w:rFonts w:eastAsiaTheme="minorHAnsi"/>
      <w:lang w:eastAsia="en-US"/>
    </w:rPr>
  </w:style>
  <w:style w:type="paragraph" w:customStyle="1" w:styleId="ED36E22D36D242BBB87A9BC142D4141B8">
    <w:name w:val="ED36E22D36D242BBB87A9BC142D4141B8"/>
    <w:rsid w:val="00D61577"/>
    <w:rPr>
      <w:rFonts w:eastAsiaTheme="minorHAnsi"/>
      <w:lang w:eastAsia="en-US"/>
    </w:rPr>
  </w:style>
  <w:style w:type="paragraph" w:customStyle="1" w:styleId="BD47FA7EB3854B518BBD8A633A48CD4C8">
    <w:name w:val="BD47FA7EB3854B518BBD8A633A48CD4C8"/>
    <w:rsid w:val="00D61577"/>
    <w:rPr>
      <w:rFonts w:eastAsiaTheme="minorHAnsi"/>
      <w:lang w:eastAsia="en-US"/>
    </w:rPr>
  </w:style>
  <w:style w:type="paragraph" w:customStyle="1" w:styleId="0837AACADF134821B7243C639C9D99758">
    <w:name w:val="0837AACADF134821B7243C639C9D99758"/>
    <w:rsid w:val="00D61577"/>
    <w:rPr>
      <w:rFonts w:eastAsiaTheme="minorHAnsi"/>
      <w:lang w:eastAsia="en-US"/>
    </w:rPr>
  </w:style>
  <w:style w:type="paragraph" w:customStyle="1" w:styleId="868AB0617C2A40E98602915D35B8188E8">
    <w:name w:val="868AB0617C2A40E98602915D35B8188E8"/>
    <w:rsid w:val="00D61577"/>
    <w:rPr>
      <w:rFonts w:eastAsiaTheme="minorHAnsi"/>
      <w:lang w:eastAsia="en-US"/>
    </w:rPr>
  </w:style>
  <w:style w:type="paragraph" w:customStyle="1" w:styleId="8DA5417B79244DBDB20259B8C53799658">
    <w:name w:val="8DA5417B79244DBDB20259B8C53799658"/>
    <w:rsid w:val="00D61577"/>
    <w:rPr>
      <w:rFonts w:eastAsiaTheme="minorHAnsi"/>
      <w:lang w:eastAsia="en-US"/>
    </w:rPr>
  </w:style>
  <w:style w:type="paragraph" w:customStyle="1" w:styleId="1D827E4B5F8C44B5909A590240E593678">
    <w:name w:val="1D827E4B5F8C44B5909A590240E593678"/>
    <w:rsid w:val="00D61577"/>
    <w:rPr>
      <w:rFonts w:eastAsiaTheme="minorHAnsi"/>
      <w:lang w:eastAsia="en-US"/>
    </w:rPr>
  </w:style>
  <w:style w:type="paragraph" w:customStyle="1" w:styleId="4468766F83DA4BFCAFCFA582D59184D38">
    <w:name w:val="4468766F83DA4BFCAFCFA582D59184D38"/>
    <w:rsid w:val="00D61577"/>
    <w:rPr>
      <w:rFonts w:eastAsiaTheme="minorHAnsi"/>
      <w:lang w:eastAsia="en-US"/>
    </w:rPr>
  </w:style>
  <w:style w:type="paragraph" w:customStyle="1" w:styleId="8B04BDDCC9AE436EB257F712770120A98">
    <w:name w:val="8B04BDDCC9AE436EB257F712770120A98"/>
    <w:rsid w:val="00D61577"/>
    <w:rPr>
      <w:rFonts w:eastAsiaTheme="minorHAnsi"/>
      <w:lang w:eastAsia="en-US"/>
    </w:rPr>
  </w:style>
  <w:style w:type="paragraph" w:customStyle="1" w:styleId="92F7A0687DF94429B89AF9C7EA5B43178">
    <w:name w:val="92F7A0687DF94429B89AF9C7EA5B43178"/>
    <w:rsid w:val="00D61577"/>
    <w:rPr>
      <w:rFonts w:eastAsiaTheme="minorHAnsi"/>
      <w:lang w:eastAsia="en-US"/>
    </w:rPr>
  </w:style>
  <w:style w:type="paragraph" w:customStyle="1" w:styleId="EEC47161B85F44B98731C8593725B8278">
    <w:name w:val="EEC47161B85F44B98731C8593725B8278"/>
    <w:rsid w:val="00D61577"/>
    <w:rPr>
      <w:rFonts w:eastAsiaTheme="minorHAnsi"/>
      <w:lang w:eastAsia="en-US"/>
    </w:rPr>
  </w:style>
  <w:style w:type="paragraph" w:customStyle="1" w:styleId="354A5A0E927647B98ABC2B9625071A428">
    <w:name w:val="354A5A0E927647B98ABC2B9625071A428"/>
    <w:rsid w:val="00D61577"/>
    <w:rPr>
      <w:rFonts w:eastAsiaTheme="minorHAnsi"/>
      <w:lang w:eastAsia="en-US"/>
    </w:rPr>
  </w:style>
  <w:style w:type="paragraph" w:customStyle="1" w:styleId="6091C580E78A4465AE9679348E8377568">
    <w:name w:val="6091C580E78A4465AE9679348E8377568"/>
    <w:rsid w:val="00D61577"/>
    <w:rPr>
      <w:rFonts w:eastAsiaTheme="minorHAnsi"/>
      <w:lang w:eastAsia="en-US"/>
    </w:rPr>
  </w:style>
  <w:style w:type="paragraph" w:customStyle="1" w:styleId="E8187C7DF91741B4B90AE7683404E3E98">
    <w:name w:val="E8187C7DF91741B4B90AE7683404E3E98"/>
    <w:rsid w:val="00D61577"/>
    <w:rPr>
      <w:rFonts w:eastAsiaTheme="minorHAnsi"/>
      <w:lang w:eastAsia="en-US"/>
    </w:rPr>
  </w:style>
  <w:style w:type="paragraph" w:customStyle="1" w:styleId="E0EC1277386F456EB95F1FEFBCFCA7558">
    <w:name w:val="E0EC1277386F456EB95F1FEFBCFCA7558"/>
    <w:rsid w:val="00D61577"/>
    <w:rPr>
      <w:rFonts w:eastAsiaTheme="minorHAnsi"/>
      <w:lang w:eastAsia="en-US"/>
    </w:rPr>
  </w:style>
  <w:style w:type="paragraph" w:customStyle="1" w:styleId="D7DE7FD025B045E9B7426CFFAD30FEB48">
    <w:name w:val="D7DE7FD025B045E9B7426CFFAD30FEB48"/>
    <w:rsid w:val="00D61577"/>
    <w:rPr>
      <w:rFonts w:eastAsiaTheme="minorHAnsi"/>
      <w:lang w:eastAsia="en-US"/>
    </w:rPr>
  </w:style>
  <w:style w:type="paragraph" w:customStyle="1" w:styleId="CC98E616C2194309AD7A53F5348BF2187">
    <w:name w:val="CC98E616C2194309AD7A53F5348BF2187"/>
    <w:rsid w:val="00D61577"/>
    <w:rPr>
      <w:rFonts w:eastAsiaTheme="minorHAnsi"/>
      <w:lang w:eastAsia="en-US"/>
    </w:rPr>
  </w:style>
  <w:style w:type="paragraph" w:customStyle="1" w:styleId="61FC571CC668438789099017B0ABD8DA7">
    <w:name w:val="61FC571CC668438789099017B0ABD8DA7"/>
    <w:rsid w:val="00D61577"/>
    <w:rPr>
      <w:rFonts w:eastAsiaTheme="minorHAnsi"/>
      <w:lang w:eastAsia="en-US"/>
    </w:rPr>
  </w:style>
  <w:style w:type="paragraph" w:customStyle="1" w:styleId="A554C085E0C044DFA9413BAAF09FCE547">
    <w:name w:val="A554C085E0C044DFA9413BAAF09FCE547"/>
    <w:rsid w:val="00D61577"/>
    <w:rPr>
      <w:rFonts w:eastAsiaTheme="minorHAnsi"/>
      <w:lang w:eastAsia="en-US"/>
    </w:rPr>
  </w:style>
  <w:style w:type="paragraph" w:customStyle="1" w:styleId="A66F293963CA4A97879801DA0F411F2F7">
    <w:name w:val="A66F293963CA4A97879801DA0F411F2F7"/>
    <w:rsid w:val="00D61577"/>
    <w:rPr>
      <w:rFonts w:eastAsiaTheme="minorHAnsi"/>
      <w:lang w:eastAsia="en-US"/>
    </w:rPr>
  </w:style>
  <w:style w:type="paragraph" w:customStyle="1" w:styleId="2269A312097E499FA2E4B2169813793A7">
    <w:name w:val="2269A312097E499FA2E4B2169813793A7"/>
    <w:rsid w:val="00D61577"/>
    <w:rPr>
      <w:rFonts w:eastAsiaTheme="minorHAnsi"/>
      <w:lang w:eastAsia="en-US"/>
    </w:rPr>
  </w:style>
  <w:style w:type="paragraph" w:customStyle="1" w:styleId="C16A960B42194E789F31C3D126A9095A7">
    <w:name w:val="C16A960B42194E789F31C3D126A9095A7"/>
    <w:rsid w:val="00D61577"/>
    <w:rPr>
      <w:rFonts w:eastAsiaTheme="minorHAnsi"/>
      <w:lang w:eastAsia="en-US"/>
    </w:rPr>
  </w:style>
  <w:style w:type="paragraph" w:customStyle="1" w:styleId="85135886062F4D6F9ED3E797E8BE51467">
    <w:name w:val="85135886062F4D6F9ED3E797E8BE51467"/>
    <w:rsid w:val="00D61577"/>
    <w:rPr>
      <w:rFonts w:eastAsiaTheme="minorHAnsi"/>
      <w:lang w:eastAsia="en-US"/>
    </w:rPr>
  </w:style>
  <w:style w:type="paragraph" w:customStyle="1" w:styleId="DF771EDFB9454726B1CAB9949F79AA447">
    <w:name w:val="DF771EDFB9454726B1CAB9949F79AA447"/>
    <w:rsid w:val="00D61577"/>
    <w:rPr>
      <w:rFonts w:eastAsiaTheme="minorHAnsi"/>
      <w:lang w:eastAsia="en-US"/>
    </w:rPr>
  </w:style>
  <w:style w:type="paragraph" w:customStyle="1" w:styleId="10F71C1E3E4748A2BCAE6B121DCD98647">
    <w:name w:val="10F71C1E3E4748A2BCAE6B121DCD98647"/>
    <w:rsid w:val="00D61577"/>
    <w:rPr>
      <w:rFonts w:eastAsiaTheme="minorHAnsi"/>
      <w:lang w:eastAsia="en-US"/>
    </w:rPr>
  </w:style>
  <w:style w:type="paragraph" w:customStyle="1" w:styleId="C690445A4A5C41C9BD9633A5BEB3B49B7">
    <w:name w:val="C690445A4A5C41C9BD9633A5BEB3B49B7"/>
    <w:rsid w:val="00D61577"/>
    <w:rPr>
      <w:rFonts w:eastAsiaTheme="minorHAnsi"/>
      <w:lang w:eastAsia="en-US"/>
    </w:rPr>
  </w:style>
  <w:style w:type="paragraph" w:customStyle="1" w:styleId="4875350EF62442C681413F0036CEE15B7">
    <w:name w:val="4875350EF62442C681413F0036CEE15B7"/>
    <w:rsid w:val="00D61577"/>
    <w:rPr>
      <w:rFonts w:eastAsiaTheme="minorHAnsi"/>
      <w:lang w:eastAsia="en-US"/>
    </w:rPr>
  </w:style>
  <w:style w:type="paragraph" w:customStyle="1" w:styleId="AF958646884E4FA1A52D4CECA224F3A17">
    <w:name w:val="AF958646884E4FA1A52D4CECA224F3A17"/>
    <w:rsid w:val="00D61577"/>
    <w:rPr>
      <w:rFonts w:eastAsiaTheme="minorHAnsi"/>
      <w:lang w:eastAsia="en-US"/>
    </w:rPr>
  </w:style>
  <w:style w:type="paragraph" w:customStyle="1" w:styleId="FDE04F5E512B4AFCBE3F70B2A228B0DB1">
    <w:name w:val="FDE04F5E512B4AFCBE3F70B2A228B0DB1"/>
    <w:rsid w:val="00D61577"/>
    <w:rPr>
      <w:rFonts w:eastAsiaTheme="minorHAnsi"/>
      <w:lang w:eastAsia="en-US"/>
    </w:rPr>
  </w:style>
  <w:style w:type="paragraph" w:customStyle="1" w:styleId="6CAAEF05E6AB43E087D150AB98FC9EC72">
    <w:name w:val="6CAAEF05E6AB43E087D150AB98FC9EC72"/>
    <w:rsid w:val="00D61577"/>
    <w:rPr>
      <w:rFonts w:eastAsiaTheme="minorHAnsi"/>
      <w:lang w:eastAsia="en-US"/>
    </w:rPr>
  </w:style>
  <w:style w:type="paragraph" w:customStyle="1" w:styleId="836562AE1C7D4EC48F046DA8FA5B570C12">
    <w:name w:val="836562AE1C7D4EC48F046DA8FA5B570C12"/>
    <w:rsid w:val="00D61577"/>
    <w:rPr>
      <w:rFonts w:eastAsiaTheme="minorHAnsi"/>
      <w:lang w:eastAsia="en-US"/>
    </w:rPr>
  </w:style>
  <w:style w:type="paragraph" w:customStyle="1" w:styleId="95C7B28604D74567B7BF7CD6581AAC8D8">
    <w:name w:val="95C7B28604D74567B7BF7CD6581AAC8D8"/>
    <w:rsid w:val="00D61577"/>
    <w:rPr>
      <w:rFonts w:eastAsiaTheme="minorHAnsi"/>
      <w:lang w:eastAsia="en-US"/>
    </w:rPr>
  </w:style>
  <w:style w:type="paragraph" w:customStyle="1" w:styleId="27B1A8D243AD407A82EC93AFFE54A11B8">
    <w:name w:val="27B1A8D243AD407A82EC93AFFE54A11B8"/>
    <w:rsid w:val="00D61577"/>
    <w:rPr>
      <w:rFonts w:eastAsiaTheme="minorHAnsi"/>
      <w:lang w:eastAsia="en-US"/>
    </w:rPr>
  </w:style>
  <w:style w:type="paragraph" w:customStyle="1" w:styleId="37AE293C7B1F48B7840EC00D086F44088">
    <w:name w:val="37AE293C7B1F48B7840EC00D086F44088"/>
    <w:rsid w:val="00D61577"/>
    <w:rPr>
      <w:rFonts w:eastAsiaTheme="minorHAnsi"/>
      <w:lang w:eastAsia="en-US"/>
    </w:rPr>
  </w:style>
  <w:style w:type="paragraph" w:customStyle="1" w:styleId="BBE3778F152D4C26A65ADB61D9A741878">
    <w:name w:val="BBE3778F152D4C26A65ADB61D9A741878"/>
    <w:rsid w:val="00D61577"/>
    <w:rPr>
      <w:rFonts w:eastAsiaTheme="minorHAnsi"/>
      <w:lang w:eastAsia="en-US"/>
    </w:rPr>
  </w:style>
  <w:style w:type="paragraph" w:customStyle="1" w:styleId="79EFC2D082754958AB1F0453F4E58C038">
    <w:name w:val="79EFC2D082754958AB1F0453F4E58C038"/>
    <w:rsid w:val="00D61577"/>
    <w:rPr>
      <w:rFonts w:eastAsiaTheme="minorHAnsi"/>
      <w:lang w:eastAsia="en-US"/>
    </w:rPr>
  </w:style>
  <w:style w:type="paragraph" w:customStyle="1" w:styleId="4259BFE25FD64A9C89827DAFB8CA2A6D8">
    <w:name w:val="4259BFE25FD64A9C89827DAFB8CA2A6D8"/>
    <w:rsid w:val="00D61577"/>
    <w:rPr>
      <w:rFonts w:eastAsiaTheme="minorHAnsi"/>
      <w:lang w:eastAsia="en-US"/>
    </w:rPr>
  </w:style>
  <w:style w:type="paragraph" w:customStyle="1" w:styleId="5F63EE4303A84355A947FF0D54D4538A8">
    <w:name w:val="5F63EE4303A84355A947FF0D54D4538A8"/>
    <w:rsid w:val="00D61577"/>
    <w:rPr>
      <w:rFonts w:eastAsiaTheme="minorHAnsi"/>
      <w:lang w:eastAsia="en-US"/>
    </w:rPr>
  </w:style>
  <w:style w:type="paragraph" w:customStyle="1" w:styleId="9C95E4AC7F524D77AE1A2EBE899810FB6">
    <w:name w:val="9C95E4AC7F524D77AE1A2EBE899810FB6"/>
    <w:rsid w:val="00D61577"/>
    <w:rPr>
      <w:rFonts w:eastAsiaTheme="minorHAnsi"/>
      <w:lang w:eastAsia="en-US"/>
    </w:rPr>
  </w:style>
  <w:style w:type="paragraph" w:customStyle="1" w:styleId="96CC2F971FCB4296AF51382301FFBD466">
    <w:name w:val="96CC2F971FCB4296AF51382301FFBD466"/>
    <w:rsid w:val="00D61577"/>
    <w:rPr>
      <w:rFonts w:eastAsiaTheme="minorHAnsi"/>
      <w:lang w:eastAsia="en-US"/>
    </w:rPr>
  </w:style>
  <w:style w:type="paragraph" w:customStyle="1" w:styleId="A3A44FE954A04158938C44B4FBC450A3">
    <w:name w:val="A3A44FE954A04158938C44B4FBC450A3"/>
    <w:rsid w:val="00A0784B"/>
  </w:style>
  <w:style w:type="paragraph" w:customStyle="1" w:styleId="2AD2CF7A3082418E8D94D4A7C2A5528513">
    <w:name w:val="2AD2CF7A3082418E8D94D4A7C2A5528513"/>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9">
    <w:name w:val="2B4D9C948ABB4A3D82E077A8CF33B4239"/>
    <w:rsid w:val="00A0784B"/>
    <w:rPr>
      <w:rFonts w:eastAsiaTheme="minorHAnsi"/>
      <w:lang w:eastAsia="en-US"/>
    </w:rPr>
  </w:style>
  <w:style w:type="paragraph" w:customStyle="1" w:styleId="9F11D807DB7D40E694848B0B9872B7ED11">
    <w:name w:val="9F11D807DB7D40E694848B0B9872B7ED11"/>
    <w:rsid w:val="00A0784B"/>
    <w:rPr>
      <w:rFonts w:eastAsiaTheme="minorHAnsi"/>
      <w:lang w:eastAsia="en-US"/>
    </w:rPr>
  </w:style>
  <w:style w:type="paragraph" w:customStyle="1" w:styleId="051779827A0E4200BDE3B3424146E60D11">
    <w:name w:val="051779827A0E4200BDE3B3424146E60D11"/>
    <w:rsid w:val="00A0784B"/>
    <w:rPr>
      <w:rFonts w:eastAsiaTheme="minorHAnsi"/>
      <w:lang w:eastAsia="en-US"/>
    </w:rPr>
  </w:style>
  <w:style w:type="paragraph" w:customStyle="1" w:styleId="1068C80690AA4714A17CF9AEA987D0FD13">
    <w:name w:val="1068C80690AA4714A17CF9AEA987D0FD13"/>
    <w:rsid w:val="00A0784B"/>
    <w:rPr>
      <w:rFonts w:eastAsiaTheme="minorHAnsi"/>
      <w:lang w:eastAsia="en-US"/>
    </w:rPr>
  </w:style>
  <w:style w:type="paragraph" w:customStyle="1" w:styleId="53796AC769D54C3DBD85690ACCD93E2D13">
    <w:name w:val="53796AC769D54C3DBD85690ACCD93E2D13"/>
    <w:rsid w:val="00A0784B"/>
    <w:rPr>
      <w:rFonts w:eastAsiaTheme="minorHAnsi"/>
      <w:lang w:eastAsia="en-US"/>
    </w:rPr>
  </w:style>
  <w:style w:type="paragraph" w:customStyle="1" w:styleId="87CC0371041F4404A562FDCF1343BFA113">
    <w:name w:val="87CC0371041F4404A562FDCF1343BFA113"/>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13">
    <w:name w:val="23EA6AF2A3B54D3284732B760CE2779113"/>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11">
    <w:name w:val="186D2AFE57DA4E72A172174F8D96755111"/>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10">
    <w:name w:val="92672B14D49045DEB3340734ECA3CF73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10">
    <w:name w:val="4DD35632B32448569D4FA79B9B288598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10">
    <w:name w:val="FBE10B511185466DB4B26DD8E06CC522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10">
    <w:name w:val="6C48370BB5FC4394B09E614A940BABFC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10">
    <w:name w:val="A5EFFB7DD72F4A23A50862CEA3C3243C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10">
    <w:name w:val="9B539C9011A743AFBCD1D23FF988CF08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10">
    <w:name w:val="4DFDC06230F5445598A3D6C386702A0D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10">
    <w:name w:val="90B32B0B2F644BFE92DE4C3E8D0E1AFD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10">
    <w:name w:val="775F461D731C4CC4B21D57F2B9CB885B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10">
    <w:name w:val="8C97835A52A049AB8571022C6636163F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10">
    <w:name w:val="165D64DF2CEB450FA59ABCE46CE9996D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10">
    <w:name w:val="07E6E0D7E01649BAAB3D4A65326544AB10"/>
    <w:rsid w:val="00A0784B"/>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C08B6B853C4F44759FBFECB0DD3786299">
    <w:name w:val="C08B6B853C4F44759FBFECB0DD3786299"/>
    <w:rsid w:val="00A0784B"/>
    <w:rPr>
      <w:rFonts w:eastAsiaTheme="minorHAnsi"/>
      <w:lang w:eastAsia="en-US"/>
    </w:rPr>
  </w:style>
  <w:style w:type="paragraph" w:customStyle="1" w:styleId="B170D8A41F6040CA9427937A2E5C73369">
    <w:name w:val="B170D8A41F6040CA9427937A2E5C73369"/>
    <w:rsid w:val="00A0784B"/>
    <w:rPr>
      <w:rFonts w:eastAsiaTheme="minorHAnsi"/>
      <w:lang w:eastAsia="en-US"/>
    </w:rPr>
  </w:style>
  <w:style w:type="paragraph" w:customStyle="1" w:styleId="BBADE0CDED2C4E5789F216F1EE00C9239">
    <w:name w:val="BBADE0CDED2C4E5789F216F1EE00C9239"/>
    <w:rsid w:val="00A0784B"/>
    <w:rPr>
      <w:rFonts w:eastAsiaTheme="minorHAnsi"/>
      <w:lang w:eastAsia="en-US"/>
    </w:rPr>
  </w:style>
  <w:style w:type="paragraph" w:customStyle="1" w:styleId="AE052C6479DC4BCD85BDC18ACC3798B69">
    <w:name w:val="AE052C6479DC4BCD85BDC18ACC3798B69"/>
    <w:rsid w:val="00A0784B"/>
    <w:rPr>
      <w:rFonts w:eastAsiaTheme="minorHAnsi"/>
      <w:lang w:eastAsia="en-US"/>
    </w:rPr>
  </w:style>
  <w:style w:type="paragraph" w:customStyle="1" w:styleId="2973B796C7AE43F68571F855B2A2D69F9">
    <w:name w:val="2973B796C7AE43F68571F855B2A2D69F9"/>
    <w:rsid w:val="00A0784B"/>
    <w:rPr>
      <w:rFonts w:eastAsiaTheme="minorHAnsi"/>
      <w:lang w:eastAsia="en-US"/>
    </w:rPr>
  </w:style>
  <w:style w:type="paragraph" w:customStyle="1" w:styleId="C27BFA2D05944E3ABF6EE7F7D93300008">
    <w:name w:val="C27BFA2D05944E3ABF6EE7F7D93300008"/>
    <w:rsid w:val="00A0784B"/>
    <w:rPr>
      <w:rFonts w:eastAsiaTheme="minorHAnsi"/>
      <w:lang w:eastAsia="en-US"/>
    </w:rPr>
  </w:style>
  <w:style w:type="paragraph" w:customStyle="1" w:styleId="2C10176F12094B39A923BB7AC296598A7">
    <w:name w:val="2C10176F12094B39A923BB7AC296598A7"/>
    <w:rsid w:val="00A0784B"/>
    <w:rPr>
      <w:rFonts w:eastAsiaTheme="minorHAnsi"/>
      <w:lang w:eastAsia="en-US"/>
    </w:rPr>
  </w:style>
  <w:style w:type="paragraph" w:customStyle="1" w:styleId="9B4DF4814EEF42D2BF43EF1CAD4AB1C59">
    <w:name w:val="9B4DF4814EEF42D2BF43EF1CAD4AB1C59"/>
    <w:rsid w:val="00A0784B"/>
    <w:rPr>
      <w:rFonts w:eastAsiaTheme="minorHAnsi"/>
      <w:lang w:eastAsia="en-US"/>
    </w:rPr>
  </w:style>
  <w:style w:type="paragraph" w:customStyle="1" w:styleId="ED36E22D36D242BBB87A9BC142D4141B9">
    <w:name w:val="ED36E22D36D242BBB87A9BC142D4141B9"/>
    <w:rsid w:val="00A0784B"/>
    <w:rPr>
      <w:rFonts w:eastAsiaTheme="minorHAnsi"/>
      <w:lang w:eastAsia="en-US"/>
    </w:rPr>
  </w:style>
  <w:style w:type="paragraph" w:customStyle="1" w:styleId="BD47FA7EB3854B518BBD8A633A48CD4C9">
    <w:name w:val="BD47FA7EB3854B518BBD8A633A48CD4C9"/>
    <w:rsid w:val="00A0784B"/>
    <w:rPr>
      <w:rFonts w:eastAsiaTheme="minorHAnsi"/>
      <w:lang w:eastAsia="en-US"/>
    </w:rPr>
  </w:style>
  <w:style w:type="paragraph" w:customStyle="1" w:styleId="0837AACADF134821B7243C639C9D99759">
    <w:name w:val="0837AACADF134821B7243C639C9D99759"/>
    <w:rsid w:val="00A0784B"/>
    <w:rPr>
      <w:rFonts w:eastAsiaTheme="minorHAnsi"/>
      <w:lang w:eastAsia="en-US"/>
    </w:rPr>
  </w:style>
  <w:style w:type="paragraph" w:customStyle="1" w:styleId="868AB0617C2A40E98602915D35B8188E9">
    <w:name w:val="868AB0617C2A40E98602915D35B8188E9"/>
    <w:rsid w:val="00A0784B"/>
    <w:rPr>
      <w:rFonts w:eastAsiaTheme="minorHAnsi"/>
      <w:lang w:eastAsia="en-US"/>
    </w:rPr>
  </w:style>
  <w:style w:type="paragraph" w:customStyle="1" w:styleId="8DA5417B79244DBDB20259B8C53799659">
    <w:name w:val="8DA5417B79244DBDB20259B8C53799659"/>
    <w:rsid w:val="00A0784B"/>
    <w:rPr>
      <w:rFonts w:eastAsiaTheme="minorHAnsi"/>
      <w:lang w:eastAsia="en-US"/>
    </w:rPr>
  </w:style>
  <w:style w:type="paragraph" w:customStyle="1" w:styleId="1D827E4B5F8C44B5909A590240E593679">
    <w:name w:val="1D827E4B5F8C44B5909A590240E593679"/>
    <w:rsid w:val="00A0784B"/>
    <w:rPr>
      <w:rFonts w:eastAsiaTheme="minorHAnsi"/>
      <w:lang w:eastAsia="en-US"/>
    </w:rPr>
  </w:style>
  <w:style w:type="paragraph" w:customStyle="1" w:styleId="4468766F83DA4BFCAFCFA582D59184D39">
    <w:name w:val="4468766F83DA4BFCAFCFA582D59184D39"/>
    <w:rsid w:val="00A0784B"/>
    <w:rPr>
      <w:rFonts w:eastAsiaTheme="minorHAnsi"/>
      <w:lang w:eastAsia="en-US"/>
    </w:rPr>
  </w:style>
  <w:style w:type="paragraph" w:customStyle="1" w:styleId="8B04BDDCC9AE436EB257F712770120A99">
    <w:name w:val="8B04BDDCC9AE436EB257F712770120A99"/>
    <w:rsid w:val="00A0784B"/>
    <w:rPr>
      <w:rFonts w:eastAsiaTheme="minorHAnsi"/>
      <w:lang w:eastAsia="en-US"/>
    </w:rPr>
  </w:style>
  <w:style w:type="paragraph" w:customStyle="1" w:styleId="92F7A0687DF94429B89AF9C7EA5B43179">
    <w:name w:val="92F7A0687DF94429B89AF9C7EA5B43179"/>
    <w:rsid w:val="00A0784B"/>
    <w:rPr>
      <w:rFonts w:eastAsiaTheme="minorHAnsi"/>
      <w:lang w:eastAsia="en-US"/>
    </w:rPr>
  </w:style>
  <w:style w:type="paragraph" w:customStyle="1" w:styleId="EEC47161B85F44B98731C8593725B8279">
    <w:name w:val="EEC47161B85F44B98731C8593725B8279"/>
    <w:rsid w:val="00A0784B"/>
    <w:rPr>
      <w:rFonts w:eastAsiaTheme="minorHAnsi"/>
      <w:lang w:eastAsia="en-US"/>
    </w:rPr>
  </w:style>
  <w:style w:type="paragraph" w:customStyle="1" w:styleId="354A5A0E927647B98ABC2B9625071A429">
    <w:name w:val="354A5A0E927647B98ABC2B9625071A429"/>
    <w:rsid w:val="00A0784B"/>
    <w:rPr>
      <w:rFonts w:eastAsiaTheme="minorHAnsi"/>
      <w:lang w:eastAsia="en-US"/>
    </w:rPr>
  </w:style>
  <w:style w:type="paragraph" w:customStyle="1" w:styleId="6091C580E78A4465AE9679348E8377569">
    <w:name w:val="6091C580E78A4465AE9679348E8377569"/>
    <w:rsid w:val="00A0784B"/>
    <w:rPr>
      <w:rFonts w:eastAsiaTheme="minorHAnsi"/>
      <w:lang w:eastAsia="en-US"/>
    </w:rPr>
  </w:style>
  <w:style w:type="paragraph" w:customStyle="1" w:styleId="E8187C7DF91741B4B90AE7683404E3E99">
    <w:name w:val="E8187C7DF91741B4B90AE7683404E3E99"/>
    <w:rsid w:val="00A0784B"/>
    <w:rPr>
      <w:rFonts w:eastAsiaTheme="minorHAnsi"/>
      <w:lang w:eastAsia="en-US"/>
    </w:rPr>
  </w:style>
  <w:style w:type="paragraph" w:customStyle="1" w:styleId="E0EC1277386F456EB95F1FEFBCFCA7559">
    <w:name w:val="E0EC1277386F456EB95F1FEFBCFCA7559"/>
    <w:rsid w:val="00A0784B"/>
    <w:rPr>
      <w:rFonts w:eastAsiaTheme="minorHAnsi"/>
      <w:lang w:eastAsia="en-US"/>
    </w:rPr>
  </w:style>
  <w:style w:type="paragraph" w:customStyle="1" w:styleId="D7DE7FD025B045E9B7426CFFAD30FEB49">
    <w:name w:val="D7DE7FD025B045E9B7426CFFAD30FEB49"/>
    <w:rsid w:val="00A0784B"/>
    <w:rPr>
      <w:rFonts w:eastAsiaTheme="minorHAnsi"/>
      <w:lang w:eastAsia="en-US"/>
    </w:rPr>
  </w:style>
  <w:style w:type="paragraph" w:customStyle="1" w:styleId="CC98E616C2194309AD7A53F5348BF2188">
    <w:name w:val="CC98E616C2194309AD7A53F5348BF2188"/>
    <w:rsid w:val="00A0784B"/>
    <w:rPr>
      <w:rFonts w:eastAsiaTheme="minorHAnsi"/>
      <w:lang w:eastAsia="en-US"/>
    </w:rPr>
  </w:style>
  <w:style w:type="paragraph" w:customStyle="1" w:styleId="61FC571CC668438789099017B0ABD8DA8">
    <w:name w:val="61FC571CC668438789099017B0ABD8DA8"/>
    <w:rsid w:val="00A0784B"/>
    <w:rPr>
      <w:rFonts w:eastAsiaTheme="minorHAnsi"/>
      <w:lang w:eastAsia="en-US"/>
    </w:rPr>
  </w:style>
  <w:style w:type="paragraph" w:customStyle="1" w:styleId="A554C085E0C044DFA9413BAAF09FCE548">
    <w:name w:val="A554C085E0C044DFA9413BAAF09FCE548"/>
    <w:rsid w:val="00A0784B"/>
    <w:rPr>
      <w:rFonts w:eastAsiaTheme="minorHAnsi"/>
      <w:lang w:eastAsia="en-US"/>
    </w:rPr>
  </w:style>
  <w:style w:type="paragraph" w:customStyle="1" w:styleId="A66F293963CA4A97879801DA0F411F2F8">
    <w:name w:val="A66F293963CA4A97879801DA0F411F2F8"/>
    <w:rsid w:val="00A0784B"/>
    <w:rPr>
      <w:rFonts w:eastAsiaTheme="minorHAnsi"/>
      <w:lang w:eastAsia="en-US"/>
    </w:rPr>
  </w:style>
  <w:style w:type="paragraph" w:customStyle="1" w:styleId="2269A312097E499FA2E4B2169813793A8">
    <w:name w:val="2269A312097E499FA2E4B2169813793A8"/>
    <w:rsid w:val="00A0784B"/>
    <w:rPr>
      <w:rFonts w:eastAsiaTheme="minorHAnsi"/>
      <w:lang w:eastAsia="en-US"/>
    </w:rPr>
  </w:style>
  <w:style w:type="paragraph" w:customStyle="1" w:styleId="C16A960B42194E789F31C3D126A9095A8">
    <w:name w:val="C16A960B42194E789F31C3D126A9095A8"/>
    <w:rsid w:val="00A0784B"/>
    <w:rPr>
      <w:rFonts w:eastAsiaTheme="minorHAnsi"/>
      <w:lang w:eastAsia="en-US"/>
    </w:rPr>
  </w:style>
  <w:style w:type="paragraph" w:customStyle="1" w:styleId="85135886062F4D6F9ED3E797E8BE51468">
    <w:name w:val="85135886062F4D6F9ED3E797E8BE51468"/>
    <w:rsid w:val="00A0784B"/>
    <w:rPr>
      <w:rFonts w:eastAsiaTheme="minorHAnsi"/>
      <w:lang w:eastAsia="en-US"/>
    </w:rPr>
  </w:style>
  <w:style w:type="paragraph" w:customStyle="1" w:styleId="DF771EDFB9454726B1CAB9949F79AA448">
    <w:name w:val="DF771EDFB9454726B1CAB9949F79AA448"/>
    <w:rsid w:val="00A0784B"/>
    <w:rPr>
      <w:rFonts w:eastAsiaTheme="minorHAnsi"/>
      <w:lang w:eastAsia="en-US"/>
    </w:rPr>
  </w:style>
  <w:style w:type="paragraph" w:customStyle="1" w:styleId="10F71C1E3E4748A2BCAE6B121DCD98648">
    <w:name w:val="10F71C1E3E4748A2BCAE6B121DCD98648"/>
    <w:rsid w:val="00A0784B"/>
    <w:rPr>
      <w:rFonts w:eastAsiaTheme="minorHAnsi"/>
      <w:lang w:eastAsia="en-US"/>
    </w:rPr>
  </w:style>
  <w:style w:type="paragraph" w:customStyle="1" w:styleId="C690445A4A5C41C9BD9633A5BEB3B49B8">
    <w:name w:val="C690445A4A5C41C9BD9633A5BEB3B49B8"/>
    <w:rsid w:val="00A0784B"/>
    <w:rPr>
      <w:rFonts w:eastAsiaTheme="minorHAnsi"/>
      <w:lang w:eastAsia="en-US"/>
    </w:rPr>
  </w:style>
  <w:style w:type="paragraph" w:customStyle="1" w:styleId="4875350EF62442C681413F0036CEE15B8">
    <w:name w:val="4875350EF62442C681413F0036CEE15B8"/>
    <w:rsid w:val="00A0784B"/>
    <w:rPr>
      <w:rFonts w:eastAsiaTheme="minorHAnsi"/>
      <w:lang w:eastAsia="en-US"/>
    </w:rPr>
  </w:style>
  <w:style w:type="paragraph" w:customStyle="1" w:styleId="AF958646884E4FA1A52D4CECA224F3A18">
    <w:name w:val="AF958646884E4FA1A52D4CECA224F3A18"/>
    <w:rsid w:val="00A0784B"/>
    <w:rPr>
      <w:rFonts w:eastAsiaTheme="minorHAnsi"/>
      <w:lang w:eastAsia="en-US"/>
    </w:rPr>
  </w:style>
  <w:style w:type="paragraph" w:customStyle="1" w:styleId="A3A44FE954A04158938C44B4FBC450A31">
    <w:name w:val="A3A44FE954A04158938C44B4FBC450A31"/>
    <w:rsid w:val="00A0784B"/>
    <w:rPr>
      <w:rFonts w:eastAsiaTheme="minorHAnsi"/>
      <w:lang w:eastAsia="en-US"/>
    </w:rPr>
  </w:style>
  <w:style w:type="paragraph" w:customStyle="1" w:styleId="FDE04F5E512B4AFCBE3F70B2A228B0DB2">
    <w:name w:val="FDE04F5E512B4AFCBE3F70B2A228B0DB2"/>
    <w:rsid w:val="00A0784B"/>
    <w:rPr>
      <w:rFonts w:eastAsiaTheme="minorHAnsi"/>
      <w:lang w:eastAsia="en-US"/>
    </w:rPr>
  </w:style>
  <w:style w:type="paragraph" w:customStyle="1" w:styleId="6CAAEF05E6AB43E087D150AB98FC9EC73">
    <w:name w:val="6CAAEF05E6AB43E087D150AB98FC9EC73"/>
    <w:rsid w:val="00A0784B"/>
    <w:rPr>
      <w:rFonts w:eastAsiaTheme="minorHAnsi"/>
      <w:lang w:eastAsia="en-US"/>
    </w:rPr>
  </w:style>
  <w:style w:type="paragraph" w:customStyle="1" w:styleId="836562AE1C7D4EC48F046DA8FA5B570C13">
    <w:name w:val="836562AE1C7D4EC48F046DA8FA5B570C13"/>
    <w:rsid w:val="00A0784B"/>
    <w:rPr>
      <w:rFonts w:eastAsiaTheme="minorHAnsi"/>
      <w:lang w:eastAsia="en-US"/>
    </w:rPr>
  </w:style>
  <w:style w:type="paragraph" w:customStyle="1" w:styleId="7179AB9968344D45998CA0D9D0D1D692">
    <w:name w:val="7179AB9968344D45998CA0D9D0D1D692"/>
    <w:rsid w:val="00A0784B"/>
    <w:rPr>
      <w:rFonts w:eastAsiaTheme="minorHAnsi"/>
      <w:lang w:eastAsia="en-US"/>
    </w:rPr>
  </w:style>
  <w:style w:type="paragraph" w:customStyle="1" w:styleId="CA435E53348449858127558AF236CF57">
    <w:name w:val="CA435E53348449858127558AF236CF57"/>
    <w:rsid w:val="00A0784B"/>
    <w:rPr>
      <w:rFonts w:eastAsiaTheme="minorHAnsi"/>
      <w:lang w:eastAsia="en-US"/>
    </w:rPr>
  </w:style>
  <w:style w:type="paragraph" w:customStyle="1" w:styleId="CA18957456DB4F21AE85836B15EB569E">
    <w:name w:val="CA18957456DB4F21AE85836B15EB569E"/>
    <w:rsid w:val="00A0784B"/>
    <w:rPr>
      <w:rFonts w:eastAsiaTheme="minorHAnsi"/>
      <w:lang w:eastAsia="en-US"/>
    </w:rPr>
  </w:style>
  <w:style w:type="paragraph" w:customStyle="1" w:styleId="B017FDC9AD2E4758A6A3CCD78B3B9E62">
    <w:name w:val="B017FDC9AD2E4758A6A3CCD78B3B9E62"/>
    <w:rsid w:val="00A0784B"/>
    <w:rPr>
      <w:rFonts w:eastAsiaTheme="minorHAnsi"/>
      <w:lang w:eastAsia="en-US"/>
    </w:rPr>
  </w:style>
  <w:style w:type="paragraph" w:customStyle="1" w:styleId="B31C79BA915944EFAD0449D921AC5E90">
    <w:name w:val="B31C79BA915944EFAD0449D921AC5E90"/>
    <w:rsid w:val="00A0784B"/>
    <w:rPr>
      <w:rFonts w:eastAsiaTheme="minorHAnsi"/>
      <w:lang w:eastAsia="en-US"/>
    </w:rPr>
  </w:style>
  <w:style w:type="paragraph" w:customStyle="1" w:styleId="FA95CD9D48BF45CDA83D8BFD9FB2AFC7">
    <w:name w:val="FA95CD9D48BF45CDA83D8BFD9FB2AFC7"/>
    <w:rsid w:val="00A0784B"/>
    <w:rPr>
      <w:rFonts w:eastAsiaTheme="minorHAnsi"/>
      <w:lang w:eastAsia="en-US"/>
    </w:rPr>
  </w:style>
  <w:style w:type="paragraph" w:customStyle="1" w:styleId="9D2E0AA68B32481D9A606E49721C8238">
    <w:name w:val="9D2E0AA68B32481D9A606E49721C8238"/>
    <w:rsid w:val="00A0784B"/>
    <w:rPr>
      <w:rFonts w:eastAsiaTheme="minorHAnsi"/>
      <w:lang w:eastAsia="en-US"/>
    </w:rPr>
  </w:style>
  <w:style w:type="paragraph" w:customStyle="1" w:styleId="4ED706B7FDE641C7BE58B1F0C2367973">
    <w:name w:val="4ED706B7FDE641C7BE58B1F0C2367973"/>
    <w:rsid w:val="00A0784B"/>
    <w:rPr>
      <w:rFonts w:eastAsiaTheme="minorHAnsi"/>
      <w:lang w:eastAsia="en-US"/>
    </w:rPr>
  </w:style>
  <w:style w:type="paragraph" w:customStyle="1" w:styleId="98933185E281437999CE4F7EC84F86DE">
    <w:name w:val="98933185E281437999CE4F7EC84F86DE"/>
    <w:rsid w:val="00A0784B"/>
    <w:rPr>
      <w:rFonts w:eastAsiaTheme="minorHAnsi"/>
      <w:lang w:eastAsia="en-US"/>
    </w:rPr>
  </w:style>
  <w:style w:type="paragraph" w:customStyle="1" w:styleId="2AD2CF7A3082418E8D94D4A7C2A5528514">
    <w:name w:val="2AD2CF7A3082418E8D94D4A7C2A5528514"/>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10">
    <w:name w:val="2B4D9C948ABB4A3D82E077A8CF33B42310"/>
    <w:rsid w:val="00FB4710"/>
    <w:rPr>
      <w:rFonts w:ascii="Verdanan" w:eastAsiaTheme="minorHAnsi" w:hAnsi="Verdanan"/>
      <w:sz w:val="20"/>
      <w:lang w:eastAsia="en-US"/>
    </w:rPr>
  </w:style>
  <w:style w:type="paragraph" w:customStyle="1" w:styleId="9F11D807DB7D40E694848B0B9872B7ED12">
    <w:name w:val="9F11D807DB7D40E694848B0B9872B7ED12"/>
    <w:rsid w:val="00FB4710"/>
    <w:rPr>
      <w:rFonts w:ascii="Verdanan" w:eastAsiaTheme="minorHAnsi" w:hAnsi="Verdanan"/>
      <w:sz w:val="20"/>
      <w:lang w:eastAsia="en-US"/>
    </w:rPr>
  </w:style>
  <w:style w:type="paragraph" w:customStyle="1" w:styleId="051779827A0E4200BDE3B3424146E60D12">
    <w:name w:val="051779827A0E4200BDE3B3424146E60D12"/>
    <w:rsid w:val="00FB4710"/>
    <w:rPr>
      <w:rFonts w:ascii="Verdanan" w:eastAsiaTheme="minorHAnsi" w:hAnsi="Verdanan"/>
      <w:sz w:val="20"/>
      <w:lang w:eastAsia="en-US"/>
    </w:rPr>
  </w:style>
  <w:style w:type="paragraph" w:customStyle="1" w:styleId="1068C80690AA4714A17CF9AEA987D0FD14">
    <w:name w:val="1068C80690AA4714A17CF9AEA987D0FD14"/>
    <w:rsid w:val="00FB4710"/>
    <w:rPr>
      <w:rFonts w:ascii="Verdanan" w:eastAsiaTheme="minorHAnsi" w:hAnsi="Verdanan"/>
      <w:sz w:val="20"/>
      <w:lang w:eastAsia="en-US"/>
    </w:rPr>
  </w:style>
  <w:style w:type="paragraph" w:customStyle="1" w:styleId="53796AC769D54C3DBD85690ACCD93E2D14">
    <w:name w:val="53796AC769D54C3DBD85690ACCD93E2D14"/>
    <w:rsid w:val="00FB4710"/>
    <w:rPr>
      <w:rFonts w:ascii="Verdanan" w:eastAsiaTheme="minorHAnsi" w:hAnsi="Verdanan"/>
      <w:sz w:val="20"/>
      <w:lang w:eastAsia="en-US"/>
    </w:rPr>
  </w:style>
  <w:style w:type="paragraph" w:customStyle="1" w:styleId="87CC0371041F4404A562FDCF1343BFA114">
    <w:name w:val="87CC0371041F4404A562FDCF1343BFA114"/>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14">
    <w:name w:val="23EA6AF2A3B54D3284732B760CE2779114"/>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12">
    <w:name w:val="186D2AFE57DA4E72A172174F8D96755112"/>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11">
    <w:name w:val="92672B14D49045DEB3340734ECA3CF73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11">
    <w:name w:val="4DD35632B32448569D4FA79B9B288598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11">
    <w:name w:val="FBE10B511185466DB4B26DD8E06CC522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11">
    <w:name w:val="6C48370BB5FC4394B09E614A940BABFC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11">
    <w:name w:val="A5EFFB7DD72F4A23A50862CEA3C3243C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11">
    <w:name w:val="9B539C9011A743AFBCD1D23FF988CF08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11">
    <w:name w:val="4DFDC06230F5445598A3D6C386702A0D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11">
    <w:name w:val="90B32B0B2F644BFE92DE4C3E8D0E1AFD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11">
    <w:name w:val="775F461D731C4CC4B21D57F2B9CB885B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11">
    <w:name w:val="8C97835A52A049AB8571022C6636163F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11">
    <w:name w:val="165D64DF2CEB450FA59ABCE46CE9996D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11">
    <w:name w:val="07E6E0D7E01649BAAB3D4A65326544AB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C08B6B853C4F44759FBFECB0DD37862910">
    <w:name w:val="C08B6B853C4F44759FBFECB0DD37862910"/>
    <w:rsid w:val="00FB4710"/>
    <w:rPr>
      <w:rFonts w:ascii="Verdanan" w:eastAsiaTheme="minorHAnsi" w:hAnsi="Verdanan"/>
      <w:sz w:val="20"/>
      <w:lang w:eastAsia="en-US"/>
    </w:rPr>
  </w:style>
  <w:style w:type="paragraph" w:customStyle="1" w:styleId="B170D8A41F6040CA9427937A2E5C733610">
    <w:name w:val="B170D8A41F6040CA9427937A2E5C733610"/>
    <w:rsid w:val="00FB4710"/>
    <w:rPr>
      <w:rFonts w:ascii="Verdanan" w:eastAsiaTheme="minorHAnsi" w:hAnsi="Verdanan"/>
      <w:sz w:val="20"/>
      <w:lang w:eastAsia="en-US"/>
    </w:rPr>
  </w:style>
  <w:style w:type="paragraph" w:customStyle="1" w:styleId="BBADE0CDED2C4E5789F216F1EE00C92310">
    <w:name w:val="BBADE0CDED2C4E5789F216F1EE00C92310"/>
    <w:rsid w:val="00FB4710"/>
    <w:rPr>
      <w:rFonts w:ascii="Verdanan" w:eastAsiaTheme="minorHAnsi" w:hAnsi="Verdanan"/>
      <w:sz w:val="20"/>
      <w:lang w:eastAsia="en-US"/>
    </w:rPr>
  </w:style>
  <w:style w:type="paragraph" w:customStyle="1" w:styleId="AE052C6479DC4BCD85BDC18ACC3798B610">
    <w:name w:val="AE052C6479DC4BCD85BDC18ACC3798B610"/>
    <w:rsid w:val="00FB4710"/>
    <w:rPr>
      <w:rFonts w:ascii="Verdanan" w:eastAsiaTheme="minorHAnsi" w:hAnsi="Verdanan"/>
      <w:sz w:val="20"/>
      <w:lang w:eastAsia="en-US"/>
    </w:rPr>
  </w:style>
  <w:style w:type="paragraph" w:customStyle="1" w:styleId="2973B796C7AE43F68571F855B2A2D69F10">
    <w:name w:val="2973B796C7AE43F68571F855B2A2D69F10"/>
    <w:rsid w:val="00FB4710"/>
    <w:rPr>
      <w:rFonts w:ascii="Verdanan" w:eastAsiaTheme="minorHAnsi" w:hAnsi="Verdanan"/>
      <w:sz w:val="20"/>
      <w:lang w:eastAsia="en-US"/>
    </w:rPr>
  </w:style>
  <w:style w:type="paragraph" w:customStyle="1" w:styleId="C27BFA2D05944E3ABF6EE7F7D93300009">
    <w:name w:val="C27BFA2D05944E3ABF6EE7F7D93300009"/>
    <w:rsid w:val="00FB4710"/>
    <w:rPr>
      <w:rFonts w:ascii="Verdanan" w:eastAsiaTheme="minorHAnsi" w:hAnsi="Verdanan"/>
      <w:sz w:val="20"/>
      <w:lang w:eastAsia="en-US"/>
    </w:rPr>
  </w:style>
  <w:style w:type="paragraph" w:customStyle="1" w:styleId="2C10176F12094B39A923BB7AC296598A8">
    <w:name w:val="2C10176F12094B39A923BB7AC296598A8"/>
    <w:rsid w:val="00FB4710"/>
    <w:rPr>
      <w:rFonts w:ascii="Verdanan" w:eastAsiaTheme="minorHAnsi" w:hAnsi="Verdanan"/>
      <w:sz w:val="20"/>
      <w:lang w:eastAsia="en-US"/>
    </w:rPr>
  </w:style>
  <w:style w:type="paragraph" w:customStyle="1" w:styleId="9B4DF4814EEF42D2BF43EF1CAD4AB1C510">
    <w:name w:val="9B4DF4814EEF42D2BF43EF1CAD4AB1C510"/>
    <w:rsid w:val="00FB4710"/>
    <w:rPr>
      <w:rFonts w:ascii="Verdanan" w:eastAsiaTheme="minorHAnsi" w:hAnsi="Verdanan"/>
      <w:sz w:val="20"/>
      <w:lang w:eastAsia="en-US"/>
    </w:rPr>
  </w:style>
  <w:style w:type="paragraph" w:customStyle="1" w:styleId="ED36E22D36D242BBB87A9BC142D4141B10">
    <w:name w:val="ED36E22D36D242BBB87A9BC142D4141B10"/>
    <w:rsid w:val="00FB4710"/>
    <w:rPr>
      <w:rFonts w:ascii="Verdanan" w:eastAsiaTheme="minorHAnsi" w:hAnsi="Verdanan"/>
      <w:sz w:val="20"/>
      <w:lang w:eastAsia="en-US"/>
    </w:rPr>
  </w:style>
  <w:style w:type="paragraph" w:customStyle="1" w:styleId="BD47FA7EB3854B518BBD8A633A48CD4C10">
    <w:name w:val="BD47FA7EB3854B518BBD8A633A48CD4C10"/>
    <w:rsid w:val="00FB4710"/>
    <w:rPr>
      <w:rFonts w:ascii="Verdanan" w:eastAsiaTheme="minorHAnsi" w:hAnsi="Verdanan"/>
      <w:sz w:val="20"/>
      <w:lang w:eastAsia="en-US"/>
    </w:rPr>
  </w:style>
  <w:style w:type="paragraph" w:customStyle="1" w:styleId="0837AACADF134821B7243C639C9D997510">
    <w:name w:val="0837AACADF134821B7243C639C9D997510"/>
    <w:rsid w:val="00FB4710"/>
    <w:rPr>
      <w:rFonts w:ascii="Verdanan" w:eastAsiaTheme="minorHAnsi" w:hAnsi="Verdanan"/>
      <w:sz w:val="20"/>
      <w:lang w:eastAsia="en-US"/>
    </w:rPr>
  </w:style>
  <w:style w:type="paragraph" w:customStyle="1" w:styleId="868AB0617C2A40E98602915D35B8188E10">
    <w:name w:val="868AB0617C2A40E98602915D35B8188E10"/>
    <w:rsid w:val="00FB4710"/>
    <w:rPr>
      <w:rFonts w:ascii="Verdanan" w:eastAsiaTheme="minorHAnsi" w:hAnsi="Verdanan"/>
      <w:sz w:val="20"/>
      <w:lang w:eastAsia="en-US"/>
    </w:rPr>
  </w:style>
  <w:style w:type="paragraph" w:customStyle="1" w:styleId="8DA5417B79244DBDB20259B8C537996510">
    <w:name w:val="8DA5417B79244DBDB20259B8C537996510"/>
    <w:rsid w:val="00FB4710"/>
    <w:rPr>
      <w:rFonts w:ascii="Verdanan" w:eastAsiaTheme="minorHAnsi" w:hAnsi="Verdanan"/>
      <w:sz w:val="20"/>
      <w:lang w:eastAsia="en-US"/>
    </w:rPr>
  </w:style>
  <w:style w:type="paragraph" w:customStyle="1" w:styleId="1D827E4B5F8C44B5909A590240E5936710">
    <w:name w:val="1D827E4B5F8C44B5909A590240E5936710"/>
    <w:rsid w:val="00FB4710"/>
    <w:rPr>
      <w:rFonts w:ascii="Verdanan" w:eastAsiaTheme="minorHAnsi" w:hAnsi="Verdanan"/>
      <w:sz w:val="20"/>
      <w:lang w:eastAsia="en-US"/>
    </w:rPr>
  </w:style>
  <w:style w:type="paragraph" w:customStyle="1" w:styleId="4468766F83DA4BFCAFCFA582D59184D310">
    <w:name w:val="4468766F83DA4BFCAFCFA582D59184D310"/>
    <w:rsid w:val="00FB4710"/>
    <w:rPr>
      <w:rFonts w:ascii="Verdanan" w:eastAsiaTheme="minorHAnsi" w:hAnsi="Verdanan"/>
      <w:sz w:val="20"/>
      <w:lang w:eastAsia="en-US"/>
    </w:rPr>
  </w:style>
  <w:style w:type="paragraph" w:customStyle="1" w:styleId="8B04BDDCC9AE436EB257F712770120A910">
    <w:name w:val="8B04BDDCC9AE436EB257F712770120A910"/>
    <w:rsid w:val="00FB4710"/>
    <w:rPr>
      <w:rFonts w:ascii="Verdanan" w:eastAsiaTheme="minorHAnsi" w:hAnsi="Verdanan"/>
      <w:sz w:val="20"/>
      <w:lang w:eastAsia="en-US"/>
    </w:rPr>
  </w:style>
  <w:style w:type="paragraph" w:customStyle="1" w:styleId="92F7A0687DF94429B89AF9C7EA5B431710">
    <w:name w:val="92F7A0687DF94429B89AF9C7EA5B431710"/>
    <w:rsid w:val="00FB4710"/>
    <w:rPr>
      <w:rFonts w:ascii="Verdanan" w:eastAsiaTheme="minorHAnsi" w:hAnsi="Verdanan"/>
      <w:sz w:val="20"/>
      <w:lang w:eastAsia="en-US"/>
    </w:rPr>
  </w:style>
  <w:style w:type="paragraph" w:customStyle="1" w:styleId="EEC47161B85F44B98731C8593725B82710">
    <w:name w:val="EEC47161B85F44B98731C8593725B82710"/>
    <w:rsid w:val="00FB4710"/>
    <w:rPr>
      <w:rFonts w:ascii="Verdanan" w:eastAsiaTheme="minorHAnsi" w:hAnsi="Verdanan"/>
      <w:sz w:val="20"/>
      <w:lang w:eastAsia="en-US"/>
    </w:rPr>
  </w:style>
  <w:style w:type="paragraph" w:customStyle="1" w:styleId="354A5A0E927647B98ABC2B9625071A4210">
    <w:name w:val="354A5A0E927647B98ABC2B9625071A4210"/>
    <w:rsid w:val="00FB4710"/>
    <w:rPr>
      <w:rFonts w:ascii="Verdanan" w:eastAsiaTheme="minorHAnsi" w:hAnsi="Verdanan"/>
      <w:sz w:val="20"/>
      <w:lang w:eastAsia="en-US"/>
    </w:rPr>
  </w:style>
  <w:style w:type="paragraph" w:customStyle="1" w:styleId="6091C580E78A4465AE9679348E83775610">
    <w:name w:val="6091C580E78A4465AE9679348E83775610"/>
    <w:rsid w:val="00FB4710"/>
    <w:rPr>
      <w:rFonts w:ascii="Verdanan" w:eastAsiaTheme="minorHAnsi" w:hAnsi="Verdanan"/>
      <w:sz w:val="20"/>
      <w:lang w:eastAsia="en-US"/>
    </w:rPr>
  </w:style>
  <w:style w:type="paragraph" w:customStyle="1" w:styleId="E8187C7DF91741B4B90AE7683404E3E910">
    <w:name w:val="E8187C7DF91741B4B90AE7683404E3E910"/>
    <w:rsid w:val="00FB4710"/>
    <w:rPr>
      <w:rFonts w:ascii="Verdanan" w:eastAsiaTheme="minorHAnsi" w:hAnsi="Verdanan"/>
      <w:sz w:val="20"/>
      <w:lang w:eastAsia="en-US"/>
    </w:rPr>
  </w:style>
  <w:style w:type="paragraph" w:customStyle="1" w:styleId="E0EC1277386F456EB95F1FEFBCFCA75510">
    <w:name w:val="E0EC1277386F456EB95F1FEFBCFCA75510"/>
    <w:rsid w:val="00FB4710"/>
    <w:rPr>
      <w:rFonts w:ascii="Verdanan" w:eastAsiaTheme="minorHAnsi" w:hAnsi="Verdanan"/>
      <w:sz w:val="20"/>
      <w:lang w:eastAsia="en-US"/>
    </w:rPr>
  </w:style>
  <w:style w:type="paragraph" w:customStyle="1" w:styleId="D7DE7FD025B045E9B7426CFFAD30FEB410">
    <w:name w:val="D7DE7FD025B045E9B7426CFFAD30FEB410"/>
    <w:rsid w:val="00FB4710"/>
    <w:rPr>
      <w:rFonts w:ascii="Verdanan" w:eastAsiaTheme="minorHAnsi" w:hAnsi="Verdanan"/>
      <w:sz w:val="20"/>
      <w:lang w:eastAsia="en-US"/>
    </w:rPr>
  </w:style>
  <w:style w:type="paragraph" w:customStyle="1" w:styleId="CC98E616C2194309AD7A53F5348BF2189">
    <w:name w:val="CC98E616C2194309AD7A53F5348BF2189"/>
    <w:rsid w:val="00FB4710"/>
    <w:rPr>
      <w:rFonts w:ascii="Verdanan" w:eastAsiaTheme="minorHAnsi" w:hAnsi="Verdanan"/>
      <w:sz w:val="20"/>
      <w:lang w:eastAsia="en-US"/>
    </w:rPr>
  </w:style>
  <w:style w:type="paragraph" w:customStyle="1" w:styleId="61FC571CC668438789099017B0ABD8DA9">
    <w:name w:val="61FC571CC668438789099017B0ABD8DA9"/>
    <w:rsid w:val="00FB4710"/>
    <w:rPr>
      <w:rFonts w:ascii="Verdanan" w:eastAsiaTheme="minorHAnsi" w:hAnsi="Verdanan"/>
      <w:sz w:val="20"/>
      <w:lang w:eastAsia="en-US"/>
    </w:rPr>
  </w:style>
  <w:style w:type="paragraph" w:customStyle="1" w:styleId="A554C085E0C044DFA9413BAAF09FCE549">
    <w:name w:val="A554C085E0C044DFA9413BAAF09FCE549"/>
    <w:rsid w:val="00FB4710"/>
    <w:rPr>
      <w:rFonts w:ascii="Verdanan" w:eastAsiaTheme="minorHAnsi" w:hAnsi="Verdanan"/>
      <w:sz w:val="20"/>
      <w:lang w:eastAsia="en-US"/>
    </w:rPr>
  </w:style>
  <w:style w:type="paragraph" w:customStyle="1" w:styleId="A66F293963CA4A97879801DA0F411F2F9">
    <w:name w:val="A66F293963CA4A97879801DA0F411F2F9"/>
    <w:rsid w:val="00FB4710"/>
    <w:rPr>
      <w:rFonts w:ascii="Verdanan" w:eastAsiaTheme="minorHAnsi" w:hAnsi="Verdanan"/>
      <w:sz w:val="20"/>
      <w:lang w:eastAsia="en-US"/>
    </w:rPr>
  </w:style>
  <w:style w:type="paragraph" w:customStyle="1" w:styleId="2269A312097E499FA2E4B2169813793A9">
    <w:name w:val="2269A312097E499FA2E4B2169813793A9"/>
    <w:rsid w:val="00FB4710"/>
    <w:rPr>
      <w:rFonts w:ascii="Verdanan" w:eastAsiaTheme="minorHAnsi" w:hAnsi="Verdanan"/>
      <w:sz w:val="20"/>
      <w:lang w:eastAsia="en-US"/>
    </w:rPr>
  </w:style>
  <w:style w:type="paragraph" w:customStyle="1" w:styleId="C16A960B42194E789F31C3D126A9095A9">
    <w:name w:val="C16A960B42194E789F31C3D126A9095A9"/>
    <w:rsid w:val="00FB4710"/>
    <w:rPr>
      <w:rFonts w:ascii="Verdanan" w:eastAsiaTheme="minorHAnsi" w:hAnsi="Verdanan"/>
      <w:sz w:val="20"/>
      <w:lang w:eastAsia="en-US"/>
    </w:rPr>
  </w:style>
  <w:style w:type="paragraph" w:customStyle="1" w:styleId="85135886062F4D6F9ED3E797E8BE51469">
    <w:name w:val="85135886062F4D6F9ED3E797E8BE51469"/>
    <w:rsid w:val="00FB4710"/>
    <w:rPr>
      <w:rFonts w:ascii="Verdanan" w:eastAsiaTheme="minorHAnsi" w:hAnsi="Verdanan"/>
      <w:sz w:val="20"/>
      <w:lang w:eastAsia="en-US"/>
    </w:rPr>
  </w:style>
  <w:style w:type="paragraph" w:customStyle="1" w:styleId="DF771EDFB9454726B1CAB9949F79AA449">
    <w:name w:val="DF771EDFB9454726B1CAB9949F79AA449"/>
    <w:rsid w:val="00FB4710"/>
    <w:rPr>
      <w:rFonts w:ascii="Verdanan" w:eastAsiaTheme="minorHAnsi" w:hAnsi="Verdanan"/>
      <w:sz w:val="20"/>
      <w:lang w:eastAsia="en-US"/>
    </w:rPr>
  </w:style>
  <w:style w:type="paragraph" w:customStyle="1" w:styleId="10F71C1E3E4748A2BCAE6B121DCD98649">
    <w:name w:val="10F71C1E3E4748A2BCAE6B121DCD98649"/>
    <w:rsid w:val="00FB4710"/>
    <w:rPr>
      <w:rFonts w:ascii="Verdanan" w:eastAsiaTheme="minorHAnsi" w:hAnsi="Verdanan"/>
      <w:sz w:val="20"/>
      <w:lang w:eastAsia="en-US"/>
    </w:rPr>
  </w:style>
  <w:style w:type="paragraph" w:customStyle="1" w:styleId="C690445A4A5C41C9BD9633A5BEB3B49B9">
    <w:name w:val="C690445A4A5C41C9BD9633A5BEB3B49B9"/>
    <w:rsid w:val="00FB4710"/>
    <w:rPr>
      <w:rFonts w:ascii="Verdanan" w:eastAsiaTheme="minorHAnsi" w:hAnsi="Verdanan"/>
      <w:sz w:val="20"/>
      <w:lang w:eastAsia="en-US"/>
    </w:rPr>
  </w:style>
  <w:style w:type="paragraph" w:customStyle="1" w:styleId="4875350EF62442C681413F0036CEE15B9">
    <w:name w:val="4875350EF62442C681413F0036CEE15B9"/>
    <w:rsid w:val="00FB4710"/>
    <w:rPr>
      <w:rFonts w:ascii="Verdanan" w:eastAsiaTheme="minorHAnsi" w:hAnsi="Verdanan"/>
      <w:sz w:val="20"/>
      <w:lang w:eastAsia="en-US"/>
    </w:rPr>
  </w:style>
  <w:style w:type="paragraph" w:customStyle="1" w:styleId="AF958646884E4FA1A52D4CECA224F3A19">
    <w:name w:val="AF958646884E4FA1A52D4CECA224F3A19"/>
    <w:rsid w:val="00FB4710"/>
    <w:rPr>
      <w:rFonts w:ascii="Verdanan" w:eastAsiaTheme="minorHAnsi" w:hAnsi="Verdanan"/>
      <w:sz w:val="20"/>
      <w:lang w:eastAsia="en-US"/>
    </w:rPr>
  </w:style>
  <w:style w:type="paragraph" w:customStyle="1" w:styleId="A3A44FE954A04158938C44B4FBC450A32">
    <w:name w:val="A3A44FE954A04158938C44B4FBC450A32"/>
    <w:rsid w:val="00FB4710"/>
    <w:rPr>
      <w:rFonts w:ascii="Verdanan" w:eastAsiaTheme="minorHAnsi" w:hAnsi="Verdanan"/>
      <w:sz w:val="20"/>
      <w:lang w:eastAsia="en-US"/>
    </w:rPr>
  </w:style>
  <w:style w:type="paragraph" w:customStyle="1" w:styleId="FDE04F5E512B4AFCBE3F70B2A228B0DB3">
    <w:name w:val="FDE04F5E512B4AFCBE3F70B2A228B0DB3"/>
    <w:rsid w:val="00FB4710"/>
    <w:rPr>
      <w:rFonts w:ascii="Verdanan" w:eastAsiaTheme="minorHAnsi" w:hAnsi="Verdanan"/>
      <w:sz w:val="20"/>
      <w:lang w:eastAsia="en-US"/>
    </w:rPr>
  </w:style>
  <w:style w:type="paragraph" w:customStyle="1" w:styleId="6CAAEF05E6AB43E087D150AB98FC9EC74">
    <w:name w:val="6CAAEF05E6AB43E087D150AB98FC9EC74"/>
    <w:rsid w:val="00FB4710"/>
    <w:rPr>
      <w:rFonts w:ascii="Verdanan" w:eastAsiaTheme="minorHAnsi" w:hAnsi="Verdanan"/>
      <w:sz w:val="20"/>
      <w:lang w:eastAsia="en-US"/>
    </w:rPr>
  </w:style>
  <w:style w:type="paragraph" w:customStyle="1" w:styleId="836562AE1C7D4EC48F046DA8FA5B570C14">
    <w:name w:val="836562AE1C7D4EC48F046DA8FA5B570C14"/>
    <w:rsid w:val="00FB4710"/>
    <w:rPr>
      <w:rFonts w:ascii="Verdanan" w:eastAsiaTheme="minorHAnsi" w:hAnsi="Verdanan"/>
      <w:sz w:val="20"/>
      <w:lang w:eastAsia="en-US"/>
    </w:rPr>
  </w:style>
  <w:style w:type="paragraph" w:customStyle="1" w:styleId="646F2FFB5F5444449C6F150844C83E4E">
    <w:name w:val="646F2FFB5F5444449C6F150844C83E4E"/>
    <w:rsid w:val="00FB4710"/>
    <w:rPr>
      <w:rFonts w:ascii="Verdanan" w:eastAsiaTheme="minorHAnsi" w:hAnsi="Verdanan"/>
      <w:sz w:val="20"/>
      <w:lang w:eastAsia="en-US"/>
    </w:rPr>
  </w:style>
  <w:style w:type="paragraph" w:customStyle="1" w:styleId="94B918FD66E9452A97ED6EC2F19DE480">
    <w:name w:val="94B918FD66E9452A97ED6EC2F19DE480"/>
    <w:rsid w:val="00FB4710"/>
    <w:rPr>
      <w:rFonts w:ascii="Verdanan" w:eastAsiaTheme="minorHAnsi" w:hAnsi="Verdanan"/>
      <w:sz w:val="20"/>
      <w:lang w:eastAsia="en-US"/>
    </w:rPr>
  </w:style>
  <w:style w:type="paragraph" w:customStyle="1" w:styleId="A6B4AF16442A4BB7914EC346F6C397BE">
    <w:name w:val="A6B4AF16442A4BB7914EC346F6C397BE"/>
    <w:rsid w:val="00FB4710"/>
    <w:rPr>
      <w:rFonts w:ascii="Verdanan" w:eastAsiaTheme="minorHAnsi" w:hAnsi="Verdanan"/>
      <w:sz w:val="20"/>
      <w:lang w:eastAsia="en-US"/>
    </w:rPr>
  </w:style>
  <w:style w:type="paragraph" w:customStyle="1" w:styleId="AAC9B2F495764ECBA60008C53C2C4111">
    <w:name w:val="AAC9B2F495764ECBA60008C53C2C4111"/>
    <w:rsid w:val="00FB4710"/>
    <w:rPr>
      <w:rFonts w:ascii="Verdanan" w:eastAsiaTheme="minorHAnsi" w:hAnsi="Verdanan"/>
      <w:sz w:val="20"/>
      <w:lang w:eastAsia="en-US"/>
    </w:rPr>
  </w:style>
  <w:style w:type="paragraph" w:customStyle="1" w:styleId="1F0DDF4652EC48C2B28A79B59BEF6C3F">
    <w:name w:val="1F0DDF4652EC48C2B28A79B59BEF6C3F"/>
    <w:rsid w:val="00FB4710"/>
    <w:rPr>
      <w:rFonts w:ascii="Verdanan" w:eastAsiaTheme="minorHAnsi" w:hAnsi="Verdanan"/>
      <w:sz w:val="20"/>
      <w:lang w:eastAsia="en-US"/>
    </w:rPr>
  </w:style>
  <w:style w:type="paragraph" w:customStyle="1" w:styleId="614DD6B6804C471782557C40BB129338">
    <w:name w:val="614DD6B6804C471782557C40BB129338"/>
    <w:rsid w:val="00FB4710"/>
    <w:rPr>
      <w:rFonts w:ascii="Verdanan" w:eastAsiaTheme="minorHAnsi" w:hAnsi="Verdanan"/>
      <w:sz w:val="20"/>
      <w:lang w:eastAsia="en-US"/>
    </w:rPr>
  </w:style>
  <w:style w:type="paragraph" w:customStyle="1" w:styleId="48E514E06C50471F9973667C1D8AC439">
    <w:name w:val="48E514E06C50471F9973667C1D8AC439"/>
    <w:rsid w:val="00FB4710"/>
    <w:rPr>
      <w:rFonts w:ascii="Verdanan" w:eastAsiaTheme="minorHAnsi" w:hAnsi="Verdanan"/>
      <w:sz w:val="20"/>
      <w:lang w:eastAsia="en-US"/>
    </w:rPr>
  </w:style>
  <w:style w:type="paragraph" w:customStyle="1" w:styleId="1A8806DBC0F64DAB9AD6761D0F257EB2">
    <w:name w:val="1A8806DBC0F64DAB9AD6761D0F257EB2"/>
    <w:rsid w:val="00FB4710"/>
    <w:rPr>
      <w:rFonts w:ascii="Verdanan" w:eastAsiaTheme="minorHAnsi" w:hAnsi="Verdanan"/>
      <w:sz w:val="20"/>
      <w:lang w:eastAsia="en-US"/>
    </w:rPr>
  </w:style>
  <w:style w:type="paragraph" w:customStyle="1" w:styleId="52737D96B86442FA89E1C872031134C6">
    <w:name w:val="52737D96B86442FA89E1C872031134C6"/>
    <w:rsid w:val="00FB4710"/>
    <w:rPr>
      <w:rFonts w:ascii="Verdanan" w:eastAsiaTheme="minorHAnsi" w:hAnsi="Verdanan"/>
      <w:sz w:val="20"/>
      <w:lang w:eastAsia="en-US"/>
    </w:rPr>
  </w:style>
  <w:style w:type="paragraph" w:customStyle="1" w:styleId="434459AE1A9548D3A846417EDE029275">
    <w:name w:val="434459AE1A9548D3A846417EDE029275"/>
    <w:rsid w:val="00B03E16"/>
  </w:style>
  <w:style w:type="paragraph" w:customStyle="1" w:styleId="922249505CDA4121ACB6C00D7FA68B0B">
    <w:name w:val="922249505CDA4121ACB6C00D7FA68B0B"/>
    <w:rsid w:val="00B03E16"/>
  </w:style>
  <w:style w:type="paragraph" w:customStyle="1" w:styleId="B519CDA702864CEEB85EC9E77DF48A19">
    <w:name w:val="B519CDA702864CEEB85EC9E77DF48A19"/>
    <w:rsid w:val="00B03E16"/>
  </w:style>
  <w:style w:type="paragraph" w:customStyle="1" w:styleId="195E865283DA456DA8523275343D7465">
    <w:name w:val="195E865283DA456DA8523275343D7465"/>
    <w:rsid w:val="00B03E16"/>
  </w:style>
  <w:style w:type="paragraph" w:customStyle="1" w:styleId="3B726EA6438C46598DCAD030DA859605">
    <w:name w:val="3B726EA6438C46598DCAD030DA859605"/>
    <w:rsid w:val="00B03E16"/>
  </w:style>
  <w:style w:type="paragraph" w:customStyle="1" w:styleId="89BF9647F27E4C5FA3FE22F74DD2D3AC">
    <w:name w:val="89BF9647F27E4C5FA3FE22F74DD2D3AC"/>
    <w:rsid w:val="00B03E16"/>
  </w:style>
  <w:style w:type="paragraph" w:customStyle="1" w:styleId="B57A735AED944C4F963B679B513E182B">
    <w:name w:val="B57A735AED944C4F963B679B513E182B"/>
    <w:rsid w:val="00B03E16"/>
  </w:style>
  <w:style w:type="paragraph" w:customStyle="1" w:styleId="C8A2B09C10534137948890F3483E9C36">
    <w:name w:val="C8A2B09C10534137948890F3483E9C36"/>
    <w:rsid w:val="00B03E16"/>
  </w:style>
  <w:style w:type="paragraph" w:customStyle="1" w:styleId="592B844FB83D41C0937D853054E95BD0">
    <w:name w:val="592B844FB83D41C0937D853054E95BD0"/>
    <w:rsid w:val="00B03E16"/>
  </w:style>
  <w:style w:type="paragraph" w:customStyle="1" w:styleId="FDFFED23281844A5AF2051F19688B97B">
    <w:name w:val="FDFFED23281844A5AF2051F19688B97B"/>
    <w:rsid w:val="00B03E16"/>
  </w:style>
  <w:style w:type="paragraph" w:customStyle="1" w:styleId="CC619133EBB547D98AE91FB569CB3BC6">
    <w:name w:val="CC619133EBB547D98AE91FB569CB3BC6"/>
    <w:rsid w:val="00B03E16"/>
  </w:style>
  <w:style w:type="paragraph" w:customStyle="1" w:styleId="BAF7FB9237B042A6B3ABB9D0C0642695">
    <w:name w:val="BAF7FB9237B042A6B3ABB9D0C0642695"/>
    <w:rsid w:val="00B03E16"/>
  </w:style>
  <w:style w:type="paragraph" w:customStyle="1" w:styleId="80D52184C748456BAF031C77DA2F195A">
    <w:name w:val="80D52184C748456BAF031C77DA2F195A"/>
    <w:rsid w:val="00B03E16"/>
  </w:style>
  <w:style w:type="paragraph" w:customStyle="1" w:styleId="983B31AB7AD94B06A46B8EFF9D525201">
    <w:name w:val="983B31AB7AD94B06A46B8EFF9D525201"/>
    <w:rsid w:val="00B03E16"/>
  </w:style>
  <w:style w:type="paragraph" w:customStyle="1" w:styleId="0FE94CBA4AED4A86ABEC83EB33E50172">
    <w:name w:val="0FE94CBA4AED4A86ABEC83EB33E50172"/>
    <w:rsid w:val="00B03E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emeYoung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YoungScot" id="{98E72361-76A7-4B61-9463-EB27032910AE}" vid="{1BD2F486-CDCD-49EF-9593-5156BC50E4BF}"/>
    </a:ext>
  </a:extLst>
</a:theme>
</file>

<file path=customXML/_rels/item7.xml.rels>&#65279;<?xml version="1.0" encoding="utf-8"?><Relationships xmlns="http://schemas.openxmlformats.org/package/2006/relationships"><Relationship Type="http://schemas.openxmlformats.org/officeDocument/2006/relationships/customXmlProps" Target="/customXML/itemProps7.xml" Id="Rd3c4172d526e4b2384ade4b889302c76" /></Relationships>
</file>

<file path=customXML/item7.xml><?xml version="1.0" encoding="utf-8"?>
<metadata xmlns="http://www.objective.com/ecm/document/metadata/71FFD1B571BE2883E0537D20C80A46C7" version="1.0.0">
  <systemFields>
    <field name="Objective-Id">
      <value order="0">A3681353</value>
    </field>
    <field name="Objective-Title">
      <value order="0">Documents - Idea Submission Form 2022 - Mar 22</value>
    </field>
    <field name="Objective-Description">
      <value order="0"/>
    </field>
    <field name="Objective-CreationStamp">
      <value order="0">2022-03-15T16:12:48Z</value>
    </field>
    <field name="Objective-IsApproved">
      <value order="0">false</value>
    </field>
    <field name="Objective-IsPublished">
      <value order="0">true</value>
    </field>
    <field name="Objective-DatePublished">
      <value order="0">2022-04-25T08:53:32Z</value>
    </field>
    <field name="Objective-ModificationStamp">
      <value order="0">2022-04-25T08:53:32Z</value>
    </field>
    <field name="Objective-Owner">
      <value order="0">Abi Gardner</value>
    </field>
    <field name="Objective-Path">
      <value order="0">Objective Global Folder:NatureScot Fileplan:NAT - Natural Environments:BAP - Biodiversity Action Plan:SB - Scotland's Biodiversity:Scottish Biodiversity Programme - Project 5: Communications and Public Engagement - Future Routes Fund - 2022-23</value>
    </field>
    <field name="Objective-Parent">
      <value order="0">Scottish Biodiversity Programme - Project 5: Communications and Public Engagement - Future Routes Fund - 2022-23</value>
    </field>
    <field name="Objective-State">
      <value order="0">Published</value>
    </field>
    <field name="Objective-VersionId">
      <value order="0">vA6534695</value>
    </field>
    <field name="Objective-Version">
      <value order="0">7.0</value>
    </field>
    <field name="Objective-VersionNumber">
      <value order="0">7</value>
    </field>
    <field name="Objective-VersionComment">
      <value order="0"/>
    </field>
    <field name="Objective-FileNumber">
      <value order="0">qA175951</value>
    </field>
    <field name="Objective-Classification">
      <value order="0"/>
    </field>
    <field name="Objective-Caveats">
      <value order="0"/>
    </field>
  </systemFields>
  <catalogues>
    <catalogue name="Document Type Catalogue" type="type" ori="id:cA8">
      <field name="Objective-Date of Original">
        <value order="0"/>
      </field>
      <field name="Objective-Sensitivity Review Date">
        <value order="0"/>
      </field>
      <field name="Objective-FOI Exemption">
        <value order="0">Release</value>
      </field>
      <field name="Objective-DPA Exemption">
        <value order="0">Release</value>
      </field>
      <field name="Objective-EIR Exception">
        <value order="0">Release</value>
      </field>
      <field name="Objective-Justification">
        <value order="0"/>
      </field>
      <field name="Objective-Date of Request">
        <value order="0"/>
      </field>
      <field name="Objective-Date of Release">
        <value order="0"/>
      </field>
      <field name="Objective-FOI/EIR Disclosure Date">
        <value order="0"/>
      </field>
      <field name="Objective-FOI/EIR Dissemination Date">
        <value order="0"/>
      </field>
      <field name="Objective-FOI Release Details">
        <value order="0"/>
      </field>
      <field name="Objective-Connect Creator">
        <value order="0"/>
      </field>
    </catalogue>
  </catalogues>
</metadata>
</file>

<file path=customXML/itemProps7.xml><?xml version="1.0" encoding="utf-8"?>
<ds:datastoreItem xmlns:ds="http://schemas.openxmlformats.org/officeDocument/2006/customXml" ds:itemID="{5745109E-2DDF-40CB-AC2B-FF9B10C90820}">
  <ds:schemaRefs>
    <ds:schemaRef ds:uri="http://www.objective.com/ecm/document/metadata/71FFD1B571BE2883E0537D20C80A46C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2.xml><?xml version="1.0" encoding="utf-8"?>
<ct:contentTypeSchema xmlns:ct="http://schemas.microsoft.com/office/2006/metadata/contentType" xmlns:ma="http://schemas.microsoft.com/office/2006/metadata/properties/metaAttributes" ct:_="" ma:_="" ma:contentTypeName="Document" ma:contentTypeID="0x0101003E32A5409CDC1845BE12ADBC38F6BCD8" ma:contentTypeVersion="14" ma:contentTypeDescription="Create a new document." ma:contentTypeScope="" ma:versionID="d94ae944e097fd9b240269712215698f">
  <xsd:schema xmlns:xsd="http://www.w3.org/2001/XMLSchema" xmlns:xs="http://www.w3.org/2001/XMLSchema" xmlns:p="http://schemas.microsoft.com/office/2006/metadata/properties" xmlns:ns2="30776ac0-eb10-4894-83ff-399a0a7dd5ad" xmlns:ns3="ffe8b9ad-b333-4e1a-bc3e-cc4661440211" targetNamespace="http://schemas.microsoft.com/office/2006/metadata/properties" ma:root="true" ma:fieldsID="56371e2afe1854cfe8e5217047e078da" ns2:_="" ns3:_="">
    <xsd:import namespace="30776ac0-eb10-4894-83ff-399a0a7dd5ad"/>
    <xsd:import namespace="ffe8b9ad-b333-4e1a-bc3e-cc46614402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76ac0-eb10-4894-83ff-399a0a7dd5a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e8b9ad-b333-4e1a-bc3e-cc466144021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fe8b9ad-b333-4e1a-bc3e-cc4661440211">
      <UserInfo>
        <DisplayName/>
        <AccountId xsi:nil="true"/>
        <AccountType/>
      </UserInfo>
    </SharedWithUsers>
    <Link xmlns="30776ac0-eb10-4894-83ff-399a0a7dd5ad">
      <Url xsi:nil="true"/>
      <Description xsi:nil="true"/>
    </Link>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2.xml><?xml version="1.0" encoding="utf-8"?>
<ds:datastoreItem xmlns:ds="http://schemas.openxmlformats.org/officeDocument/2006/customXml" ds:itemID="{24DFCE40-0FC6-496F-9FDF-6E8252E41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776ac0-eb10-4894-83ff-399a0a7dd5ad"/>
    <ds:schemaRef ds:uri="ffe8b9ad-b333-4e1a-bc3e-cc4661440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144955-D71D-4824-B0D1-CE395E0BD246}">
  <ds:schemaRefs>
    <ds:schemaRef ds:uri="http://schemas.microsoft.com/sharepoint/v3/contenttype/forms"/>
  </ds:schemaRefs>
</ds:datastoreItem>
</file>

<file path=customXml/itemProps4.xml><?xml version="1.0" encoding="utf-8"?>
<ds:datastoreItem xmlns:ds="http://schemas.openxmlformats.org/officeDocument/2006/customXml" ds:itemID="{F9397D3A-1B67-4C2D-AD8E-4EE75CB3145D}">
  <ds:schemaRefs>
    <ds:schemaRef ds:uri="http://schemas.microsoft.com/office/2006/metadata/properties"/>
    <ds:schemaRef ds:uri="http://schemas.microsoft.com/office/infopath/2007/PartnerControls"/>
    <ds:schemaRef ds:uri="ffe8b9ad-b333-4e1a-bc3e-cc4661440211"/>
    <ds:schemaRef ds:uri="30776ac0-eb10-4894-83ff-399a0a7dd5ad"/>
  </ds:schemaRefs>
</ds:datastoreItem>
</file>

<file path=customXml/itemProps5.xml><?xml version="1.0" encoding="utf-8"?>
<ds:datastoreItem xmlns:ds="http://schemas.openxmlformats.org/officeDocument/2006/customXml" ds:itemID="{EF21C333-29C5-4D13-A513-A4EDDD3F2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1371</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emplate</vt:lpstr>
    </vt:vector>
  </TitlesOfParts>
  <Company>Hewlett-Packard Company</Company>
  <LinksUpToDate>false</LinksUpToDate>
  <CharactersWithSpaces>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Joseph Walton</dc:creator>
  <cp:keywords/>
  <dc:description/>
  <cp:lastModifiedBy>Abi Gardner</cp:lastModifiedBy>
  <cp:revision>9</cp:revision>
  <cp:lastPrinted>2019-09-17T10:34:00Z</cp:lastPrinted>
  <dcterms:created xsi:type="dcterms:W3CDTF">2022-03-15T16:35:00Z</dcterms:created>
  <dcterms:modified xsi:type="dcterms:W3CDTF">2022-04-1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2A5409CDC1845BE12ADBC38F6BCD8</vt:lpwstr>
  </property>
  <property fmtid="{D5CDD505-2E9C-101B-9397-08002B2CF9AE}" pid="3" name="Order">
    <vt:r8>5012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Objective-Id">
    <vt:lpwstr>A3681353</vt:lpwstr>
  </property>
  <property fmtid="{D5CDD505-2E9C-101B-9397-08002B2CF9AE}" pid="9" name="Objective-Title">
    <vt:lpwstr>Documents - Idea Submission Form 2022 - Mar 22</vt:lpwstr>
  </property>
  <property fmtid="{D5CDD505-2E9C-101B-9397-08002B2CF9AE}" pid="10" name="Objective-Description">
    <vt:lpwstr/>
  </property>
  <property fmtid="{D5CDD505-2E9C-101B-9397-08002B2CF9AE}" pid="11" name="Objective-CreationStamp">
    <vt:filetime>2022-03-15T16:12:48Z</vt:filetime>
  </property>
  <property fmtid="{D5CDD505-2E9C-101B-9397-08002B2CF9AE}" pid="12" name="Objective-IsApproved">
    <vt:bool>false</vt:bool>
  </property>
  <property fmtid="{D5CDD505-2E9C-101B-9397-08002B2CF9AE}" pid="13" name="Objective-IsPublished">
    <vt:bool>true</vt:bool>
  </property>
  <property fmtid="{D5CDD505-2E9C-101B-9397-08002B2CF9AE}" pid="14" name="Objective-DatePublished">
    <vt:filetime>2022-04-25T08:53:32Z</vt:filetime>
  </property>
  <property fmtid="{D5CDD505-2E9C-101B-9397-08002B2CF9AE}" pid="15" name="Objective-ModificationStamp">
    <vt:filetime>2022-04-25T08:53:32Z</vt:filetime>
  </property>
  <property fmtid="{D5CDD505-2E9C-101B-9397-08002B2CF9AE}" pid="16" name="Objective-Owner">
    <vt:lpwstr>Abi Gardner</vt:lpwstr>
  </property>
  <property fmtid="{D5CDD505-2E9C-101B-9397-08002B2CF9AE}" pid="17" name="Objective-Path">
    <vt:lpwstr>Objective Global Folder:NatureScot Fileplan:NAT - Natural Environments:BAP - Biodiversity Action Plan:SB - Scotland's Biodiversity:Scottish Biodiversity Programme - Project 5: Communications and Public Engagement - Future Routes Fund - 2022-23</vt:lpwstr>
  </property>
  <property fmtid="{D5CDD505-2E9C-101B-9397-08002B2CF9AE}" pid="18" name="Objective-Parent">
    <vt:lpwstr>Scottish Biodiversity Programme - Project 5: Communications and Public Engagement - Future Routes Fund - 2022-23</vt:lpwstr>
  </property>
  <property fmtid="{D5CDD505-2E9C-101B-9397-08002B2CF9AE}" pid="19" name="Objective-State">
    <vt:lpwstr>Published</vt:lpwstr>
  </property>
  <property fmtid="{D5CDD505-2E9C-101B-9397-08002B2CF9AE}" pid="20" name="Objective-VersionId">
    <vt:lpwstr>vA6534695</vt:lpwstr>
  </property>
  <property fmtid="{D5CDD505-2E9C-101B-9397-08002B2CF9AE}" pid="21" name="Objective-Version">
    <vt:lpwstr>7.0</vt:lpwstr>
  </property>
  <property fmtid="{D5CDD505-2E9C-101B-9397-08002B2CF9AE}" pid="22" name="Objective-VersionNumber">
    <vt:r8>7</vt:r8>
  </property>
  <property fmtid="{D5CDD505-2E9C-101B-9397-08002B2CF9AE}" pid="23" name="Objective-VersionComment">
    <vt:lpwstr/>
  </property>
  <property fmtid="{D5CDD505-2E9C-101B-9397-08002B2CF9AE}" pid="24" name="Objective-FileNumber">
    <vt:lpwstr>qA175951</vt:lpwstr>
  </property>
  <property fmtid="{D5CDD505-2E9C-101B-9397-08002B2CF9AE}" pid="25" name="Objective-Classification">
    <vt:lpwstr/>
  </property>
  <property fmtid="{D5CDD505-2E9C-101B-9397-08002B2CF9AE}" pid="26" name="Objective-Caveats">
    <vt:lpwstr/>
  </property>
  <property fmtid="{D5CDD505-2E9C-101B-9397-08002B2CF9AE}" pid="27" name="Objective-Date of Original">
    <vt:lpwstr/>
  </property>
  <property fmtid="{D5CDD505-2E9C-101B-9397-08002B2CF9AE}" pid="28" name="Objective-Sensitivity Review Date">
    <vt:lpwstr/>
  </property>
  <property fmtid="{D5CDD505-2E9C-101B-9397-08002B2CF9AE}" pid="29" name="Objective-FOI Exemption">
    <vt:lpwstr>Release</vt:lpwstr>
  </property>
  <property fmtid="{D5CDD505-2E9C-101B-9397-08002B2CF9AE}" pid="30" name="Objective-DPA Exemption">
    <vt:lpwstr>Release</vt:lpwstr>
  </property>
  <property fmtid="{D5CDD505-2E9C-101B-9397-08002B2CF9AE}" pid="31" name="Objective-EIR Exception">
    <vt:lpwstr>Release</vt:lpwstr>
  </property>
  <property fmtid="{D5CDD505-2E9C-101B-9397-08002B2CF9AE}" pid="32" name="Objective-Justification">
    <vt:lpwstr/>
  </property>
  <property fmtid="{D5CDD505-2E9C-101B-9397-08002B2CF9AE}" pid="33" name="Objective-Date of Request">
    <vt:lpwstr/>
  </property>
  <property fmtid="{D5CDD505-2E9C-101B-9397-08002B2CF9AE}" pid="34" name="Objective-Date of Release">
    <vt:lpwstr/>
  </property>
  <property fmtid="{D5CDD505-2E9C-101B-9397-08002B2CF9AE}" pid="35" name="Objective-FOI/EIR Disclosure Date">
    <vt:lpwstr/>
  </property>
  <property fmtid="{D5CDD505-2E9C-101B-9397-08002B2CF9AE}" pid="36" name="Objective-FOI/EIR Dissemination Date">
    <vt:lpwstr/>
  </property>
  <property fmtid="{D5CDD505-2E9C-101B-9397-08002B2CF9AE}" pid="37" name="Objective-FOI Release Details">
    <vt:lpwstr/>
  </property>
  <property fmtid="{D5CDD505-2E9C-101B-9397-08002B2CF9AE}" pid="38" name="Objective-Connect Creator">
    <vt:lpwstr/>
  </property>
</Properties>
</file>